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1430A" w14:textId="77777777" w:rsidR="00035A5F" w:rsidRPr="00CD7EAC" w:rsidRDefault="00035A5F" w:rsidP="00A9149C">
      <w:pPr>
        <w:spacing w:after="0" w:line="360" w:lineRule="auto"/>
        <w:contextualSpacing/>
        <w:rPr>
          <w:sz w:val="4"/>
          <w:szCs w:val="4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5537"/>
        <w:gridCol w:w="5708"/>
      </w:tblGrid>
      <w:tr w:rsidR="00B1021A" w:rsidRPr="00DB55E2" w14:paraId="2761A566" w14:textId="77777777" w:rsidTr="0096224C">
        <w:trPr>
          <w:trHeight w:val="364"/>
        </w:trPr>
        <w:tc>
          <w:tcPr>
            <w:tcW w:w="5537" w:type="dxa"/>
            <w:vAlign w:val="bottom"/>
          </w:tcPr>
          <w:p w14:paraId="520498B7" w14:textId="38B40290" w:rsidR="00B1021A" w:rsidRPr="00DB55E2" w:rsidRDefault="00B1021A" w:rsidP="00D82866">
            <w:pPr>
              <w:spacing w:after="0"/>
              <w:contextualSpacing/>
              <w:rPr>
                <w:rFonts w:ascii="Aptos Display" w:hAnsi="Aptos Display"/>
                <w:sz w:val="20"/>
                <w:szCs w:val="20"/>
              </w:rPr>
            </w:pPr>
            <w:r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School</w:t>
            </w:r>
            <w:r w:rsidR="00E245DF">
              <w:rPr>
                <w:rFonts w:ascii="Aptos Display" w:hAnsi="Aptos Display"/>
                <w:b/>
                <w:bCs/>
                <w:sz w:val="20"/>
                <w:szCs w:val="20"/>
              </w:rPr>
              <w:t xml:space="preserve"> Name</w:t>
            </w:r>
            <w:r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: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Pr="00DB55E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115498779"/>
                <w:placeholder>
                  <w:docPart w:val="6AE677B602C348E7BCBCEA345026A7A2"/>
                </w:placeholder>
              </w:sdtPr>
              <w:sdtContent>
                <w:r w:rsidR="005149F7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</w:t>
                </w:r>
              </w:sdtContent>
            </w:sdt>
          </w:p>
        </w:tc>
        <w:tc>
          <w:tcPr>
            <w:tcW w:w="5708" w:type="dxa"/>
            <w:vAlign w:val="bottom"/>
          </w:tcPr>
          <w:p w14:paraId="15638E95" w14:textId="38E2318A" w:rsidR="00B1021A" w:rsidRPr="00DB55E2" w:rsidRDefault="00076B7F" w:rsidP="00D82866">
            <w:pPr>
              <w:spacing w:after="0"/>
              <w:contextualSpacing/>
              <w:rPr>
                <w:rFonts w:ascii="Aptos Display" w:hAnsi="Aptos Display"/>
                <w:sz w:val="20"/>
                <w:szCs w:val="20"/>
              </w:rPr>
            </w:pPr>
            <w:r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SchooLink Provider</w:t>
            </w:r>
            <w:r w:rsidR="00B1021A"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:</w:t>
            </w:r>
            <w:r w:rsidR="005149F7">
              <w:rPr>
                <w:rFonts w:ascii="Aptos Display" w:hAnsi="Aptos Display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b/>
                  <w:bCs/>
                  <w:sz w:val="20"/>
                  <w:szCs w:val="20"/>
                </w:rPr>
                <w:id w:val="-1160464515"/>
                <w:placeholder>
                  <w:docPart w:val="D89D89DED96A42E0B2CFF051C3C76311"/>
                </w:placeholder>
              </w:sdtPr>
              <w:sdtContent>
                <w:r w:rsidR="005149F7">
                  <w:rPr>
                    <w:rFonts w:ascii="Aptos Display" w:hAnsi="Aptos Display"/>
                    <w:b/>
                    <w:bCs/>
                    <w:sz w:val="20"/>
                    <w:szCs w:val="20"/>
                  </w:rPr>
                  <w:t xml:space="preserve">                                                                         </w:t>
                </w:r>
              </w:sdtContent>
            </w:sdt>
            <w:r w:rsidR="00482567"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B85032" w:rsidRPr="00DB55E2" w14:paraId="2CF6C7C4" w14:textId="0252C97F" w:rsidTr="0096224C">
        <w:trPr>
          <w:trHeight w:val="355"/>
        </w:trPr>
        <w:tc>
          <w:tcPr>
            <w:tcW w:w="5537" w:type="dxa"/>
            <w:vAlign w:val="bottom"/>
          </w:tcPr>
          <w:p w14:paraId="5370E465" w14:textId="7E21D0C7" w:rsidR="00B85032" w:rsidRPr="00DB55E2" w:rsidRDefault="00B85032" w:rsidP="00D82866">
            <w:pPr>
              <w:spacing w:after="0"/>
              <w:contextualSpacing/>
              <w:rPr>
                <w:rFonts w:ascii="Aptos Display" w:hAnsi="Aptos Display"/>
                <w:sz w:val="20"/>
                <w:szCs w:val="20"/>
              </w:rPr>
            </w:pPr>
            <w:r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Date:</w:t>
            </w:r>
            <w:r w:rsidR="005149F7">
              <w:rPr>
                <w:rFonts w:ascii="Aptos Display" w:hAnsi="Aptos Display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b/>
                  <w:bCs/>
                  <w:sz w:val="20"/>
                  <w:szCs w:val="20"/>
                </w:rPr>
                <w:id w:val="-563954900"/>
                <w:placeholder>
                  <w:docPart w:val="B4DC9AB36E414B5BA5509B2FFF120273"/>
                </w:placeholder>
              </w:sdtPr>
              <w:sdtContent>
                <w:r w:rsidR="005149F7">
                  <w:rPr>
                    <w:rFonts w:ascii="Aptos Display" w:hAnsi="Aptos Display"/>
                    <w:b/>
                    <w:bCs/>
                    <w:sz w:val="20"/>
                    <w:szCs w:val="20"/>
                  </w:rPr>
                  <w:t xml:space="preserve">                                                                                                                       </w:t>
                </w:r>
              </w:sdtContent>
            </w:sdt>
          </w:p>
        </w:tc>
        <w:tc>
          <w:tcPr>
            <w:tcW w:w="5708" w:type="dxa"/>
            <w:vAlign w:val="bottom"/>
          </w:tcPr>
          <w:p w14:paraId="3D08C0C3" w14:textId="6047A97A" w:rsidR="00B85032" w:rsidRPr="00DB55E2" w:rsidRDefault="00FF775D" w:rsidP="00D82866">
            <w:pPr>
              <w:spacing w:after="0"/>
              <w:contextualSpacing/>
              <w:rPr>
                <w:rFonts w:ascii="Aptos Display" w:hAnsi="Aptos Display"/>
                <w:sz w:val="20"/>
                <w:szCs w:val="20"/>
              </w:rPr>
            </w:pPr>
            <w:r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School Year</w:t>
            </w:r>
            <w:r w:rsidR="00B85032"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:</w:t>
            </w:r>
            <w:r w:rsidR="005149F7">
              <w:rPr>
                <w:rFonts w:ascii="Aptos Display" w:hAnsi="Aptos Display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b/>
                  <w:bCs/>
                  <w:sz w:val="20"/>
                  <w:szCs w:val="20"/>
                </w:rPr>
                <w:id w:val="-19015940"/>
                <w:placeholder>
                  <w:docPart w:val="818C4B9C792645518404DD30F1ACAE87"/>
                </w:placeholder>
              </w:sdtPr>
              <w:sdtContent>
                <w:r w:rsidR="005149F7">
                  <w:rPr>
                    <w:rFonts w:ascii="Aptos Display" w:hAnsi="Aptos Display"/>
                    <w:b/>
                    <w:bCs/>
                    <w:sz w:val="20"/>
                    <w:szCs w:val="20"/>
                  </w:rPr>
                  <w:t xml:space="preserve">                                                                                                         </w:t>
                </w:r>
              </w:sdtContent>
            </w:sdt>
          </w:p>
        </w:tc>
      </w:tr>
    </w:tbl>
    <w:p w14:paraId="6A688EC9" w14:textId="2EB70BF9" w:rsidR="006627CA" w:rsidRPr="005A45A6" w:rsidRDefault="006627CA" w:rsidP="00D82866">
      <w:pPr>
        <w:spacing w:after="0"/>
        <w:contextualSpacing/>
        <w:rPr>
          <w:rFonts w:ascii="Aptos Display" w:hAnsi="Aptos Display"/>
          <w:sz w:val="8"/>
          <w:szCs w:val="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5445"/>
        <w:gridCol w:w="30"/>
        <w:gridCol w:w="5770"/>
      </w:tblGrid>
      <w:tr w:rsidR="003A2A13" w:rsidRPr="00DB55E2" w14:paraId="791555C6" w14:textId="3B3C91B2" w:rsidTr="004E71D1">
        <w:trPr>
          <w:trHeight w:val="319"/>
        </w:trPr>
        <w:tc>
          <w:tcPr>
            <w:tcW w:w="11245" w:type="dxa"/>
            <w:gridSpan w:val="3"/>
            <w:shd w:val="clear" w:color="auto" w:fill="C5E0B3" w:themeFill="accent6" w:themeFillTint="66"/>
            <w:vAlign w:val="center"/>
          </w:tcPr>
          <w:p w14:paraId="72EFCFE8" w14:textId="43DAB7B9" w:rsidR="003A2A13" w:rsidRPr="00DB55E2" w:rsidRDefault="000A5561" w:rsidP="00427A8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0" w:firstLine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bookmarkStart w:id="0" w:name="_Hlk203051994"/>
            <w:r>
              <w:rPr>
                <w:rFonts w:ascii="Aptos Display" w:hAnsi="Aptos Display"/>
                <w:b/>
                <w:bCs/>
                <w:sz w:val="20"/>
                <w:szCs w:val="20"/>
              </w:rPr>
              <w:t xml:space="preserve">School </w:t>
            </w:r>
            <w:r w:rsidR="0007132B"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Liaisons</w:t>
            </w:r>
          </w:p>
          <w:p w14:paraId="0B17FEC3" w14:textId="77777777" w:rsidR="0053573D" w:rsidRDefault="00555915" w:rsidP="00427A83">
            <w:pPr>
              <w:pStyle w:val="ListParagraph"/>
              <w:spacing w:after="0"/>
              <w:ind w:left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The </w:t>
            </w:r>
            <w:r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primary liaison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 is responsible for answering referral questions from staff and </w:t>
            </w:r>
            <w:r w:rsidR="009F2C9E">
              <w:rPr>
                <w:rFonts w:ascii="Aptos Display" w:hAnsi="Aptos Display"/>
                <w:sz w:val="20"/>
                <w:szCs w:val="20"/>
              </w:rPr>
              <w:t>caregivers</w:t>
            </w:r>
            <w:r w:rsidR="009F2C9E"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53573D">
              <w:rPr>
                <w:rFonts w:ascii="Aptos Display" w:hAnsi="Aptos Display"/>
                <w:sz w:val="20"/>
                <w:szCs w:val="20"/>
              </w:rPr>
              <w:t>an</w:t>
            </w:r>
            <w:r w:rsidR="0053573D">
              <w:t>d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 reinforcing the referral process.  </w:t>
            </w:r>
            <w:r w:rsidR="0037602F"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</w:p>
          <w:p w14:paraId="1DAE37A0" w14:textId="7D2B8EF3" w:rsidR="0007132B" w:rsidRPr="00DB55E2" w:rsidRDefault="00555915" w:rsidP="00427A83">
            <w:pPr>
              <w:pStyle w:val="ListParagraph"/>
              <w:spacing w:after="0"/>
              <w:ind w:left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The </w:t>
            </w:r>
            <w:r w:rsidR="00515CF5"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secondary liaison</w:t>
            </w:r>
            <w:r w:rsidR="00515CF5" w:rsidRPr="00DB55E2">
              <w:rPr>
                <w:rFonts w:ascii="Aptos Display" w:hAnsi="Aptos Display"/>
                <w:sz w:val="20"/>
                <w:szCs w:val="20"/>
              </w:rPr>
              <w:t xml:space="preserve"> serves as backup if the primary liaison is unavailable.</w:t>
            </w:r>
          </w:p>
        </w:tc>
      </w:tr>
      <w:tr w:rsidR="003A2A13" w:rsidRPr="00DB55E2" w14:paraId="06B03438" w14:textId="77777777" w:rsidTr="00515D5E">
        <w:trPr>
          <w:trHeight w:val="144"/>
        </w:trPr>
        <w:tc>
          <w:tcPr>
            <w:tcW w:w="11245" w:type="dxa"/>
            <w:gridSpan w:val="3"/>
            <w:vAlign w:val="bottom"/>
          </w:tcPr>
          <w:p w14:paraId="0CDFF46A" w14:textId="5FE07869" w:rsidR="003A2A13" w:rsidRPr="00DB55E2" w:rsidRDefault="00AD53A4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Primary </w:t>
            </w:r>
            <w:r w:rsidR="002516AA">
              <w:rPr>
                <w:rFonts w:ascii="Aptos Display" w:hAnsi="Aptos Display"/>
                <w:sz w:val="20"/>
                <w:szCs w:val="20"/>
              </w:rPr>
              <w:t>S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chool </w:t>
            </w:r>
            <w:r w:rsidR="002516AA">
              <w:rPr>
                <w:rFonts w:ascii="Aptos Display" w:hAnsi="Aptos Display"/>
                <w:sz w:val="20"/>
                <w:szCs w:val="20"/>
              </w:rPr>
              <w:t>L</w:t>
            </w:r>
            <w:r w:rsidRPr="00DB55E2">
              <w:rPr>
                <w:rFonts w:ascii="Aptos Display" w:hAnsi="Aptos Display"/>
                <w:sz w:val="20"/>
                <w:szCs w:val="20"/>
              </w:rPr>
              <w:t>i</w:t>
            </w:r>
            <w:r w:rsidR="00DC021C" w:rsidRPr="00DB55E2">
              <w:rPr>
                <w:rFonts w:ascii="Aptos Display" w:hAnsi="Aptos Display"/>
                <w:sz w:val="20"/>
                <w:szCs w:val="20"/>
              </w:rPr>
              <w:t>ai</w:t>
            </w:r>
            <w:r w:rsidRPr="00DB55E2">
              <w:rPr>
                <w:rFonts w:ascii="Aptos Display" w:hAnsi="Aptos Display"/>
                <w:sz w:val="20"/>
                <w:szCs w:val="20"/>
              </w:rPr>
              <w:t>son (name/title):</w:t>
            </w:r>
            <w:r w:rsidR="005149F7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440444109"/>
                <w:placeholder>
                  <w:docPart w:val="A6A2CC6B747C422F8AD09A69451E35B2"/>
                </w:placeholder>
              </w:sdtPr>
              <w:sdtContent>
                <w:r w:rsidR="005149F7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DC021C" w:rsidRPr="00DB55E2" w14:paraId="458451F3" w14:textId="6AC0F9CE" w:rsidTr="00515D5E">
        <w:trPr>
          <w:trHeight w:val="144"/>
        </w:trPr>
        <w:tc>
          <w:tcPr>
            <w:tcW w:w="5475" w:type="dxa"/>
            <w:gridSpan w:val="2"/>
            <w:vAlign w:val="bottom"/>
          </w:tcPr>
          <w:p w14:paraId="68BD697A" w14:textId="5B493824" w:rsidR="00DC021C" w:rsidRPr="00DB55E2" w:rsidRDefault="00DC021C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Email:</w:t>
            </w:r>
            <w:r w:rsidR="005149F7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60462450"/>
                <w:placeholder>
                  <w:docPart w:val="4017F20315A6437CAA764C74D0548BD9"/>
                </w:placeholder>
              </w:sdtPr>
              <w:sdtContent>
                <w:r w:rsidR="005149F7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</w:t>
                </w:r>
              </w:sdtContent>
            </w:sdt>
          </w:p>
        </w:tc>
        <w:tc>
          <w:tcPr>
            <w:tcW w:w="5770" w:type="dxa"/>
            <w:vAlign w:val="bottom"/>
          </w:tcPr>
          <w:p w14:paraId="083C3EC3" w14:textId="0C1F8BEC" w:rsidR="00DC021C" w:rsidRPr="00DB55E2" w:rsidRDefault="00DC021C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Phone:</w:t>
            </w:r>
            <w:r w:rsidR="005149F7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722438657"/>
                <w:placeholder>
                  <w:docPart w:val="D5943225B8FA4129BC5FF305E0857F2F"/>
                </w:placeholder>
              </w:sdtPr>
              <w:sdtContent>
                <w:r w:rsidR="005149F7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</w:t>
                </w:r>
              </w:sdtContent>
            </w:sdt>
          </w:p>
        </w:tc>
      </w:tr>
      <w:tr w:rsidR="003837D8" w:rsidRPr="00DB55E2" w14:paraId="0AE48AFC" w14:textId="77777777" w:rsidTr="00515D5E">
        <w:trPr>
          <w:trHeight w:val="144"/>
        </w:trPr>
        <w:tc>
          <w:tcPr>
            <w:tcW w:w="11245" w:type="dxa"/>
            <w:gridSpan w:val="3"/>
            <w:vAlign w:val="bottom"/>
          </w:tcPr>
          <w:p w14:paraId="2A86A7EA" w14:textId="24FD5837" w:rsidR="003837D8" w:rsidRPr="00DB55E2" w:rsidRDefault="00BF1256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Secondary </w:t>
            </w:r>
            <w:r w:rsidR="002516AA">
              <w:rPr>
                <w:rFonts w:ascii="Aptos Display" w:hAnsi="Aptos Display"/>
                <w:sz w:val="20"/>
                <w:szCs w:val="20"/>
              </w:rPr>
              <w:t>S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chool </w:t>
            </w:r>
            <w:r w:rsidR="002516AA">
              <w:rPr>
                <w:rFonts w:ascii="Aptos Display" w:hAnsi="Aptos Display"/>
                <w:sz w:val="20"/>
                <w:szCs w:val="20"/>
              </w:rPr>
              <w:t>L</w:t>
            </w:r>
            <w:r w:rsidRPr="00DB55E2">
              <w:rPr>
                <w:rFonts w:ascii="Aptos Display" w:hAnsi="Aptos Display"/>
                <w:sz w:val="20"/>
                <w:szCs w:val="20"/>
              </w:rPr>
              <w:t>iaison (name/title):</w:t>
            </w:r>
            <w:r w:rsidR="005149F7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097773372"/>
                <w:placeholder>
                  <w:docPart w:val="BC3CBA5B9D9D47F2A66D487ED56D23A9"/>
                </w:placeholder>
              </w:sdtPr>
              <w:sdtContent>
                <w:r w:rsidR="005149F7">
                  <w:rPr>
                    <w:rFonts w:ascii="Aptos Display" w:hAnsi="Aptos Display"/>
                    <w:sz w:val="20"/>
                    <w:szCs w:val="20"/>
                  </w:rPr>
                  <w:t xml:space="preserve"> </w:t>
                </w:r>
                <w:r w:rsidR="005149F7">
                  <w:t xml:space="preserve">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BF1256" w:rsidRPr="00DB55E2" w14:paraId="2632EFC7" w14:textId="49075A18" w:rsidTr="00515D5E">
        <w:trPr>
          <w:trHeight w:val="144"/>
        </w:trPr>
        <w:tc>
          <w:tcPr>
            <w:tcW w:w="5445" w:type="dxa"/>
            <w:vAlign w:val="bottom"/>
          </w:tcPr>
          <w:p w14:paraId="47DA8BD3" w14:textId="0D7E7E9E" w:rsidR="00BF1256" w:rsidRPr="00DB55E2" w:rsidRDefault="00BF1256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Email:</w:t>
            </w:r>
            <w:r w:rsidR="005149F7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608107286"/>
                <w:placeholder>
                  <w:docPart w:val="D10829B9534A4562BA64109B853ACEF3"/>
                </w:placeholder>
              </w:sdtPr>
              <w:sdtContent>
                <w:r w:rsidR="005149F7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</w:t>
                </w:r>
              </w:sdtContent>
            </w:sdt>
          </w:p>
        </w:tc>
        <w:tc>
          <w:tcPr>
            <w:tcW w:w="5800" w:type="dxa"/>
            <w:gridSpan w:val="2"/>
            <w:vAlign w:val="bottom"/>
          </w:tcPr>
          <w:p w14:paraId="3A181E6A" w14:textId="3388AA71" w:rsidR="00BF1256" w:rsidRPr="00DB55E2" w:rsidRDefault="00BF1256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Phone:</w:t>
            </w:r>
            <w:r w:rsidR="005149F7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165207501"/>
                <w:placeholder>
                  <w:docPart w:val="8A4E795C02C84E89A49FC16799E165F0"/>
                </w:placeholder>
              </w:sdtPr>
              <w:sdtContent>
                <w:r w:rsidR="005149F7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</w:t>
                </w:r>
              </w:sdtContent>
            </w:sdt>
          </w:p>
        </w:tc>
      </w:tr>
      <w:bookmarkEnd w:id="0"/>
    </w:tbl>
    <w:p w14:paraId="61950600" w14:textId="77777777" w:rsidR="0052212B" w:rsidRPr="005A45A6" w:rsidRDefault="0052212B" w:rsidP="00D82866">
      <w:pPr>
        <w:spacing w:after="0"/>
        <w:rPr>
          <w:rFonts w:ascii="Aptos Display" w:hAnsi="Aptos Display"/>
          <w:sz w:val="8"/>
          <w:szCs w:val="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5445"/>
        <w:gridCol w:w="5800"/>
      </w:tblGrid>
      <w:tr w:rsidR="00956DEB" w:rsidRPr="00DB55E2" w14:paraId="0D62F032" w14:textId="77777777" w:rsidTr="004E71D1">
        <w:trPr>
          <w:trHeight w:val="319"/>
        </w:trPr>
        <w:tc>
          <w:tcPr>
            <w:tcW w:w="11245" w:type="dxa"/>
            <w:gridSpan w:val="2"/>
            <w:shd w:val="clear" w:color="auto" w:fill="C5E0B3" w:themeFill="accent6" w:themeFillTint="66"/>
            <w:vAlign w:val="center"/>
          </w:tcPr>
          <w:p w14:paraId="03C3E633" w14:textId="1AC80581" w:rsidR="00956DEB" w:rsidRPr="00DB55E2" w:rsidRDefault="00956DEB" w:rsidP="00D82866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SchooLink Provider</w:t>
            </w:r>
          </w:p>
        </w:tc>
      </w:tr>
      <w:tr w:rsidR="00956DEB" w:rsidRPr="00DB55E2" w14:paraId="117121CB" w14:textId="77777777" w:rsidTr="00515D5E">
        <w:trPr>
          <w:trHeight w:val="144"/>
        </w:trPr>
        <w:tc>
          <w:tcPr>
            <w:tcW w:w="11245" w:type="dxa"/>
            <w:gridSpan w:val="2"/>
            <w:vAlign w:val="bottom"/>
          </w:tcPr>
          <w:p w14:paraId="27A57473" w14:textId="03665D53" w:rsidR="00956DEB" w:rsidRPr="00DB55E2" w:rsidRDefault="00956DEB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Onsite Provider (name/title):</w:t>
            </w:r>
            <w:r w:rsidR="005149F7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492612736"/>
                <w:placeholder>
                  <w:docPart w:val="DB999FC8A2EF45AB8ED4A4984DAF6A48"/>
                </w:placeholder>
              </w:sdtPr>
              <w:sdtContent>
                <w:r w:rsidR="005149F7">
                  <w:rPr>
                    <w:rFonts w:ascii="Aptos Display" w:hAnsi="Aptos Display"/>
                    <w:sz w:val="20"/>
                    <w:szCs w:val="20"/>
                  </w:rPr>
                  <w:t xml:space="preserve"> </w:t>
                </w:r>
                <w:r w:rsidR="005149F7">
                  <w:t xml:space="preserve">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956DEB" w:rsidRPr="00DB55E2" w14:paraId="6ED52B34" w14:textId="77777777" w:rsidTr="00AA1B12">
        <w:trPr>
          <w:trHeight w:val="144"/>
        </w:trPr>
        <w:tc>
          <w:tcPr>
            <w:tcW w:w="5445" w:type="dxa"/>
            <w:vAlign w:val="bottom"/>
          </w:tcPr>
          <w:p w14:paraId="3C2A1D32" w14:textId="33E9B619" w:rsidR="00956DEB" w:rsidRPr="00DB55E2" w:rsidRDefault="00956DEB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Email:</w:t>
            </w:r>
            <w:r w:rsidR="005149F7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725948371"/>
                <w:placeholder>
                  <w:docPart w:val="0B23675151FA4AF6BDCEF2D61123FCC3"/>
                </w:placeholder>
              </w:sdtPr>
              <w:sdtContent>
                <w:r w:rsidR="005149F7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</w:t>
                </w:r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5800" w:type="dxa"/>
            <w:vAlign w:val="bottom"/>
          </w:tcPr>
          <w:p w14:paraId="36AEE6B3" w14:textId="6FC023E5" w:rsidR="00956DEB" w:rsidRPr="00DB55E2" w:rsidRDefault="00956DEB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Phone:</w:t>
            </w:r>
            <w:r w:rsidR="006D688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076786898"/>
                <w:placeholder>
                  <w:docPart w:val="96D205CF0A4942628E7D2080261A87F9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</w:t>
                </w:r>
              </w:sdtContent>
            </w:sdt>
          </w:p>
        </w:tc>
      </w:tr>
      <w:tr w:rsidR="00956DEB" w:rsidRPr="00DB55E2" w14:paraId="01DB381C" w14:textId="77777777" w:rsidTr="00515D5E">
        <w:trPr>
          <w:trHeight w:val="144"/>
        </w:trPr>
        <w:tc>
          <w:tcPr>
            <w:tcW w:w="11245" w:type="dxa"/>
            <w:gridSpan w:val="2"/>
            <w:vAlign w:val="bottom"/>
          </w:tcPr>
          <w:p w14:paraId="02E7635A" w14:textId="5DF7A1D5" w:rsidR="00956DEB" w:rsidRPr="00DB55E2" w:rsidRDefault="003C4D0F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Provider’s Supervisor</w:t>
            </w:r>
            <w:r w:rsidR="00956DEB" w:rsidRPr="00DB55E2">
              <w:rPr>
                <w:rFonts w:ascii="Aptos Display" w:hAnsi="Aptos Display"/>
                <w:sz w:val="20"/>
                <w:szCs w:val="20"/>
              </w:rPr>
              <w:t xml:space="preserve"> (name/title):</w:t>
            </w:r>
            <w:r w:rsidR="006D688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511175064"/>
                <w:placeholder>
                  <w:docPart w:val="4EAC5B87A74D498DB6FD660C657C1EA4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</w:t>
                </w:r>
                <w:r w:rsidR="006D688A">
                  <w:t xml:space="preserve">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956DEB" w:rsidRPr="00DB55E2" w14:paraId="5C247793" w14:textId="77777777" w:rsidTr="00AA1B12">
        <w:trPr>
          <w:trHeight w:val="144"/>
        </w:trPr>
        <w:tc>
          <w:tcPr>
            <w:tcW w:w="5445" w:type="dxa"/>
            <w:vAlign w:val="bottom"/>
          </w:tcPr>
          <w:p w14:paraId="5204376E" w14:textId="09D794C5" w:rsidR="00956DEB" w:rsidRPr="00DB55E2" w:rsidRDefault="00956DEB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Email:</w:t>
            </w:r>
            <w:r w:rsidR="006D688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798028134"/>
                <w:placeholder>
                  <w:docPart w:val="E00A8BC7848F458F83F70916B3395AEC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</w:t>
                </w:r>
              </w:sdtContent>
            </w:sdt>
          </w:p>
        </w:tc>
        <w:tc>
          <w:tcPr>
            <w:tcW w:w="5800" w:type="dxa"/>
            <w:vAlign w:val="bottom"/>
          </w:tcPr>
          <w:p w14:paraId="06CF5CB6" w14:textId="16AFF61A" w:rsidR="00956DEB" w:rsidRPr="00DB55E2" w:rsidRDefault="00956DEB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Phone:</w:t>
            </w:r>
            <w:r w:rsidR="006D688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876078543"/>
                <w:placeholder>
                  <w:docPart w:val="D9EC5563B06A4E8E906349F42078DBD0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</w:t>
                </w:r>
              </w:sdtContent>
            </w:sdt>
          </w:p>
        </w:tc>
      </w:tr>
    </w:tbl>
    <w:p w14:paraId="2A7EBC85" w14:textId="77777777" w:rsidR="00956DEB" w:rsidRPr="005A45A6" w:rsidRDefault="00956DEB" w:rsidP="00D82866">
      <w:pPr>
        <w:spacing w:after="0"/>
        <w:rPr>
          <w:rFonts w:ascii="Aptos Display" w:hAnsi="Aptos Display"/>
          <w:sz w:val="8"/>
          <w:szCs w:val="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5475"/>
        <w:gridCol w:w="5770"/>
      </w:tblGrid>
      <w:tr w:rsidR="003C4D0F" w:rsidRPr="00DB55E2" w14:paraId="3E66C1C4" w14:textId="77777777" w:rsidTr="004E71D1">
        <w:trPr>
          <w:trHeight w:val="319"/>
        </w:trPr>
        <w:tc>
          <w:tcPr>
            <w:tcW w:w="11245" w:type="dxa"/>
            <w:gridSpan w:val="2"/>
            <w:shd w:val="clear" w:color="auto" w:fill="C5E0B3" w:themeFill="accent6" w:themeFillTint="66"/>
            <w:vAlign w:val="center"/>
          </w:tcPr>
          <w:p w14:paraId="66B4BA95" w14:textId="0A519BE1" w:rsidR="003C4D0F" w:rsidRPr="00DB55E2" w:rsidRDefault="003C4D0F" w:rsidP="00D82866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School Access and Space</w:t>
            </w:r>
          </w:p>
        </w:tc>
      </w:tr>
      <w:tr w:rsidR="003C4D0F" w:rsidRPr="00DB55E2" w14:paraId="18DD4BF9" w14:textId="77777777" w:rsidTr="00DD4EB8">
        <w:trPr>
          <w:trHeight w:val="144"/>
        </w:trPr>
        <w:tc>
          <w:tcPr>
            <w:tcW w:w="11245" w:type="dxa"/>
            <w:gridSpan w:val="2"/>
            <w:vAlign w:val="bottom"/>
          </w:tcPr>
          <w:p w14:paraId="07245BAA" w14:textId="0DE5D4F9" w:rsidR="003C4D0F" w:rsidRPr="00DB55E2" w:rsidRDefault="00FD7965" w:rsidP="00D82866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What are the school access procedures?</w:t>
            </w:r>
            <w:r w:rsidR="003C4D0F" w:rsidRPr="00DB55E2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00922550"/>
                <w:placeholder>
                  <w:docPart w:val="36F72163D2E641E193A4F5E94B35F288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3C4D0F" w:rsidRPr="00DB55E2" w14:paraId="539C136D" w14:textId="77777777" w:rsidTr="00DD4EB8">
        <w:trPr>
          <w:trHeight w:val="144"/>
        </w:trPr>
        <w:tc>
          <w:tcPr>
            <w:tcW w:w="5475" w:type="dxa"/>
            <w:vAlign w:val="bottom"/>
          </w:tcPr>
          <w:p w14:paraId="7CB8404F" w14:textId="32476B93" w:rsidR="003C4D0F" w:rsidRPr="00DB55E2" w:rsidRDefault="00FD7965" w:rsidP="00A4073F">
            <w:pPr>
              <w:spacing w:after="0"/>
              <w:ind w:left="782" w:hanging="9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Parking</w:t>
            </w:r>
            <w:r w:rsidR="003C4D0F" w:rsidRPr="00DB55E2">
              <w:rPr>
                <w:rFonts w:ascii="Aptos Display" w:hAnsi="Aptos Display"/>
                <w:sz w:val="20"/>
                <w:szCs w:val="20"/>
              </w:rPr>
              <w:t>:</w:t>
            </w:r>
            <w:r w:rsidR="006D688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43095110"/>
                <w:placeholder>
                  <w:docPart w:val="24B24E4158C845FABD0354BB7D0F54B1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</w:t>
                </w:r>
              </w:sdtContent>
            </w:sdt>
          </w:p>
        </w:tc>
        <w:tc>
          <w:tcPr>
            <w:tcW w:w="5770" w:type="dxa"/>
            <w:vAlign w:val="bottom"/>
          </w:tcPr>
          <w:p w14:paraId="43880106" w14:textId="231D0F0E" w:rsidR="003C4D0F" w:rsidRPr="00DB55E2" w:rsidRDefault="00FD7965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Sign</w:t>
            </w:r>
            <w:r w:rsidR="006D688A">
              <w:rPr>
                <w:rFonts w:ascii="Aptos Display" w:hAnsi="Aptos Display"/>
                <w:sz w:val="20"/>
                <w:szCs w:val="20"/>
              </w:rPr>
              <w:t>-I</w:t>
            </w:r>
            <w:r w:rsidRPr="00DB55E2">
              <w:rPr>
                <w:rFonts w:ascii="Aptos Display" w:hAnsi="Aptos Display"/>
                <w:sz w:val="20"/>
                <w:szCs w:val="20"/>
              </w:rPr>
              <w:t>n/</w:t>
            </w:r>
            <w:r w:rsidR="006D688A">
              <w:rPr>
                <w:rFonts w:ascii="Aptos Display" w:hAnsi="Aptos Display"/>
                <w:sz w:val="20"/>
                <w:szCs w:val="20"/>
              </w:rPr>
              <w:t>O</w:t>
            </w:r>
            <w:r w:rsidRPr="00DB55E2">
              <w:rPr>
                <w:rFonts w:ascii="Aptos Display" w:hAnsi="Aptos Display"/>
                <w:sz w:val="20"/>
                <w:szCs w:val="20"/>
              </w:rPr>
              <w:t>ut</w:t>
            </w:r>
            <w:r w:rsidR="003C4D0F" w:rsidRPr="00DB55E2">
              <w:rPr>
                <w:rFonts w:ascii="Aptos Display" w:hAnsi="Aptos Display"/>
                <w:sz w:val="20"/>
                <w:szCs w:val="20"/>
              </w:rPr>
              <w:t>:</w:t>
            </w:r>
            <w:r w:rsidR="006D688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862819584"/>
                <w:placeholder>
                  <w:docPart w:val="09EFC3DB2CEC407F952FCA3402B004F2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</w:t>
                </w:r>
              </w:sdtContent>
            </w:sdt>
          </w:p>
        </w:tc>
      </w:tr>
      <w:tr w:rsidR="00AA1B12" w:rsidRPr="00DB55E2" w14:paraId="595A14CB" w14:textId="77777777" w:rsidTr="00DD4EB8">
        <w:trPr>
          <w:trHeight w:val="144"/>
        </w:trPr>
        <w:tc>
          <w:tcPr>
            <w:tcW w:w="5475" w:type="dxa"/>
            <w:vAlign w:val="bottom"/>
          </w:tcPr>
          <w:p w14:paraId="24CF4D48" w14:textId="51A3F39C" w:rsidR="00AA1B12" w:rsidRPr="00DB55E2" w:rsidRDefault="00AA1B12" w:rsidP="00A4073F">
            <w:pPr>
              <w:spacing w:after="0"/>
              <w:ind w:left="782" w:hanging="9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After</w:t>
            </w:r>
            <w:r w:rsidR="006D688A">
              <w:rPr>
                <w:rFonts w:ascii="Aptos Display" w:hAnsi="Aptos Display"/>
                <w:sz w:val="20"/>
                <w:szCs w:val="20"/>
              </w:rPr>
              <w:t>-S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chool </w:t>
            </w:r>
            <w:r w:rsidR="006D688A">
              <w:rPr>
                <w:rFonts w:ascii="Aptos Display" w:hAnsi="Aptos Display"/>
                <w:sz w:val="20"/>
                <w:szCs w:val="20"/>
              </w:rPr>
              <w:t>H</w:t>
            </w:r>
            <w:r w:rsidRPr="00DB55E2">
              <w:rPr>
                <w:rFonts w:ascii="Aptos Display" w:hAnsi="Aptos Display"/>
                <w:sz w:val="20"/>
                <w:szCs w:val="20"/>
              </w:rPr>
              <w:t>ours:</w:t>
            </w:r>
            <w:r w:rsidR="006D688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967648144"/>
                <w:placeholder>
                  <w:docPart w:val="76849B816E22474C905D5FB584D89687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</w:t>
                </w:r>
                <w:r w:rsidR="006D688A">
                  <w:t xml:space="preserve">                                               </w:t>
                </w:r>
              </w:sdtContent>
            </w:sdt>
          </w:p>
        </w:tc>
        <w:tc>
          <w:tcPr>
            <w:tcW w:w="5770" w:type="dxa"/>
            <w:vAlign w:val="bottom"/>
          </w:tcPr>
          <w:p w14:paraId="25A22B0B" w14:textId="69ECAAD1" w:rsidR="00AA1B12" w:rsidRPr="00DB55E2" w:rsidRDefault="006C1F33" w:rsidP="006C1F33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Other:</w:t>
            </w:r>
            <w:r w:rsidR="006D688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364915247"/>
                <w:placeholder>
                  <w:docPart w:val="0097C7AFEC4B4CFA923802339A9FC799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</w:t>
                </w:r>
                <w:r w:rsidR="006D688A">
                  <w:t xml:space="preserve">                                                                                               </w:t>
                </w:r>
              </w:sdtContent>
            </w:sdt>
          </w:p>
        </w:tc>
      </w:tr>
      <w:tr w:rsidR="00C22E5D" w:rsidRPr="00DB55E2" w14:paraId="4A148980" w14:textId="77777777" w:rsidTr="00DD4EB8">
        <w:trPr>
          <w:trHeight w:val="144"/>
        </w:trPr>
        <w:tc>
          <w:tcPr>
            <w:tcW w:w="11245" w:type="dxa"/>
            <w:gridSpan w:val="2"/>
            <w:vAlign w:val="bottom"/>
          </w:tcPr>
          <w:p w14:paraId="31A2B55D" w14:textId="1B4D8A47" w:rsidR="00C22E5D" w:rsidRPr="00DB55E2" w:rsidRDefault="006A347B" w:rsidP="00D82866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Where will the SchooLink provider meet with students?</w:t>
            </w:r>
            <w:r w:rsidR="006D688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96386352"/>
                <w:placeholder>
                  <w:docPart w:val="0D18978BB0444667ADF2366616F65B91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</w:t>
                </w:r>
                <w:r w:rsidR="006D688A">
                  <w:t xml:space="preserve">                                                                                                        </w:t>
                </w:r>
              </w:sdtContent>
            </w:sdt>
          </w:p>
        </w:tc>
      </w:tr>
      <w:tr w:rsidR="006C3B3D" w:rsidRPr="00DB55E2" w14:paraId="65483DAF" w14:textId="6188F7A7" w:rsidTr="00DD4EB8">
        <w:trPr>
          <w:trHeight w:val="144"/>
        </w:trPr>
        <w:tc>
          <w:tcPr>
            <w:tcW w:w="5475" w:type="dxa"/>
            <w:vAlign w:val="bottom"/>
          </w:tcPr>
          <w:p w14:paraId="418D5024" w14:textId="1C282954" w:rsidR="006C3B3D" w:rsidRPr="00DB55E2" w:rsidRDefault="006C3B3D" w:rsidP="00A4073F">
            <w:pPr>
              <w:spacing w:after="0"/>
              <w:ind w:left="692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Primary:</w:t>
            </w:r>
            <w:r w:rsidR="006D688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06413077"/>
                <w:placeholder>
                  <w:docPart w:val="4EC6D53046E0491F90290943E83B8A81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</w:t>
                </w:r>
              </w:sdtContent>
            </w:sdt>
          </w:p>
        </w:tc>
        <w:tc>
          <w:tcPr>
            <w:tcW w:w="5770" w:type="dxa"/>
            <w:vAlign w:val="bottom"/>
          </w:tcPr>
          <w:p w14:paraId="5E91AD90" w14:textId="65AA6D1D" w:rsidR="006C3B3D" w:rsidRPr="00DB55E2" w:rsidRDefault="006C3B3D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Backup:</w:t>
            </w:r>
            <w:r w:rsidR="006D688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817170514"/>
                <w:placeholder>
                  <w:docPart w:val="8C39447233014E4683769065BDE1825A"/>
                </w:placeholder>
              </w:sdtPr>
              <w:sdtContent>
                <w:r w:rsidR="006D688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</w:t>
                </w:r>
              </w:sdtContent>
            </w:sdt>
          </w:p>
        </w:tc>
      </w:tr>
      <w:tr w:rsidR="00C22E5D" w:rsidRPr="00DB55E2" w14:paraId="675F4F8D" w14:textId="77777777" w:rsidTr="00DD4EB8">
        <w:trPr>
          <w:trHeight w:val="144"/>
        </w:trPr>
        <w:tc>
          <w:tcPr>
            <w:tcW w:w="11245" w:type="dxa"/>
            <w:gridSpan w:val="2"/>
            <w:vAlign w:val="bottom"/>
          </w:tcPr>
          <w:p w14:paraId="22EFDF89" w14:textId="61583A4F" w:rsidR="00C22E5D" w:rsidRPr="00DB55E2" w:rsidRDefault="006C3B3D" w:rsidP="00A4073F">
            <w:pPr>
              <w:spacing w:after="0"/>
              <w:ind w:left="692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School </w:t>
            </w:r>
            <w:r w:rsidR="006D688A">
              <w:rPr>
                <w:rFonts w:ascii="Aptos Display" w:hAnsi="Aptos Display"/>
                <w:sz w:val="20"/>
                <w:szCs w:val="20"/>
              </w:rPr>
              <w:t>B</w:t>
            </w:r>
            <w:r w:rsidRPr="00DB55E2">
              <w:rPr>
                <w:rFonts w:ascii="Aptos Display" w:hAnsi="Aptos Display"/>
                <w:sz w:val="20"/>
                <w:szCs w:val="20"/>
              </w:rPr>
              <w:t>reak</w:t>
            </w:r>
            <w:r w:rsidR="00DD4EB8">
              <w:rPr>
                <w:rFonts w:ascii="Aptos Display" w:hAnsi="Aptos Display"/>
                <w:sz w:val="20"/>
                <w:szCs w:val="20"/>
              </w:rPr>
              <w:t>s</w:t>
            </w:r>
            <w:r w:rsidRPr="00DB55E2">
              <w:rPr>
                <w:rFonts w:ascii="Aptos Display" w:hAnsi="Aptos Display"/>
                <w:sz w:val="20"/>
                <w:szCs w:val="20"/>
              </w:rPr>
              <w:t>: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803425231"/>
                <w:placeholder>
                  <w:docPart w:val="7BB248F6845F4B17A29654F64126C705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E71E3E" w:rsidRPr="00DB55E2" w14:paraId="27ABDDED" w14:textId="77777777" w:rsidTr="00DD4EB8">
        <w:trPr>
          <w:trHeight w:val="144"/>
        </w:trPr>
        <w:tc>
          <w:tcPr>
            <w:tcW w:w="11245" w:type="dxa"/>
            <w:gridSpan w:val="2"/>
            <w:vAlign w:val="bottom"/>
          </w:tcPr>
          <w:p w14:paraId="7BBD3649" w14:textId="60AC4302" w:rsidR="00E71E3E" w:rsidRDefault="00396BA1" w:rsidP="00B36FA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Style w:val="Style2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Other Behavioral Health Resources/Providers on </w:t>
            </w:r>
            <w:r w:rsidR="006C03A6">
              <w:rPr>
                <w:rFonts w:ascii="Aptos Display" w:hAnsi="Aptos Display"/>
                <w:sz w:val="20"/>
                <w:szCs w:val="20"/>
              </w:rPr>
              <w:t>C</w:t>
            </w:r>
            <w:r>
              <w:rPr>
                <w:rFonts w:ascii="Aptos Display" w:hAnsi="Aptos Display"/>
                <w:sz w:val="20"/>
                <w:szCs w:val="20"/>
              </w:rPr>
              <w:t>ampus</w:t>
            </w:r>
            <w:r w:rsidR="00F53036">
              <w:rPr>
                <w:rFonts w:ascii="Aptos Display" w:hAnsi="Aptos Display"/>
                <w:sz w:val="20"/>
                <w:szCs w:val="20"/>
              </w:rPr>
              <w:t>: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512718920"/>
                <w:placeholder>
                  <w:docPart w:val="B32E56DC3DA149449E0E664D7E70BB8F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</w:t>
                </w:r>
              </w:sdtContent>
            </w:sdt>
          </w:p>
          <w:p w14:paraId="140BE70F" w14:textId="5E919E5A" w:rsidR="009A3562" w:rsidRPr="00637DCA" w:rsidRDefault="009A3562" w:rsidP="00B36FAA">
            <w:pPr>
              <w:pStyle w:val="ListParagraph"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9A3562">
              <w:rPr>
                <w:rStyle w:val="Style2"/>
                <w:sz w:val="20"/>
                <w:szCs w:val="20"/>
              </w:rPr>
              <w:t xml:space="preserve">BHS SchooLink Programs on </w:t>
            </w:r>
            <w:r w:rsidRPr="00DB7636">
              <w:rPr>
                <w:rStyle w:val="Style2"/>
                <w:sz w:val="20"/>
                <w:szCs w:val="20"/>
              </w:rPr>
              <w:t>campus:</w:t>
            </w:r>
            <w:r w:rsidR="001A6D79">
              <w:rPr>
                <w:rStyle w:val="Style2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54016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A6D79" w:rsidRPr="00DB7636">
              <w:rPr>
                <w:rFonts w:ascii="Aptos Display" w:hAnsi="Aptos Display"/>
                <w:sz w:val="20"/>
                <w:szCs w:val="20"/>
              </w:rPr>
              <w:t xml:space="preserve"> Skill Building SchooLink</w:t>
            </w:r>
            <w:r w:rsidR="001A6D79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Pr="00DB7636">
              <w:rPr>
                <w:rStyle w:val="Style2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000918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56ED3" w:rsidRPr="00DB7636">
              <w:rPr>
                <w:rStyle w:val="Style2"/>
                <w:sz w:val="20"/>
                <w:szCs w:val="20"/>
              </w:rPr>
              <w:t xml:space="preserve"> </w:t>
            </w:r>
            <w:r w:rsidRPr="00DB7636">
              <w:rPr>
                <w:rStyle w:val="Style2"/>
                <w:sz w:val="20"/>
                <w:szCs w:val="20"/>
              </w:rPr>
              <w:t>Core SchooLink</w:t>
            </w:r>
            <w:r w:rsidR="00756ED3" w:rsidRPr="00DB7636">
              <w:rPr>
                <w:rStyle w:val="Style2"/>
                <w:sz w:val="20"/>
                <w:szCs w:val="20"/>
              </w:rPr>
              <w:t xml:space="preserve"> </w:t>
            </w:r>
            <w:r w:rsidR="001A6D79">
              <w:rPr>
                <w:rStyle w:val="Style2"/>
                <w:sz w:val="20"/>
                <w:szCs w:val="20"/>
              </w:rPr>
              <w:t xml:space="preserve"> </w:t>
            </w:r>
            <w:r w:rsidR="00756ED3" w:rsidRPr="00DB7636">
              <w:rPr>
                <w:rStyle w:val="Style2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694361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56ED3" w:rsidRPr="00DB7636">
              <w:rPr>
                <w:rFonts w:ascii="Aptos Display" w:hAnsi="Aptos Display"/>
                <w:sz w:val="20"/>
                <w:szCs w:val="20"/>
              </w:rPr>
              <w:t xml:space="preserve"> TRC SchooLink  </w:t>
            </w:r>
          </w:p>
        </w:tc>
      </w:tr>
      <w:tr w:rsidR="00396BA1" w:rsidRPr="00DB55E2" w14:paraId="78C188A3" w14:textId="77777777" w:rsidTr="00DD4EB8">
        <w:trPr>
          <w:trHeight w:val="144"/>
        </w:trPr>
        <w:tc>
          <w:tcPr>
            <w:tcW w:w="11245" w:type="dxa"/>
            <w:gridSpan w:val="2"/>
            <w:vAlign w:val="bottom"/>
          </w:tcPr>
          <w:p w14:paraId="18F48C92" w14:textId="2AA64CA8" w:rsidR="00396BA1" w:rsidRDefault="00396BA1" w:rsidP="00396BA1">
            <w:pPr>
              <w:pStyle w:val="ListParagraph"/>
              <w:spacing w:after="0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CYBHI </w:t>
            </w:r>
            <w:r w:rsidR="00C9700B">
              <w:rPr>
                <w:rFonts w:ascii="Aptos Display" w:hAnsi="Aptos Display"/>
                <w:sz w:val="20"/>
                <w:szCs w:val="20"/>
              </w:rPr>
              <w:t xml:space="preserve">Fee Schedule </w:t>
            </w:r>
            <w:r w:rsidR="002516AA">
              <w:rPr>
                <w:rFonts w:ascii="Aptos Display" w:hAnsi="Aptos Display"/>
                <w:sz w:val="20"/>
                <w:szCs w:val="20"/>
              </w:rPr>
              <w:t>P</w:t>
            </w:r>
            <w:r w:rsidR="00C9700B">
              <w:rPr>
                <w:rFonts w:ascii="Aptos Display" w:hAnsi="Aptos Display"/>
                <w:sz w:val="20"/>
                <w:szCs w:val="20"/>
              </w:rPr>
              <w:t xml:space="preserve">rovider?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90035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9700B">
              <w:rPr>
                <w:rFonts w:ascii="Aptos Display" w:hAnsi="Aptos Display"/>
                <w:sz w:val="20"/>
                <w:szCs w:val="20"/>
              </w:rPr>
              <w:t xml:space="preserve"> Yes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37511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9700B">
              <w:rPr>
                <w:rFonts w:ascii="Aptos Display" w:hAnsi="Aptos Display"/>
                <w:sz w:val="20"/>
                <w:szCs w:val="20"/>
              </w:rPr>
              <w:t xml:space="preserve"> No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386254502"/>
                <w:placeholder>
                  <w:docPart w:val="FF72EE310414462CB68FF9F44DE73B36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1F6547" w:rsidRPr="00DB55E2" w14:paraId="2C63CACA" w14:textId="77777777" w:rsidTr="00DD4EB8">
        <w:trPr>
          <w:trHeight w:val="144"/>
        </w:trPr>
        <w:tc>
          <w:tcPr>
            <w:tcW w:w="11245" w:type="dxa"/>
            <w:gridSpan w:val="2"/>
            <w:vAlign w:val="bottom"/>
          </w:tcPr>
          <w:p w14:paraId="37DCCAFB" w14:textId="2FFD2B3C" w:rsidR="001F6547" w:rsidRDefault="001F6547" w:rsidP="001F6547">
            <w:pPr>
              <w:pStyle w:val="ListParagraph"/>
              <w:spacing w:after="0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Contact </w:t>
            </w:r>
            <w:r w:rsidR="002516AA">
              <w:rPr>
                <w:rFonts w:ascii="Aptos Display" w:hAnsi="Aptos Display"/>
                <w:sz w:val="20"/>
                <w:szCs w:val="20"/>
              </w:rPr>
              <w:t>I</w:t>
            </w:r>
            <w:r>
              <w:rPr>
                <w:rFonts w:ascii="Aptos Display" w:hAnsi="Aptos Display"/>
                <w:sz w:val="20"/>
                <w:szCs w:val="20"/>
              </w:rPr>
              <w:t>nformation: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955017311"/>
                <w:placeholder>
                  <w:docPart w:val="9C4D44DB454D4F2A83420847902DAD80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1F6547" w:rsidRPr="00DB55E2" w14:paraId="32850DC3" w14:textId="77777777" w:rsidTr="00DD4EB8">
        <w:trPr>
          <w:trHeight w:val="144"/>
        </w:trPr>
        <w:tc>
          <w:tcPr>
            <w:tcW w:w="11245" w:type="dxa"/>
            <w:gridSpan w:val="2"/>
            <w:vAlign w:val="bottom"/>
          </w:tcPr>
          <w:p w14:paraId="7EC04E34" w14:textId="730B7C25" w:rsidR="001F6547" w:rsidRDefault="00D36149" w:rsidP="001F6547">
            <w:pPr>
              <w:pStyle w:val="ListParagraph"/>
              <w:spacing w:after="0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Services offered</w:t>
            </w:r>
            <w:r w:rsidR="00080E0D">
              <w:rPr>
                <w:rFonts w:ascii="Aptos Display" w:hAnsi="Aptos Display"/>
                <w:sz w:val="20"/>
                <w:szCs w:val="20"/>
              </w:rPr>
              <w:t xml:space="preserve"> and how those services differ from SchooLink services</w:t>
            </w:r>
            <w:r>
              <w:rPr>
                <w:rFonts w:ascii="Aptos Display" w:hAnsi="Aptos Display"/>
                <w:sz w:val="20"/>
                <w:szCs w:val="20"/>
              </w:rPr>
              <w:t>: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330289904"/>
                <w:placeholder>
                  <w:docPart w:val="93AAA077334546E6A688D487B2EC64F9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</w:t>
                </w:r>
              </w:sdtContent>
            </w:sdt>
          </w:p>
        </w:tc>
      </w:tr>
    </w:tbl>
    <w:p w14:paraId="512D1AFC" w14:textId="77777777" w:rsidR="003A2A13" w:rsidRDefault="003A2A13" w:rsidP="00D82866">
      <w:pPr>
        <w:spacing w:after="0"/>
        <w:rPr>
          <w:rFonts w:ascii="Aptos Display" w:hAnsi="Aptos Display"/>
          <w:sz w:val="8"/>
          <w:szCs w:val="8"/>
        </w:rPr>
      </w:pPr>
    </w:p>
    <w:tbl>
      <w:tblPr>
        <w:tblStyle w:val="TableGrid"/>
        <w:tblpPr w:leftFromText="180" w:rightFromText="180" w:vertAnchor="text" w:tblpY="1"/>
        <w:tblOverlap w:val="never"/>
        <w:tblW w:w="11245" w:type="dxa"/>
        <w:tblLook w:val="04A0" w:firstRow="1" w:lastRow="0" w:firstColumn="1" w:lastColumn="0" w:noHBand="0" w:noVBand="1"/>
      </w:tblPr>
      <w:tblGrid>
        <w:gridCol w:w="3325"/>
        <w:gridCol w:w="5310"/>
        <w:gridCol w:w="2610"/>
      </w:tblGrid>
      <w:tr w:rsidR="00791D54" w:rsidRPr="00DB55E2" w14:paraId="3427A41E" w14:textId="77777777" w:rsidTr="002516AA">
        <w:trPr>
          <w:trHeight w:val="319"/>
        </w:trPr>
        <w:tc>
          <w:tcPr>
            <w:tcW w:w="11245" w:type="dxa"/>
            <w:gridSpan w:val="3"/>
            <w:shd w:val="clear" w:color="auto" w:fill="C5E0B3" w:themeFill="accent6" w:themeFillTint="66"/>
            <w:vAlign w:val="center"/>
          </w:tcPr>
          <w:p w14:paraId="5A16B4EC" w14:textId="60453EFB" w:rsidR="00791D54" w:rsidRPr="00DB55E2" w:rsidRDefault="00791D54" w:rsidP="00D82866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Referral Process:</w:t>
            </w:r>
          </w:p>
        </w:tc>
      </w:tr>
      <w:tr w:rsidR="00791D54" w:rsidRPr="00DB55E2" w14:paraId="13D161D5" w14:textId="77777777" w:rsidTr="002516AA">
        <w:trPr>
          <w:trHeight w:val="144"/>
        </w:trPr>
        <w:tc>
          <w:tcPr>
            <w:tcW w:w="11245" w:type="dxa"/>
            <w:gridSpan w:val="3"/>
          </w:tcPr>
          <w:p w14:paraId="6FCFD954" w14:textId="3BAE42B8" w:rsidR="00791D54" w:rsidRPr="00DB55E2" w:rsidRDefault="00685297" w:rsidP="00D82866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Who at the school can make referrals (i.e. complete and submit the referral form</w:t>
            </w:r>
            <w:r w:rsidR="00542092">
              <w:rPr>
                <w:rFonts w:ascii="Aptos Display" w:hAnsi="Aptos Display"/>
                <w:sz w:val="20"/>
                <w:szCs w:val="20"/>
              </w:rPr>
              <w:t>)</w:t>
            </w:r>
            <w:r w:rsidR="00791D54" w:rsidRPr="00DB55E2">
              <w:rPr>
                <w:rFonts w:ascii="Aptos Display" w:hAnsi="Aptos Display"/>
                <w:sz w:val="20"/>
                <w:szCs w:val="20"/>
              </w:rPr>
              <w:t>?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587385912"/>
                <w:placeholder>
                  <w:docPart w:val="00F7585E37B24E9EA7339837FE5D149E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</w:t>
                </w:r>
              </w:sdtContent>
            </w:sdt>
          </w:p>
        </w:tc>
      </w:tr>
      <w:tr w:rsidR="00731B54" w:rsidRPr="00DB55E2" w14:paraId="79012551" w14:textId="77777777" w:rsidTr="002516AA">
        <w:trPr>
          <w:trHeight w:val="144"/>
        </w:trPr>
        <w:tc>
          <w:tcPr>
            <w:tcW w:w="11245" w:type="dxa"/>
            <w:gridSpan w:val="3"/>
            <w:vAlign w:val="center"/>
          </w:tcPr>
          <w:p w14:paraId="1BC53EA6" w14:textId="6FE2DFCD" w:rsidR="00731B54" w:rsidRPr="00DB55E2" w:rsidRDefault="00000000" w:rsidP="00837887">
            <w:pPr>
              <w:spacing w:after="0"/>
              <w:ind w:left="69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90992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63F54" w:rsidRPr="00DB55E2">
              <w:rPr>
                <w:rFonts w:ascii="Aptos Display" w:hAnsi="Aptos Display"/>
                <w:sz w:val="20"/>
                <w:szCs w:val="20"/>
              </w:rPr>
              <w:t xml:space="preserve"> Counselor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425013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63F54" w:rsidRPr="00DB55E2">
              <w:rPr>
                <w:rFonts w:ascii="Aptos Display" w:hAnsi="Aptos Display"/>
                <w:sz w:val="20"/>
                <w:szCs w:val="20"/>
              </w:rPr>
              <w:t xml:space="preserve"> School </w:t>
            </w:r>
            <w:r w:rsidR="000A5AF5">
              <w:rPr>
                <w:rFonts w:ascii="Aptos Display" w:hAnsi="Aptos Display"/>
                <w:sz w:val="20"/>
                <w:szCs w:val="20"/>
              </w:rPr>
              <w:t>P</w:t>
            </w:r>
            <w:r w:rsidR="00C63F54" w:rsidRPr="00DB55E2">
              <w:rPr>
                <w:rFonts w:ascii="Aptos Display" w:hAnsi="Aptos Display"/>
                <w:sz w:val="20"/>
                <w:szCs w:val="20"/>
              </w:rPr>
              <w:t>sychologist</w:t>
            </w:r>
            <w:r w:rsidR="00845751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60700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45751"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845751">
              <w:rPr>
                <w:rFonts w:ascii="Aptos Display" w:hAnsi="Aptos Display"/>
                <w:sz w:val="20"/>
                <w:szCs w:val="20"/>
              </w:rPr>
              <w:t>School Social Worker</w:t>
            </w:r>
            <w:r w:rsidR="000A5AF5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C63F54"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304145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63F54" w:rsidRPr="00DB55E2">
              <w:rPr>
                <w:rFonts w:ascii="Aptos Display" w:hAnsi="Aptos Display"/>
                <w:sz w:val="20"/>
                <w:szCs w:val="20"/>
              </w:rPr>
              <w:t xml:space="preserve">  Nurse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55959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63F54" w:rsidRPr="00DB55E2">
              <w:rPr>
                <w:rFonts w:ascii="Aptos Display" w:hAnsi="Aptos Display"/>
                <w:sz w:val="20"/>
                <w:szCs w:val="20"/>
              </w:rPr>
              <w:t xml:space="preserve">  Teacher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520618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63F54" w:rsidRPr="00DB55E2">
              <w:rPr>
                <w:rFonts w:ascii="Aptos Display" w:hAnsi="Aptos Display"/>
                <w:sz w:val="20"/>
                <w:szCs w:val="20"/>
              </w:rPr>
              <w:t xml:space="preserve">  Other</w:t>
            </w:r>
            <w:r w:rsidR="00B0579E" w:rsidRPr="00DB55E2">
              <w:rPr>
                <w:rFonts w:ascii="Aptos Display" w:hAnsi="Aptos Display"/>
                <w:sz w:val="20"/>
                <w:szCs w:val="20"/>
              </w:rPr>
              <w:t>: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015576069"/>
                <w:placeholder>
                  <w:docPart w:val="A72A2D9BC1C543749C917B3341839BEA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</w:t>
                </w:r>
              </w:sdtContent>
            </w:sdt>
          </w:p>
        </w:tc>
      </w:tr>
      <w:tr w:rsidR="00791D54" w:rsidRPr="00DB55E2" w14:paraId="224E2612" w14:textId="77777777" w:rsidTr="002516AA">
        <w:trPr>
          <w:trHeight w:val="144"/>
        </w:trPr>
        <w:tc>
          <w:tcPr>
            <w:tcW w:w="11245" w:type="dxa"/>
            <w:gridSpan w:val="3"/>
            <w:vAlign w:val="center"/>
          </w:tcPr>
          <w:p w14:paraId="3C018B6A" w14:textId="297226A7" w:rsidR="00791D54" w:rsidRPr="00DB55E2" w:rsidRDefault="00F619A2" w:rsidP="0083788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Do all referrals need to be funneled through the primary liaison?</w:t>
            </w:r>
            <w:r w:rsidR="00A373C4"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eastAsia="MS Gothic" w:hAnsi="Aptos Display"/>
                  <w:sz w:val="20"/>
                  <w:szCs w:val="20"/>
                </w:rPr>
                <w:id w:val="-1743482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2D9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373C4" w:rsidRPr="00DB55E2">
              <w:rPr>
                <w:rFonts w:ascii="Aptos Display" w:hAnsi="Aptos Display"/>
                <w:sz w:val="20"/>
                <w:szCs w:val="20"/>
              </w:rPr>
              <w:t xml:space="preserve"> Y</w:t>
            </w:r>
            <w:r w:rsidR="006D3723">
              <w:rPr>
                <w:rFonts w:ascii="Aptos Display" w:hAnsi="Aptos Display"/>
                <w:sz w:val="20"/>
                <w:szCs w:val="20"/>
              </w:rPr>
              <w:t>e</w:t>
            </w:r>
            <w:r w:rsidR="006D3723">
              <w:t>s</w:t>
            </w:r>
            <w:r w:rsidR="00A373C4" w:rsidRPr="00DB55E2">
              <w:rPr>
                <w:rFonts w:ascii="Aptos Display" w:hAnsi="Aptos Display"/>
                <w:sz w:val="20"/>
                <w:szCs w:val="20"/>
              </w:rPr>
              <w:t xml:space="preserve">  </w:t>
            </w:r>
            <w:sdt>
              <w:sdtPr>
                <w:rPr>
                  <w:rFonts w:ascii="Aptos Display" w:eastAsia="MS Gothic" w:hAnsi="Aptos Display"/>
                  <w:sz w:val="20"/>
                  <w:szCs w:val="20"/>
                </w:rPr>
                <w:id w:val="1350294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2D9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373C4" w:rsidRPr="00DB55E2">
              <w:rPr>
                <w:rFonts w:ascii="Aptos Display" w:hAnsi="Aptos Display"/>
                <w:sz w:val="20"/>
                <w:szCs w:val="20"/>
              </w:rPr>
              <w:t xml:space="preserve">  N</w:t>
            </w:r>
            <w:r w:rsidR="006D3723">
              <w:rPr>
                <w:rFonts w:ascii="Aptos Display" w:hAnsi="Aptos Display"/>
                <w:sz w:val="20"/>
                <w:szCs w:val="20"/>
              </w:rPr>
              <w:t>o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192844005"/>
                <w:placeholder>
                  <w:docPart w:val="81DC15E2576E4CF99C5140C6EACA68C1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</w:t>
                </w:r>
              </w:sdtContent>
            </w:sdt>
          </w:p>
        </w:tc>
      </w:tr>
      <w:tr w:rsidR="00791D54" w:rsidRPr="00DB55E2" w14:paraId="355B61CE" w14:textId="77777777" w:rsidTr="002516AA">
        <w:trPr>
          <w:trHeight w:val="144"/>
        </w:trPr>
        <w:tc>
          <w:tcPr>
            <w:tcW w:w="11245" w:type="dxa"/>
            <w:gridSpan w:val="3"/>
            <w:vAlign w:val="center"/>
          </w:tcPr>
          <w:p w14:paraId="2B173BBC" w14:textId="7CDBF6A0" w:rsidR="00791D54" w:rsidRPr="00DB55E2" w:rsidRDefault="00C949CD" w:rsidP="0083788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How does the school log referrals</w:t>
            </w:r>
            <w:r w:rsidR="006C03A6">
              <w:rPr>
                <w:rFonts w:ascii="Aptos Display" w:hAnsi="Aptos Display"/>
                <w:sz w:val="20"/>
                <w:szCs w:val="20"/>
              </w:rPr>
              <w:t>?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 (Write “N/A” if not applicable</w:t>
            </w:r>
            <w:r w:rsidR="00120AB4" w:rsidRPr="00DB55E2">
              <w:rPr>
                <w:rFonts w:ascii="Aptos Display" w:hAnsi="Aptos Display"/>
                <w:sz w:val="20"/>
                <w:szCs w:val="20"/>
              </w:rPr>
              <w:t>)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566961522"/>
                <w:placeholder>
                  <w:docPart w:val="B49B63A215E84E42BA0735F1E211F342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</w:t>
                </w:r>
              </w:sdtContent>
            </w:sdt>
          </w:p>
        </w:tc>
      </w:tr>
      <w:tr w:rsidR="00791D54" w:rsidRPr="00DB55E2" w14:paraId="3144A490" w14:textId="77777777" w:rsidTr="002516AA">
        <w:trPr>
          <w:trHeight w:val="144"/>
        </w:trPr>
        <w:tc>
          <w:tcPr>
            <w:tcW w:w="11245" w:type="dxa"/>
            <w:gridSpan w:val="3"/>
          </w:tcPr>
          <w:p w14:paraId="0DC3F2C2" w14:textId="3B7225AC" w:rsidR="00791D54" w:rsidRPr="00DB55E2" w:rsidRDefault="00547891" w:rsidP="00D82866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How will school referral forms be given to the SchooLink </w:t>
            </w:r>
            <w:r w:rsidR="002F6EA2">
              <w:rPr>
                <w:rFonts w:ascii="Aptos Display" w:hAnsi="Aptos Display"/>
                <w:sz w:val="20"/>
                <w:szCs w:val="20"/>
              </w:rPr>
              <w:t>P</w:t>
            </w:r>
            <w:r w:rsidRPr="00DB55E2">
              <w:rPr>
                <w:rFonts w:ascii="Aptos Display" w:hAnsi="Aptos Display"/>
                <w:sz w:val="20"/>
                <w:szCs w:val="20"/>
              </w:rPr>
              <w:t>rovider</w:t>
            </w:r>
            <w:r w:rsidR="00791D54" w:rsidRPr="00DB55E2">
              <w:rPr>
                <w:rFonts w:ascii="Aptos Display" w:hAnsi="Aptos Display"/>
                <w:sz w:val="20"/>
                <w:szCs w:val="20"/>
              </w:rPr>
              <w:t>?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300775425"/>
                <w:placeholder>
                  <w:docPart w:val="405423E75CC74E48A2A08A48415E5811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</w:t>
                </w:r>
              </w:sdtContent>
            </w:sdt>
          </w:p>
        </w:tc>
      </w:tr>
      <w:tr w:rsidR="00791D54" w:rsidRPr="00DB55E2" w14:paraId="653340D0" w14:textId="77777777" w:rsidTr="002516AA">
        <w:trPr>
          <w:trHeight w:val="144"/>
        </w:trPr>
        <w:tc>
          <w:tcPr>
            <w:tcW w:w="11245" w:type="dxa"/>
            <w:gridSpan w:val="3"/>
          </w:tcPr>
          <w:p w14:paraId="76C7AC8B" w14:textId="66A0BAF7" w:rsidR="00791D54" w:rsidRPr="00DB55E2" w:rsidRDefault="00000000" w:rsidP="00026102">
            <w:pPr>
              <w:spacing w:after="0"/>
              <w:ind w:left="1052" w:hanging="3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26136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52668" w:rsidRPr="00DB55E2">
              <w:rPr>
                <w:rFonts w:ascii="Aptos Display" w:hAnsi="Aptos Display"/>
                <w:sz w:val="20"/>
                <w:szCs w:val="20"/>
              </w:rPr>
              <w:t xml:space="preserve">  In</w:t>
            </w:r>
            <w:r w:rsidR="002516AA">
              <w:rPr>
                <w:rFonts w:ascii="Aptos Display" w:hAnsi="Aptos Display"/>
                <w:sz w:val="20"/>
                <w:szCs w:val="20"/>
              </w:rPr>
              <w:t>-</w:t>
            </w:r>
            <w:r w:rsidR="00452668" w:rsidRPr="00DB55E2">
              <w:rPr>
                <w:rFonts w:ascii="Aptos Display" w:hAnsi="Aptos Display"/>
                <w:sz w:val="20"/>
                <w:szCs w:val="20"/>
              </w:rPr>
              <w:t>person to secure location (insert location):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26878886"/>
                <w:placeholder>
                  <w:docPart w:val="55327CE8BCA4487FAE94E1B174C58251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452668" w:rsidRPr="00DB55E2" w14:paraId="2E5FA85A" w14:textId="77777777" w:rsidTr="002516AA">
        <w:trPr>
          <w:trHeight w:val="144"/>
        </w:trPr>
        <w:tc>
          <w:tcPr>
            <w:tcW w:w="11245" w:type="dxa"/>
            <w:gridSpan w:val="3"/>
          </w:tcPr>
          <w:p w14:paraId="5E6D9E52" w14:textId="52F8F63E" w:rsidR="00452668" w:rsidRPr="00DB55E2" w:rsidRDefault="00000000" w:rsidP="00026102">
            <w:pPr>
              <w:spacing w:after="0"/>
              <w:ind w:left="1052" w:hanging="3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63815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52668" w:rsidRPr="00DB55E2">
              <w:rPr>
                <w:rFonts w:ascii="Aptos Display" w:hAnsi="Aptos Display"/>
                <w:sz w:val="20"/>
                <w:szCs w:val="20"/>
              </w:rPr>
              <w:t xml:space="preserve">  By secure fax to (insert fax number):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446821057"/>
                <w:placeholder>
                  <w:docPart w:val="B3DC7C5F37EC42DA8D722BC20272DCA2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452668" w:rsidRPr="00DB55E2" w14:paraId="257C26E1" w14:textId="77777777" w:rsidTr="002516AA">
        <w:trPr>
          <w:trHeight w:val="144"/>
        </w:trPr>
        <w:tc>
          <w:tcPr>
            <w:tcW w:w="11245" w:type="dxa"/>
            <w:gridSpan w:val="3"/>
          </w:tcPr>
          <w:p w14:paraId="38581075" w14:textId="181E4D77" w:rsidR="00452668" w:rsidRPr="00DB55E2" w:rsidRDefault="00000000" w:rsidP="00026102">
            <w:pPr>
              <w:spacing w:after="0"/>
              <w:ind w:left="1052" w:hanging="3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13308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52668" w:rsidRPr="00DB55E2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120AB4" w:rsidRPr="00DB55E2">
              <w:rPr>
                <w:rFonts w:ascii="Aptos Display" w:hAnsi="Aptos Display"/>
                <w:sz w:val="20"/>
                <w:szCs w:val="20"/>
              </w:rPr>
              <w:t>Encrypted email (insert email address</w:t>
            </w:r>
            <w:r w:rsidR="00452668" w:rsidRPr="00DB55E2">
              <w:rPr>
                <w:rFonts w:ascii="Aptos Display" w:hAnsi="Aptos Display"/>
                <w:sz w:val="20"/>
                <w:szCs w:val="20"/>
              </w:rPr>
              <w:t>):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764968206"/>
                <w:placeholder>
                  <w:docPart w:val="0CDCB9D8B0EB4929B6777C8E574925ED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452668" w:rsidRPr="00DB55E2" w14:paraId="3EDB084C" w14:textId="77777777" w:rsidTr="002516AA">
        <w:trPr>
          <w:trHeight w:val="144"/>
        </w:trPr>
        <w:tc>
          <w:tcPr>
            <w:tcW w:w="11245" w:type="dxa"/>
            <w:gridSpan w:val="3"/>
          </w:tcPr>
          <w:p w14:paraId="5515C2B2" w14:textId="78594480" w:rsidR="00452668" w:rsidRPr="00DB55E2" w:rsidRDefault="00000000" w:rsidP="00026102">
            <w:pPr>
              <w:spacing w:after="0"/>
              <w:ind w:left="1052" w:hanging="3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597745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29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52668" w:rsidRPr="00DB55E2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120AB4" w:rsidRPr="00DB55E2">
              <w:rPr>
                <w:rFonts w:ascii="Aptos Display" w:hAnsi="Aptos Display"/>
                <w:sz w:val="20"/>
                <w:szCs w:val="20"/>
              </w:rPr>
              <w:t>Other</w:t>
            </w:r>
            <w:r w:rsidR="00452668" w:rsidRPr="00DB55E2">
              <w:rPr>
                <w:rFonts w:ascii="Aptos Display" w:hAnsi="Aptos Display"/>
                <w:sz w:val="20"/>
                <w:szCs w:val="20"/>
              </w:rPr>
              <w:t>: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607070655"/>
                <w:placeholder>
                  <w:docPart w:val="8BA47BFC73FA4620B040A86D5089C86F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120AB4" w:rsidRPr="00DB55E2" w14:paraId="47789F9E" w14:textId="77777777" w:rsidTr="002516AA">
        <w:trPr>
          <w:trHeight w:val="229"/>
        </w:trPr>
        <w:tc>
          <w:tcPr>
            <w:tcW w:w="11245" w:type="dxa"/>
            <w:gridSpan w:val="3"/>
            <w:vAlign w:val="center"/>
          </w:tcPr>
          <w:p w14:paraId="5652F472" w14:textId="1EE6FFD8" w:rsidR="00120AB4" w:rsidRPr="00DB55E2" w:rsidRDefault="00120AB4" w:rsidP="00837887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How </w:t>
            </w:r>
            <w:r w:rsidR="006818C7" w:rsidRPr="00DB55E2">
              <w:rPr>
                <w:rFonts w:ascii="Aptos Display" w:hAnsi="Aptos Display"/>
                <w:sz w:val="20"/>
                <w:szCs w:val="20"/>
              </w:rPr>
              <w:t xml:space="preserve">should the SchooLink </w:t>
            </w:r>
            <w:r w:rsidR="002F6EA2">
              <w:rPr>
                <w:rFonts w:ascii="Aptos Display" w:hAnsi="Aptos Display"/>
                <w:sz w:val="20"/>
                <w:szCs w:val="20"/>
              </w:rPr>
              <w:t>P</w:t>
            </w:r>
            <w:r w:rsidR="006818C7" w:rsidRPr="00DB55E2">
              <w:rPr>
                <w:rFonts w:ascii="Aptos Display" w:hAnsi="Aptos Display"/>
                <w:sz w:val="20"/>
                <w:szCs w:val="20"/>
              </w:rPr>
              <w:t>rovider handle urgent situations?</w:t>
            </w:r>
            <w:r w:rsidR="002516AA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395964858"/>
                <w:placeholder>
                  <w:docPart w:val="B370D71978ED4BE494DBC5FCFEF02C0E"/>
                </w:placeholder>
              </w:sdtPr>
              <w:sdtContent>
                <w:r w:rsidR="002516AA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0546F9" w:rsidRPr="00DB55E2" w14:paraId="5F6F7978" w14:textId="77777777" w:rsidTr="002516AA">
        <w:trPr>
          <w:trHeight w:val="288"/>
        </w:trPr>
        <w:tc>
          <w:tcPr>
            <w:tcW w:w="11245" w:type="dxa"/>
            <w:gridSpan w:val="3"/>
          </w:tcPr>
          <w:p w14:paraId="08AC9226" w14:textId="35F30C95" w:rsidR="000546F9" w:rsidRPr="002516AA" w:rsidRDefault="000546F9" w:rsidP="00D82866">
            <w:pPr>
              <w:tabs>
                <w:tab w:val="right" w:pos="10862"/>
              </w:tabs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2F41D4">
              <w:rPr>
                <w:rFonts w:ascii="Aptos Display" w:hAnsi="Aptos Display"/>
                <w:i/>
                <w:sz w:val="20"/>
                <w:szCs w:val="20"/>
              </w:rPr>
              <w:t>Referral Process:</w:t>
            </w:r>
            <w:r w:rsidR="002516AA">
              <w:rPr>
                <w:rFonts w:ascii="Aptos Display" w:hAnsi="Aptos Display"/>
                <w:iCs/>
                <w:sz w:val="20"/>
                <w:szCs w:val="20"/>
              </w:rPr>
              <w:t xml:space="preserve">   </w:t>
            </w:r>
            <w:sdt>
              <w:sdtPr>
                <w:rPr>
                  <w:rFonts w:ascii="Aptos Display" w:hAnsi="Aptos Display"/>
                  <w:iCs/>
                  <w:sz w:val="20"/>
                  <w:szCs w:val="20"/>
                </w:rPr>
                <w:id w:val="176396601"/>
                <w:placeholder>
                  <w:docPart w:val="5BC17E88DB9C4CA19A9A0F77AB78D973"/>
                </w:placeholder>
              </w:sdtPr>
              <w:sdtContent>
                <w:r w:rsidR="002516AA">
                  <w:rPr>
                    <w:rFonts w:ascii="Aptos Display" w:hAnsi="Aptos Display"/>
                    <w:iCs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0546F9" w:rsidRPr="00DB55E2" w14:paraId="1B2D4396" w14:textId="4C5A4E6E" w:rsidTr="002516AA">
        <w:trPr>
          <w:trHeight w:val="288"/>
        </w:trPr>
        <w:tc>
          <w:tcPr>
            <w:tcW w:w="3325" w:type="dxa"/>
            <w:shd w:val="clear" w:color="auto" w:fill="F2F2F2" w:themeFill="background1" w:themeFillShade="F2"/>
          </w:tcPr>
          <w:p w14:paraId="0D9B558A" w14:textId="05354018" w:rsidR="000546F9" w:rsidRPr="005A45A6" w:rsidRDefault="000546F9" w:rsidP="005A45A6">
            <w:pPr>
              <w:spacing w:after="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5A45A6">
              <w:rPr>
                <w:rFonts w:ascii="Aptos Display" w:hAnsi="Aptos Display"/>
                <w:b/>
                <w:bCs/>
                <w:sz w:val="20"/>
                <w:szCs w:val="20"/>
              </w:rPr>
              <w:t>Initial Contact</w:t>
            </w:r>
          </w:p>
        </w:tc>
        <w:tc>
          <w:tcPr>
            <w:tcW w:w="5310" w:type="dxa"/>
            <w:shd w:val="clear" w:color="auto" w:fill="F2F2F2" w:themeFill="background1" w:themeFillShade="F2"/>
          </w:tcPr>
          <w:p w14:paraId="648E5177" w14:textId="7AB551C2" w:rsidR="000546F9" w:rsidRPr="005A45A6" w:rsidRDefault="000546F9" w:rsidP="005A45A6">
            <w:pPr>
              <w:spacing w:after="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5A45A6">
              <w:rPr>
                <w:rFonts w:ascii="Aptos Display" w:hAnsi="Aptos Display"/>
                <w:b/>
                <w:bCs/>
                <w:sz w:val="20"/>
                <w:szCs w:val="20"/>
              </w:rPr>
              <w:t>Steps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3F7FB504" w14:textId="421FE1C0" w:rsidR="000546F9" w:rsidRPr="005A45A6" w:rsidRDefault="000546F9" w:rsidP="005A45A6">
            <w:pPr>
              <w:spacing w:after="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5A45A6">
              <w:rPr>
                <w:rFonts w:ascii="Aptos Display" w:hAnsi="Aptos Display"/>
                <w:b/>
                <w:bCs/>
                <w:sz w:val="20"/>
                <w:szCs w:val="20"/>
              </w:rPr>
              <w:t>Person Responsible</w:t>
            </w:r>
          </w:p>
        </w:tc>
      </w:tr>
      <w:tr w:rsidR="000546F9" w:rsidRPr="00DB55E2" w14:paraId="1B8D7B49" w14:textId="5832317B" w:rsidTr="002516AA">
        <w:trPr>
          <w:trHeight w:val="288"/>
        </w:trPr>
        <w:tc>
          <w:tcPr>
            <w:tcW w:w="3325" w:type="dxa"/>
          </w:tcPr>
          <w:p w14:paraId="77DB7C47" w14:textId="77777777" w:rsidR="000546F9" w:rsidRPr="000A22AA" w:rsidRDefault="000546F9" w:rsidP="00C245AA">
            <w:pPr>
              <w:spacing w:after="0" w:line="240" w:lineRule="auto"/>
              <w:rPr>
                <w:rFonts w:ascii="Aptos Display" w:hAnsi="Aptos Display"/>
                <w:i/>
                <w:iCs/>
                <w:sz w:val="16"/>
                <w:szCs w:val="16"/>
              </w:rPr>
            </w:pPr>
            <w:r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 xml:space="preserve">Example: </w:t>
            </w:r>
          </w:p>
          <w:p w14:paraId="6E8265EF" w14:textId="01335BA4" w:rsidR="000546F9" w:rsidRPr="000A22AA" w:rsidRDefault="000546F9" w:rsidP="00C245AA">
            <w:pPr>
              <w:spacing w:after="0" w:line="240" w:lineRule="auto"/>
              <w:rPr>
                <w:rFonts w:ascii="Aptos Display" w:hAnsi="Aptos Display"/>
                <w:i/>
                <w:iCs/>
                <w:sz w:val="16"/>
                <w:szCs w:val="16"/>
              </w:rPr>
            </w:pPr>
            <w:r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>Teacher, case manager, or parent will contact school counselor (A-L=Garcia; M-Z=Johnson)</w:t>
            </w:r>
          </w:p>
        </w:tc>
        <w:tc>
          <w:tcPr>
            <w:tcW w:w="5310" w:type="dxa"/>
          </w:tcPr>
          <w:p w14:paraId="039F8BF8" w14:textId="387A3F18" w:rsidR="0094641E" w:rsidRPr="000A22AA" w:rsidRDefault="000546F9" w:rsidP="00C67B9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260" w:hanging="274"/>
              <w:rPr>
                <w:rFonts w:ascii="Aptos Display" w:hAnsi="Aptos Display"/>
                <w:i/>
                <w:iCs/>
                <w:sz w:val="16"/>
                <w:szCs w:val="16"/>
              </w:rPr>
            </w:pPr>
            <w:r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 xml:space="preserve">School </w:t>
            </w:r>
            <w:r w:rsidR="0038199A"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>C</w:t>
            </w:r>
            <w:r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 xml:space="preserve">ounselor will get permission from </w:t>
            </w:r>
            <w:r w:rsidR="00605918"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>caregiver</w:t>
            </w:r>
            <w:r w:rsidR="005D0F0E"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 xml:space="preserve"> </w:t>
            </w:r>
            <w:r w:rsidR="00E82CE2"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>&amp; fill</w:t>
            </w:r>
            <w:r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 xml:space="preserve"> out referral form.</w:t>
            </w:r>
          </w:p>
          <w:p w14:paraId="234E7DBB" w14:textId="40AC933F" w:rsidR="0074349A" w:rsidRPr="000A22AA" w:rsidRDefault="000546F9" w:rsidP="00C67B9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260" w:hanging="274"/>
              <w:rPr>
                <w:rFonts w:ascii="Aptos Display" w:hAnsi="Aptos Display"/>
                <w:i/>
                <w:iCs/>
                <w:sz w:val="16"/>
                <w:szCs w:val="16"/>
              </w:rPr>
            </w:pPr>
            <w:r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 xml:space="preserve">School counselor will fax referral to </w:t>
            </w:r>
            <w:r w:rsidR="00691FA9"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>SchooLink</w:t>
            </w:r>
            <w:r w:rsidR="002844D4"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 xml:space="preserve"> </w:t>
            </w:r>
            <w:r w:rsidR="00E82CE2"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>Provider office</w:t>
            </w:r>
            <w:r w:rsidR="00463D1A"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>.</w:t>
            </w:r>
          </w:p>
          <w:p w14:paraId="2CAC640B" w14:textId="3913C8AB" w:rsidR="000546F9" w:rsidRPr="000A22AA" w:rsidRDefault="000546F9" w:rsidP="00C67B9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260" w:hanging="274"/>
              <w:rPr>
                <w:rFonts w:ascii="Aptos Display" w:hAnsi="Aptos Display"/>
                <w:i/>
                <w:iCs/>
                <w:sz w:val="16"/>
                <w:szCs w:val="16"/>
              </w:rPr>
            </w:pPr>
            <w:r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>Primary liaison will put referral in binder in principal’s office after faxing the documents.</w:t>
            </w:r>
          </w:p>
        </w:tc>
        <w:tc>
          <w:tcPr>
            <w:tcW w:w="2610" w:type="dxa"/>
          </w:tcPr>
          <w:p w14:paraId="18A12E40" w14:textId="4C186D15" w:rsidR="000546F9" w:rsidRPr="000A22AA" w:rsidRDefault="000546F9" w:rsidP="00D82866">
            <w:pPr>
              <w:spacing w:after="0"/>
              <w:rPr>
                <w:rFonts w:ascii="Aptos Display" w:hAnsi="Aptos Display"/>
                <w:i/>
                <w:iCs/>
                <w:sz w:val="16"/>
                <w:szCs w:val="16"/>
              </w:rPr>
            </w:pPr>
            <w:r w:rsidRPr="000A22AA">
              <w:rPr>
                <w:rFonts w:ascii="Aptos Display" w:hAnsi="Aptos Display"/>
                <w:i/>
                <w:iCs/>
                <w:sz w:val="16"/>
                <w:szCs w:val="16"/>
              </w:rPr>
              <w:t>School Counselor</w:t>
            </w:r>
          </w:p>
        </w:tc>
      </w:tr>
      <w:tr w:rsidR="00654474" w:rsidRPr="00DB55E2" w14:paraId="47D98F6D" w14:textId="77777777" w:rsidTr="002516AA">
        <w:trPr>
          <w:trHeight w:val="526"/>
        </w:trPr>
        <w:sdt>
          <w:sdtPr>
            <w:rPr>
              <w:rFonts w:ascii="Aptos Display" w:hAnsi="Aptos Display"/>
              <w:sz w:val="20"/>
              <w:szCs w:val="20"/>
            </w:rPr>
            <w:id w:val="1220243663"/>
            <w:placeholder>
              <w:docPart w:val="86A2C833DF674064887CA1F3C1521EEB"/>
            </w:placeholder>
          </w:sdtPr>
          <w:sdtContent>
            <w:tc>
              <w:tcPr>
                <w:tcW w:w="3325" w:type="dxa"/>
              </w:tcPr>
              <w:p w14:paraId="0E9FC1C8" w14:textId="77777777" w:rsidR="002516AA" w:rsidRDefault="002516AA" w:rsidP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</w:t>
                </w:r>
              </w:p>
              <w:p w14:paraId="30E5F11C" w14:textId="0229E323" w:rsidR="00654474" w:rsidRPr="00DB55E2" w:rsidRDefault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</w:t>
                </w:r>
              </w:p>
            </w:tc>
          </w:sdtContent>
        </w:sdt>
        <w:tc>
          <w:tcPr>
            <w:tcW w:w="5310" w:type="dxa"/>
          </w:tcPr>
          <w:sdt>
            <w:sdtPr>
              <w:rPr>
                <w:rFonts w:ascii="Aptos Display" w:hAnsi="Aptos Display"/>
                <w:sz w:val="20"/>
                <w:szCs w:val="20"/>
              </w:rPr>
              <w:id w:val="-1631619874"/>
              <w:placeholder>
                <w:docPart w:val="86A2C833DF674064887CA1F3C1521EEB"/>
              </w:placeholder>
            </w:sdtPr>
            <w:sdtContent>
              <w:p w14:paraId="7AA81FA4" w14:textId="3DBB62C0" w:rsidR="00654474" w:rsidRDefault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</w:t>
                </w:r>
              </w:p>
              <w:p w14:paraId="32175B9B" w14:textId="5A3AE38C" w:rsidR="007B3622" w:rsidRPr="00DB55E2" w:rsidRDefault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</w:t>
                </w:r>
              </w:p>
            </w:sdtContent>
          </w:sdt>
        </w:tc>
        <w:sdt>
          <w:sdtPr>
            <w:rPr>
              <w:rFonts w:ascii="Aptos Display" w:hAnsi="Aptos Display"/>
              <w:sz w:val="20"/>
              <w:szCs w:val="20"/>
            </w:rPr>
            <w:id w:val="1059985892"/>
            <w:placeholder>
              <w:docPart w:val="86A2C833DF674064887CA1F3C1521EEB"/>
            </w:placeholder>
          </w:sdtPr>
          <w:sdtContent>
            <w:tc>
              <w:tcPr>
                <w:tcW w:w="2610" w:type="dxa"/>
              </w:tcPr>
              <w:p w14:paraId="653E165A" w14:textId="77777777" w:rsidR="002516AA" w:rsidRDefault="002516AA" w:rsidP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</w:t>
                </w:r>
              </w:p>
              <w:p w14:paraId="45221702" w14:textId="5B718920" w:rsidR="00654474" w:rsidRPr="00DB55E2" w:rsidRDefault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</w:t>
                </w:r>
              </w:p>
            </w:tc>
          </w:sdtContent>
        </w:sdt>
      </w:tr>
      <w:tr w:rsidR="002516AA" w:rsidRPr="00DB55E2" w14:paraId="15498D5D" w14:textId="77777777" w:rsidTr="002516AA">
        <w:trPr>
          <w:trHeight w:val="526"/>
        </w:trPr>
        <w:sdt>
          <w:sdtPr>
            <w:rPr>
              <w:rFonts w:ascii="Aptos Display" w:hAnsi="Aptos Display"/>
              <w:sz w:val="20"/>
              <w:szCs w:val="20"/>
            </w:rPr>
            <w:id w:val="997693333"/>
            <w:placeholder>
              <w:docPart w:val="3EE13D7EA2194DF9B114B945C4A82F52"/>
            </w:placeholder>
          </w:sdtPr>
          <w:sdtContent>
            <w:tc>
              <w:tcPr>
                <w:tcW w:w="3325" w:type="dxa"/>
              </w:tcPr>
              <w:p w14:paraId="4674420A" w14:textId="77777777" w:rsidR="008D49DF" w:rsidRDefault="008D49DF" w:rsidP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</w:t>
                </w:r>
              </w:p>
              <w:p w14:paraId="0633762D" w14:textId="2BB5C317" w:rsidR="002516AA" w:rsidRDefault="008D49DF" w:rsidP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</w:t>
                </w:r>
              </w:p>
            </w:tc>
          </w:sdtContent>
        </w:sdt>
        <w:sdt>
          <w:sdtPr>
            <w:rPr>
              <w:rFonts w:ascii="Aptos Display" w:hAnsi="Aptos Display"/>
              <w:sz w:val="20"/>
              <w:szCs w:val="20"/>
            </w:rPr>
            <w:id w:val="-17012470"/>
            <w:placeholder>
              <w:docPart w:val="3EE13D7EA2194DF9B114B945C4A82F52"/>
            </w:placeholder>
          </w:sdtPr>
          <w:sdtContent>
            <w:tc>
              <w:tcPr>
                <w:tcW w:w="5310" w:type="dxa"/>
              </w:tcPr>
              <w:p w14:paraId="4E0F8DA0" w14:textId="77777777" w:rsidR="008D49DF" w:rsidRDefault="008D49DF" w:rsidP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</w:t>
                </w:r>
              </w:p>
              <w:p w14:paraId="7F496121" w14:textId="57BB8BDD" w:rsidR="002516AA" w:rsidRDefault="008D49DF" w:rsidP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</w:t>
                </w:r>
              </w:p>
            </w:tc>
          </w:sdtContent>
        </w:sdt>
        <w:sdt>
          <w:sdtPr>
            <w:rPr>
              <w:rFonts w:ascii="Aptos Display" w:hAnsi="Aptos Display"/>
              <w:sz w:val="20"/>
              <w:szCs w:val="20"/>
            </w:rPr>
            <w:id w:val="-486786379"/>
            <w:placeholder>
              <w:docPart w:val="3EE13D7EA2194DF9B114B945C4A82F52"/>
            </w:placeholder>
          </w:sdtPr>
          <w:sdtContent>
            <w:tc>
              <w:tcPr>
                <w:tcW w:w="2610" w:type="dxa"/>
              </w:tcPr>
              <w:p w14:paraId="016D4B56" w14:textId="77777777" w:rsidR="008D49DF" w:rsidRDefault="008D49DF" w:rsidP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</w:t>
                </w:r>
              </w:p>
              <w:p w14:paraId="3D202573" w14:textId="2AEB513F" w:rsidR="002516AA" w:rsidRDefault="008D49DF" w:rsidP="002516AA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</w:t>
                </w:r>
              </w:p>
            </w:tc>
          </w:sdtContent>
        </w:sdt>
      </w:tr>
    </w:tbl>
    <w:p w14:paraId="1E6ED111" w14:textId="409BB149" w:rsidR="003C414A" w:rsidRPr="008D49DF" w:rsidRDefault="003C414A" w:rsidP="00013B75">
      <w:pPr>
        <w:spacing w:after="0"/>
        <w:rPr>
          <w:sz w:val="8"/>
          <w:szCs w:val="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11245"/>
      </w:tblGrid>
      <w:tr w:rsidR="00F634D3" w:rsidRPr="00DB55E2" w14:paraId="0716B225" w14:textId="77777777" w:rsidTr="004E71D1">
        <w:trPr>
          <w:trHeight w:val="319"/>
        </w:trPr>
        <w:tc>
          <w:tcPr>
            <w:tcW w:w="11245" w:type="dxa"/>
            <w:shd w:val="clear" w:color="auto" w:fill="C5E0B3" w:themeFill="accent6" w:themeFillTint="66"/>
            <w:vAlign w:val="center"/>
          </w:tcPr>
          <w:p w14:paraId="5776E407" w14:textId="100C9CC3" w:rsidR="00F634D3" w:rsidRPr="00DB55E2" w:rsidRDefault="00761DA8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 xml:space="preserve">SchooLink </w:t>
            </w:r>
            <w:r w:rsidR="000546F9"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Monthly Communication Log:</w:t>
            </w:r>
          </w:p>
        </w:tc>
      </w:tr>
      <w:tr w:rsidR="003837D8" w:rsidRPr="00DB55E2" w14:paraId="6282CBBE" w14:textId="77777777" w:rsidTr="007F28AE">
        <w:trPr>
          <w:trHeight w:val="259"/>
        </w:trPr>
        <w:tc>
          <w:tcPr>
            <w:tcW w:w="11245" w:type="dxa"/>
            <w:vAlign w:val="bottom"/>
          </w:tcPr>
          <w:p w14:paraId="76E8F819" w14:textId="7A25187A" w:rsidR="003837D8" w:rsidRPr="00DB55E2" w:rsidRDefault="003837D8" w:rsidP="004C1AFE">
            <w:pPr>
              <w:spacing w:after="0" w:line="240" w:lineRule="auto"/>
              <w:ind w:left="332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SchooLink Provider </w:t>
            </w:r>
            <w:r w:rsidR="000546F9" w:rsidRPr="00DB55E2">
              <w:rPr>
                <w:rFonts w:ascii="Aptos Display" w:hAnsi="Aptos Display"/>
                <w:sz w:val="20"/>
                <w:szCs w:val="20"/>
              </w:rPr>
              <w:t xml:space="preserve">will forward the monthly communication log by the </w:t>
            </w:r>
            <w:r w:rsidR="00A26197">
              <w:rPr>
                <w:rFonts w:ascii="Aptos Display" w:hAnsi="Aptos Display"/>
                <w:sz w:val="20"/>
                <w:szCs w:val="20"/>
              </w:rPr>
              <w:t xml:space="preserve">                       </w:t>
            </w:r>
            <w:r w:rsidR="000546F9" w:rsidRPr="00DB55E2">
              <w:rPr>
                <w:rStyle w:val="Style2"/>
                <w:sz w:val="20"/>
                <w:szCs w:val="20"/>
              </w:rPr>
              <w:t xml:space="preserve"> </w:t>
            </w:r>
            <w:r w:rsidR="00A26197">
              <w:rPr>
                <w:rStyle w:val="Style2"/>
                <w:sz w:val="20"/>
                <w:szCs w:val="20"/>
              </w:rPr>
              <w:t xml:space="preserve"> </w:t>
            </w:r>
            <w:r w:rsidR="000546F9" w:rsidRPr="00DB55E2">
              <w:rPr>
                <w:rStyle w:val="Style2"/>
                <w:sz w:val="20"/>
                <w:szCs w:val="20"/>
              </w:rPr>
              <w:t>(date) of the month.</w:t>
            </w:r>
          </w:p>
        </w:tc>
      </w:tr>
      <w:tr w:rsidR="003837D8" w:rsidRPr="00DB55E2" w14:paraId="6EDDBF09" w14:textId="77777777" w:rsidTr="007F28AE">
        <w:trPr>
          <w:trHeight w:val="259"/>
        </w:trPr>
        <w:tc>
          <w:tcPr>
            <w:tcW w:w="11245" w:type="dxa"/>
            <w:vAlign w:val="bottom"/>
          </w:tcPr>
          <w:p w14:paraId="22A35417" w14:textId="071DD3D4" w:rsidR="003837D8" w:rsidRPr="00DB55E2" w:rsidRDefault="000546F9" w:rsidP="000546F9">
            <w:pPr>
              <w:pStyle w:val="ListParagraph"/>
              <w:keepNext/>
              <w:keepLines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To whom should the monthly communication log from the SchooLink provider be forwarded?</w:t>
            </w:r>
            <w:r w:rsidR="008D49DF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976098582"/>
                <w:placeholder>
                  <w:docPart w:val="7166BFA172454366957F0459890F46DB"/>
                </w:placeholder>
              </w:sdtPr>
              <w:sdtContent>
                <w:r w:rsidR="008D49DF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</w:t>
                </w:r>
              </w:sdtContent>
            </w:sdt>
          </w:p>
        </w:tc>
      </w:tr>
      <w:tr w:rsidR="003837D8" w:rsidRPr="00DB55E2" w14:paraId="120B56D9" w14:textId="77777777" w:rsidTr="007F28AE">
        <w:trPr>
          <w:trHeight w:val="260"/>
        </w:trPr>
        <w:tc>
          <w:tcPr>
            <w:tcW w:w="11245" w:type="dxa"/>
            <w:vAlign w:val="bottom"/>
          </w:tcPr>
          <w:p w14:paraId="07DF068F" w14:textId="0ECF18C5" w:rsidR="003837D8" w:rsidRPr="00DB55E2" w:rsidRDefault="00000000" w:rsidP="004C1AFE">
            <w:pPr>
              <w:spacing w:after="0" w:line="240" w:lineRule="auto"/>
              <w:ind w:left="78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080448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09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37D8" w:rsidRPr="00DB55E2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0546F9" w:rsidRPr="00DB55E2">
              <w:rPr>
                <w:rFonts w:ascii="Aptos Display" w:hAnsi="Aptos Display"/>
                <w:sz w:val="20"/>
                <w:szCs w:val="20"/>
              </w:rPr>
              <w:t xml:space="preserve">Primary Liaison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347097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09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546F9" w:rsidRPr="00DB55E2">
              <w:rPr>
                <w:rFonts w:ascii="Aptos Display" w:hAnsi="Aptos Display"/>
                <w:sz w:val="20"/>
                <w:szCs w:val="20"/>
              </w:rPr>
              <w:t xml:space="preserve">  Secondary </w:t>
            </w:r>
            <w:r w:rsidR="008D49DF">
              <w:rPr>
                <w:rFonts w:ascii="Aptos Display" w:hAnsi="Aptos Display"/>
                <w:sz w:val="20"/>
                <w:szCs w:val="20"/>
              </w:rPr>
              <w:t>L</w:t>
            </w:r>
            <w:r w:rsidR="000546F9" w:rsidRPr="00DB55E2">
              <w:rPr>
                <w:rFonts w:ascii="Aptos Display" w:hAnsi="Aptos Display"/>
                <w:sz w:val="20"/>
                <w:szCs w:val="20"/>
              </w:rPr>
              <w:t xml:space="preserve">iaison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1220305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D0961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546F9" w:rsidRPr="00DB55E2">
              <w:rPr>
                <w:rFonts w:ascii="Aptos Display" w:hAnsi="Aptos Display"/>
                <w:sz w:val="20"/>
                <w:szCs w:val="20"/>
              </w:rPr>
              <w:t xml:space="preserve">  Other:</w:t>
            </w:r>
            <w:r w:rsidR="008D49DF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804743629"/>
                <w:placeholder>
                  <w:docPart w:val="2352D454E4024DAD9B07F6FE3143BB6D"/>
                </w:placeholder>
              </w:sdtPr>
              <w:sdtContent>
                <w:r w:rsidR="008D49DF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0546F9" w:rsidRPr="00DB55E2" w14:paraId="2476FC6F" w14:textId="77777777" w:rsidTr="007F28AE">
        <w:trPr>
          <w:trHeight w:val="259"/>
        </w:trPr>
        <w:tc>
          <w:tcPr>
            <w:tcW w:w="11245" w:type="dxa"/>
            <w:vAlign w:val="bottom"/>
          </w:tcPr>
          <w:p w14:paraId="0D55825E" w14:textId="12BA9085" w:rsidR="000546F9" w:rsidRPr="00DB55E2" w:rsidRDefault="000546F9" w:rsidP="000546F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How should the</w:t>
            </w:r>
            <w:r w:rsidR="00DC43F3">
              <w:rPr>
                <w:rFonts w:ascii="Aptos Display" w:hAnsi="Aptos Display"/>
                <w:sz w:val="20"/>
                <w:szCs w:val="20"/>
              </w:rPr>
              <w:t xml:space="preserve"> communication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DC43F3">
              <w:rPr>
                <w:rFonts w:ascii="Aptos Display" w:hAnsi="Aptos Display"/>
                <w:sz w:val="20"/>
                <w:szCs w:val="20"/>
              </w:rPr>
              <w:t>log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 be delivered?</w:t>
            </w:r>
            <w:r w:rsidR="008D49DF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74471380"/>
                <w:placeholder>
                  <w:docPart w:val="31A5DC63CF5C4438899EC591D2DFC4DB"/>
                </w:placeholder>
              </w:sdtPr>
              <w:sdtContent>
                <w:r w:rsidR="008D49DF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1F34BC" w:rsidRPr="00DB55E2" w14:paraId="4251423D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5B93708A" w14:textId="05333C2B" w:rsidR="001F34BC" w:rsidRPr="00496DF5" w:rsidRDefault="00000000" w:rsidP="00496DF5">
            <w:pPr>
              <w:spacing w:after="0" w:line="240" w:lineRule="auto"/>
              <w:ind w:left="784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  <w:sz w:val="20"/>
                  <w:szCs w:val="20"/>
                </w:rPr>
                <w:id w:val="-897979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09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F34BC" w:rsidRPr="00496DF5">
              <w:rPr>
                <w:rFonts w:ascii="Aptos Display" w:hAnsi="Aptos Display"/>
                <w:sz w:val="20"/>
                <w:szCs w:val="20"/>
              </w:rPr>
              <w:t xml:space="preserve">  In</w:t>
            </w:r>
            <w:r w:rsidR="008D49DF">
              <w:rPr>
                <w:rFonts w:ascii="Aptos Display" w:hAnsi="Aptos Display"/>
                <w:sz w:val="20"/>
                <w:szCs w:val="20"/>
              </w:rPr>
              <w:t>-</w:t>
            </w:r>
            <w:r w:rsidR="001F34BC" w:rsidRPr="00496DF5">
              <w:rPr>
                <w:rFonts w:ascii="Aptos Display" w:hAnsi="Aptos Display"/>
                <w:sz w:val="20"/>
                <w:szCs w:val="20"/>
              </w:rPr>
              <w:t>person to secure location (insert location):</w:t>
            </w:r>
            <w:r w:rsidR="008D49DF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74335848"/>
                <w:placeholder>
                  <w:docPart w:val="90D5128E9AA04A97ADEEA8E1F4C4A55B"/>
                </w:placeholder>
              </w:sdtPr>
              <w:sdtContent>
                <w:r w:rsidR="008D49DF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1F34BC" w:rsidRPr="00DB55E2" w14:paraId="0161FF67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4266EB69" w14:textId="1B32A4DA" w:rsidR="001F34BC" w:rsidRPr="00DB55E2" w:rsidRDefault="00000000" w:rsidP="004C1AFE">
            <w:pPr>
              <w:spacing w:after="0" w:line="240" w:lineRule="auto"/>
              <w:ind w:left="692" w:firstLine="9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70453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09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F34BC" w:rsidRPr="00DB55E2">
              <w:rPr>
                <w:rFonts w:ascii="Aptos Display" w:hAnsi="Aptos Display"/>
                <w:sz w:val="20"/>
                <w:szCs w:val="20"/>
              </w:rPr>
              <w:t xml:space="preserve">  By secure fax to (insert fax number):</w:t>
            </w:r>
            <w:r w:rsidR="008D49DF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385697299"/>
                <w:placeholder>
                  <w:docPart w:val="FE4AC031B2224DD6B8387A786E52B1B4"/>
                </w:placeholder>
              </w:sdtPr>
              <w:sdtContent>
                <w:r w:rsidR="008D49DF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1F34BC" w:rsidRPr="00DB55E2" w14:paraId="51DB7189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278FC73F" w14:textId="45224821" w:rsidR="001F34BC" w:rsidRPr="00DB55E2" w:rsidRDefault="00000000" w:rsidP="004C1AFE">
            <w:pPr>
              <w:spacing w:after="0" w:line="240" w:lineRule="auto"/>
              <w:ind w:left="692" w:firstLine="9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574790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09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F34BC" w:rsidRPr="00DB55E2">
              <w:rPr>
                <w:rFonts w:ascii="Aptos Display" w:hAnsi="Aptos Display"/>
                <w:sz w:val="20"/>
                <w:szCs w:val="20"/>
              </w:rPr>
              <w:t xml:space="preserve">  Encrypted email (insert email address):</w:t>
            </w:r>
            <w:r w:rsidR="008D49DF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822090861"/>
                <w:placeholder>
                  <w:docPart w:val="99829B6D198E4298AC50CEADA37C0E8A"/>
                </w:placeholder>
              </w:sdtPr>
              <w:sdtContent>
                <w:r w:rsidR="008D49DF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1F34BC" w:rsidRPr="00DB55E2" w14:paraId="036CE0EA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6A9F7C35" w14:textId="0AD7205E" w:rsidR="001F34BC" w:rsidRPr="00DB55E2" w:rsidRDefault="00000000" w:rsidP="004C1AFE">
            <w:pPr>
              <w:spacing w:after="0" w:line="240" w:lineRule="auto"/>
              <w:ind w:left="692" w:firstLine="9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056223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096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F34BC" w:rsidRPr="00DB55E2">
              <w:rPr>
                <w:rFonts w:ascii="Aptos Display" w:hAnsi="Aptos Display"/>
                <w:sz w:val="20"/>
                <w:szCs w:val="20"/>
              </w:rPr>
              <w:t xml:space="preserve">  Other:</w:t>
            </w:r>
            <w:r w:rsidR="008D49DF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694507771"/>
                <w:placeholder>
                  <w:docPart w:val="9002337EFFA44967A06CE33968AD42CF"/>
                </w:placeholder>
              </w:sdtPr>
              <w:sdtContent>
                <w:r w:rsidR="008D49DF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1F34BC" w:rsidRPr="00DB55E2" w14:paraId="133A0872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74343DF6" w14:textId="1587398C" w:rsidR="001F34BC" w:rsidRPr="00DB55E2" w:rsidRDefault="001F34BC" w:rsidP="00A21EA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How will the recipient </w:t>
            </w:r>
            <w:r w:rsidR="002844D4">
              <w:rPr>
                <w:rFonts w:ascii="Aptos Display" w:hAnsi="Aptos Display"/>
                <w:sz w:val="20"/>
                <w:szCs w:val="20"/>
              </w:rPr>
              <w:t xml:space="preserve">of the log </w:t>
            </w:r>
            <w:r w:rsidRPr="00DB55E2">
              <w:rPr>
                <w:rFonts w:ascii="Aptos Display" w:hAnsi="Aptos Display"/>
                <w:sz w:val="20"/>
                <w:szCs w:val="20"/>
              </w:rPr>
              <w:t>share</w:t>
            </w:r>
            <w:r w:rsidR="002844D4">
              <w:rPr>
                <w:rFonts w:ascii="Aptos Display" w:hAnsi="Aptos Display"/>
                <w:sz w:val="20"/>
                <w:szCs w:val="20"/>
              </w:rPr>
              <w:t xml:space="preserve"> the </w:t>
            </w:r>
            <w:r w:rsidRPr="00DB55E2">
              <w:rPr>
                <w:rFonts w:ascii="Aptos Display" w:hAnsi="Aptos Display"/>
                <w:sz w:val="20"/>
                <w:szCs w:val="20"/>
              </w:rPr>
              <w:t>information with other referrers or school personnel?</w:t>
            </w:r>
            <w:r w:rsidR="008D49DF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807437906"/>
                <w:placeholder>
                  <w:docPart w:val="911D6B3176FD47FBAFC88D292EAD0ED7"/>
                </w:placeholder>
              </w:sdtPr>
              <w:sdtContent>
                <w:r w:rsidR="008D49DF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</w:t>
                </w:r>
              </w:sdtContent>
            </w:sdt>
          </w:p>
        </w:tc>
      </w:tr>
      <w:tr w:rsidR="001F34BC" w:rsidRPr="00DB55E2" w14:paraId="203B4186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4B0BD6C6" w14:textId="7626860A" w:rsidR="001F34BC" w:rsidRPr="00F3497B" w:rsidRDefault="001F34BC" w:rsidP="00A21EA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F3497B">
              <w:rPr>
                <w:rFonts w:ascii="Aptos Display" w:hAnsi="Aptos Display"/>
                <w:sz w:val="20"/>
                <w:szCs w:val="20"/>
              </w:rPr>
              <w:t>SchooLink Threshold Goals</w:t>
            </w:r>
            <w:r w:rsidR="00AB2BA4" w:rsidRPr="00F3497B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803ED8" w:rsidRPr="00F3497B">
              <w:rPr>
                <w:rFonts w:ascii="Aptos Display" w:hAnsi="Aptos Display"/>
                <w:sz w:val="20"/>
                <w:szCs w:val="20"/>
              </w:rPr>
              <w:t>(</w:t>
            </w:r>
            <w:r w:rsidR="00F3497B" w:rsidRPr="00F3497B">
              <w:rPr>
                <w:rFonts w:ascii="Aptos Display" w:hAnsi="Aptos Display"/>
                <w:sz w:val="20"/>
                <w:szCs w:val="20"/>
              </w:rPr>
              <w:t>Refer a</w:t>
            </w:r>
            <w:r w:rsidR="00AB2BA4" w:rsidRPr="00F3497B">
              <w:rPr>
                <w:rFonts w:ascii="Aptos Display" w:hAnsi="Aptos Display"/>
                <w:sz w:val="20"/>
                <w:szCs w:val="20"/>
              </w:rPr>
              <w:t xml:space="preserve"> minimum</w:t>
            </w:r>
            <w:r w:rsidR="00F3497B" w:rsidRPr="00F3497B">
              <w:rPr>
                <w:rFonts w:ascii="Aptos Display" w:hAnsi="Aptos Display"/>
                <w:sz w:val="20"/>
                <w:szCs w:val="20"/>
              </w:rPr>
              <w:t xml:space="preserve"> of</w:t>
            </w:r>
            <w:r w:rsidR="00AB2BA4" w:rsidRPr="00F3497B">
              <w:rPr>
                <w:rFonts w:ascii="Aptos Display" w:hAnsi="Aptos Display"/>
                <w:sz w:val="20"/>
                <w:szCs w:val="20"/>
              </w:rPr>
              <w:t xml:space="preserve"> 10 clients annually and </w:t>
            </w:r>
            <w:r w:rsidR="00F3497B" w:rsidRPr="00F3497B">
              <w:rPr>
                <w:rFonts w:ascii="Aptos Display" w:hAnsi="Aptos Display"/>
                <w:sz w:val="20"/>
                <w:szCs w:val="20"/>
              </w:rPr>
              <w:t xml:space="preserve">have </w:t>
            </w:r>
            <w:r w:rsidR="00AB2BA4" w:rsidRPr="00F3497B">
              <w:rPr>
                <w:rFonts w:ascii="Aptos Display" w:hAnsi="Aptos Display"/>
                <w:sz w:val="20"/>
                <w:szCs w:val="20"/>
              </w:rPr>
              <w:t>5 active</w:t>
            </w:r>
            <w:r w:rsidR="00F3497B" w:rsidRPr="00F3497B">
              <w:rPr>
                <w:rFonts w:ascii="Aptos Display" w:hAnsi="Aptos Display"/>
                <w:sz w:val="20"/>
                <w:szCs w:val="20"/>
              </w:rPr>
              <w:t xml:space="preserve"> clients</w:t>
            </w:r>
            <w:r w:rsidR="00AB2BA4" w:rsidRPr="00F3497B">
              <w:rPr>
                <w:rFonts w:ascii="Aptos Display" w:hAnsi="Aptos Display"/>
                <w:sz w:val="20"/>
                <w:szCs w:val="20"/>
              </w:rPr>
              <w:t xml:space="preserve"> at all times)</w:t>
            </w:r>
            <w:r w:rsidRPr="00F3497B">
              <w:rPr>
                <w:rFonts w:ascii="Aptos Display" w:hAnsi="Aptos Display"/>
                <w:sz w:val="20"/>
                <w:szCs w:val="20"/>
              </w:rPr>
              <w:t>:</w:t>
            </w:r>
            <w:r w:rsidR="008D49DF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743726685"/>
                <w:placeholder>
                  <w:docPart w:val="B96C13E102754540AB2A9E78105BBC01"/>
                </w:placeholder>
              </w:sdtPr>
              <w:sdtContent>
                <w:r w:rsidR="008D49DF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</w:t>
                </w:r>
              </w:sdtContent>
            </w:sdt>
          </w:p>
        </w:tc>
      </w:tr>
      <w:tr w:rsidR="001F34BC" w:rsidRPr="00DB55E2" w14:paraId="78B5105D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621FCAD4" w14:textId="51F6BAF7" w:rsidR="001F34BC" w:rsidRPr="00DB55E2" w:rsidRDefault="00803ED8" w:rsidP="00DB55E2">
            <w:pPr>
              <w:spacing w:after="0" w:line="240" w:lineRule="auto"/>
              <w:ind w:left="692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Confirmed commitment</w:t>
            </w:r>
            <w:r w:rsidR="001F34BC" w:rsidRPr="00DB55E2">
              <w:rPr>
                <w:rFonts w:ascii="Aptos Display" w:hAnsi="Aptos Display"/>
                <w:sz w:val="20"/>
                <w:szCs w:val="20"/>
              </w:rPr>
              <w:t>:</w:t>
            </w:r>
            <w:r w:rsidR="00F17FD5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3177320"/>
                <w:placeholder>
                  <w:docPart w:val="F1507D4242584ABD84136C400F7E914C"/>
                </w:placeholder>
              </w:sdtPr>
              <w:sdtContent>
                <w:r w:rsidR="00F17FD5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1F34BC" w:rsidRPr="00DB55E2" w14:paraId="28F6F52B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491E42D6" w14:textId="05E7953D" w:rsidR="001F34BC" w:rsidRPr="00DB55E2" w:rsidRDefault="00AB290F" w:rsidP="00AA2C41">
            <w:pPr>
              <w:spacing w:after="0" w:line="240" w:lineRule="auto"/>
              <w:ind w:left="694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If referrals are low, action school will take to address barriers</w:t>
            </w:r>
            <w:r w:rsidR="001F34BC" w:rsidRPr="00DB55E2">
              <w:rPr>
                <w:rFonts w:ascii="Aptos Display" w:hAnsi="Aptos Display"/>
                <w:sz w:val="20"/>
                <w:szCs w:val="20"/>
              </w:rPr>
              <w:t>:</w:t>
            </w:r>
            <w:r w:rsidR="00F17FD5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548651000"/>
                <w:placeholder>
                  <w:docPart w:val="5AA42A7E65F64B10ABB3B595A2B859C0"/>
                </w:placeholder>
              </w:sdtPr>
              <w:sdtContent>
                <w:r w:rsidR="00F17FD5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AB290F" w:rsidRPr="00DB55E2" w14:paraId="68EA81C0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4EF35AAD" w14:textId="22574604" w:rsidR="00AB290F" w:rsidRDefault="00AB290F" w:rsidP="00AA2C41">
            <w:pPr>
              <w:spacing w:after="0" w:line="240" w:lineRule="auto"/>
              <w:ind w:left="694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If referrals are low, action SchooLink provider will take to address barriers</w:t>
            </w:r>
            <w:r w:rsidRPr="00DB55E2">
              <w:rPr>
                <w:rFonts w:ascii="Aptos Display" w:hAnsi="Aptos Display"/>
                <w:sz w:val="20"/>
                <w:szCs w:val="20"/>
              </w:rPr>
              <w:t>:</w:t>
            </w:r>
            <w:r w:rsidR="00F17FD5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888600807"/>
                <w:placeholder>
                  <w:docPart w:val="9FFE2F9407FC41C3AB207C8E7CB42C06"/>
                </w:placeholder>
              </w:sdtPr>
              <w:sdtContent>
                <w:r w:rsidR="00F17FD5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</w:t>
                </w:r>
              </w:sdtContent>
            </w:sdt>
          </w:p>
        </w:tc>
      </w:tr>
      <w:tr w:rsidR="002C7E4C" w:rsidRPr="00DB55E2" w14:paraId="030B4C91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361C9EF7" w14:textId="13D3CF19" w:rsidR="002C7E4C" w:rsidRPr="002C7E4C" w:rsidRDefault="00BB3C30" w:rsidP="002C7E4C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B3C30">
              <w:rPr>
                <w:rFonts w:ascii="Aptos Display" w:hAnsi="Aptos Display"/>
                <w:sz w:val="20"/>
                <w:szCs w:val="20"/>
              </w:rPr>
              <w:t xml:space="preserve">Review of Last </w:t>
            </w:r>
            <w:r w:rsidR="00CD17FB">
              <w:rPr>
                <w:rFonts w:ascii="Aptos Display" w:hAnsi="Aptos Display"/>
                <w:sz w:val="20"/>
                <w:szCs w:val="20"/>
              </w:rPr>
              <w:t xml:space="preserve">School </w:t>
            </w:r>
            <w:r w:rsidRPr="00BB3C30">
              <w:rPr>
                <w:rFonts w:ascii="Aptos Display" w:hAnsi="Aptos Display"/>
                <w:sz w:val="20"/>
                <w:szCs w:val="20"/>
              </w:rPr>
              <w:t xml:space="preserve">Year’s SchooLink </w:t>
            </w:r>
            <w:r w:rsidR="003B49D6">
              <w:rPr>
                <w:rFonts w:ascii="Aptos Display" w:hAnsi="Aptos Display"/>
                <w:sz w:val="20"/>
                <w:szCs w:val="20"/>
              </w:rPr>
              <w:t xml:space="preserve">Threshold </w:t>
            </w:r>
            <w:r w:rsidR="00763C41">
              <w:rPr>
                <w:rFonts w:ascii="Aptos Display" w:hAnsi="Aptos Display"/>
                <w:sz w:val="20"/>
                <w:szCs w:val="20"/>
              </w:rPr>
              <w:t>Data</w:t>
            </w:r>
            <w:r>
              <w:rPr>
                <w:rFonts w:ascii="Aptos Display" w:hAnsi="Aptos Display"/>
                <w:sz w:val="20"/>
                <w:szCs w:val="20"/>
              </w:rPr>
              <w:t>:</w:t>
            </w:r>
            <w:r w:rsidR="00F17FD5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003304446"/>
                <w:placeholder>
                  <w:docPart w:val="92519816974040FC8B6D3C231EBF171B"/>
                </w:placeholder>
              </w:sdtPr>
              <w:sdtContent>
                <w:r w:rsidR="00F17FD5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8708B2" w:rsidRPr="00DB55E2" w14:paraId="1F3369E7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7834DDF1" w14:textId="48DA783E" w:rsidR="008708B2" w:rsidRDefault="008708B2" w:rsidP="008708B2">
            <w:pPr>
              <w:pStyle w:val="ListParagraph"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Total referrals for SchooLink services:</w:t>
            </w:r>
            <w:r w:rsidR="00F17FD5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842130010"/>
                <w:placeholder>
                  <w:docPart w:val="2FE32F0AF90244E788BF7222541A4C50"/>
                </w:placeholder>
              </w:sdtPr>
              <w:sdtContent>
                <w:r w:rsidR="00F17FD5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8708B2" w:rsidRPr="00DB55E2" w14:paraId="404EC9E0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6BA8A856" w14:textId="0151104D" w:rsidR="008708B2" w:rsidRDefault="00F56FE9" w:rsidP="008708B2">
            <w:pPr>
              <w:pStyle w:val="ListParagraph"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Total students provided SchooLink services on campus:</w:t>
            </w:r>
            <w:r w:rsidR="00F17FD5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022441107"/>
                <w:placeholder>
                  <w:docPart w:val="EA7D01D96EB14E2088EBA474899C87E7"/>
                </w:placeholder>
              </w:sdtPr>
              <w:sdtContent>
                <w:r w:rsidR="00F17FD5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F56FE9" w:rsidRPr="00DB55E2" w14:paraId="1C056D05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4808FE02" w14:textId="7EDD44A6" w:rsidR="00F56FE9" w:rsidRDefault="00F56FE9" w:rsidP="008708B2">
            <w:pPr>
              <w:pStyle w:val="ListParagraph"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Barriers if thresholds not met:</w:t>
            </w:r>
            <w:r w:rsidR="00F17FD5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63080018"/>
                <w:placeholder>
                  <w:docPart w:val="AD077E84A25246B2B6FC40B7C1E199D8"/>
                </w:placeholder>
              </w:sdtPr>
              <w:sdtContent>
                <w:r w:rsidR="00F17FD5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762CD0" w:rsidRPr="00DB55E2" w14:paraId="5F5D7004" w14:textId="77777777" w:rsidTr="007F28AE">
        <w:trPr>
          <w:trHeight w:val="288"/>
        </w:trPr>
        <w:tc>
          <w:tcPr>
            <w:tcW w:w="11245" w:type="dxa"/>
            <w:vAlign w:val="bottom"/>
          </w:tcPr>
          <w:p w14:paraId="7FFE71B7" w14:textId="55D3507D" w:rsidR="00762CD0" w:rsidRDefault="00536D03" w:rsidP="008708B2">
            <w:pPr>
              <w:pStyle w:val="ListParagraph"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What worked well and </w:t>
            </w:r>
            <w:r w:rsidR="00EF7A4A">
              <w:rPr>
                <w:rFonts w:ascii="Aptos Display" w:hAnsi="Aptos Display"/>
                <w:sz w:val="20"/>
                <w:szCs w:val="20"/>
              </w:rPr>
              <w:t>should continue?</w:t>
            </w:r>
            <w:r w:rsidR="00F17FD5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494481268"/>
                <w:placeholder>
                  <w:docPart w:val="0F18CBDE604F4295BD4E71D60ED8625D"/>
                </w:placeholder>
              </w:sdtPr>
              <w:sdtContent>
                <w:r w:rsidR="00F17FD5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</w:tbl>
    <w:p w14:paraId="0AEC61AB" w14:textId="77777777" w:rsidR="003C414A" w:rsidRPr="008B50B9" w:rsidRDefault="003C414A" w:rsidP="00F634D3">
      <w:pPr>
        <w:spacing w:after="0"/>
        <w:jc w:val="both"/>
        <w:rPr>
          <w:rFonts w:ascii="Aptos Display" w:hAnsi="Aptos Display"/>
          <w:sz w:val="8"/>
          <w:szCs w:val="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2785"/>
        <w:gridCol w:w="8460"/>
      </w:tblGrid>
      <w:tr w:rsidR="000F458A" w:rsidRPr="00452A43" w14:paraId="24FA1E3E" w14:textId="77777777" w:rsidTr="004E71D1">
        <w:trPr>
          <w:trHeight w:val="310"/>
        </w:trPr>
        <w:tc>
          <w:tcPr>
            <w:tcW w:w="11245" w:type="dxa"/>
            <w:gridSpan w:val="2"/>
            <w:shd w:val="clear" w:color="auto" w:fill="C5E0B3" w:themeFill="accent6" w:themeFillTint="66"/>
            <w:vAlign w:val="center"/>
          </w:tcPr>
          <w:p w14:paraId="2B703DB2" w14:textId="77777777" w:rsidR="000F458A" w:rsidRDefault="001F34BC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452A43">
              <w:rPr>
                <w:rFonts w:ascii="Aptos Display" w:hAnsi="Aptos Display"/>
                <w:b/>
                <w:bCs/>
                <w:sz w:val="20"/>
                <w:szCs w:val="20"/>
              </w:rPr>
              <w:t>Outreach Plan:</w:t>
            </w:r>
          </w:p>
          <w:p w14:paraId="11527FB6" w14:textId="2482D0FE" w:rsidR="00714B1A" w:rsidRPr="00714B1A" w:rsidRDefault="00215B88" w:rsidP="00714B1A">
            <w:pPr>
              <w:pStyle w:val="ListParagraph"/>
              <w:spacing w:after="0" w:line="240" w:lineRule="auto"/>
              <w:ind w:left="360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NOTE: </w:t>
            </w:r>
            <w:r w:rsidR="00772BA0">
              <w:rPr>
                <w:rFonts w:ascii="Aptos Display" w:hAnsi="Aptos Display"/>
                <w:sz w:val="20"/>
                <w:szCs w:val="20"/>
              </w:rPr>
              <w:t xml:space="preserve">In addition to the activities listed below, </w:t>
            </w:r>
            <w:r w:rsidR="001A6A70">
              <w:rPr>
                <w:rFonts w:ascii="Aptos Display" w:hAnsi="Aptos Display"/>
                <w:sz w:val="20"/>
                <w:szCs w:val="20"/>
              </w:rPr>
              <w:t xml:space="preserve">new </w:t>
            </w:r>
            <w:r>
              <w:rPr>
                <w:rFonts w:ascii="Aptos Display" w:hAnsi="Aptos Display"/>
                <w:sz w:val="20"/>
                <w:szCs w:val="20"/>
              </w:rPr>
              <w:t>outreach opportunities</w:t>
            </w:r>
            <w:r w:rsidR="001A6A70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E958F6">
              <w:rPr>
                <w:rFonts w:ascii="Aptos Display" w:hAnsi="Aptos Display"/>
                <w:sz w:val="20"/>
                <w:szCs w:val="20"/>
              </w:rPr>
              <w:t xml:space="preserve">may </w:t>
            </w:r>
            <w:r w:rsidR="00A479CC">
              <w:rPr>
                <w:rFonts w:ascii="Aptos Display" w:hAnsi="Aptos Display"/>
                <w:sz w:val="20"/>
                <w:szCs w:val="20"/>
              </w:rPr>
              <w:t>come up during</w:t>
            </w:r>
            <w:r w:rsidR="00E958F6">
              <w:rPr>
                <w:rFonts w:ascii="Aptos Display" w:hAnsi="Aptos Display"/>
                <w:sz w:val="20"/>
                <w:szCs w:val="20"/>
              </w:rPr>
              <w:t xml:space="preserve"> the school year. The School </w:t>
            </w:r>
            <w:r w:rsidR="00C31603">
              <w:rPr>
                <w:rFonts w:ascii="Aptos Display" w:hAnsi="Aptos Display"/>
                <w:sz w:val="20"/>
                <w:szCs w:val="20"/>
              </w:rPr>
              <w:t>Liaison will inform the SchooLink Pro</w:t>
            </w:r>
            <w:r w:rsidR="00D6384C">
              <w:rPr>
                <w:rFonts w:ascii="Aptos Display" w:hAnsi="Aptos Display"/>
                <w:sz w:val="20"/>
                <w:szCs w:val="20"/>
              </w:rPr>
              <w:t xml:space="preserve">vider </w:t>
            </w:r>
            <w:r w:rsidR="00C31603">
              <w:rPr>
                <w:rFonts w:ascii="Aptos Display" w:hAnsi="Aptos Display"/>
                <w:sz w:val="20"/>
                <w:szCs w:val="20"/>
              </w:rPr>
              <w:t xml:space="preserve">as these opportunities present themselves. </w:t>
            </w:r>
            <w:r w:rsidR="008C2504">
              <w:rPr>
                <w:rFonts w:ascii="Aptos Display" w:hAnsi="Aptos Display"/>
                <w:sz w:val="20"/>
                <w:szCs w:val="20"/>
              </w:rPr>
              <w:t xml:space="preserve"> </w:t>
            </w:r>
          </w:p>
        </w:tc>
      </w:tr>
      <w:tr w:rsidR="003837D8" w:rsidRPr="00452A43" w14:paraId="40CE341B" w14:textId="77777777" w:rsidTr="004E71D1">
        <w:trPr>
          <w:trHeight w:val="288"/>
        </w:trPr>
        <w:tc>
          <w:tcPr>
            <w:tcW w:w="11245" w:type="dxa"/>
            <w:gridSpan w:val="2"/>
          </w:tcPr>
          <w:p w14:paraId="702E71BC" w14:textId="7DBB792B" w:rsidR="003837D8" w:rsidRPr="003A4215" w:rsidRDefault="001F34BC" w:rsidP="003A4215">
            <w:pPr>
              <w:keepNext/>
              <w:keepLines/>
              <w:spacing w:after="0" w:line="240" w:lineRule="auto"/>
              <w:ind w:left="360"/>
              <w:rPr>
                <w:rFonts w:ascii="Aptos Display" w:hAnsi="Aptos Display"/>
                <w:sz w:val="20"/>
                <w:szCs w:val="20"/>
              </w:rPr>
            </w:pPr>
            <w:r w:rsidRPr="003A4215">
              <w:rPr>
                <w:rFonts w:ascii="Aptos Display" w:hAnsi="Aptos Display"/>
                <w:sz w:val="20"/>
                <w:szCs w:val="20"/>
              </w:rPr>
              <w:t xml:space="preserve">List the dates and times of </w:t>
            </w:r>
            <w:r w:rsidRPr="003A4215">
              <w:rPr>
                <w:rFonts w:ascii="Aptos Display" w:hAnsi="Aptos Display"/>
                <w:b/>
                <w:sz w:val="20"/>
                <w:szCs w:val="20"/>
              </w:rPr>
              <w:t>key school personnel meetings</w:t>
            </w:r>
            <w:r w:rsidRPr="003A4215">
              <w:rPr>
                <w:rFonts w:ascii="Aptos Display" w:hAnsi="Aptos Display"/>
                <w:sz w:val="20"/>
                <w:szCs w:val="20"/>
              </w:rPr>
              <w:t xml:space="preserve"> that the SchooLink provider should plan to attend to increase awareness about SchooLink services (i.e. All-Staff Meetings, Student Study Team/Instructional Study Team (SST/IST) Student Meetings, or assemblies).  </w:t>
            </w:r>
          </w:p>
        </w:tc>
      </w:tr>
      <w:tr w:rsidR="001F34BC" w:rsidRPr="00452A43" w14:paraId="01FA3477" w14:textId="0B0FE009" w:rsidTr="00604DD3">
        <w:trPr>
          <w:trHeight w:val="288"/>
        </w:trPr>
        <w:tc>
          <w:tcPr>
            <w:tcW w:w="2785" w:type="dxa"/>
            <w:shd w:val="clear" w:color="auto" w:fill="F2F2F2" w:themeFill="background1" w:themeFillShade="F2"/>
          </w:tcPr>
          <w:p w14:paraId="5A5174C9" w14:textId="0E623312" w:rsidR="001F34BC" w:rsidRPr="001E135D" w:rsidRDefault="001F34BC" w:rsidP="008B50B9">
            <w:pPr>
              <w:keepNext/>
              <w:keepLines/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1E135D">
              <w:rPr>
                <w:rFonts w:ascii="Aptos Display" w:hAnsi="Aptos Display"/>
                <w:b/>
                <w:bCs/>
                <w:sz w:val="20"/>
                <w:szCs w:val="20"/>
              </w:rPr>
              <w:t>Date(s)/Time(s):</w:t>
            </w:r>
          </w:p>
        </w:tc>
        <w:tc>
          <w:tcPr>
            <w:tcW w:w="8460" w:type="dxa"/>
            <w:shd w:val="clear" w:color="auto" w:fill="F2F2F2" w:themeFill="background1" w:themeFillShade="F2"/>
          </w:tcPr>
          <w:p w14:paraId="7B126C11" w14:textId="348DB8E3" w:rsidR="001F34BC" w:rsidRPr="001E135D" w:rsidRDefault="001F34BC" w:rsidP="008B50B9">
            <w:pPr>
              <w:keepNext/>
              <w:keepLines/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1E135D">
              <w:rPr>
                <w:rFonts w:ascii="Aptos Display" w:hAnsi="Aptos Display"/>
                <w:b/>
                <w:bCs/>
                <w:sz w:val="20"/>
                <w:szCs w:val="20"/>
              </w:rPr>
              <w:t>Meeting:</w:t>
            </w:r>
          </w:p>
        </w:tc>
      </w:tr>
      <w:tr w:rsidR="001F34BC" w:rsidRPr="00452A43" w14:paraId="4682842A" w14:textId="6F99FC84" w:rsidTr="00604DD3">
        <w:trPr>
          <w:trHeight w:val="288"/>
        </w:trPr>
        <w:sdt>
          <w:sdtPr>
            <w:rPr>
              <w:rFonts w:ascii="Aptos Display" w:hAnsi="Aptos Display"/>
              <w:sz w:val="20"/>
              <w:szCs w:val="20"/>
            </w:rPr>
            <w:id w:val="1915897563"/>
            <w:placeholder>
              <w:docPart w:val="052EDC7866514C9099DD047185E64C76"/>
            </w:placeholder>
          </w:sdtPr>
          <w:sdtContent>
            <w:tc>
              <w:tcPr>
                <w:tcW w:w="2785" w:type="dxa"/>
              </w:tcPr>
              <w:p w14:paraId="7D1C6CB0" w14:textId="3C5ABB66" w:rsidR="001F34BC" w:rsidRPr="00452A43" w:rsidRDefault="00F17FD5" w:rsidP="00F17FD5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</w:t>
                </w:r>
              </w:p>
            </w:tc>
          </w:sdtContent>
        </w:sdt>
        <w:sdt>
          <w:sdtPr>
            <w:rPr>
              <w:rFonts w:ascii="Aptos Display" w:hAnsi="Aptos Display"/>
              <w:sz w:val="20"/>
              <w:szCs w:val="20"/>
            </w:rPr>
            <w:id w:val="581647355"/>
            <w:placeholder>
              <w:docPart w:val="B0E2920B65E04143837F88F3555B0A3D"/>
            </w:placeholder>
          </w:sdtPr>
          <w:sdtContent>
            <w:tc>
              <w:tcPr>
                <w:tcW w:w="8460" w:type="dxa"/>
              </w:tcPr>
              <w:p w14:paraId="01795296" w14:textId="57997075" w:rsidR="001F34BC" w:rsidRPr="00452A43" w:rsidRDefault="00F17FD5" w:rsidP="001F34BC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1F34BC" w:rsidRPr="00452A43" w14:paraId="7144914E" w14:textId="040381AD" w:rsidTr="00604DD3">
        <w:trPr>
          <w:trHeight w:val="288"/>
        </w:trPr>
        <w:sdt>
          <w:sdtPr>
            <w:rPr>
              <w:rFonts w:ascii="Aptos Display" w:hAnsi="Aptos Display"/>
              <w:sz w:val="20"/>
              <w:szCs w:val="20"/>
            </w:rPr>
            <w:id w:val="-1774083470"/>
            <w:placeholder>
              <w:docPart w:val="2776593E18E54099B149763CF5ADD9C2"/>
            </w:placeholder>
          </w:sdtPr>
          <w:sdtContent>
            <w:tc>
              <w:tcPr>
                <w:tcW w:w="2785" w:type="dxa"/>
              </w:tcPr>
              <w:p w14:paraId="7A823BFF" w14:textId="1B3FC29D" w:rsidR="001F34BC" w:rsidRPr="00452A43" w:rsidRDefault="00F17FD5" w:rsidP="00F17FD5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</w:t>
                </w:r>
              </w:p>
            </w:tc>
          </w:sdtContent>
        </w:sdt>
        <w:sdt>
          <w:sdtPr>
            <w:rPr>
              <w:rFonts w:ascii="Aptos Display" w:hAnsi="Aptos Display"/>
              <w:sz w:val="20"/>
              <w:szCs w:val="20"/>
            </w:rPr>
            <w:id w:val="-1256434920"/>
            <w:placeholder>
              <w:docPart w:val="24897C0EA5F74776824E7A591CB28692"/>
            </w:placeholder>
          </w:sdtPr>
          <w:sdtContent>
            <w:tc>
              <w:tcPr>
                <w:tcW w:w="8460" w:type="dxa"/>
              </w:tcPr>
              <w:p w14:paraId="15928F4F" w14:textId="38940751" w:rsidR="001F34BC" w:rsidRPr="00452A43" w:rsidRDefault="00F17FD5" w:rsidP="001F34BC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BB47F1" w:rsidRPr="00452A43" w14:paraId="06DE779D" w14:textId="77777777" w:rsidTr="00604DD3">
        <w:trPr>
          <w:trHeight w:val="288"/>
        </w:trPr>
        <w:sdt>
          <w:sdtPr>
            <w:rPr>
              <w:rStyle w:val="Style2"/>
              <w:sz w:val="20"/>
              <w:szCs w:val="20"/>
            </w:rPr>
            <w:id w:val="994608550"/>
            <w:placeholder>
              <w:docPart w:val="0ED32F7BDCC0484E968A3AB1D4CE9D90"/>
            </w:placeholder>
          </w:sdtPr>
          <w:sdtContent>
            <w:tc>
              <w:tcPr>
                <w:tcW w:w="2785" w:type="dxa"/>
              </w:tcPr>
              <w:p w14:paraId="6E4B38D4" w14:textId="145E894B" w:rsidR="00BB47F1" w:rsidRDefault="00F17FD5" w:rsidP="00F17FD5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281352068"/>
            <w:placeholder>
              <w:docPart w:val="DA2B55DD67C04DDA8977C4F37BDE357A"/>
            </w:placeholder>
          </w:sdtPr>
          <w:sdtContent>
            <w:tc>
              <w:tcPr>
                <w:tcW w:w="8460" w:type="dxa"/>
              </w:tcPr>
              <w:p w14:paraId="56D00F0E" w14:textId="5BFC72F2" w:rsidR="00BB47F1" w:rsidRDefault="00F17FD5" w:rsidP="001F34BC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775D75" w:rsidRPr="00452A43" w14:paraId="7FA64043" w14:textId="77777777" w:rsidTr="00604DD3">
        <w:trPr>
          <w:trHeight w:val="288"/>
        </w:trPr>
        <w:sdt>
          <w:sdtPr>
            <w:rPr>
              <w:rStyle w:val="Style2"/>
              <w:sz w:val="20"/>
              <w:szCs w:val="20"/>
            </w:rPr>
            <w:id w:val="-568644726"/>
            <w:placeholder>
              <w:docPart w:val="37872E0168744E1E861D51103392E014"/>
            </w:placeholder>
          </w:sdtPr>
          <w:sdtContent>
            <w:tc>
              <w:tcPr>
                <w:tcW w:w="2785" w:type="dxa"/>
              </w:tcPr>
              <w:p w14:paraId="3C17202E" w14:textId="4B97511A" w:rsidR="00775D75" w:rsidRDefault="00F17FD5" w:rsidP="00F17FD5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745379412"/>
            <w:placeholder>
              <w:docPart w:val="D84CE19792BE49208A9390A9F5E6260B"/>
            </w:placeholder>
          </w:sdtPr>
          <w:sdtContent>
            <w:tc>
              <w:tcPr>
                <w:tcW w:w="8460" w:type="dxa"/>
              </w:tcPr>
              <w:p w14:paraId="5E3A5A47" w14:textId="1DED859D" w:rsidR="00775D75" w:rsidRDefault="00220A0E" w:rsidP="001F34BC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1F34BC" w:rsidRPr="00452A43" w14:paraId="58E4E314" w14:textId="143B117F" w:rsidTr="00604DD3">
        <w:trPr>
          <w:trHeight w:val="288"/>
        </w:trPr>
        <w:sdt>
          <w:sdtPr>
            <w:rPr>
              <w:rFonts w:ascii="Aptos Display" w:hAnsi="Aptos Display"/>
              <w:sz w:val="20"/>
              <w:szCs w:val="20"/>
            </w:rPr>
            <w:id w:val="-1760900383"/>
            <w:placeholder>
              <w:docPart w:val="1ABCA2979366453CBCCE619EC44052FF"/>
            </w:placeholder>
          </w:sdtPr>
          <w:sdtContent>
            <w:tc>
              <w:tcPr>
                <w:tcW w:w="2785" w:type="dxa"/>
              </w:tcPr>
              <w:p w14:paraId="5A390796" w14:textId="5D90CA78" w:rsidR="001F34BC" w:rsidRPr="00452A43" w:rsidRDefault="00220A0E" w:rsidP="00220A0E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</w:t>
                </w:r>
              </w:p>
            </w:tc>
          </w:sdtContent>
        </w:sdt>
        <w:sdt>
          <w:sdtPr>
            <w:rPr>
              <w:rFonts w:ascii="Aptos Display" w:hAnsi="Aptos Display"/>
              <w:sz w:val="20"/>
              <w:szCs w:val="20"/>
            </w:rPr>
            <w:id w:val="775450233"/>
            <w:placeholder>
              <w:docPart w:val="7A685958E84C48DABD0E170DAD22F126"/>
            </w:placeholder>
          </w:sdtPr>
          <w:sdtContent>
            <w:tc>
              <w:tcPr>
                <w:tcW w:w="8460" w:type="dxa"/>
              </w:tcPr>
              <w:p w14:paraId="391AF99F" w14:textId="6748D4B2" w:rsidR="001F34BC" w:rsidRPr="00452A43" w:rsidRDefault="00220A0E" w:rsidP="001F34BC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1F34BC" w:rsidRPr="00452A43" w14:paraId="1516AA67" w14:textId="121D72D8" w:rsidTr="00604DD3">
        <w:trPr>
          <w:trHeight w:val="288"/>
        </w:trPr>
        <w:sdt>
          <w:sdtPr>
            <w:rPr>
              <w:rFonts w:ascii="Aptos Display" w:hAnsi="Aptos Display"/>
              <w:sz w:val="20"/>
              <w:szCs w:val="20"/>
            </w:rPr>
            <w:id w:val="550032371"/>
            <w:placeholder>
              <w:docPart w:val="DE05A96641AC47E58A6E2F12B8ED1C8D"/>
            </w:placeholder>
          </w:sdtPr>
          <w:sdtContent>
            <w:tc>
              <w:tcPr>
                <w:tcW w:w="2785" w:type="dxa"/>
              </w:tcPr>
              <w:p w14:paraId="6D955625" w14:textId="67CD58E3" w:rsidR="001F34BC" w:rsidRPr="00452A43" w:rsidRDefault="00220A0E" w:rsidP="00220A0E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</w:t>
                </w:r>
              </w:p>
            </w:tc>
          </w:sdtContent>
        </w:sdt>
        <w:sdt>
          <w:sdtPr>
            <w:rPr>
              <w:rFonts w:ascii="Aptos Display" w:hAnsi="Aptos Display"/>
              <w:sz w:val="20"/>
              <w:szCs w:val="20"/>
            </w:rPr>
            <w:id w:val="1368415655"/>
            <w:placeholder>
              <w:docPart w:val="59B9C04A92CF4250A1632EA1595552BF"/>
            </w:placeholder>
          </w:sdtPr>
          <w:sdtContent>
            <w:tc>
              <w:tcPr>
                <w:tcW w:w="8460" w:type="dxa"/>
              </w:tcPr>
              <w:p w14:paraId="0ECB8B88" w14:textId="46C5C8AB" w:rsidR="001F34BC" w:rsidRPr="00452A43" w:rsidRDefault="00220A0E" w:rsidP="001F34BC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1F34BC" w:rsidRPr="00452A43" w14:paraId="7965430C" w14:textId="1D34B493" w:rsidTr="00604DD3">
        <w:trPr>
          <w:trHeight w:val="288"/>
        </w:trPr>
        <w:sdt>
          <w:sdtPr>
            <w:rPr>
              <w:rFonts w:ascii="Aptos Display" w:hAnsi="Aptos Display"/>
              <w:sz w:val="20"/>
              <w:szCs w:val="20"/>
            </w:rPr>
            <w:id w:val="1552651744"/>
            <w:placeholder>
              <w:docPart w:val="01D91054199845EF94B02D82A95B9EE7"/>
            </w:placeholder>
          </w:sdtPr>
          <w:sdtContent>
            <w:tc>
              <w:tcPr>
                <w:tcW w:w="2785" w:type="dxa"/>
              </w:tcPr>
              <w:p w14:paraId="4205F3C2" w14:textId="2BC54537" w:rsidR="001F34BC" w:rsidRPr="00452A43" w:rsidRDefault="008B50B9" w:rsidP="008B50B9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</w:t>
                </w:r>
              </w:p>
            </w:tc>
          </w:sdtContent>
        </w:sdt>
        <w:sdt>
          <w:sdtPr>
            <w:rPr>
              <w:rFonts w:ascii="Aptos Display" w:hAnsi="Aptos Display"/>
              <w:sz w:val="20"/>
              <w:szCs w:val="20"/>
            </w:rPr>
            <w:id w:val="1248843687"/>
            <w:placeholder>
              <w:docPart w:val="D3F32F7FEB824EE98803F6AD9B68A99F"/>
            </w:placeholder>
          </w:sdtPr>
          <w:sdtContent>
            <w:tc>
              <w:tcPr>
                <w:tcW w:w="8460" w:type="dxa"/>
              </w:tcPr>
              <w:p w14:paraId="0A002507" w14:textId="0CE807F5" w:rsidR="001F34BC" w:rsidRPr="00452A43" w:rsidRDefault="008B50B9" w:rsidP="001F34BC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1F34BC" w:rsidRPr="00452A43" w14:paraId="2FCCBD04" w14:textId="77777777" w:rsidTr="004E71D1">
        <w:trPr>
          <w:trHeight w:val="288"/>
        </w:trPr>
        <w:tc>
          <w:tcPr>
            <w:tcW w:w="11245" w:type="dxa"/>
            <w:gridSpan w:val="2"/>
          </w:tcPr>
          <w:p w14:paraId="33ADDB8F" w14:textId="4DB425C2" w:rsidR="005515AD" w:rsidRPr="003A4215" w:rsidRDefault="00000000" w:rsidP="003A4215">
            <w:pPr>
              <w:spacing w:after="0" w:line="240" w:lineRule="auto"/>
              <w:ind w:left="360"/>
              <w:rPr>
                <w:rStyle w:val="Style2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959440765"/>
                <w:placeholder>
                  <w:docPart w:val="F6E8C43A32A643878FF220937F98F15D"/>
                </w:placeholder>
                <w:text/>
              </w:sdtPr>
              <w:sdtContent>
                <w:r w:rsidR="001F34BC" w:rsidRPr="003A4215">
                  <w:rPr>
                    <w:rFonts w:ascii="Aptos Display" w:hAnsi="Aptos Display"/>
                    <w:sz w:val="20"/>
                    <w:szCs w:val="20"/>
                  </w:rPr>
                  <w:t>L</w:t>
                </w:r>
              </w:sdtContent>
            </w:sdt>
            <w:r w:rsidR="001F34BC" w:rsidRPr="003A4215">
              <w:rPr>
                <w:rFonts w:ascii="Aptos Display" w:hAnsi="Aptos Display"/>
                <w:sz w:val="20"/>
                <w:szCs w:val="20"/>
              </w:rPr>
              <w:t xml:space="preserve">ist the dates and </w:t>
            </w:r>
            <w:r w:rsidR="001F34BC" w:rsidRPr="009F2C9E">
              <w:rPr>
                <w:rFonts w:ascii="Aptos Display" w:hAnsi="Aptos Display"/>
                <w:sz w:val="20"/>
                <w:szCs w:val="20"/>
              </w:rPr>
              <w:t xml:space="preserve">times of </w:t>
            </w:r>
            <w:r w:rsidR="003042AF" w:rsidRPr="009F2C9E">
              <w:rPr>
                <w:rFonts w:ascii="Aptos Display" w:hAnsi="Aptos Display"/>
                <w:b/>
                <w:sz w:val="20"/>
                <w:szCs w:val="20"/>
              </w:rPr>
              <w:t>c</w:t>
            </w:r>
            <w:r w:rsidR="003042AF" w:rsidRPr="00427A83">
              <w:rPr>
                <w:rFonts w:ascii="Aptos Display" w:hAnsi="Aptos Display"/>
                <w:b/>
                <w:sz w:val="20"/>
                <w:szCs w:val="20"/>
              </w:rPr>
              <w:t>aregiver</w:t>
            </w:r>
            <w:r w:rsidR="003042AF" w:rsidRPr="009F2C9E">
              <w:rPr>
                <w:rFonts w:ascii="Aptos Display" w:hAnsi="Aptos Display"/>
                <w:b/>
                <w:sz w:val="20"/>
                <w:szCs w:val="20"/>
              </w:rPr>
              <w:t xml:space="preserve"> </w:t>
            </w:r>
            <w:r w:rsidR="001F34BC" w:rsidRPr="009F2C9E">
              <w:rPr>
                <w:rFonts w:ascii="Aptos Display" w:hAnsi="Aptos Display"/>
                <w:b/>
                <w:sz w:val="20"/>
                <w:szCs w:val="20"/>
              </w:rPr>
              <w:t>meetings</w:t>
            </w:r>
            <w:r w:rsidR="001F34BC" w:rsidRPr="009F2C9E">
              <w:rPr>
                <w:rFonts w:ascii="Aptos Display" w:hAnsi="Aptos Display"/>
                <w:sz w:val="20"/>
                <w:szCs w:val="20"/>
              </w:rPr>
              <w:t xml:space="preserve"> that the SchooLink provider should plan to attend for purposes of outreach (i.e. Open House, Back-to-School Night, </w:t>
            </w:r>
            <w:r w:rsidR="00A76992" w:rsidRPr="004416D0">
              <w:rPr>
                <w:rFonts w:ascii="Aptos Display" w:hAnsi="Aptos Display"/>
                <w:sz w:val="20"/>
                <w:szCs w:val="20"/>
              </w:rPr>
              <w:t>Parent/Teacher</w:t>
            </w:r>
            <w:r w:rsidR="001F34BC" w:rsidRPr="004416D0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AE2A7A" w:rsidRPr="004416D0">
              <w:rPr>
                <w:rFonts w:ascii="Aptos Display" w:hAnsi="Aptos Display"/>
                <w:sz w:val="20"/>
                <w:szCs w:val="20"/>
              </w:rPr>
              <w:t>conferences</w:t>
            </w:r>
            <w:r w:rsidR="001F34BC" w:rsidRPr="004416D0">
              <w:rPr>
                <w:rFonts w:ascii="Aptos Display" w:hAnsi="Aptos Display"/>
                <w:sz w:val="20"/>
                <w:szCs w:val="20"/>
              </w:rPr>
              <w:t xml:space="preserve">, PTA meetings, </w:t>
            </w:r>
            <w:r w:rsidR="009A52C2" w:rsidRPr="004416D0">
              <w:rPr>
                <w:rFonts w:ascii="Aptos Display" w:hAnsi="Aptos Display"/>
                <w:sz w:val="20"/>
                <w:szCs w:val="20"/>
              </w:rPr>
              <w:t xml:space="preserve">Coffee with the Principal, </w:t>
            </w:r>
            <w:r w:rsidR="001F34BC" w:rsidRPr="004416D0">
              <w:rPr>
                <w:rFonts w:ascii="Aptos Display" w:hAnsi="Aptos Display"/>
                <w:sz w:val="20"/>
                <w:szCs w:val="20"/>
              </w:rPr>
              <w:t>community fairs, and other district/school/family/community events</w:t>
            </w:r>
            <w:r w:rsidR="001F34BC" w:rsidRPr="009F2C9E">
              <w:rPr>
                <w:rFonts w:ascii="Aptos Display" w:hAnsi="Aptos Display"/>
                <w:sz w:val="20"/>
                <w:szCs w:val="20"/>
              </w:rPr>
              <w:t>.)</w:t>
            </w:r>
            <w:r w:rsidR="001F34BC" w:rsidRPr="003A4215">
              <w:rPr>
                <w:rFonts w:ascii="Aptos Display" w:hAnsi="Aptos Display"/>
                <w:sz w:val="20"/>
                <w:szCs w:val="20"/>
              </w:rPr>
              <w:t xml:space="preserve"> </w:t>
            </w:r>
          </w:p>
        </w:tc>
      </w:tr>
      <w:tr w:rsidR="001F34BC" w:rsidRPr="00452A43" w14:paraId="099D3E33" w14:textId="77777777" w:rsidTr="004E71D1">
        <w:trPr>
          <w:trHeight w:val="288"/>
        </w:trPr>
        <w:tc>
          <w:tcPr>
            <w:tcW w:w="2785" w:type="dxa"/>
            <w:shd w:val="clear" w:color="auto" w:fill="F2F2F2" w:themeFill="background1" w:themeFillShade="F2"/>
          </w:tcPr>
          <w:p w14:paraId="5EED77CB" w14:textId="260CBDB2" w:rsidR="001F34BC" w:rsidRPr="001E135D" w:rsidRDefault="001F34BC" w:rsidP="008B50B9">
            <w:pPr>
              <w:keepNext/>
              <w:keepLines/>
              <w:spacing w:after="0" w:line="240" w:lineRule="auto"/>
              <w:jc w:val="center"/>
              <w:rPr>
                <w:rStyle w:val="Style2"/>
                <w:b/>
                <w:bCs/>
                <w:sz w:val="20"/>
                <w:szCs w:val="20"/>
              </w:rPr>
            </w:pPr>
            <w:r w:rsidRPr="001E135D">
              <w:rPr>
                <w:rFonts w:ascii="Aptos Display" w:hAnsi="Aptos Display"/>
                <w:b/>
                <w:bCs/>
                <w:sz w:val="20"/>
                <w:szCs w:val="20"/>
              </w:rPr>
              <w:t>Date(s)/Time(s):</w:t>
            </w:r>
          </w:p>
        </w:tc>
        <w:tc>
          <w:tcPr>
            <w:tcW w:w="8460" w:type="dxa"/>
            <w:shd w:val="clear" w:color="auto" w:fill="F2F2F2" w:themeFill="background1" w:themeFillShade="F2"/>
          </w:tcPr>
          <w:p w14:paraId="571988AD" w14:textId="37CE353D" w:rsidR="001F34BC" w:rsidRPr="001E135D" w:rsidRDefault="001F34BC" w:rsidP="008B50B9">
            <w:pPr>
              <w:keepNext/>
              <w:keepLines/>
              <w:spacing w:after="0" w:line="240" w:lineRule="auto"/>
              <w:jc w:val="center"/>
              <w:rPr>
                <w:rStyle w:val="Style2"/>
                <w:b/>
                <w:bCs/>
                <w:sz w:val="20"/>
                <w:szCs w:val="20"/>
              </w:rPr>
            </w:pPr>
            <w:r w:rsidRPr="001E135D">
              <w:rPr>
                <w:rFonts w:ascii="Aptos Display" w:hAnsi="Aptos Display"/>
                <w:b/>
                <w:bCs/>
                <w:sz w:val="20"/>
                <w:szCs w:val="20"/>
              </w:rPr>
              <w:t>Meeting:</w:t>
            </w:r>
          </w:p>
        </w:tc>
      </w:tr>
      <w:tr w:rsidR="001F34BC" w:rsidRPr="00452A43" w14:paraId="28798794" w14:textId="77777777" w:rsidTr="004E71D1">
        <w:trPr>
          <w:trHeight w:val="288"/>
        </w:trPr>
        <w:sdt>
          <w:sdtPr>
            <w:rPr>
              <w:rStyle w:val="Style2"/>
              <w:sz w:val="20"/>
              <w:szCs w:val="20"/>
            </w:rPr>
            <w:id w:val="1239221307"/>
            <w:placeholder>
              <w:docPart w:val="BF8AE3A679AE4E2FBD434E73AAFCC94D"/>
            </w:placeholder>
          </w:sdtPr>
          <w:sdtContent>
            <w:tc>
              <w:tcPr>
                <w:tcW w:w="2785" w:type="dxa"/>
              </w:tcPr>
              <w:p w14:paraId="387D7F03" w14:textId="509B7E94" w:rsidR="001F34BC" w:rsidRPr="00452A43" w:rsidRDefault="00FF3E5B" w:rsidP="008B50B9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87737315"/>
            <w:placeholder>
              <w:docPart w:val="A040C9E2BB6A4A4792F53F179C4EF50E"/>
            </w:placeholder>
          </w:sdtPr>
          <w:sdtContent>
            <w:tc>
              <w:tcPr>
                <w:tcW w:w="8460" w:type="dxa"/>
              </w:tcPr>
              <w:p w14:paraId="417E61C5" w14:textId="6659272F" w:rsidR="001F34BC" w:rsidRPr="00452A43" w:rsidRDefault="00FF3E5B" w:rsidP="00FF3E5B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1F34BC" w:rsidRPr="00452A43" w14:paraId="4A982FEC" w14:textId="77777777" w:rsidTr="004E71D1">
        <w:trPr>
          <w:trHeight w:val="288"/>
        </w:trPr>
        <w:sdt>
          <w:sdtPr>
            <w:rPr>
              <w:rStyle w:val="Style2"/>
              <w:sz w:val="20"/>
              <w:szCs w:val="20"/>
            </w:rPr>
            <w:id w:val="576723610"/>
            <w:placeholder>
              <w:docPart w:val="99E8A693B48742AB936AF93900C2A7BD"/>
            </w:placeholder>
          </w:sdtPr>
          <w:sdtContent>
            <w:tc>
              <w:tcPr>
                <w:tcW w:w="2785" w:type="dxa"/>
              </w:tcPr>
              <w:p w14:paraId="681B7EAD" w14:textId="45F21029" w:rsidR="001F34BC" w:rsidRPr="00452A43" w:rsidRDefault="00FF3E5B" w:rsidP="00FF3E5B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239932056"/>
            <w:placeholder>
              <w:docPart w:val="D7287B1C3F2E463F8F3CBF00F2E38125"/>
            </w:placeholder>
          </w:sdtPr>
          <w:sdtContent>
            <w:tc>
              <w:tcPr>
                <w:tcW w:w="8460" w:type="dxa"/>
              </w:tcPr>
              <w:p w14:paraId="01D7B06E" w14:textId="1A128102" w:rsidR="001F34BC" w:rsidRPr="00452A43" w:rsidRDefault="00FF3E5B" w:rsidP="00FF3E5B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BB47F1" w:rsidRPr="00452A43" w14:paraId="3E760B56" w14:textId="77777777" w:rsidTr="004E71D1">
        <w:trPr>
          <w:trHeight w:val="288"/>
        </w:trPr>
        <w:sdt>
          <w:sdtPr>
            <w:rPr>
              <w:rStyle w:val="Style2"/>
              <w:sz w:val="20"/>
              <w:szCs w:val="20"/>
            </w:rPr>
            <w:id w:val="-650911606"/>
            <w:placeholder>
              <w:docPart w:val="A72F3A1C9F9D47A5A6BFA546EF9B451A"/>
            </w:placeholder>
          </w:sdtPr>
          <w:sdtContent>
            <w:tc>
              <w:tcPr>
                <w:tcW w:w="2785" w:type="dxa"/>
              </w:tcPr>
              <w:p w14:paraId="60D75115" w14:textId="4B329120" w:rsidR="00BB47F1" w:rsidRDefault="00BC3653" w:rsidP="00FF3E5B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524942544"/>
            <w:placeholder>
              <w:docPart w:val="DA42179E9536456CB7B6F721D7BA57B3"/>
            </w:placeholder>
          </w:sdtPr>
          <w:sdtContent>
            <w:tc>
              <w:tcPr>
                <w:tcW w:w="8460" w:type="dxa"/>
              </w:tcPr>
              <w:p w14:paraId="3F4E6B45" w14:textId="6DC92034" w:rsidR="00BB47F1" w:rsidRDefault="00BC3653" w:rsidP="00BC3653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</w:t>
                </w:r>
                <w:r>
                  <w:rPr>
                    <w:rStyle w:val="Style2"/>
                  </w:rPr>
                  <w:t xml:space="preserve">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775D75" w:rsidRPr="00452A43" w14:paraId="5FFB0B36" w14:textId="77777777" w:rsidTr="004E71D1">
        <w:trPr>
          <w:trHeight w:val="288"/>
        </w:trPr>
        <w:sdt>
          <w:sdtPr>
            <w:rPr>
              <w:rStyle w:val="Style2"/>
              <w:sz w:val="20"/>
              <w:szCs w:val="20"/>
            </w:rPr>
            <w:id w:val="1490445915"/>
            <w:placeholder>
              <w:docPart w:val="1865580BE3594040803A309E3E127F30"/>
            </w:placeholder>
          </w:sdtPr>
          <w:sdtContent>
            <w:tc>
              <w:tcPr>
                <w:tcW w:w="2785" w:type="dxa"/>
              </w:tcPr>
              <w:p w14:paraId="605646C7" w14:textId="4D68968E" w:rsidR="00775D75" w:rsidRDefault="00BC3653" w:rsidP="00BC3653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561382470"/>
            <w:placeholder>
              <w:docPart w:val="8D345691384645989D9E3001ECB23CF4"/>
            </w:placeholder>
          </w:sdtPr>
          <w:sdtContent>
            <w:tc>
              <w:tcPr>
                <w:tcW w:w="8460" w:type="dxa"/>
              </w:tcPr>
              <w:p w14:paraId="68E623DF" w14:textId="04F34D92" w:rsidR="00775D75" w:rsidRDefault="00BC3653" w:rsidP="00BC3653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</w:t>
                </w:r>
                <w:r>
                  <w:rPr>
                    <w:rStyle w:val="Style2"/>
                  </w:rPr>
                  <w:t xml:space="preserve">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1F34BC" w:rsidRPr="00452A43" w14:paraId="3C71794C" w14:textId="77777777" w:rsidTr="004E71D1">
        <w:trPr>
          <w:trHeight w:val="288"/>
        </w:trPr>
        <w:sdt>
          <w:sdtPr>
            <w:rPr>
              <w:rStyle w:val="Style2"/>
              <w:sz w:val="20"/>
              <w:szCs w:val="20"/>
            </w:rPr>
            <w:id w:val="-1351029610"/>
            <w:placeholder>
              <w:docPart w:val="E9ABEB35E2CA4D649CDC92998475E4AE"/>
            </w:placeholder>
          </w:sdtPr>
          <w:sdtContent>
            <w:tc>
              <w:tcPr>
                <w:tcW w:w="2785" w:type="dxa"/>
              </w:tcPr>
              <w:p w14:paraId="57977143" w14:textId="69CA7058" w:rsidR="001F34BC" w:rsidRPr="00452A43" w:rsidRDefault="00BC3653" w:rsidP="00BC3653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588116456"/>
            <w:placeholder>
              <w:docPart w:val="19CD3A9A1BF74D7C817AB0C83643F000"/>
            </w:placeholder>
          </w:sdtPr>
          <w:sdtContent>
            <w:tc>
              <w:tcPr>
                <w:tcW w:w="8460" w:type="dxa"/>
              </w:tcPr>
              <w:p w14:paraId="67E0F705" w14:textId="0D7C61C4" w:rsidR="001F34BC" w:rsidRPr="00452A43" w:rsidRDefault="00BC3653" w:rsidP="00BC3653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</w:t>
                </w:r>
                <w:r>
                  <w:rPr>
                    <w:rStyle w:val="Style2"/>
                  </w:rPr>
                  <w:t xml:space="preserve">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1F34BC" w:rsidRPr="00452A43" w14:paraId="09F881CB" w14:textId="77777777" w:rsidTr="004E71D1">
        <w:trPr>
          <w:trHeight w:val="288"/>
        </w:trPr>
        <w:sdt>
          <w:sdtPr>
            <w:rPr>
              <w:rStyle w:val="Style2"/>
              <w:sz w:val="20"/>
              <w:szCs w:val="20"/>
            </w:rPr>
            <w:id w:val="-301154862"/>
            <w:placeholder>
              <w:docPart w:val="8BFDEEAD27D3463EA0ED0FB4EAA2A496"/>
            </w:placeholder>
          </w:sdtPr>
          <w:sdtContent>
            <w:tc>
              <w:tcPr>
                <w:tcW w:w="2785" w:type="dxa"/>
              </w:tcPr>
              <w:p w14:paraId="01C4560A" w14:textId="24B88578" w:rsidR="001F34BC" w:rsidRPr="00452A43" w:rsidRDefault="00BC3653" w:rsidP="00BC3653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</w:t>
                </w:r>
                <w:r>
                  <w:rPr>
                    <w:rStyle w:val="Style2"/>
                  </w:rPr>
                  <w:t xml:space="preserve">        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989928392"/>
            <w:placeholder>
              <w:docPart w:val="58BB0D8FD78C4EA8AB6319C44EB1AA50"/>
            </w:placeholder>
          </w:sdtPr>
          <w:sdtContent>
            <w:tc>
              <w:tcPr>
                <w:tcW w:w="8460" w:type="dxa"/>
              </w:tcPr>
              <w:p w14:paraId="6425674B" w14:textId="33C6BE6A" w:rsidR="001F34BC" w:rsidRPr="00452A43" w:rsidRDefault="00BC3653" w:rsidP="00BC3653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1F34BC" w:rsidRPr="00452A43" w14:paraId="6A31C607" w14:textId="77777777" w:rsidTr="004E71D1">
        <w:trPr>
          <w:trHeight w:val="288"/>
        </w:trPr>
        <w:sdt>
          <w:sdtPr>
            <w:rPr>
              <w:rStyle w:val="Style2"/>
              <w:sz w:val="20"/>
              <w:szCs w:val="20"/>
            </w:rPr>
            <w:id w:val="1171293849"/>
            <w:placeholder>
              <w:docPart w:val="A142C1DB61184B60B95A06F55D14BA7F"/>
            </w:placeholder>
          </w:sdtPr>
          <w:sdtContent>
            <w:tc>
              <w:tcPr>
                <w:tcW w:w="2785" w:type="dxa"/>
              </w:tcPr>
              <w:p w14:paraId="1F0AB1A8" w14:textId="54EC2F68" w:rsidR="001F34BC" w:rsidRPr="00452A43" w:rsidRDefault="00BC3653" w:rsidP="00BC3653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34030249"/>
            <w:placeholder>
              <w:docPart w:val="E7AC6585ABF048FFBF46BBB8D5C73A6D"/>
            </w:placeholder>
          </w:sdtPr>
          <w:sdtContent>
            <w:tc>
              <w:tcPr>
                <w:tcW w:w="8460" w:type="dxa"/>
              </w:tcPr>
              <w:p w14:paraId="784E2D6E" w14:textId="05140305" w:rsidR="001F34BC" w:rsidRPr="00452A43" w:rsidRDefault="00BC3653" w:rsidP="00BC3653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</w:tbl>
    <w:p w14:paraId="62C0D2C8" w14:textId="77777777" w:rsidR="00412A48" w:rsidRDefault="00000000" w:rsidP="00F634D3">
      <w:pPr>
        <w:spacing w:after="0"/>
        <w:rPr>
          <w:rFonts w:ascii="Aptos Display" w:hAnsi="Aptos Display"/>
          <w:sz w:val="8"/>
          <w:szCs w:val="8"/>
        </w:rPr>
      </w:pPr>
      <w:sdt>
        <w:sdtPr>
          <w:rPr>
            <w:rFonts w:ascii="Aptos Display" w:hAnsi="Aptos Display"/>
            <w:sz w:val="8"/>
            <w:szCs w:val="8"/>
          </w:rPr>
          <w:id w:val="1087958784"/>
          <w:placeholder>
            <w:docPart w:val="E2CE1F629A7042E8A0FDE51838B4367C"/>
          </w:placeholder>
          <w:text/>
        </w:sdtPr>
        <w:sdtContent/>
      </w:sdt>
    </w:p>
    <w:p w14:paraId="444CFE19" w14:textId="77777777" w:rsidR="0099630A" w:rsidRDefault="0099630A" w:rsidP="00F634D3">
      <w:pPr>
        <w:spacing w:after="0"/>
        <w:rPr>
          <w:rFonts w:ascii="Aptos Display" w:hAnsi="Aptos Display"/>
          <w:sz w:val="8"/>
          <w:szCs w:val="8"/>
        </w:rPr>
      </w:pPr>
    </w:p>
    <w:p w14:paraId="61F74770" w14:textId="77777777" w:rsidR="0099630A" w:rsidRDefault="0099630A" w:rsidP="00F634D3">
      <w:pPr>
        <w:spacing w:after="0"/>
        <w:rPr>
          <w:rFonts w:ascii="Aptos Display" w:hAnsi="Aptos Display"/>
          <w:sz w:val="8"/>
          <w:szCs w:val="8"/>
        </w:rPr>
      </w:pPr>
    </w:p>
    <w:p w14:paraId="50BBCC1C" w14:textId="77777777" w:rsidR="0099630A" w:rsidRPr="00452A43" w:rsidRDefault="0099630A" w:rsidP="00F634D3">
      <w:pPr>
        <w:spacing w:after="0"/>
        <w:rPr>
          <w:rFonts w:ascii="Aptos Display" w:hAnsi="Aptos Display"/>
          <w:sz w:val="8"/>
          <w:szCs w:val="8"/>
        </w:rPr>
      </w:pPr>
    </w:p>
    <w:tbl>
      <w:tblPr>
        <w:tblStyle w:val="TableGrid"/>
        <w:tblW w:w="11268" w:type="dxa"/>
        <w:tblLayout w:type="fixed"/>
        <w:tblLook w:val="04A0" w:firstRow="1" w:lastRow="0" w:firstColumn="1" w:lastColumn="0" w:noHBand="0" w:noVBand="1"/>
      </w:tblPr>
      <w:tblGrid>
        <w:gridCol w:w="1704"/>
        <w:gridCol w:w="2610"/>
        <w:gridCol w:w="1714"/>
        <w:gridCol w:w="1259"/>
        <w:gridCol w:w="1979"/>
        <w:gridCol w:w="2002"/>
      </w:tblGrid>
      <w:tr w:rsidR="001F34BC" w:rsidRPr="00452A43" w14:paraId="3688CE8E" w14:textId="77777777" w:rsidTr="008B5A44">
        <w:trPr>
          <w:trHeight w:val="319"/>
        </w:trPr>
        <w:tc>
          <w:tcPr>
            <w:tcW w:w="11268" w:type="dxa"/>
            <w:gridSpan w:val="6"/>
            <w:shd w:val="clear" w:color="auto" w:fill="C5E0B3" w:themeFill="accent6" w:themeFillTint="66"/>
            <w:vAlign w:val="center"/>
          </w:tcPr>
          <w:p w14:paraId="7222A7B5" w14:textId="3BB5EDAB" w:rsidR="001F34BC" w:rsidRPr="00452A43" w:rsidRDefault="001F34BC" w:rsidP="001F34BC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452A43">
              <w:rPr>
                <w:rFonts w:ascii="Aptos Display" w:hAnsi="Aptos Display"/>
                <w:b/>
                <w:bCs/>
                <w:sz w:val="20"/>
                <w:szCs w:val="20"/>
              </w:rPr>
              <w:t>Approved SchooLink Staff Schedules and Services:</w:t>
            </w:r>
          </w:p>
        </w:tc>
      </w:tr>
      <w:tr w:rsidR="00B56EAE" w:rsidRPr="00452A43" w14:paraId="081482DD" w14:textId="68ABBC90" w:rsidTr="000D2EFB">
        <w:trPr>
          <w:trHeight w:val="259"/>
        </w:trPr>
        <w:tc>
          <w:tcPr>
            <w:tcW w:w="1704" w:type="dxa"/>
            <w:shd w:val="clear" w:color="auto" w:fill="D9D9D9" w:themeFill="background1" w:themeFillShade="D9"/>
            <w:vAlign w:val="center"/>
          </w:tcPr>
          <w:p w14:paraId="3968E48B" w14:textId="7A3FBCDD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Name/Title: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3F24A5FC" w14:textId="208D03EB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Role:</w:t>
            </w:r>
          </w:p>
        </w:tc>
        <w:tc>
          <w:tcPr>
            <w:tcW w:w="1714" w:type="dxa"/>
            <w:shd w:val="clear" w:color="auto" w:fill="D9D9D9" w:themeFill="background1" w:themeFillShade="D9"/>
            <w:vAlign w:val="center"/>
          </w:tcPr>
          <w:p w14:paraId="6D973742" w14:textId="77777777" w:rsidR="00D4728A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Days/Hours/</w:t>
            </w:r>
          </w:p>
          <w:p w14:paraId="45B3E502" w14:textId="27C5E2B6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Contac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17FD156" w14:textId="3D5C949D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 xml:space="preserve">Eligibility </w:t>
            </w:r>
            <w:r w:rsidRPr="00E3248E">
              <w:rPr>
                <w:rFonts w:ascii="Aptos Display" w:hAnsi="Aptos Display"/>
                <w:b/>
                <w:bCs/>
                <w:sz w:val="16"/>
                <w:szCs w:val="16"/>
              </w:rPr>
              <w:t>(Insurance)</w:t>
            </w:r>
          </w:p>
        </w:tc>
        <w:tc>
          <w:tcPr>
            <w:tcW w:w="1979" w:type="dxa"/>
            <w:shd w:val="clear" w:color="auto" w:fill="D9D9D9" w:themeFill="background1" w:themeFillShade="D9"/>
            <w:vAlign w:val="center"/>
          </w:tcPr>
          <w:p w14:paraId="29FC3619" w14:textId="23BE318A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Services Provided</w:t>
            </w:r>
          </w:p>
        </w:tc>
        <w:tc>
          <w:tcPr>
            <w:tcW w:w="2002" w:type="dxa"/>
            <w:shd w:val="clear" w:color="auto" w:fill="D9D9D9" w:themeFill="background1" w:themeFillShade="D9"/>
            <w:vAlign w:val="center"/>
          </w:tcPr>
          <w:p w14:paraId="1F6DC0E6" w14:textId="527F4131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Caseload</w:t>
            </w:r>
          </w:p>
        </w:tc>
      </w:tr>
      <w:tr w:rsidR="00B56EAE" w:rsidRPr="00452A43" w14:paraId="68FBBC25" w14:textId="77777777" w:rsidTr="000D2EFB">
        <w:trPr>
          <w:trHeight w:val="259"/>
        </w:trPr>
        <w:sdt>
          <w:sdtPr>
            <w:rPr>
              <w:rFonts w:ascii="Aptos Display" w:hAnsi="Aptos Display"/>
              <w:sz w:val="18"/>
              <w:szCs w:val="18"/>
            </w:rPr>
            <w:id w:val="330262138"/>
            <w:placeholder>
              <w:docPart w:val="86A2C833DF674064887CA1F3C1521EEB"/>
            </w:placeholder>
          </w:sdtPr>
          <w:sdtContent>
            <w:tc>
              <w:tcPr>
                <w:tcW w:w="1704" w:type="dxa"/>
              </w:tcPr>
              <w:p w14:paraId="1970AD74" w14:textId="77777777" w:rsidR="00897CB2" w:rsidRDefault="00897CB2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</w:t>
                </w:r>
              </w:p>
              <w:p w14:paraId="573304DF" w14:textId="77777777" w:rsidR="00897CB2" w:rsidRDefault="00897CB2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</w:t>
                </w:r>
              </w:p>
              <w:p w14:paraId="54652841" w14:textId="77777777" w:rsidR="00897CB2" w:rsidRDefault="00897CB2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</w:t>
                </w:r>
              </w:p>
              <w:p w14:paraId="2AA70497" w14:textId="77777777" w:rsidR="00897CB2" w:rsidRDefault="00897CB2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</w:t>
                </w:r>
              </w:p>
              <w:p w14:paraId="137F3436" w14:textId="37C6FA70" w:rsidR="00981628" w:rsidRPr="0099630A" w:rsidRDefault="00897CB2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</w:t>
                </w:r>
              </w:p>
            </w:tc>
          </w:sdtContent>
        </w:sdt>
        <w:tc>
          <w:tcPr>
            <w:tcW w:w="2610" w:type="dxa"/>
          </w:tcPr>
          <w:p w14:paraId="790AE0E7" w14:textId="22A73881" w:rsidR="00981628" w:rsidRPr="00F05752" w:rsidRDefault="00000000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748540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7520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F05752">
              <w:rPr>
                <w:rFonts w:ascii="Aptos Display" w:hAnsi="Aptos Display"/>
                <w:sz w:val="18"/>
                <w:szCs w:val="18"/>
              </w:rPr>
              <w:t xml:space="preserve"> </w:t>
            </w:r>
            <w:r w:rsidR="00496C9C" w:rsidRPr="00F05752">
              <w:rPr>
                <w:rFonts w:ascii="Aptos Display" w:hAnsi="Aptos Display"/>
                <w:sz w:val="18"/>
                <w:szCs w:val="18"/>
              </w:rPr>
              <w:t xml:space="preserve">Individual/Family </w:t>
            </w:r>
            <w:r w:rsidR="0084422D" w:rsidRPr="00F05752">
              <w:rPr>
                <w:rFonts w:ascii="Aptos Display" w:hAnsi="Aptos Display"/>
                <w:sz w:val="18"/>
                <w:szCs w:val="18"/>
              </w:rPr>
              <w:t>Clinician</w:t>
            </w:r>
          </w:p>
          <w:p w14:paraId="3A1B7C25" w14:textId="4C3ED00D" w:rsidR="00524F37" w:rsidRPr="00F05752" w:rsidRDefault="00000000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1081753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24F37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524F37" w:rsidRPr="00F05752">
              <w:rPr>
                <w:rFonts w:ascii="Aptos Display" w:hAnsi="Aptos Display"/>
                <w:sz w:val="18"/>
                <w:szCs w:val="18"/>
              </w:rPr>
              <w:t xml:space="preserve"> Skill Building </w:t>
            </w:r>
            <w:r w:rsidR="00195570" w:rsidRPr="00F05752">
              <w:rPr>
                <w:rFonts w:ascii="Aptos Display" w:hAnsi="Aptos Display"/>
                <w:sz w:val="18"/>
                <w:szCs w:val="18"/>
              </w:rPr>
              <w:t>Group Facilitator</w:t>
            </w:r>
          </w:p>
          <w:p w14:paraId="08D8ABBF" w14:textId="5C357A1B" w:rsidR="00981628" w:rsidRPr="00F05752" w:rsidRDefault="00000000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85423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7520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F05752">
              <w:rPr>
                <w:rFonts w:ascii="Aptos Display" w:hAnsi="Aptos Display"/>
                <w:sz w:val="18"/>
                <w:szCs w:val="18"/>
              </w:rPr>
              <w:t xml:space="preserve"> S</w:t>
            </w:r>
            <w:r w:rsidR="00D15A54" w:rsidRPr="00F05752">
              <w:rPr>
                <w:rFonts w:ascii="Aptos Display" w:hAnsi="Aptos Display"/>
                <w:sz w:val="18"/>
                <w:szCs w:val="18"/>
              </w:rPr>
              <w:t>UD Counselor</w:t>
            </w:r>
          </w:p>
          <w:p w14:paraId="24EC9596" w14:textId="1869BB1A" w:rsidR="00981628" w:rsidRPr="00F05752" w:rsidRDefault="00000000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2082408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81628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F05752">
              <w:rPr>
                <w:rFonts w:ascii="Aptos Display" w:hAnsi="Aptos Display"/>
                <w:sz w:val="18"/>
                <w:szCs w:val="18"/>
              </w:rPr>
              <w:t xml:space="preserve"> Paraprofessional</w:t>
            </w:r>
          </w:p>
          <w:p w14:paraId="1202C4E6" w14:textId="6F7404F6" w:rsidR="00981628" w:rsidRPr="00987209" w:rsidRDefault="00000000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  <w:highlight w:val="yellow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92788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81628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F05752">
              <w:rPr>
                <w:rFonts w:ascii="Aptos Display" w:hAnsi="Aptos Display"/>
                <w:sz w:val="18"/>
                <w:szCs w:val="18"/>
              </w:rPr>
              <w:t xml:space="preserve"> Other: </w:t>
            </w:r>
          </w:p>
        </w:tc>
        <w:tc>
          <w:tcPr>
            <w:tcW w:w="1714" w:type="dxa"/>
          </w:tcPr>
          <w:p w14:paraId="456C97DC" w14:textId="77777777" w:rsidR="00BB47F1" w:rsidRDefault="00917428" w:rsidP="007A43BD">
            <w:pPr>
              <w:spacing w:after="0" w:line="240" w:lineRule="auto"/>
              <w:ind w:hanging="21"/>
              <w:rPr>
                <w:rStyle w:val="Style2"/>
                <w:sz w:val="18"/>
                <w:szCs w:val="18"/>
              </w:rPr>
            </w:pPr>
            <w:r>
              <w:rPr>
                <w:rStyle w:val="Style2"/>
                <w:sz w:val="18"/>
                <w:szCs w:val="18"/>
              </w:rPr>
              <w:t>Days/Hours</w:t>
            </w:r>
            <w:r w:rsidR="00BB47F1">
              <w:rPr>
                <w:rStyle w:val="Style2"/>
                <w:sz w:val="18"/>
                <w:szCs w:val="18"/>
              </w:rPr>
              <w:t>:</w:t>
            </w:r>
          </w:p>
          <w:sdt>
            <w:sdtPr>
              <w:rPr>
                <w:rStyle w:val="Style2"/>
                <w:sz w:val="18"/>
                <w:szCs w:val="18"/>
              </w:rPr>
              <w:id w:val="-1158920521"/>
              <w:placeholder>
                <w:docPart w:val="23261969069B407088803388A71BD8CD"/>
              </w:placeholder>
            </w:sdtPr>
            <w:sdtContent>
              <w:p w14:paraId="4A75BE03" w14:textId="50F063DE" w:rsidR="00BB47F1" w:rsidRDefault="00897CB2" w:rsidP="007A43BD">
                <w:pPr>
                  <w:spacing w:after="0" w:line="240" w:lineRule="auto"/>
                  <w:ind w:hanging="21"/>
                  <w:rPr>
                    <w:rStyle w:val="Style2"/>
                    <w:sz w:val="18"/>
                    <w:szCs w:val="18"/>
                  </w:rPr>
                </w:pPr>
                <w:r>
                  <w:rPr>
                    <w:rStyle w:val="Style2"/>
                    <w:sz w:val="18"/>
                    <w:szCs w:val="18"/>
                  </w:rPr>
                  <w:t xml:space="preserve">                                         </w:t>
                </w:r>
              </w:p>
            </w:sdtContent>
          </w:sdt>
          <w:p w14:paraId="36572C04" w14:textId="77777777" w:rsidR="00981628" w:rsidRDefault="00917428" w:rsidP="007A43BD">
            <w:pPr>
              <w:spacing w:after="0" w:line="240" w:lineRule="auto"/>
              <w:ind w:hanging="21"/>
              <w:rPr>
                <w:rStyle w:val="Style2"/>
                <w:sz w:val="18"/>
                <w:szCs w:val="18"/>
              </w:rPr>
            </w:pPr>
            <w:r>
              <w:rPr>
                <w:rStyle w:val="Style2"/>
                <w:sz w:val="18"/>
                <w:szCs w:val="18"/>
              </w:rPr>
              <w:t>Contact</w:t>
            </w:r>
            <w:r w:rsidR="00BB47F1">
              <w:rPr>
                <w:rStyle w:val="Style2"/>
                <w:sz w:val="18"/>
                <w:szCs w:val="18"/>
              </w:rPr>
              <w:t>:</w:t>
            </w:r>
          </w:p>
          <w:sdt>
            <w:sdtPr>
              <w:rPr>
                <w:rFonts w:ascii="Aptos Display" w:hAnsi="Aptos Display"/>
                <w:sz w:val="18"/>
                <w:szCs w:val="18"/>
              </w:rPr>
              <w:id w:val="396790293"/>
              <w:placeholder>
                <w:docPart w:val="86A2C833DF674064887CA1F3C1521EEB"/>
              </w:placeholder>
            </w:sdtPr>
            <w:sdtContent>
              <w:p w14:paraId="2777E6D1" w14:textId="77777777" w:rsidR="00897CB2" w:rsidRDefault="00897CB2" w:rsidP="007A43BD">
                <w:pPr>
                  <w:spacing w:after="0" w:line="240" w:lineRule="auto"/>
                  <w:ind w:hanging="21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 </w:t>
                </w:r>
              </w:p>
              <w:p w14:paraId="0F4877C3" w14:textId="60B92F3D" w:rsidR="00981628" w:rsidRPr="0099630A" w:rsidRDefault="00897CB2" w:rsidP="007A43BD">
                <w:pPr>
                  <w:spacing w:after="0" w:line="240" w:lineRule="auto"/>
                  <w:ind w:hanging="21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</w:t>
                </w:r>
              </w:p>
            </w:sdtContent>
          </w:sdt>
        </w:tc>
        <w:sdt>
          <w:sdtPr>
            <w:rPr>
              <w:rFonts w:ascii="Aptos Display" w:hAnsi="Aptos Display"/>
              <w:sz w:val="18"/>
              <w:szCs w:val="18"/>
            </w:rPr>
            <w:id w:val="1205681553"/>
            <w:placeholder>
              <w:docPart w:val="86A2C833DF674064887CA1F3C1521EEB"/>
            </w:placeholder>
          </w:sdtPr>
          <w:sdtContent>
            <w:tc>
              <w:tcPr>
                <w:tcW w:w="1259" w:type="dxa"/>
              </w:tcPr>
              <w:p w14:paraId="5128481B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</w:t>
                </w:r>
              </w:p>
              <w:p w14:paraId="252A42EA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</w:t>
                </w:r>
              </w:p>
              <w:p w14:paraId="32F4DBA6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3D382ECA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6A271CE6" w14:textId="769B41CC" w:rsidR="00981628" w:rsidRPr="0099630A" w:rsidRDefault="00981628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</w:tc>
          </w:sdtContent>
        </w:sdt>
        <w:sdt>
          <w:sdtPr>
            <w:rPr>
              <w:rFonts w:ascii="Aptos Display" w:hAnsi="Aptos Display"/>
              <w:sz w:val="18"/>
              <w:szCs w:val="18"/>
            </w:rPr>
            <w:id w:val="707539884"/>
            <w:placeholder>
              <w:docPart w:val="86A2C833DF674064887CA1F3C1521EEB"/>
            </w:placeholder>
          </w:sdtPr>
          <w:sdtContent>
            <w:tc>
              <w:tcPr>
                <w:tcW w:w="1979" w:type="dxa"/>
              </w:tcPr>
              <w:p w14:paraId="6B82A2CE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        </w:t>
                </w:r>
              </w:p>
              <w:p w14:paraId="32893151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2DA90F5E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4EF4ADB1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798C9212" w14:textId="49BF678F" w:rsidR="00981628" w:rsidRPr="0099630A" w:rsidRDefault="00981628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</w:tc>
          </w:sdtContent>
        </w:sdt>
        <w:tc>
          <w:tcPr>
            <w:tcW w:w="2002" w:type="dxa"/>
          </w:tcPr>
          <w:p w14:paraId="3127A7D7" w14:textId="07F5EEEA" w:rsidR="00C37327" w:rsidRDefault="00981628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 xml:space="preserve">Current </w:t>
            </w:r>
            <w:r w:rsidR="00897CB2">
              <w:rPr>
                <w:rFonts w:ascii="Aptos Display" w:hAnsi="Aptos Display"/>
                <w:sz w:val="18"/>
                <w:szCs w:val="18"/>
              </w:rPr>
              <w:t>C</w:t>
            </w:r>
            <w:r w:rsidRPr="0099630A">
              <w:rPr>
                <w:rFonts w:ascii="Aptos Display" w:hAnsi="Aptos Display"/>
                <w:sz w:val="18"/>
                <w:szCs w:val="18"/>
              </w:rPr>
              <w:t>aseload:</w:t>
            </w:r>
          </w:p>
          <w:sdt>
            <w:sdtPr>
              <w:rPr>
                <w:rStyle w:val="Style2"/>
                <w:sz w:val="18"/>
                <w:szCs w:val="18"/>
              </w:rPr>
              <w:id w:val="2057812182"/>
              <w:placeholder>
                <w:docPart w:val="EA37BB92D26F477595D4F908EC2C24E3"/>
              </w:placeholder>
            </w:sdtPr>
            <w:sdtContent>
              <w:p w14:paraId="47DB0D50" w14:textId="2FFFBFFC" w:rsidR="00D53A0D" w:rsidRDefault="00897CB2" w:rsidP="00981628">
                <w:pPr>
                  <w:spacing w:after="0" w:line="240" w:lineRule="auto"/>
                  <w:rPr>
                    <w:rStyle w:val="Style2"/>
                    <w:sz w:val="18"/>
                    <w:szCs w:val="18"/>
                  </w:rPr>
                </w:pPr>
                <w:r>
                  <w:rPr>
                    <w:rStyle w:val="Style2"/>
                    <w:sz w:val="18"/>
                    <w:szCs w:val="18"/>
                  </w:rPr>
                  <w:t xml:space="preserve">                                                </w:t>
                </w:r>
              </w:p>
            </w:sdtContent>
          </w:sdt>
          <w:p w14:paraId="20CCB9AC" w14:textId="7525EA8C" w:rsidR="00981628" w:rsidRPr="0099630A" w:rsidRDefault="00700AA6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>
              <w:rPr>
                <w:rStyle w:val="Style2"/>
                <w:sz w:val="18"/>
                <w:szCs w:val="18"/>
              </w:rPr>
              <w:t>C</w:t>
            </w:r>
            <w:r w:rsidR="00981628" w:rsidRPr="0099630A">
              <w:rPr>
                <w:rStyle w:val="Style2"/>
                <w:sz w:val="18"/>
                <w:szCs w:val="18"/>
              </w:rPr>
              <w:t>an see up to</w:t>
            </w:r>
            <w:r w:rsidR="00D53A0D">
              <w:rPr>
                <w:rStyle w:val="Style2"/>
                <w:sz w:val="18"/>
                <w:szCs w:val="18"/>
              </w:rPr>
              <w:t xml:space="preserve"> </w:t>
            </w:r>
            <w:sdt>
              <w:sdtPr>
                <w:rPr>
                  <w:rStyle w:val="Style2"/>
                  <w:sz w:val="18"/>
                  <w:szCs w:val="18"/>
                </w:rPr>
                <w:id w:val="-767847086"/>
                <w:placeholder>
                  <w:docPart w:val="1B66EA83D19840118CB2FF66C1DF4836"/>
                </w:placeholder>
              </w:sdtPr>
              <w:sdtContent>
                <w:r w:rsidR="00A26197">
                  <w:rPr>
                    <w:rStyle w:val="Style2"/>
                    <w:sz w:val="18"/>
                    <w:szCs w:val="18"/>
                  </w:rPr>
                  <w:t xml:space="preserve">          </w:t>
                </w:r>
              </w:sdtContent>
            </w:sdt>
            <w:r w:rsidR="00981628" w:rsidRPr="0099630A">
              <w:rPr>
                <w:rStyle w:val="Style2"/>
                <w:sz w:val="18"/>
                <w:szCs w:val="18"/>
              </w:rPr>
              <w:t xml:space="preserve"> </w:t>
            </w:r>
            <w:r w:rsidR="00A26197">
              <w:rPr>
                <w:rStyle w:val="Style2"/>
                <w:sz w:val="18"/>
                <w:szCs w:val="18"/>
              </w:rPr>
              <w:t xml:space="preserve"> (#) </w:t>
            </w:r>
            <w:r w:rsidR="00981628" w:rsidRPr="0099630A">
              <w:rPr>
                <w:rStyle w:val="Style2"/>
                <w:sz w:val="18"/>
                <w:szCs w:val="18"/>
              </w:rPr>
              <w:t>students</w:t>
            </w:r>
          </w:p>
        </w:tc>
      </w:tr>
      <w:tr w:rsidR="00B56EAE" w:rsidRPr="00452A43" w14:paraId="382ABE18" w14:textId="77777777" w:rsidTr="000D2EFB">
        <w:trPr>
          <w:trHeight w:val="259"/>
        </w:trPr>
        <w:sdt>
          <w:sdtPr>
            <w:rPr>
              <w:rFonts w:ascii="Aptos Display" w:hAnsi="Aptos Display"/>
              <w:sz w:val="18"/>
              <w:szCs w:val="18"/>
            </w:rPr>
            <w:id w:val="-193620928"/>
            <w:placeholder>
              <w:docPart w:val="86A2C833DF674064887CA1F3C1521EEB"/>
            </w:placeholder>
          </w:sdtPr>
          <w:sdtContent>
            <w:tc>
              <w:tcPr>
                <w:tcW w:w="1704" w:type="dxa"/>
              </w:tcPr>
              <w:p w14:paraId="7B3372DF" w14:textId="77777777" w:rsidR="00897CB2" w:rsidRDefault="00897CB2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</w:t>
                </w:r>
              </w:p>
              <w:p w14:paraId="24652517" w14:textId="77777777" w:rsidR="00897CB2" w:rsidRDefault="00897CB2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3328D9B0" w14:textId="77777777" w:rsidR="00897CB2" w:rsidRDefault="00897CB2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00FA6A14" w14:textId="77777777" w:rsidR="00897CB2" w:rsidRDefault="00897CB2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1D5A540E" w14:textId="4133F2E7" w:rsidR="00981628" w:rsidRPr="0099630A" w:rsidRDefault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</w:tc>
          </w:sdtContent>
        </w:sdt>
        <w:tc>
          <w:tcPr>
            <w:tcW w:w="2610" w:type="dxa"/>
          </w:tcPr>
          <w:p w14:paraId="55E9D101" w14:textId="4C450C03" w:rsidR="000D2EFB" w:rsidRPr="00F05752" w:rsidRDefault="00000000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1156375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EFB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0D2EFB" w:rsidRPr="00F05752">
              <w:rPr>
                <w:rFonts w:ascii="Aptos Display" w:hAnsi="Aptos Display"/>
                <w:sz w:val="18"/>
                <w:szCs w:val="18"/>
              </w:rPr>
              <w:t xml:space="preserve"> Individual/Family Clinician</w:t>
            </w:r>
          </w:p>
          <w:p w14:paraId="0603F479" w14:textId="77777777" w:rsidR="000D2EFB" w:rsidRPr="00F05752" w:rsidRDefault="00000000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1326426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EFB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0D2EFB" w:rsidRPr="00F05752">
              <w:rPr>
                <w:rFonts w:ascii="Aptos Display" w:hAnsi="Aptos Display"/>
                <w:sz w:val="18"/>
                <w:szCs w:val="18"/>
              </w:rPr>
              <w:t xml:space="preserve"> Skill Building Group Facilitator</w:t>
            </w:r>
          </w:p>
          <w:p w14:paraId="60C68904" w14:textId="77777777" w:rsidR="000D2EFB" w:rsidRPr="00F05752" w:rsidRDefault="00000000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1751180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EFB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0D2EFB" w:rsidRPr="00F05752">
              <w:rPr>
                <w:rFonts w:ascii="Aptos Display" w:hAnsi="Aptos Display"/>
                <w:sz w:val="18"/>
                <w:szCs w:val="18"/>
              </w:rPr>
              <w:t xml:space="preserve"> SUD Counselor</w:t>
            </w:r>
          </w:p>
          <w:p w14:paraId="3B834E19" w14:textId="77777777" w:rsidR="000D2EFB" w:rsidRPr="00F05752" w:rsidRDefault="00000000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989243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EFB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0D2EFB" w:rsidRPr="00F05752">
              <w:rPr>
                <w:rFonts w:ascii="Aptos Display" w:hAnsi="Aptos Display"/>
                <w:sz w:val="18"/>
                <w:szCs w:val="18"/>
              </w:rPr>
              <w:t xml:space="preserve"> Paraprofessional</w:t>
            </w:r>
          </w:p>
          <w:p w14:paraId="2D57598E" w14:textId="6A96A8CF" w:rsidR="00981628" w:rsidRPr="00987209" w:rsidRDefault="00000000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72753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EFB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0D2EFB" w:rsidRPr="00F05752">
              <w:rPr>
                <w:rFonts w:ascii="Aptos Display" w:hAnsi="Aptos Display"/>
                <w:sz w:val="18"/>
                <w:szCs w:val="18"/>
              </w:rPr>
              <w:t xml:space="preserve"> Other: </w:t>
            </w:r>
          </w:p>
        </w:tc>
        <w:tc>
          <w:tcPr>
            <w:tcW w:w="1714" w:type="dxa"/>
          </w:tcPr>
          <w:p w14:paraId="3D944FD1" w14:textId="77777777" w:rsidR="00BB47F1" w:rsidRDefault="00BB47F1" w:rsidP="00BB47F1">
            <w:pPr>
              <w:spacing w:after="0" w:line="240" w:lineRule="auto"/>
              <w:ind w:hanging="21"/>
              <w:rPr>
                <w:rStyle w:val="Style2"/>
                <w:sz w:val="18"/>
                <w:szCs w:val="18"/>
              </w:rPr>
            </w:pPr>
            <w:r>
              <w:rPr>
                <w:rStyle w:val="Style2"/>
                <w:sz w:val="18"/>
                <w:szCs w:val="18"/>
              </w:rPr>
              <w:t>Days/Hours:</w:t>
            </w:r>
          </w:p>
          <w:sdt>
            <w:sdtPr>
              <w:rPr>
                <w:rStyle w:val="Style2"/>
                <w:sz w:val="18"/>
                <w:szCs w:val="18"/>
              </w:rPr>
              <w:id w:val="-1640873416"/>
              <w:placeholder>
                <w:docPart w:val="05EABEF6995A4E5A8E682FF6007FCC78"/>
              </w:placeholder>
            </w:sdtPr>
            <w:sdtContent>
              <w:p w14:paraId="7DC6D5D8" w14:textId="6855A95F" w:rsidR="00BB47F1" w:rsidRDefault="00897CB2" w:rsidP="00BB47F1">
                <w:pPr>
                  <w:spacing w:after="0" w:line="240" w:lineRule="auto"/>
                  <w:ind w:hanging="21"/>
                  <w:rPr>
                    <w:rStyle w:val="Style2"/>
                    <w:sz w:val="18"/>
                    <w:szCs w:val="18"/>
                  </w:rPr>
                </w:pPr>
                <w:r>
                  <w:rPr>
                    <w:rStyle w:val="Style2"/>
                    <w:sz w:val="18"/>
                    <w:szCs w:val="18"/>
                  </w:rPr>
                  <w:t xml:space="preserve">                                         </w:t>
                </w:r>
              </w:p>
            </w:sdtContent>
          </w:sdt>
          <w:p w14:paraId="3D4F6E6C" w14:textId="77777777" w:rsidR="00981628" w:rsidRDefault="00BB47F1" w:rsidP="00BB47F1">
            <w:pPr>
              <w:spacing w:after="0" w:line="240" w:lineRule="auto"/>
              <w:rPr>
                <w:rStyle w:val="Style2"/>
                <w:sz w:val="18"/>
                <w:szCs w:val="18"/>
              </w:rPr>
            </w:pPr>
            <w:r>
              <w:rPr>
                <w:rStyle w:val="Style2"/>
                <w:sz w:val="18"/>
                <w:szCs w:val="18"/>
              </w:rPr>
              <w:t>Contact:</w:t>
            </w:r>
          </w:p>
          <w:sdt>
            <w:sdtPr>
              <w:rPr>
                <w:rFonts w:ascii="Aptos Display" w:hAnsi="Aptos Display"/>
                <w:sz w:val="18"/>
                <w:szCs w:val="18"/>
              </w:rPr>
              <w:id w:val="-215741867"/>
              <w:placeholder>
                <w:docPart w:val="D7E557C4F4E8474E97774BCB39213486"/>
              </w:placeholder>
            </w:sdtPr>
            <w:sdtContent>
              <w:p w14:paraId="0B136678" w14:textId="7E576A05" w:rsidR="00981628" w:rsidRPr="0099630A" w:rsidRDefault="00897CB2" w:rsidP="00BB47F1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</w:t>
                </w:r>
              </w:p>
            </w:sdtContent>
          </w:sdt>
        </w:tc>
        <w:sdt>
          <w:sdtPr>
            <w:rPr>
              <w:rFonts w:ascii="Aptos Display" w:hAnsi="Aptos Display"/>
              <w:sz w:val="18"/>
              <w:szCs w:val="18"/>
            </w:rPr>
            <w:id w:val="338811891"/>
            <w:placeholder>
              <w:docPart w:val="86A2C833DF674064887CA1F3C1521EEB"/>
            </w:placeholder>
          </w:sdtPr>
          <w:sdtContent>
            <w:tc>
              <w:tcPr>
                <w:tcW w:w="1259" w:type="dxa"/>
              </w:tcPr>
              <w:p w14:paraId="6DA8B8BD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</w:t>
                </w:r>
              </w:p>
              <w:p w14:paraId="0C14D8F7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6568D2D2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410A1480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024EC0D2" w14:textId="016CABDE" w:rsidR="00981628" w:rsidRPr="0099630A" w:rsidRDefault="00981628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</w:tc>
          </w:sdtContent>
        </w:sdt>
        <w:sdt>
          <w:sdtPr>
            <w:rPr>
              <w:rFonts w:ascii="Aptos Display" w:hAnsi="Aptos Display"/>
              <w:sz w:val="18"/>
              <w:szCs w:val="18"/>
            </w:rPr>
            <w:id w:val="909277677"/>
            <w:placeholder>
              <w:docPart w:val="86A2C833DF674064887CA1F3C1521EEB"/>
            </w:placeholder>
          </w:sdtPr>
          <w:sdtContent>
            <w:tc>
              <w:tcPr>
                <w:tcW w:w="1979" w:type="dxa"/>
              </w:tcPr>
              <w:p w14:paraId="3BB1E22E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       </w:t>
                </w:r>
              </w:p>
              <w:p w14:paraId="30E3C0F0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00C0BDF9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4C2A1B56" w14:textId="77777777" w:rsidR="00897CB2" w:rsidRDefault="00897CB2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2247E6BF" w14:textId="7D449C38" w:rsidR="00981628" w:rsidRPr="0099630A" w:rsidRDefault="00981628" w:rsidP="00981628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</w:tc>
          </w:sdtContent>
        </w:sdt>
        <w:tc>
          <w:tcPr>
            <w:tcW w:w="2002" w:type="dxa"/>
          </w:tcPr>
          <w:p w14:paraId="34087819" w14:textId="77777777" w:rsidR="00D53A0D" w:rsidRDefault="00D53A0D" w:rsidP="00D53A0D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Current caseload:</w:t>
            </w:r>
          </w:p>
          <w:sdt>
            <w:sdtPr>
              <w:rPr>
                <w:rStyle w:val="Style2"/>
                <w:sz w:val="18"/>
                <w:szCs w:val="18"/>
              </w:rPr>
              <w:id w:val="-628778996"/>
              <w:placeholder>
                <w:docPart w:val="6DF9B224CE154E39B734208B44EB4E52"/>
              </w:placeholder>
            </w:sdtPr>
            <w:sdtContent>
              <w:p w14:paraId="43F4351E" w14:textId="6687E145" w:rsidR="00D53A0D" w:rsidRDefault="00897CB2" w:rsidP="00D53A0D">
                <w:pPr>
                  <w:spacing w:after="0" w:line="240" w:lineRule="auto"/>
                  <w:rPr>
                    <w:rStyle w:val="Style2"/>
                    <w:sz w:val="18"/>
                    <w:szCs w:val="18"/>
                  </w:rPr>
                </w:pPr>
                <w:r>
                  <w:rPr>
                    <w:rStyle w:val="Style2"/>
                    <w:sz w:val="18"/>
                    <w:szCs w:val="18"/>
                  </w:rPr>
                  <w:t xml:space="preserve">                                                </w:t>
                </w:r>
              </w:p>
            </w:sdtContent>
          </w:sdt>
          <w:p w14:paraId="3B6BF88B" w14:textId="5C68FCA8" w:rsidR="00981628" w:rsidRPr="0099630A" w:rsidRDefault="00D53A0D" w:rsidP="00D53A0D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>
              <w:rPr>
                <w:rStyle w:val="Style2"/>
                <w:sz w:val="18"/>
                <w:szCs w:val="18"/>
              </w:rPr>
              <w:t>C</w:t>
            </w:r>
            <w:r w:rsidRPr="0099630A">
              <w:rPr>
                <w:rStyle w:val="Style2"/>
                <w:sz w:val="18"/>
                <w:szCs w:val="18"/>
              </w:rPr>
              <w:t>an see up to</w:t>
            </w:r>
            <w:r>
              <w:rPr>
                <w:rStyle w:val="Style2"/>
                <w:sz w:val="18"/>
                <w:szCs w:val="18"/>
              </w:rPr>
              <w:t xml:space="preserve"> </w:t>
            </w:r>
            <w:sdt>
              <w:sdtPr>
                <w:rPr>
                  <w:rStyle w:val="Style2"/>
                  <w:sz w:val="18"/>
                  <w:szCs w:val="18"/>
                </w:rPr>
                <w:id w:val="128455226"/>
                <w:placeholder>
                  <w:docPart w:val="63183D263B4B4CD2B9A4C84B529D5BFB"/>
                </w:placeholder>
              </w:sdtPr>
              <w:sdtContent>
                <w:r w:rsidR="00A26197">
                  <w:rPr>
                    <w:rStyle w:val="Style2"/>
                    <w:sz w:val="18"/>
                    <w:szCs w:val="18"/>
                  </w:rPr>
                  <w:t xml:space="preserve">          </w:t>
                </w:r>
              </w:sdtContent>
            </w:sdt>
            <w:r w:rsidRPr="0099630A">
              <w:rPr>
                <w:rStyle w:val="Style2"/>
                <w:sz w:val="18"/>
                <w:szCs w:val="18"/>
              </w:rPr>
              <w:t xml:space="preserve"> </w:t>
            </w:r>
            <w:r w:rsidR="00A26197">
              <w:rPr>
                <w:rStyle w:val="Style2"/>
                <w:sz w:val="18"/>
                <w:szCs w:val="18"/>
              </w:rPr>
              <w:t xml:space="preserve"> (#) </w:t>
            </w:r>
            <w:r w:rsidRPr="0099630A">
              <w:rPr>
                <w:rStyle w:val="Style2"/>
                <w:sz w:val="18"/>
                <w:szCs w:val="18"/>
              </w:rPr>
              <w:t>students</w:t>
            </w:r>
          </w:p>
        </w:tc>
      </w:tr>
      <w:tr w:rsidR="000D2EFB" w:rsidRPr="00452A43" w14:paraId="265FAF63" w14:textId="77777777" w:rsidTr="000D2EFB">
        <w:trPr>
          <w:trHeight w:val="259"/>
        </w:trPr>
        <w:sdt>
          <w:sdtPr>
            <w:rPr>
              <w:rFonts w:ascii="Aptos Display" w:hAnsi="Aptos Display"/>
              <w:sz w:val="18"/>
              <w:szCs w:val="18"/>
            </w:rPr>
            <w:id w:val="96524546"/>
            <w:placeholder>
              <w:docPart w:val="86A2C833DF674064887CA1F3C1521EEB"/>
            </w:placeholder>
          </w:sdtPr>
          <w:sdtContent>
            <w:tc>
              <w:tcPr>
                <w:tcW w:w="1704" w:type="dxa"/>
              </w:tcPr>
              <w:p w14:paraId="2AA8DA45" w14:textId="77777777" w:rsidR="00897CB2" w:rsidRDefault="00897CB2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</w:t>
                </w:r>
              </w:p>
              <w:p w14:paraId="2EA64DF5" w14:textId="77777777" w:rsidR="00897CB2" w:rsidRDefault="00897CB2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3175BB17" w14:textId="77777777" w:rsidR="00897CB2" w:rsidRDefault="00897CB2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205F437E" w14:textId="77777777" w:rsidR="00897CB2" w:rsidRDefault="00897CB2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473118CF" w14:textId="0C973880" w:rsidR="000D2EFB" w:rsidRPr="0099630A" w:rsidRDefault="000D2EFB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</w:tc>
          </w:sdtContent>
        </w:sdt>
        <w:tc>
          <w:tcPr>
            <w:tcW w:w="2610" w:type="dxa"/>
          </w:tcPr>
          <w:p w14:paraId="20F8FE48" w14:textId="77777777" w:rsidR="000D2EFB" w:rsidRPr="00F05752" w:rsidRDefault="00000000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460184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EFB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0D2EFB" w:rsidRPr="00F05752">
              <w:rPr>
                <w:rFonts w:ascii="Aptos Display" w:hAnsi="Aptos Display"/>
                <w:sz w:val="18"/>
                <w:szCs w:val="18"/>
              </w:rPr>
              <w:t xml:space="preserve"> Individual/Family Clinician</w:t>
            </w:r>
          </w:p>
          <w:p w14:paraId="0B3FD47F" w14:textId="77777777" w:rsidR="000D2EFB" w:rsidRPr="00F05752" w:rsidRDefault="00000000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1435813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EFB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0D2EFB" w:rsidRPr="00F05752">
              <w:rPr>
                <w:rFonts w:ascii="Aptos Display" w:hAnsi="Aptos Display"/>
                <w:sz w:val="18"/>
                <w:szCs w:val="18"/>
              </w:rPr>
              <w:t xml:space="preserve"> Skill Building Group Facilitator</w:t>
            </w:r>
          </w:p>
          <w:p w14:paraId="2AC7B26D" w14:textId="77777777" w:rsidR="000D2EFB" w:rsidRPr="00F05752" w:rsidRDefault="00000000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131792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EFB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0D2EFB" w:rsidRPr="00F05752">
              <w:rPr>
                <w:rFonts w:ascii="Aptos Display" w:hAnsi="Aptos Display"/>
                <w:sz w:val="18"/>
                <w:szCs w:val="18"/>
              </w:rPr>
              <w:t xml:space="preserve"> SUD Counselor</w:t>
            </w:r>
          </w:p>
          <w:p w14:paraId="4A14D278" w14:textId="77777777" w:rsidR="000D2EFB" w:rsidRPr="00F05752" w:rsidRDefault="00000000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1200275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EFB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0D2EFB" w:rsidRPr="00F05752">
              <w:rPr>
                <w:rFonts w:ascii="Aptos Display" w:hAnsi="Aptos Display"/>
                <w:sz w:val="18"/>
                <w:szCs w:val="18"/>
              </w:rPr>
              <w:t xml:space="preserve"> Paraprofessional</w:t>
            </w:r>
          </w:p>
          <w:p w14:paraId="4191A2F4" w14:textId="49BD82B0" w:rsidR="000D2EFB" w:rsidRPr="00967906" w:rsidRDefault="00000000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588665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EFB" w:rsidRPr="00F05752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0D2EFB" w:rsidRPr="00F05752">
              <w:rPr>
                <w:rFonts w:ascii="Aptos Display" w:hAnsi="Aptos Display"/>
                <w:sz w:val="18"/>
                <w:szCs w:val="18"/>
              </w:rPr>
              <w:t xml:space="preserve"> Other: </w:t>
            </w:r>
          </w:p>
        </w:tc>
        <w:tc>
          <w:tcPr>
            <w:tcW w:w="1714" w:type="dxa"/>
          </w:tcPr>
          <w:p w14:paraId="78D760C3" w14:textId="77777777" w:rsidR="00BB47F1" w:rsidRDefault="00BB47F1" w:rsidP="00BB47F1">
            <w:pPr>
              <w:spacing w:after="0" w:line="240" w:lineRule="auto"/>
              <w:ind w:hanging="21"/>
              <w:rPr>
                <w:rStyle w:val="Style2"/>
                <w:sz w:val="18"/>
                <w:szCs w:val="18"/>
              </w:rPr>
            </w:pPr>
            <w:r>
              <w:rPr>
                <w:rStyle w:val="Style2"/>
                <w:sz w:val="18"/>
                <w:szCs w:val="18"/>
              </w:rPr>
              <w:t>Days/Hours:</w:t>
            </w:r>
          </w:p>
          <w:sdt>
            <w:sdtPr>
              <w:rPr>
                <w:rStyle w:val="Style2"/>
                <w:sz w:val="18"/>
                <w:szCs w:val="18"/>
              </w:rPr>
              <w:id w:val="41724129"/>
              <w:placeholder>
                <w:docPart w:val="72D3281A5FAE4A3C9EFE07A3DD079B69"/>
              </w:placeholder>
            </w:sdtPr>
            <w:sdtContent>
              <w:p w14:paraId="79A811B2" w14:textId="18C01855" w:rsidR="00BB47F1" w:rsidRDefault="00897CB2" w:rsidP="00BB47F1">
                <w:pPr>
                  <w:spacing w:after="0" w:line="240" w:lineRule="auto"/>
                  <w:ind w:hanging="21"/>
                  <w:rPr>
                    <w:rStyle w:val="Style2"/>
                    <w:sz w:val="18"/>
                    <w:szCs w:val="18"/>
                  </w:rPr>
                </w:pPr>
                <w:r>
                  <w:rPr>
                    <w:rStyle w:val="Style2"/>
                    <w:sz w:val="18"/>
                    <w:szCs w:val="18"/>
                  </w:rPr>
                  <w:t xml:space="preserve">                                         </w:t>
                </w:r>
              </w:p>
            </w:sdtContent>
          </w:sdt>
          <w:p w14:paraId="637FF159" w14:textId="77777777" w:rsidR="000D2EFB" w:rsidRDefault="00BB47F1" w:rsidP="00BB47F1">
            <w:pPr>
              <w:spacing w:after="0" w:line="240" w:lineRule="auto"/>
              <w:rPr>
                <w:rStyle w:val="Style2"/>
                <w:sz w:val="18"/>
                <w:szCs w:val="18"/>
              </w:rPr>
            </w:pPr>
            <w:r>
              <w:rPr>
                <w:rStyle w:val="Style2"/>
                <w:sz w:val="18"/>
                <w:szCs w:val="18"/>
              </w:rPr>
              <w:t>Contact:</w:t>
            </w:r>
          </w:p>
          <w:sdt>
            <w:sdtPr>
              <w:rPr>
                <w:rFonts w:ascii="Aptos Display" w:hAnsi="Aptos Display"/>
                <w:sz w:val="18"/>
                <w:szCs w:val="18"/>
              </w:rPr>
              <w:id w:val="203457353"/>
              <w:placeholder>
                <w:docPart w:val="46BD8FE2C4614ED6998C6DDB651B6129"/>
              </w:placeholder>
            </w:sdtPr>
            <w:sdtContent>
              <w:p w14:paraId="0B2537BF" w14:textId="000BAFAD" w:rsidR="000D2EFB" w:rsidRPr="0099630A" w:rsidRDefault="008128C0" w:rsidP="00BB47F1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</w:t>
                </w:r>
              </w:p>
            </w:sdtContent>
          </w:sdt>
        </w:tc>
        <w:sdt>
          <w:sdtPr>
            <w:rPr>
              <w:rFonts w:ascii="Aptos Display" w:hAnsi="Aptos Display"/>
              <w:sz w:val="18"/>
              <w:szCs w:val="18"/>
            </w:rPr>
            <w:id w:val="522138110"/>
            <w:placeholder>
              <w:docPart w:val="86A2C833DF674064887CA1F3C1521EEB"/>
            </w:placeholder>
          </w:sdtPr>
          <w:sdtContent>
            <w:tc>
              <w:tcPr>
                <w:tcW w:w="1259" w:type="dxa"/>
              </w:tcPr>
              <w:p w14:paraId="13242376" w14:textId="77777777" w:rsidR="008128C0" w:rsidRDefault="008128C0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</w:t>
                </w:r>
              </w:p>
              <w:p w14:paraId="4CE873FB" w14:textId="77777777" w:rsidR="008128C0" w:rsidRDefault="008128C0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47A13067" w14:textId="77777777" w:rsidR="008128C0" w:rsidRDefault="008128C0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3423B6CE" w14:textId="77777777" w:rsidR="008128C0" w:rsidRDefault="008128C0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2DD84A58" w14:textId="0DCAB238" w:rsidR="000D2EFB" w:rsidRPr="0099630A" w:rsidRDefault="000D2EFB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</w:tc>
          </w:sdtContent>
        </w:sdt>
        <w:sdt>
          <w:sdtPr>
            <w:rPr>
              <w:rFonts w:ascii="Aptos Display" w:hAnsi="Aptos Display"/>
              <w:sz w:val="18"/>
              <w:szCs w:val="18"/>
            </w:rPr>
            <w:id w:val="465857979"/>
            <w:placeholder>
              <w:docPart w:val="86A2C833DF674064887CA1F3C1521EEB"/>
            </w:placeholder>
          </w:sdtPr>
          <w:sdtContent>
            <w:tc>
              <w:tcPr>
                <w:tcW w:w="1979" w:type="dxa"/>
              </w:tcPr>
              <w:p w14:paraId="056F7787" w14:textId="77777777" w:rsidR="00673648" w:rsidRDefault="00673648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        </w:t>
                </w:r>
              </w:p>
              <w:p w14:paraId="2EFC0552" w14:textId="77777777" w:rsidR="00673648" w:rsidRDefault="00673648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5C23A081" w14:textId="77777777" w:rsidR="00673648" w:rsidRDefault="00673648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451DBA86" w14:textId="77777777" w:rsidR="00673648" w:rsidRDefault="00673648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  <w:p w14:paraId="5DA8CF09" w14:textId="5DD16508" w:rsidR="000D2EFB" w:rsidRPr="0099630A" w:rsidRDefault="000D2EFB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</w:p>
            </w:tc>
          </w:sdtContent>
        </w:sdt>
        <w:tc>
          <w:tcPr>
            <w:tcW w:w="2002" w:type="dxa"/>
          </w:tcPr>
          <w:p w14:paraId="0286B196" w14:textId="77777777" w:rsidR="00D53A0D" w:rsidRDefault="00D53A0D" w:rsidP="00D53A0D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Current caseload:</w:t>
            </w:r>
          </w:p>
          <w:sdt>
            <w:sdtPr>
              <w:rPr>
                <w:rStyle w:val="Style2"/>
                <w:sz w:val="18"/>
                <w:szCs w:val="18"/>
              </w:rPr>
              <w:id w:val="2131659633"/>
              <w:placeholder>
                <w:docPart w:val="F836D1A54BCB4EF7935242CDFCB5F247"/>
              </w:placeholder>
            </w:sdtPr>
            <w:sdtContent>
              <w:p w14:paraId="04577414" w14:textId="493F3C61" w:rsidR="00D53A0D" w:rsidRDefault="00897CB2" w:rsidP="00D53A0D">
                <w:pPr>
                  <w:spacing w:after="0" w:line="240" w:lineRule="auto"/>
                  <w:rPr>
                    <w:rStyle w:val="Style2"/>
                    <w:sz w:val="18"/>
                    <w:szCs w:val="18"/>
                  </w:rPr>
                </w:pPr>
                <w:r>
                  <w:rPr>
                    <w:rStyle w:val="Style2"/>
                    <w:sz w:val="18"/>
                    <w:szCs w:val="18"/>
                  </w:rPr>
                  <w:t xml:space="preserve">                                                </w:t>
                </w:r>
              </w:p>
            </w:sdtContent>
          </w:sdt>
          <w:p w14:paraId="301B6789" w14:textId="6F423A7D" w:rsidR="000D2EFB" w:rsidRPr="0099630A" w:rsidRDefault="00D53A0D" w:rsidP="00D53A0D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>
              <w:rPr>
                <w:rStyle w:val="Style2"/>
                <w:sz w:val="18"/>
                <w:szCs w:val="18"/>
              </w:rPr>
              <w:t>C</w:t>
            </w:r>
            <w:r w:rsidRPr="0099630A">
              <w:rPr>
                <w:rStyle w:val="Style2"/>
                <w:sz w:val="18"/>
                <w:szCs w:val="18"/>
              </w:rPr>
              <w:t>an see up to</w:t>
            </w:r>
            <w:r>
              <w:rPr>
                <w:rStyle w:val="Style2"/>
                <w:sz w:val="18"/>
                <w:szCs w:val="18"/>
              </w:rPr>
              <w:t xml:space="preserve"> </w:t>
            </w:r>
            <w:sdt>
              <w:sdtPr>
                <w:rPr>
                  <w:rStyle w:val="Style2"/>
                  <w:sz w:val="18"/>
                  <w:szCs w:val="18"/>
                </w:rPr>
                <w:id w:val="1698119531"/>
                <w:placeholder>
                  <w:docPart w:val="C27B883264CF4D2D916FF0C970A70272"/>
                </w:placeholder>
              </w:sdtPr>
              <w:sdtContent>
                <w:r w:rsidR="00A26197">
                  <w:rPr>
                    <w:rStyle w:val="Style2"/>
                    <w:sz w:val="18"/>
                    <w:szCs w:val="18"/>
                  </w:rPr>
                  <w:t xml:space="preserve">          </w:t>
                </w:r>
              </w:sdtContent>
            </w:sdt>
            <w:r w:rsidRPr="0099630A">
              <w:rPr>
                <w:rStyle w:val="Style2"/>
                <w:sz w:val="18"/>
                <w:szCs w:val="18"/>
              </w:rPr>
              <w:t xml:space="preserve"> </w:t>
            </w:r>
            <w:r w:rsidR="00A26197">
              <w:rPr>
                <w:rStyle w:val="Style2"/>
                <w:sz w:val="18"/>
                <w:szCs w:val="18"/>
              </w:rPr>
              <w:t xml:space="preserve"> (#) </w:t>
            </w:r>
            <w:r w:rsidRPr="0099630A">
              <w:rPr>
                <w:rStyle w:val="Style2"/>
                <w:sz w:val="18"/>
                <w:szCs w:val="18"/>
              </w:rPr>
              <w:t>students</w:t>
            </w:r>
          </w:p>
        </w:tc>
      </w:tr>
      <w:tr w:rsidR="000D2EFB" w:rsidRPr="00452A43" w14:paraId="423F45A2" w14:textId="77777777" w:rsidTr="00512D9D">
        <w:trPr>
          <w:trHeight w:val="259"/>
        </w:trPr>
        <w:tc>
          <w:tcPr>
            <w:tcW w:w="11268" w:type="dxa"/>
            <w:gridSpan w:val="6"/>
            <w:shd w:val="clear" w:color="auto" w:fill="F2F2F2" w:themeFill="background1" w:themeFillShade="F2"/>
            <w:vAlign w:val="center"/>
          </w:tcPr>
          <w:p w14:paraId="15ED0E03" w14:textId="483FFC0C" w:rsidR="000D2EFB" w:rsidRPr="00700AA6" w:rsidRDefault="000D2EFB" w:rsidP="000D2EFB">
            <w:pPr>
              <w:keepNext/>
              <w:keepLines/>
              <w:spacing w:after="0" w:line="240" w:lineRule="auto"/>
              <w:ind w:left="360" w:hanging="388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700AA6">
              <w:rPr>
                <w:rFonts w:ascii="Aptos Display" w:hAnsi="Aptos Display"/>
                <w:b/>
                <w:bCs/>
                <w:sz w:val="18"/>
                <w:szCs w:val="18"/>
              </w:rPr>
              <w:t xml:space="preserve">Key School Support (counselor, </w:t>
            </w:r>
            <w:r>
              <w:rPr>
                <w:rFonts w:ascii="Aptos Display" w:hAnsi="Aptos Display"/>
                <w:b/>
                <w:bCs/>
                <w:sz w:val="18"/>
                <w:szCs w:val="18"/>
              </w:rPr>
              <w:t xml:space="preserve">social worker, </w:t>
            </w:r>
            <w:r w:rsidRPr="00700AA6">
              <w:rPr>
                <w:rFonts w:ascii="Aptos Display" w:hAnsi="Aptos Display"/>
                <w:b/>
                <w:bCs/>
                <w:sz w:val="18"/>
                <w:szCs w:val="18"/>
              </w:rPr>
              <w:t>psychologist, etc.)</w:t>
            </w:r>
          </w:p>
        </w:tc>
      </w:tr>
      <w:tr w:rsidR="000D2EFB" w:rsidRPr="00452A43" w14:paraId="2DA9347E" w14:textId="6415F19D" w:rsidTr="00BF4A37">
        <w:trPr>
          <w:trHeight w:val="260"/>
        </w:trPr>
        <w:tc>
          <w:tcPr>
            <w:tcW w:w="4314" w:type="dxa"/>
            <w:gridSpan w:val="2"/>
            <w:vAlign w:val="bottom"/>
          </w:tcPr>
          <w:p w14:paraId="105F28B4" w14:textId="436EED01" w:rsidR="000D2EFB" w:rsidRPr="006374CB" w:rsidRDefault="000D2EFB" w:rsidP="006374CB">
            <w:pPr>
              <w:spacing w:after="0" w:line="240" w:lineRule="auto"/>
              <w:jc w:val="center"/>
              <w:rPr>
                <w:rFonts w:ascii="Aptos Display" w:hAnsi="Aptos Display"/>
                <w:b/>
                <w:sz w:val="18"/>
                <w:szCs w:val="18"/>
              </w:rPr>
            </w:pPr>
            <w:r w:rsidRPr="006374CB">
              <w:rPr>
                <w:rFonts w:ascii="Aptos Display" w:hAnsi="Aptos Display"/>
                <w:b/>
                <w:sz w:val="18"/>
                <w:szCs w:val="18"/>
              </w:rPr>
              <w:t>Name/Title:</w:t>
            </w:r>
          </w:p>
        </w:tc>
        <w:tc>
          <w:tcPr>
            <w:tcW w:w="2973" w:type="dxa"/>
            <w:gridSpan w:val="2"/>
            <w:vAlign w:val="bottom"/>
          </w:tcPr>
          <w:p w14:paraId="063B7879" w14:textId="11871B27" w:rsidR="000D2EFB" w:rsidRPr="006374CB" w:rsidRDefault="000D2EFB" w:rsidP="006374CB">
            <w:pPr>
              <w:spacing w:after="0" w:line="240" w:lineRule="auto"/>
              <w:jc w:val="center"/>
              <w:rPr>
                <w:rFonts w:ascii="Aptos Display" w:hAnsi="Aptos Display"/>
                <w:b/>
                <w:sz w:val="18"/>
                <w:szCs w:val="18"/>
              </w:rPr>
            </w:pPr>
            <w:r w:rsidRPr="006374CB">
              <w:rPr>
                <w:rFonts w:ascii="Aptos Display" w:hAnsi="Aptos Display"/>
                <w:b/>
                <w:sz w:val="18"/>
                <w:szCs w:val="18"/>
              </w:rPr>
              <w:t>Days/Hours</w:t>
            </w:r>
            <w:r w:rsidR="008A4C34" w:rsidRPr="006374CB">
              <w:rPr>
                <w:rFonts w:ascii="Aptos Display" w:hAnsi="Aptos Display"/>
                <w:b/>
                <w:sz w:val="18"/>
                <w:szCs w:val="18"/>
              </w:rPr>
              <w:t>:</w:t>
            </w:r>
          </w:p>
        </w:tc>
        <w:tc>
          <w:tcPr>
            <w:tcW w:w="3981" w:type="dxa"/>
            <w:gridSpan w:val="2"/>
            <w:vAlign w:val="bottom"/>
          </w:tcPr>
          <w:p w14:paraId="38E2FBF6" w14:textId="07296E34" w:rsidR="000D2EFB" w:rsidRPr="006374CB" w:rsidRDefault="000D2EFB" w:rsidP="006374CB">
            <w:pPr>
              <w:spacing w:after="0" w:line="240" w:lineRule="auto"/>
              <w:jc w:val="center"/>
              <w:rPr>
                <w:rFonts w:ascii="Aptos Display" w:hAnsi="Aptos Display"/>
                <w:b/>
                <w:sz w:val="18"/>
                <w:szCs w:val="18"/>
              </w:rPr>
            </w:pPr>
            <w:r w:rsidRPr="006374CB">
              <w:rPr>
                <w:rFonts w:ascii="Aptos Display" w:hAnsi="Aptos Display"/>
                <w:b/>
                <w:sz w:val="18"/>
                <w:szCs w:val="18"/>
              </w:rPr>
              <w:t>Contact</w:t>
            </w:r>
            <w:r w:rsidR="008A4C34" w:rsidRPr="006374CB">
              <w:rPr>
                <w:rFonts w:ascii="Aptos Display" w:hAnsi="Aptos Display"/>
                <w:b/>
                <w:sz w:val="18"/>
                <w:szCs w:val="18"/>
              </w:rPr>
              <w:t xml:space="preserve"> Type:</w:t>
            </w:r>
          </w:p>
        </w:tc>
      </w:tr>
      <w:tr w:rsidR="000D2EFB" w:rsidRPr="00452A43" w14:paraId="3B319A76" w14:textId="77777777" w:rsidTr="000D2EFB">
        <w:trPr>
          <w:trHeight w:val="260"/>
        </w:trPr>
        <w:tc>
          <w:tcPr>
            <w:tcW w:w="4314" w:type="dxa"/>
            <w:gridSpan w:val="2"/>
          </w:tcPr>
          <w:p w14:paraId="517151BD" w14:textId="36E720FA" w:rsidR="000D2EFB" w:rsidRPr="0099630A" w:rsidRDefault="000D2EFB" w:rsidP="0037515C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Example</w:t>
            </w:r>
            <w:r w:rsidRPr="001060FB">
              <w:rPr>
                <w:rFonts w:ascii="Aptos Display" w:hAnsi="Aptos Display"/>
                <w:i/>
                <w:iCs/>
                <w:sz w:val="18"/>
                <w:szCs w:val="18"/>
              </w:rPr>
              <w:t xml:space="preserve">: </w:t>
            </w:r>
            <w:r w:rsidRPr="002A6F63">
              <w:rPr>
                <w:rFonts w:ascii="Aptos Display" w:hAnsi="Aptos Display"/>
                <w:i/>
                <w:iCs/>
                <w:sz w:val="18"/>
                <w:szCs w:val="18"/>
              </w:rPr>
              <w:t>Laura Smith, MSW, School Counselor</w:t>
            </w:r>
          </w:p>
        </w:tc>
        <w:tc>
          <w:tcPr>
            <w:tcW w:w="2973" w:type="dxa"/>
            <w:gridSpan w:val="2"/>
          </w:tcPr>
          <w:p w14:paraId="513DBB7C" w14:textId="243A298C" w:rsidR="000D2EFB" w:rsidRPr="001060FB" w:rsidRDefault="000D2EFB" w:rsidP="000D2EFB">
            <w:pPr>
              <w:spacing w:after="0" w:line="240" w:lineRule="auto"/>
              <w:rPr>
                <w:rFonts w:ascii="Aptos Display" w:hAnsi="Aptos Display"/>
                <w:i/>
                <w:iCs/>
                <w:sz w:val="18"/>
                <w:szCs w:val="18"/>
              </w:rPr>
            </w:pPr>
            <w:r w:rsidRPr="001060FB">
              <w:rPr>
                <w:rFonts w:ascii="Aptos Display" w:hAnsi="Aptos Display"/>
                <w:i/>
                <w:iCs/>
                <w:sz w:val="18"/>
                <w:szCs w:val="18"/>
              </w:rPr>
              <w:t>M/W: 9am-2pm</w:t>
            </w:r>
          </w:p>
          <w:p w14:paraId="0359AB43" w14:textId="77777777" w:rsidR="000D2EFB" w:rsidRPr="0099630A" w:rsidRDefault="000D2EFB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</w:p>
        </w:tc>
        <w:tc>
          <w:tcPr>
            <w:tcW w:w="3981" w:type="dxa"/>
            <w:gridSpan w:val="2"/>
          </w:tcPr>
          <w:p w14:paraId="4190CB8E" w14:textId="4E3581B6" w:rsidR="000D2EFB" w:rsidRPr="00E93370" w:rsidRDefault="000D2EFB" w:rsidP="000D2EFB">
            <w:pPr>
              <w:spacing w:after="0" w:line="240" w:lineRule="auto"/>
              <w:rPr>
                <w:rFonts w:ascii="Aptos Display" w:hAnsi="Aptos Display"/>
                <w:i/>
                <w:iCs/>
                <w:sz w:val="18"/>
                <w:szCs w:val="18"/>
              </w:rPr>
            </w:pPr>
            <w:r w:rsidRPr="00E93370">
              <w:rPr>
                <w:rFonts w:ascii="Aptos Display" w:hAnsi="Aptos Display"/>
                <w:i/>
                <w:iCs/>
                <w:sz w:val="18"/>
                <w:szCs w:val="18"/>
              </w:rPr>
              <w:t>Email: Laura.Smith@appleusd.net</w:t>
            </w:r>
          </w:p>
          <w:p w14:paraId="220BD686" w14:textId="2202F768" w:rsidR="000D2EFB" w:rsidRPr="0099630A" w:rsidRDefault="000D2EFB" w:rsidP="000D2EFB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E93370">
              <w:rPr>
                <w:rFonts w:ascii="Aptos Display" w:hAnsi="Aptos Display"/>
                <w:i/>
                <w:iCs/>
                <w:sz w:val="18"/>
                <w:szCs w:val="18"/>
              </w:rPr>
              <w:t>Phone: 619-XXX-XXXX</w:t>
            </w:r>
          </w:p>
        </w:tc>
      </w:tr>
      <w:tr w:rsidR="000D2EFB" w:rsidRPr="00452A43" w14:paraId="7250A4CA" w14:textId="77777777" w:rsidTr="000D2EFB">
        <w:trPr>
          <w:trHeight w:val="260"/>
        </w:trPr>
        <w:sdt>
          <w:sdtPr>
            <w:rPr>
              <w:rFonts w:ascii="Aptos Display" w:hAnsi="Aptos Display"/>
              <w:sz w:val="18"/>
              <w:szCs w:val="18"/>
            </w:rPr>
            <w:id w:val="791935829"/>
            <w:placeholder>
              <w:docPart w:val="AEE2F44327B241DBA3824B726BE1458B"/>
            </w:placeholder>
          </w:sdtPr>
          <w:sdtContent>
            <w:tc>
              <w:tcPr>
                <w:tcW w:w="4314" w:type="dxa"/>
                <w:gridSpan w:val="2"/>
              </w:tcPr>
              <w:p w14:paraId="7E00EA6C" w14:textId="43B493F1" w:rsidR="000D2EFB" w:rsidRPr="0099630A" w:rsidRDefault="006374CB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                                                                           </w:t>
                </w:r>
              </w:p>
            </w:tc>
          </w:sdtContent>
        </w:sdt>
        <w:sdt>
          <w:sdtPr>
            <w:rPr>
              <w:rFonts w:ascii="Aptos Display" w:hAnsi="Aptos Display"/>
              <w:sz w:val="18"/>
              <w:szCs w:val="18"/>
            </w:rPr>
            <w:id w:val="1567913351"/>
            <w:placeholder>
              <w:docPart w:val="DCCE3E2DF2FC414A891EDC7A445DB2AD"/>
            </w:placeholder>
          </w:sdtPr>
          <w:sdtContent>
            <w:tc>
              <w:tcPr>
                <w:tcW w:w="2973" w:type="dxa"/>
                <w:gridSpan w:val="2"/>
              </w:tcPr>
              <w:p w14:paraId="042E3B8E" w14:textId="136C8443" w:rsidR="000D2EFB" w:rsidRPr="0099630A" w:rsidRDefault="006374CB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                                    </w:t>
                </w:r>
              </w:p>
            </w:tc>
          </w:sdtContent>
        </w:sdt>
        <w:sdt>
          <w:sdtPr>
            <w:rPr>
              <w:rFonts w:ascii="Aptos Display" w:hAnsi="Aptos Display"/>
              <w:sz w:val="18"/>
              <w:szCs w:val="18"/>
            </w:rPr>
            <w:id w:val="457456844"/>
            <w:placeholder>
              <w:docPart w:val="E055FA5A27F041BF8FFF49466272B74E"/>
            </w:placeholder>
          </w:sdtPr>
          <w:sdtContent>
            <w:tc>
              <w:tcPr>
                <w:tcW w:w="3981" w:type="dxa"/>
                <w:gridSpan w:val="2"/>
              </w:tcPr>
              <w:p w14:paraId="7CAF760C" w14:textId="05EE6BFB" w:rsidR="000D2EFB" w:rsidRPr="0099630A" w:rsidRDefault="006374CB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                                                                  </w:t>
                </w:r>
              </w:p>
            </w:tc>
          </w:sdtContent>
        </w:sdt>
      </w:tr>
      <w:tr w:rsidR="000D2EFB" w:rsidRPr="00452A43" w14:paraId="22095B5B" w14:textId="77777777" w:rsidTr="000D2EFB">
        <w:trPr>
          <w:trHeight w:val="260"/>
        </w:trPr>
        <w:sdt>
          <w:sdtPr>
            <w:rPr>
              <w:rFonts w:ascii="Aptos Display" w:hAnsi="Aptos Display"/>
              <w:sz w:val="18"/>
              <w:szCs w:val="18"/>
            </w:rPr>
            <w:id w:val="-746490668"/>
            <w:placeholder>
              <w:docPart w:val="AA7F686D56FC49D896FEF36105E1F2F0"/>
            </w:placeholder>
          </w:sdtPr>
          <w:sdtContent>
            <w:tc>
              <w:tcPr>
                <w:tcW w:w="4314" w:type="dxa"/>
                <w:gridSpan w:val="2"/>
              </w:tcPr>
              <w:p w14:paraId="794DC124" w14:textId="48A26C77" w:rsidR="000D2EFB" w:rsidRPr="0099630A" w:rsidRDefault="006374CB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                                                                           </w:t>
                </w:r>
              </w:p>
            </w:tc>
          </w:sdtContent>
        </w:sdt>
        <w:sdt>
          <w:sdtPr>
            <w:rPr>
              <w:rFonts w:ascii="Aptos Display" w:hAnsi="Aptos Display"/>
              <w:sz w:val="18"/>
              <w:szCs w:val="18"/>
            </w:rPr>
            <w:id w:val="-427964674"/>
            <w:placeholder>
              <w:docPart w:val="6DE77C65B1E84BBAB23ACDB6C51383F1"/>
            </w:placeholder>
          </w:sdtPr>
          <w:sdtContent>
            <w:tc>
              <w:tcPr>
                <w:tcW w:w="2973" w:type="dxa"/>
                <w:gridSpan w:val="2"/>
              </w:tcPr>
              <w:p w14:paraId="36F77B76" w14:textId="3999BB6F" w:rsidR="000D2EFB" w:rsidRPr="0099630A" w:rsidRDefault="006374CB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                                    </w:t>
                </w:r>
              </w:p>
            </w:tc>
          </w:sdtContent>
        </w:sdt>
        <w:sdt>
          <w:sdtPr>
            <w:rPr>
              <w:rFonts w:ascii="Aptos Display" w:hAnsi="Aptos Display"/>
              <w:sz w:val="18"/>
              <w:szCs w:val="18"/>
            </w:rPr>
            <w:id w:val="-1216802887"/>
            <w:placeholder>
              <w:docPart w:val="27C656062CAC4190BBC58607D3429C47"/>
            </w:placeholder>
          </w:sdtPr>
          <w:sdtContent>
            <w:tc>
              <w:tcPr>
                <w:tcW w:w="3981" w:type="dxa"/>
                <w:gridSpan w:val="2"/>
              </w:tcPr>
              <w:p w14:paraId="4F484199" w14:textId="6CD2822C" w:rsidR="000D2EFB" w:rsidRPr="0099630A" w:rsidRDefault="006374CB" w:rsidP="000D2EFB">
                <w:pPr>
                  <w:spacing w:after="0" w:line="240" w:lineRule="auto"/>
                  <w:rPr>
                    <w:rFonts w:ascii="Aptos Display" w:hAnsi="Aptos Display"/>
                    <w:sz w:val="18"/>
                    <w:szCs w:val="18"/>
                  </w:rPr>
                </w:pPr>
                <w:r>
                  <w:rPr>
                    <w:rFonts w:ascii="Aptos Display" w:hAnsi="Aptos Display"/>
                    <w:sz w:val="18"/>
                    <w:szCs w:val="18"/>
                  </w:rPr>
                  <w:t xml:space="preserve">                                                                                                         </w:t>
                </w:r>
              </w:p>
            </w:tc>
          </w:sdtContent>
        </w:sdt>
      </w:tr>
      <w:tr w:rsidR="00815ACF" w:rsidRPr="00452A43" w14:paraId="5811B4A5" w14:textId="77777777" w:rsidTr="000D2EFB">
        <w:trPr>
          <w:trHeight w:val="260"/>
        </w:trPr>
        <w:sdt>
          <w:sdtPr>
            <w:rPr>
              <w:rStyle w:val="Style2"/>
              <w:sz w:val="18"/>
              <w:szCs w:val="18"/>
            </w:rPr>
            <w:id w:val="200834024"/>
            <w:placeholder>
              <w:docPart w:val="51AE49A2EB5E4DC4994CF9CB6C111B6D"/>
            </w:placeholder>
          </w:sdtPr>
          <w:sdtContent>
            <w:tc>
              <w:tcPr>
                <w:tcW w:w="4314" w:type="dxa"/>
                <w:gridSpan w:val="2"/>
              </w:tcPr>
              <w:p w14:paraId="183E8574" w14:textId="71BEE662" w:rsidR="00815ACF" w:rsidRDefault="006374CB" w:rsidP="00815ACF">
                <w:pPr>
                  <w:spacing w:after="0" w:line="240" w:lineRule="auto"/>
                  <w:rPr>
                    <w:rStyle w:val="Style2"/>
                    <w:sz w:val="18"/>
                    <w:szCs w:val="18"/>
                  </w:rPr>
                </w:pPr>
                <w:r>
                  <w:rPr>
                    <w:rStyle w:val="Style2"/>
                    <w:sz w:val="18"/>
                    <w:szCs w:val="18"/>
                  </w:rPr>
                  <w:t xml:space="preserve">                                                                       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18"/>
              <w:szCs w:val="18"/>
            </w:rPr>
            <w:id w:val="1322087488"/>
            <w:placeholder>
              <w:docPart w:val="DF14FF705AF5489C97B4B1EDF0DB063D"/>
            </w:placeholder>
          </w:sdtPr>
          <w:sdtContent>
            <w:tc>
              <w:tcPr>
                <w:tcW w:w="2973" w:type="dxa"/>
                <w:gridSpan w:val="2"/>
              </w:tcPr>
              <w:p w14:paraId="31926412" w14:textId="24E0F761" w:rsidR="00815ACF" w:rsidRDefault="006374CB" w:rsidP="00815ACF">
                <w:pPr>
                  <w:spacing w:after="0" w:line="240" w:lineRule="auto"/>
                  <w:rPr>
                    <w:rStyle w:val="Style2"/>
                    <w:sz w:val="18"/>
                    <w:szCs w:val="18"/>
                  </w:rPr>
                </w:pPr>
                <w:r>
                  <w:rPr>
                    <w:rStyle w:val="Style2"/>
                    <w:sz w:val="18"/>
                    <w:szCs w:val="18"/>
                  </w:rPr>
                  <w:t xml:space="preserve">                                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18"/>
              <w:szCs w:val="18"/>
            </w:rPr>
            <w:id w:val="1000077060"/>
            <w:placeholder>
              <w:docPart w:val="F4553253013D45AC971F0BAE621A458D"/>
            </w:placeholder>
          </w:sdtPr>
          <w:sdtContent>
            <w:tc>
              <w:tcPr>
                <w:tcW w:w="3981" w:type="dxa"/>
                <w:gridSpan w:val="2"/>
              </w:tcPr>
              <w:p w14:paraId="5815D177" w14:textId="57E6ACBC" w:rsidR="00815ACF" w:rsidRDefault="006374CB" w:rsidP="00815ACF">
                <w:pPr>
                  <w:spacing w:after="0" w:line="240" w:lineRule="auto"/>
                  <w:rPr>
                    <w:rStyle w:val="Style2"/>
                    <w:sz w:val="18"/>
                    <w:szCs w:val="18"/>
                  </w:rPr>
                </w:pPr>
                <w:r>
                  <w:rPr>
                    <w:rStyle w:val="Style2"/>
                    <w:sz w:val="18"/>
                    <w:szCs w:val="18"/>
                  </w:rPr>
                  <w:t xml:space="preserve">                                                                                                         </w:t>
                </w:r>
              </w:p>
            </w:tc>
          </w:sdtContent>
        </w:sdt>
      </w:tr>
      <w:tr w:rsidR="00815ACF" w:rsidRPr="00452A43" w14:paraId="3BF8E3BA" w14:textId="77777777" w:rsidTr="008B5A44">
        <w:trPr>
          <w:trHeight w:val="259"/>
        </w:trPr>
        <w:tc>
          <w:tcPr>
            <w:tcW w:w="11268" w:type="dxa"/>
            <w:gridSpan w:val="6"/>
          </w:tcPr>
          <w:p w14:paraId="4F4F9AF7" w14:textId="3CA576F0" w:rsidR="00815ACF" w:rsidRPr="00452A43" w:rsidRDefault="00815ACF" w:rsidP="00815AC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2" w:hanging="332"/>
              <w:rPr>
                <w:rFonts w:ascii="Aptos Display" w:hAnsi="Aptos Display"/>
                <w:sz w:val="20"/>
                <w:szCs w:val="20"/>
              </w:rPr>
            </w:pPr>
            <w:r w:rsidRPr="00452A43">
              <w:rPr>
                <w:rFonts w:ascii="Aptos Display" w:hAnsi="Aptos Display"/>
                <w:sz w:val="20"/>
                <w:szCs w:val="20"/>
              </w:rPr>
              <w:t xml:space="preserve">NOTE: If </w:t>
            </w:r>
            <w:r>
              <w:rPr>
                <w:rFonts w:ascii="Aptos Display" w:hAnsi="Aptos Display"/>
                <w:sz w:val="20"/>
                <w:szCs w:val="20"/>
              </w:rPr>
              <w:t xml:space="preserve">key personnel or </w:t>
            </w:r>
            <w:r w:rsidRPr="00452A43">
              <w:rPr>
                <w:rFonts w:ascii="Aptos Display" w:hAnsi="Aptos Display"/>
                <w:sz w:val="20"/>
                <w:szCs w:val="20"/>
              </w:rPr>
              <w:t xml:space="preserve">schedules change, please notify </w:t>
            </w:r>
            <w:r>
              <w:rPr>
                <w:rFonts w:ascii="Aptos Display" w:hAnsi="Aptos Display"/>
                <w:sz w:val="20"/>
                <w:szCs w:val="20"/>
              </w:rPr>
              <w:t xml:space="preserve">School </w:t>
            </w:r>
            <w:r w:rsidR="002F6EA2">
              <w:rPr>
                <w:rFonts w:ascii="Aptos Display" w:hAnsi="Aptos Display"/>
                <w:sz w:val="20"/>
                <w:szCs w:val="20"/>
              </w:rPr>
              <w:t>D</w:t>
            </w:r>
            <w:r w:rsidRPr="002F6EA2">
              <w:rPr>
                <w:rFonts w:ascii="Aptos Display" w:hAnsi="Aptos Display"/>
                <w:sz w:val="20"/>
                <w:szCs w:val="20"/>
              </w:rPr>
              <w:t>esignee</w:t>
            </w:r>
            <w:r>
              <w:rPr>
                <w:rFonts w:ascii="Aptos Display" w:hAnsi="Aptos Display"/>
                <w:sz w:val="20"/>
                <w:szCs w:val="20"/>
              </w:rPr>
              <w:t xml:space="preserve"> or SchooLink Provider</w:t>
            </w:r>
            <w:r w:rsidRPr="00452A43">
              <w:rPr>
                <w:rFonts w:ascii="Aptos Display" w:hAnsi="Aptos Display"/>
                <w:sz w:val="20"/>
                <w:szCs w:val="20"/>
              </w:rPr>
              <w:t xml:space="preserve"> accordingly.</w:t>
            </w:r>
          </w:p>
        </w:tc>
      </w:tr>
      <w:tr w:rsidR="00815ACF" w:rsidRPr="00452A43" w14:paraId="35599519" w14:textId="77777777" w:rsidTr="008B5A44">
        <w:trPr>
          <w:trHeight w:val="288"/>
        </w:trPr>
        <w:tc>
          <w:tcPr>
            <w:tcW w:w="11268" w:type="dxa"/>
            <w:gridSpan w:val="6"/>
          </w:tcPr>
          <w:p w14:paraId="564522EC" w14:textId="524CFAB1" w:rsidR="00815ACF" w:rsidRPr="00452A43" w:rsidRDefault="00815ACF" w:rsidP="00815AC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2" w:hanging="332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A</w:t>
            </w:r>
            <w:r w:rsidRPr="00452A43">
              <w:rPr>
                <w:rFonts w:ascii="Aptos Display" w:hAnsi="Aptos Display"/>
                <w:sz w:val="20"/>
                <w:szCs w:val="20"/>
              </w:rPr>
              <w:t xml:space="preserve"> copy of this worksheet </w:t>
            </w:r>
            <w:r>
              <w:rPr>
                <w:rFonts w:ascii="Aptos Display" w:hAnsi="Aptos Display"/>
                <w:sz w:val="20"/>
                <w:szCs w:val="20"/>
              </w:rPr>
              <w:t xml:space="preserve">was given </w:t>
            </w:r>
            <w:r w:rsidRPr="00452A43">
              <w:rPr>
                <w:rFonts w:ascii="Aptos Display" w:hAnsi="Aptos Display"/>
                <w:sz w:val="20"/>
                <w:szCs w:val="20"/>
              </w:rPr>
              <w:t>to:</w:t>
            </w:r>
          </w:p>
        </w:tc>
      </w:tr>
      <w:tr w:rsidR="00815ACF" w:rsidRPr="00452A43" w14:paraId="143BD128" w14:textId="77777777" w:rsidTr="008B5A44">
        <w:trPr>
          <w:trHeight w:val="288"/>
        </w:trPr>
        <w:tc>
          <w:tcPr>
            <w:tcW w:w="11268" w:type="dxa"/>
            <w:gridSpan w:val="6"/>
          </w:tcPr>
          <w:p w14:paraId="48B99FFF" w14:textId="060BB009" w:rsidR="00815ACF" w:rsidRPr="00452A43" w:rsidRDefault="00000000" w:rsidP="00815ACF">
            <w:pPr>
              <w:spacing w:after="0" w:line="240" w:lineRule="auto"/>
              <w:ind w:left="33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503669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5AC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15ACF" w:rsidRPr="00452A43">
              <w:rPr>
                <w:rFonts w:ascii="Aptos Display" w:hAnsi="Aptos Display"/>
                <w:sz w:val="20"/>
                <w:szCs w:val="20"/>
              </w:rPr>
              <w:t xml:space="preserve">  School Principal or </w:t>
            </w:r>
            <w:r w:rsidR="006374CB">
              <w:rPr>
                <w:rFonts w:ascii="Aptos Display" w:hAnsi="Aptos Display"/>
                <w:sz w:val="20"/>
                <w:szCs w:val="20"/>
              </w:rPr>
              <w:t>D</w:t>
            </w:r>
            <w:r w:rsidR="00815ACF" w:rsidRPr="00452A43">
              <w:rPr>
                <w:rFonts w:ascii="Aptos Display" w:hAnsi="Aptos Display"/>
                <w:sz w:val="20"/>
                <w:szCs w:val="20"/>
              </w:rPr>
              <w:t>esignee</w:t>
            </w:r>
            <w:r w:rsidR="00815ACF">
              <w:rPr>
                <w:rFonts w:ascii="Aptos Display" w:hAnsi="Aptos Display"/>
                <w:sz w:val="20"/>
                <w:szCs w:val="20"/>
              </w:rPr>
              <w:t xml:space="preserve">    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047030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5AC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15ACF" w:rsidRPr="00452A43">
              <w:rPr>
                <w:rFonts w:ascii="Aptos Display" w:hAnsi="Aptos Display"/>
                <w:sz w:val="20"/>
                <w:szCs w:val="20"/>
              </w:rPr>
              <w:t xml:space="preserve">  SchooLink Provider  </w:t>
            </w:r>
            <w:r w:rsidR="00815ACF">
              <w:rPr>
                <w:rFonts w:ascii="Aptos Display" w:hAnsi="Aptos Display"/>
                <w:sz w:val="20"/>
                <w:szCs w:val="20"/>
              </w:rPr>
              <w:t xml:space="preserve">   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367071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5AC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15ACF" w:rsidRPr="00452A43">
              <w:rPr>
                <w:rFonts w:ascii="Aptos Display" w:hAnsi="Aptos Display"/>
                <w:sz w:val="20"/>
                <w:szCs w:val="20"/>
              </w:rPr>
              <w:t xml:space="preserve">  Other meeting attendees</w:t>
            </w:r>
            <w:r w:rsidR="00815ACF">
              <w:rPr>
                <w:rFonts w:ascii="Aptos Display" w:hAnsi="Aptos Display"/>
                <w:sz w:val="20"/>
                <w:szCs w:val="20"/>
              </w:rPr>
              <w:t>,</w:t>
            </w:r>
            <w:r w:rsidR="00815ACF" w:rsidRPr="00452A43">
              <w:rPr>
                <w:rFonts w:ascii="Aptos Display" w:hAnsi="Aptos Display"/>
                <w:sz w:val="20"/>
                <w:szCs w:val="20"/>
              </w:rPr>
              <w:t xml:space="preserve"> as applicable:</w:t>
            </w:r>
            <w:r w:rsidR="006374CB">
              <w:rPr>
                <w:rFonts w:ascii="Aptos Display" w:hAnsi="Aptos Display"/>
                <w:sz w:val="20"/>
                <w:szCs w:val="20"/>
              </w:rPr>
              <w:tab/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676917299"/>
                <w:placeholder>
                  <w:docPart w:val="589472F8A8A6453689C6D0F02AB6BF61"/>
                </w:placeholder>
              </w:sdtPr>
              <w:sdtContent>
                <w:r w:rsidR="006374CB"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</w:t>
                </w:r>
              </w:sdtContent>
            </w:sdt>
          </w:p>
        </w:tc>
      </w:tr>
    </w:tbl>
    <w:p w14:paraId="7A98F88D" w14:textId="14E16BDD" w:rsidR="001F34BC" w:rsidRPr="006374CB" w:rsidRDefault="001F34BC" w:rsidP="00F634D3">
      <w:pPr>
        <w:spacing w:after="0"/>
        <w:rPr>
          <w:rFonts w:ascii="Aptos Display" w:hAnsi="Aptos Display"/>
          <w:sz w:val="8"/>
          <w:szCs w:val="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11245"/>
      </w:tblGrid>
      <w:tr w:rsidR="00B63210" w:rsidRPr="00DB55E2" w14:paraId="0D5F0D3C" w14:textId="77777777" w:rsidTr="00777BD0">
        <w:trPr>
          <w:trHeight w:val="319"/>
        </w:trPr>
        <w:tc>
          <w:tcPr>
            <w:tcW w:w="11245" w:type="dxa"/>
            <w:shd w:val="clear" w:color="auto" w:fill="C5E0B3" w:themeFill="accent6" w:themeFillTint="66"/>
            <w:vAlign w:val="bottom"/>
          </w:tcPr>
          <w:p w14:paraId="5F52FA74" w14:textId="640F18AD" w:rsidR="00B63210" w:rsidRPr="00B63210" w:rsidRDefault="00B63210" w:rsidP="00777BD0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N</w:t>
            </w:r>
            <w:r>
              <w:rPr>
                <w:b/>
                <w:bCs/>
                <w:sz w:val="20"/>
                <w:szCs w:val="20"/>
              </w:rPr>
              <w:t>otes</w:t>
            </w:r>
          </w:p>
        </w:tc>
      </w:tr>
      <w:tr w:rsidR="00B63210" w:rsidRPr="00DB55E2" w14:paraId="094DB30C" w14:textId="77777777" w:rsidTr="00815ACF">
        <w:trPr>
          <w:trHeight w:val="1318"/>
        </w:trPr>
        <w:tc>
          <w:tcPr>
            <w:tcW w:w="11245" w:type="dxa"/>
          </w:tcPr>
          <w:p w14:paraId="143EF491" w14:textId="77777777" w:rsidR="00B63210" w:rsidRDefault="009472AF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Additional </w:t>
            </w:r>
            <w:r w:rsidR="006374CB">
              <w:rPr>
                <w:rFonts w:ascii="Aptos Display" w:hAnsi="Aptos Display"/>
                <w:sz w:val="20"/>
                <w:szCs w:val="20"/>
              </w:rPr>
              <w:t>I</w:t>
            </w:r>
            <w:r>
              <w:rPr>
                <w:rFonts w:ascii="Aptos Display" w:hAnsi="Aptos Display"/>
                <w:sz w:val="20"/>
                <w:szCs w:val="20"/>
              </w:rPr>
              <w:t>nformation/</w:t>
            </w:r>
            <w:r w:rsidR="006374CB">
              <w:rPr>
                <w:rFonts w:ascii="Aptos Display" w:hAnsi="Aptos Display"/>
                <w:sz w:val="20"/>
                <w:szCs w:val="20"/>
              </w:rPr>
              <w:t>C</w:t>
            </w:r>
            <w:r>
              <w:rPr>
                <w:rFonts w:ascii="Aptos Display" w:hAnsi="Aptos Display"/>
                <w:sz w:val="20"/>
                <w:szCs w:val="20"/>
              </w:rPr>
              <w:t>omments</w:t>
            </w:r>
            <w:r w:rsidR="00B63210" w:rsidRPr="00DB55E2">
              <w:rPr>
                <w:rFonts w:ascii="Aptos Display" w:hAnsi="Aptos Display"/>
                <w:sz w:val="20"/>
                <w:szCs w:val="20"/>
              </w:rPr>
              <w:t>:</w:t>
            </w:r>
            <w:r w:rsidR="00B63210" w:rsidRPr="00DB55E2">
              <w:rPr>
                <w:rStyle w:val="Style1"/>
                <w:szCs w:val="20"/>
              </w:rPr>
              <w:t xml:space="preserve"> </w:t>
            </w:r>
            <w:r w:rsidR="00B63210"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  <w:sdt>
            <w:sdtPr>
              <w:rPr>
                <w:rFonts w:ascii="Aptos Display" w:hAnsi="Aptos Display"/>
                <w:sz w:val="20"/>
                <w:szCs w:val="20"/>
              </w:rPr>
              <w:id w:val="-2135628049"/>
              <w:placeholder>
                <w:docPart w:val="86A2C833DF674064887CA1F3C1521EEB"/>
              </w:placeholder>
            </w:sdtPr>
            <w:sdtContent>
              <w:p w14:paraId="7AC89912" w14:textId="77777777" w:rsidR="006374CB" w:rsidRDefault="006374CB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</w:r>
              </w:p>
              <w:p w14:paraId="6D9B4BD7" w14:textId="77777777" w:rsidR="006374CB" w:rsidRDefault="006374CB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</w:p>
              <w:p w14:paraId="128B6927" w14:textId="699B295C" w:rsidR="00B63210" w:rsidRPr="00DB55E2" w:rsidRDefault="00000000">
                <w:pPr>
                  <w:spacing w:after="0"/>
                  <w:rPr>
                    <w:rFonts w:ascii="Aptos Display" w:hAnsi="Aptos Display"/>
                    <w:sz w:val="20"/>
                    <w:szCs w:val="20"/>
                  </w:rPr>
                </w:pPr>
              </w:p>
            </w:sdtContent>
          </w:sdt>
        </w:tc>
      </w:tr>
    </w:tbl>
    <w:p w14:paraId="60B30402" w14:textId="77777777" w:rsidR="001402E6" w:rsidRPr="006374CB" w:rsidRDefault="001402E6" w:rsidP="006374CB">
      <w:pPr>
        <w:spacing w:after="0" w:line="240" w:lineRule="auto"/>
        <w:rPr>
          <w:sz w:val="8"/>
          <w:szCs w:val="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1844"/>
        <w:gridCol w:w="1844"/>
        <w:gridCol w:w="1844"/>
        <w:gridCol w:w="1844"/>
        <w:gridCol w:w="1844"/>
        <w:gridCol w:w="2025"/>
      </w:tblGrid>
      <w:tr w:rsidR="00FF1C7D" w:rsidRPr="00DB55E2" w14:paraId="14CC0870" w14:textId="0F7C1BF6" w:rsidTr="00777BD0">
        <w:trPr>
          <w:trHeight w:val="319"/>
        </w:trPr>
        <w:tc>
          <w:tcPr>
            <w:tcW w:w="11245" w:type="dxa"/>
            <w:gridSpan w:val="6"/>
            <w:shd w:val="clear" w:color="auto" w:fill="C5E0B3" w:themeFill="accent6" w:themeFillTint="66"/>
            <w:vAlign w:val="bottom"/>
          </w:tcPr>
          <w:p w14:paraId="489AA8DA" w14:textId="7A7FA615" w:rsidR="00FF1C7D" w:rsidRPr="00FF1C7D" w:rsidRDefault="00FF1C7D" w:rsidP="00777BD0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FF1C7D">
              <w:rPr>
                <w:rFonts w:ascii="Aptos Display" w:hAnsi="Aptos Display"/>
                <w:b/>
                <w:bCs/>
                <w:sz w:val="20"/>
                <w:szCs w:val="20"/>
              </w:rPr>
              <w:t>Meeting Participants</w:t>
            </w:r>
          </w:p>
        </w:tc>
      </w:tr>
      <w:tr w:rsidR="00FF1C7D" w:rsidRPr="001E135D" w14:paraId="5386E5BA" w14:textId="573E8FC7" w:rsidTr="00777BD0">
        <w:trPr>
          <w:trHeight w:val="288"/>
        </w:trPr>
        <w:tc>
          <w:tcPr>
            <w:tcW w:w="3688" w:type="dxa"/>
            <w:gridSpan w:val="2"/>
            <w:vAlign w:val="center"/>
          </w:tcPr>
          <w:p w14:paraId="4A04B3E4" w14:textId="4CC532BD" w:rsidR="00FF1C7D" w:rsidRPr="001E135D" w:rsidRDefault="00FF1C7D" w:rsidP="00CE3B51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SchooLink</w:t>
            </w:r>
            <w:r w:rsidR="0052234C">
              <w:rPr>
                <w:rFonts w:ascii="Aptos Display" w:hAnsi="Aptos Display"/>
                <w:b/>
                <w:bCs/>
                <w:sz w:val="20"/>
                <w:szCs w:val="20"/>
              </w:rPr>
              <w:t xml:space="preserve"> </w:t>
            </w:r>
            <w:r w:rsidR="0052234C">
              <w:rPr>
                <w:b/>
                <w:bCs/>
              </w:rPr>
              <w:t>Provider</w:t>
            </w:r>
          </w:p>
        </w:tc>
        <w:tc>
          <w:tcPr>
            <w:tcW w:w="3688" w:type="dxa"/>
            <w:gridSpan w:val="2"/>
            <w:vAlign w:val="center"/>
          </w:tcPr>
          <w:p w14:paraId="52930BE8" w14:textId="59AB66BE" w:rsidR="00FF1C7D" w:rsidRPr="001E135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School</w:t>
            </w:r>
            <w:r w:rsidR="0052234C">
              <w:rPr>
                <w:rFonts w:ascii="Aptos Display" w:hAnsi="Aptos Display"/>
                <w:b/>
                <w:bCs/>
                <w:sz w:val="20"/>
                <w:szCs w:val="20"/>
              </w:rPr>
              <w:t xml:space="preserve"> </w:t>
            </w:r>
            <w:r w:rsidR="0052234C">
              <w:rPr>
                <w:b/>
                <w:bCs/>
              </w:rPr>
              <w:t>Staff</w:t>
            </w:r>
          </w:p>
        </w:tc>
        <w:tc>
          <w:tcPr>
            <w:tcW w:w="3869" w:type="dxa"/>
            <w:gridSpan w:val="2"/>
            <w:vAlign w:val="center"/>
          </w:tcPr>
          <w:p w14:paraId="30DCC0BD" w14:textId="3E435702" w:rsidR="00FF1C7D" w:rsidRPr="001E135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Other</w:t>
            </w:r>
          </w:p>
        </w:tc>
      </w:tr>
      <w:tr w:rsidR="00FF1C7D" w:rsidRPr="001E135D" w14:paraId="310189D4" w14:textId="1C4AD383" w:rsidTr="00777BD0">
        <w:trPr>
          <w:trHeight w:val="288"/>
        </w:trPr>
        <w:tc>
          <w:tcPr>
            <w:tcW w:w="1844" w:type="dxa"/>
          </w:tcPr>
          <w:p w14:paraId="0DD88460" w14:textId="05748486" w:rsidR="00FF1C7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44" w:type="dxa"/>
          </w:tcPr>
          <w:p w14:paraId="465B20AE" w14:textId="7C1F1FFD" w:rsidR="00FF1C7D" w:rsidRPr="001E135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Title/Role</w:t>
            </w:r>
          </w:p>
        </w:tc>
        <w:tc>
          <w:tcPr>
            <w:tcW w:w="1844" w:type="dxa"/>
          </w:tcPr>
          <w:p w14:paraId="0972D157" w14:textId="3B37F2E9" w:rsidR="00FF1C7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44" w:type="dxa"/>
          </w:tcPr>
          <w:p w14:paraId="14D59BD9" w14:textId="6C6EA903" w:rsidR="00FF1C7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Title/Role</w:t>
            </w:r>
          </w:p>
        </w:tc>
        <w:tc>
          <w:tcPr>
            <w:tcW w:w="1844" w:type="dxa"/>
          </w:tcPr>
          <w:p w14:paraId="7DA11397" w14:textId="285D214C" w:rsidR="00FF1C7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025" w:type="dxa"/>
          </w:tcPr>
          <w:p w14:paraId="2779813E" w14:textId="17D31F67" w:rsidR="00FF1C7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Title/Role</w:t>
            </w:r>
          </w:p>
        </w:tc>
      </w:tr>
      <w:tr w:rsidR="0010692E" w:rsidRPr="00452A43" w14:paraId="0D949615" w14:textId="3A151998" w:rsidTr="00777BD0">
        <w:trPr>
          <w:trHeight w:val="288"/>
        </w:trPr>
        <w:sdt>
          <w:sdtPr>
            <w:rPr>
              <w:rFonts w:ascii="Aptos Display" w:hAnsi="Aptos Display"/>
              <w:sz w:val="20"/>
              <w:szCs w:val="20"/>
            </w:rPr>
            <w:id w:val="534009108"/>
            <w:placeholder>
              <w:docPart w:val="84533CBC13EC4977BE9733EFBB15A616"/>
            </w:placeholder>
          </w:sdtPr>
          <w:sdtContent>
            <w:tc>
              <w:tcPr>
                <w:tcW w:w="1844" w:type="dxa"/>
              </w:tcPr>
              <w:p w14:paraId="7927F951" w14:textId="161A6566" w:rsidR="0010692E" w:rsidRPr="00452A43" w:rsidRDefault="006374CB" w:rsidP="0010692E">
                <w:pPr>
                  <w:keepNext/>
                  <w:keepLines/>
                  <w:spacing w:after="0" w:line="240" w:lineRule="auto"/>
                  <w:ind w:firstLine="60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555084568"/>
            <w:placeholder>
              <w:docPart w:val="25BD8AAA869440C288C50E44C9C69A64"/>
            </w:placeholder>
          </w:sdtPr>
          <w:sdtContent>
            <w:tc>
              <w:tcPr>
                <w:tcW w:w="1844" w:type="dxa"/>
              </w:tcPr>
              <w:p w14:paraId="61DBD133" w14:textId="7A1D7CA5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190993433"/>
            <w:placeholder>
              <w:docPart w:val="502D5426EA714EBC9CFD4E6808D345A3"/>
            </w:placeholder>
          </w:sdtPr>
          <w:sdtContent>
            <w:tc>
              <w:tcPr>
                <w:tcW w:w="1844" w:type="dxa"/>
              </w:tcPr>
              <w:p w14:paraId="73F2C4BB" w14:textId="667BEAA4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240335339"/>
            <w:placeholder>
              <w:docPart w:val="56932F0DCC1B4F828D824D14A0DFE4C8"/>
            </w:placeholder>
          </w:sdtPr>
          <w:sdtContent>
            <w:tc>
              <w:tcPr>
                <w:tcW w:w="1844" w:type="dxa"/>
              </w:tcPr>
              <w:p w14:paraId="43722E39" w14:textId="1048E459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819797222"/>
            <w:placeholder>
              <w:docPart w:val="F7AFCC1D8E1E4CF0A929D28D4A98BD75"/>
            </w:placeholder>
          </w:sdtPr>
          <w:sdtContent>
            <w:tc>
              <w:tcPr>
                <w:tcW w:w="1844" w:type="dxa"/>
              </w:tcPr>
              <w:p w14:paraId="56839D1B" w14:textId="2283BD36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777785068"/>
            <w:placeholder>
              <w:docPart w:val="84855A01C53B46648A561DAFCA38C053"/>
            </w:placeholder>
          </w:sdtPr>
          <w:sdtContent>
            <w:tc>
              <w:tcPr>
                <w:tcW w:w="2025" w:type="dxa"/>
              </w:tcPr>
              <w:p w14:paraId="122EFA31" w14:textId="396A6F5A" w:rsidR="0010692E" w:rsidRDefault="009B2579" w:rsidP="009B2579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</w:tr>
      <w:tr w:rsidR="0010692E" w:rsidRPr="00452A43" w14:paraId="13F70FE0" w14:textId="5243D411" w:rsidTr="00777BD0">
        <w:trPr>
          <w:trHeight w:val="288"/>
        </w:trPr>
        <w:sdt>
          <w:sdtPr>
            <w:rPr>
              <w:rFonts w:ascii="Aptos Display" w:hAnsi="Aptos Display"/>
              <w:sz w:val="20"/>
              <w:szCs w:val="20"/>
            </w:rPr>
            <w:id w:val="205390070"/>
            <w:placeholder>
              <w:docPart w:val="0B803DED6A1D4490AF3F4DC0152B4ABC"/>
            </w:placeholder>
          </w:sdtPr>
          <w:sdtContent>
            <w:tc>
              <w:tcPr>
                <w:tcW w:w="1844" w:type="dxa"/>
              </w:tcPr>
              <w:p w14:paraId="184E6EA3" w14:textId="28ABFC5B" w:rsidR="0010692E" w:rsidRPr="00452A43" w:rsidRDefault="006374CB" w:rsidP="006374CB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354163891"/>
            <w:placeholder>
              <w:docPart w:val="12C9312CC5474102B0AA0508D66DD275"/>
            </w:placeholder>
          </w:sdtPr>
          <w:sdtContent>
            <w:tc>
              <w:tcPr>
                <w:tcW w:w="1844" w:type="dxa"/>
              </w:tcPr>
              <w:p w14:paraId="698A1320" w14:textId="29A77F25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29853553"/>
            <w:placeholder>
              <w:docPart w:val="B785EFC538DB41FCA26A4D467E13B318"/>
            </w:placeholder>
          </w:sdtPr>
          <w:sdtContent>
            <w:tc>
              <w:tcPr>
                <w:tcW w:w="1844" w:type="dxa"/>
              </w:tcPr>
              <w:p w14:paraId="25F4169B" w14:textId="2360378A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806465171"/>
            <w:placeholder>
              <w:docPart w:val="8525574AF78541ACB92652A650BE873F"/>
            </w:placeholder>
          </w:sdtPr>
          <w:sdtContent>
            <w:tc>
              <w:tcPr>
                <w:tcW w:w="1844" w:type="dxa"/>
              </w:tcPr>
              <w:p w14:paraId="2013ED49" w14:textId="12FECCD7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888953992"/>
            <w:placeholder>
              <w:docPart w:val="424B7F79D93348F7A24B38509E2D1530"/>
            </w:placeholder>
          </w:sdtPr>
          <w:sdtContent>
            <w:tc>
              <w:tcPr>
                <w:tcW w:w="1844" w:type="dxa"/>
              </w:tcPr>
              <w:p w14:paraId="0F2B7D0D" w14:textId="207E3D55" w:rsidR="0010692E" w:rsidRPr="001A7CE8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b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2081714470"/>
            <w:placeholder>
              <w:docPart w:val="0E775AB649E24053B2283B6DDCBC6C78"/>
            </w:placeholder>
          </w:sdtPr>
          <w:sdtContent>
            <w:tc>
              <w:tcPr>
                <w:tcW w:w="2025" w:type="dxa"/>
              </w:tcPr>
              <w:p w14:paraId="12690C48" w14:textId="75361875" w:rsidR="0010692E" w:rsidRPr="009B2579" w:rsidRDefault="009B2579" w:rsidP="009B2579">
                <w:pPr>
                  <w:keepNext/>
                  <w:keepLines/>
                  <w:spacing w:after="0" w:line="240" w:lineRule="auto"/>
                  <w:rPr>
                    <w:rStyle w:val="Style2"/>
                    <w:b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    </w:t>
                </w:r>
              </w:p>
            </w:tc>
          </w:sdtContent>
        </w:sdt>
      </w:tr>
      <w:tr w:rsidR="0010692E" w:rsidRPr="00452A43" w14:paraId="1E9D66CC" w14:textId="308327B1" w:rsidTr="00777BD0">
        <w:trPr>
          <w:trHeight w:val="288"/>
        </w:trPr>
        <w:sdt>
          <w:sdtPr>
            <w:rPr>
              <w:rFonts w:ascii="Aptos Display" w:hAnsi="Aptos Display"/>
              <w:sz w:val="20"/>
              <w:szCs w:val="20"/>
            </w:rPr>
            <w:id w:val="1469628984"/>
            <w:placeholder>
              <w:docPart w:val="2D8A64824E4846DA91C25196A3679C5B"/>
            </w:placeholder>
          </w:sdtPr>
          <w:sdtContent>
            <w:tc>
              <w:tcPr>
                <w:tcW w:w="1844" w:type="dxa"/>
              </w:tcPr>
              <w:p w14:paraId="0828C1BF" w14:textId="42C02B37" w:rsidR="0010692E" w:rsidRPr="00452A43" w:rsidRDefault="006374CB" w:rsidP="006374CB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76096376"/>
            <w:placeholder>
              <w:docPart w:val="BCCB88E1E13E4255B7D73EA03C1856B6"/>
            </w:placeholder>
          </w:sdtPr>
          <w:sdtContent>
            <w:tc>
              <w:tcPr>
                <w:tcW w:w="1844" w:type="dxa"/>
              </w:tcPr>
              <w:p w14:paraId="3CCF5114" w14:textId="63DA8B65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502165684"/>
            <w:placeholder>
              <w:docPart w:val="09F021BAF0814B1A8B296BAB3428B260"/>
            </w:placeholder>
          </w:sdtPr>
          <w:sdtContent>
            <w:tc>
              <w:tcPr>
                <w:tcW w:w="1844" w:type="dxa"/>
              </w:tcPr>
              <w:p w14:paraId="0EA6802E" w14:textId="0A94D88A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818420068"/>
            <w:placeholder>
              <w:docPart w:val="D67941865F144E739390F0076E9D590F"/>
            </w:placeholder>
          </w:sdtPr>
          <w:sdtContent>
            <w:tc>
              <w:tcPr>
                <w:tcW w:w="1844" w:type="dxa"/>
              </w:tcPr>
              <w:p w14:paraId="24901438" w14:textId="2B6A0E56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110396573"/>
            <w:placeholder>
              <w:docPart w:val="3DE80B81145D4606AA6A1B028738FA83"/>
            </w:placeholder>
          </w:sdtPr>
          <w:sdtContent>
            <w:tc>
              <w:tcPr>
                <w:tcW w:w="1844" w:type="dxa"/>
              </w:tcPr>
              <w:p w14:paraId="32966CF2" w14:textId="1F00DF48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856682970"/>
            <w:placeholder>
              <w:docPart w:val="EF47FC3AEA8C4EE4BE46A60FE8F4FF6C"/>
            </w:placeholder>
          </w:sdtPr>
          <w:sdtContent>
            <w:tc>
              <w:tcPr>
                <w:tcW w:w="2025" w:type="dxa"/>
              </w:tcPr>
              <w:p w14:paraId="4FDE49DE" w14:textId="007FD72E" w:rsidR="0010692E" w:rsidRDefault="009B2579" w:rsidP="009B2579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</w:tr>
      <w:tr w:rsidR="0010692E" w:rsidRPr="00452A43" w14:paraId="42A27DA0" w14:textId="66845962" w:rsidTr="00777BD0">
        <w:trPr>
          <w:trHeight w:val="288"/>
        </w:trPr>
        <w:sdt>
          <w:sdtPr>
            <w:rPr>
              <w:rFonts w:ascii="Aptos Display" w:hAnsi="Aptos Display"/>
              <w:sz w:val="20"/>
              <w:szCs w:val="20"/>
            </w:rPr>
            <w:id w:val="-1006431069"/>
            <w:placeholder>
              <w:docPart w:val="24EF0D563604491791602E2363113939"/>
            </w:placeholder>
          </w:sdtPr>
          <w:sdtContent>
            <w:tc>
              <w:tcPr>
                <w:tcW w:w="1844" w:type="dxa"/>
              </w:tcPr>
              <w:p w14:paraId="177D729C" w14:textId="07D7EBAA" w:rsidR="0010692E" w:rsidRPr="00452A43" w:rsidRDefault="006374CB" w:rsidP="006374CB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778408030"/>
            <w:placeholder>
              <w:docPart w:val="7918591F37504C97A6B03248EEB2F034"/>
            </w:placeholder>
          </w:sdtPr>
          <w:sdtContent>
            <w:tc>
              <w:tcPr>
                <w:tcW w:w="1844" w:type="dxa"/>
              </w:tcPr>
              <w:p w14:paraId="372D8BC0" w14:textId="7606F8C0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313488711"/>
            <w:placeholder>
              <w:docPart w:val="9B8441BC4E23470BBD1A15F47192745D"/>
            </w:placeholder>
          </w:sdtPr>
          <w:sdtContent>
            <w:tc>
              <w:tcPr>
                <w:tcW w:w="1844" w:type="dxa"/>
              </w:tcPr>
              <w:p w14:paraId="3266C754" w14:textId="7408DB20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287356537"/>
            <w:placeholder>
              <w:docPart w:val="074BFAB7632D4174AD539D52A802B10A"/>
            </w:placeholder>
          </w:sdtPr>
          <w:sdtContent>
            <w:tc>
              <w:tcPr>
                <w:tcW w:w="1844" w:type="dxa"/>
              </w:tcPr>
              <w:p w14:paraId="2BF9BF67" w14:textId="08CFC5C8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781305163"/>
            <w:placeholder>
              <w:docPart w:val="19CB019EF4924DFBB947DF094D70BED9"/>
            </w:placeholder>
          </w:sdtPr>
          <w:sdtContent>
            <w:tc>
              <w:tcPr>
                <w:tcW w:w="1844" w:type="dxa"/>
              </w:tcPr>
              <w:p w14:paraId="7E65E209" w14:textId="13709931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2068291997"/>
            <w:placeholder>
              <w:docPart w:val="745BBB07978249278EACEB3CE337FE8C"/>
            </w:placeholder>
          </w:sdtPr>
          <w:sdtContent>
            <w:tc>
              <w:tcPr>
                <w:tcW w:w="2025" w:type="dxa"/>
              </w:tcPr>
              <w:p w14:paraId="259D6084" w14:textId="34AC2074" w:rsidR="0010692E" w:rsidRDefault="009B2579" w:rsidP="009B2579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</w:tr>
      <w:tr w:rsidR="0010692E" w:rsidRPr="00452A43" w14:paraId="76F8C179" w14:textId="07539573" w:rsidTr="00777BD0">
        <w:trPr>
          <w:trHeight w:val="288"/>
        </w:trPr>
        <w:sdt>
          <w:sdtPr>
            <w:rPr>
              <w:rFonts w:ascii="Aptos Display" w:hAnsi="Aptos Display"/>
              <w:sz w:val="20"/>
              <w:szCs w:val="20"/>
            </w:rPr>
            <w:id w:val="-1636171014"/>
            <w:placeholder>
              <w:docPart w:val="6CD5A42B38AE46CFA13871EBE5CEE9B5"/>
            </w:placeholder>
          </w:sdtPr>
          <w:sdtContent>
            <w:tc>
              <w:tcPr>
                <w:tcW w:w="1844" w:type="dxa"/>
              </w:tcPr>
              <w:p w14:paraId="6EBA2A61" w14:textId="7AB5F80E" w:rsidR="0010692E" w:rsidRPr="00452A43" w:rsidRDefault="006374CB" w:rsidP="006374CB">
                <w:pPr>
                  <w:keepNext/>
                  <w:keepLines/>
                  <w:spacing w:after="0" w:line="240" w:lineRule="auto"/>
                  <w:rPr>
                    <w:rFonts w:ascii="Aptos Display" w:hAnsi="Aptos Display"/>
                    <w:sz w:val="20"/>
                    <w:szCs w:val="20"/>
                  </w:rPr>
                </w:pPr>
                <w:r>
                  <w:rPr>
                    <w:rFonts w:ascii="Aptos Display" w:hAnsi="Aptos Display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877307905"/>
            <w:placeholder>
              <w:docPart w:val="F082DA610B0C4EE593068CCC58603935"/>
            </w:placeholder>
          </w:sdtPr>
          <w:sdtContent>
            <w:tc>
              <w:tcPr>
                <w:tcW w:w="1844" w:type="dxa"/>
              </w:tcPr>
              <w:p w14:paraId="228BA05A" w14:textId="690716F2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624567271"/>
            <w:placeholder>
              <w:docPart w:val="3EC4905B24924C13A8CD845DB25C378D"/>
            </w:placeholder>
          </w:sdtPr>
          <w:sdtContent>
            <w:tc>
              <w:tcPr>
                <w:tcW w:w="1844" w:type="dxa"/>
              </w:tcPr>
              <w:p w14:paraId="08654EEC" w14:textId="12B79028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034465643"/>
            <w:placeholder>
              <w:docPart w:val="543883522080480DAAF4CAADB154F17C"/>
            </w:placeholder>
          </w:sdtPr>
          <w:sdtContent>
            <w:tc>
              <w:tcPr>
                <w:tcW w:w="1844" w:type="dxa"/>
              </w:tcPr>
              <w:p w14:paraId="31915933" w14:textId="58E3B326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239090950"/>
            <w:placeholder>
              <w:docPart w:val="5B87A9C25F944A3E84B242FADE76706A"/>
            </w:placeholder>
          </w:sdtPr>
          <w:sdtContent>
            <w:tc>
              <w:tcPr>
                <w:tcW w:w="1844" w:type="dxa"/>
              </w:tcPr>
              <w:p w14:paraId="2C990B89" w14:textId="756AC844" w:rsidR="0010692E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620422280"/>
            <w:placeholder>
              <w:docPart w:val="9024B664FA284241BB896941FEF4F43F"/>
            </w:placeholder>
          </w:sdtPr>
          <w:sdtContent>
            <w:tc>
              <w:tcPr>
                <w:tcW w:w="2025" w:type="dxa"/>
              </w:tcPr>
              <w:p w14:paraId="065C4770" w14:textId="558B7891" w:rsidR="0010692E" w:rsidRDefault="009B2579" w:rsidP="009B2579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</w:tr>
      <w:tr w:rsidR="0025321D" w:rsidRPr="00452A43" w14:paraId="520153B1" w14:textId="77777777" w:rsidTr="00777BD0">
        <w:trPr>
          <w:trHeight w:val="288"/>
        </w:trPr>
        <w:sdt>
          <w:sdtPr>
            <w:rPr>
              <w:rStyle w:val="Style5"/>
            </w:rPr>
            <w:id w:val="802199434"/>
            <w:placeholder>
              <w:docPart w:val="6DC690A6C8714ABDA7523315FAF495E3"/>
            </w:placeholder>
          </w:sdtPr>
          <w:sdtContent>
            <w:tc>
              <w:tcPr>
                <w:tcW w:w="1844" w:type="dxa"/>
              </w:tcPr>
              <w:p w14:paraId="06BC60A6" w14:textId="0B0E5AB2" w:rsidR="0025321D" w:rsidRDefault="006374CB" w:rsidP="006374CB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5"/>
                  </w:rPr>
                  <w:t xml:space="preserve">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651521344"/>
            <w:placeholder>
              <w:docPart w:val="F1C611A553A04A4E95040D548A24FDFA"/>
            </w:placeholder>
          </w:sdtPr>
          <w:sdtContent>
            <w:tc>
              <w:tcPr>
                <w:tcW w:w="1844" w:type="dxa"/>
              </w:tcPr>
              <w:p w14:paraId="03D47429" w14:textId="67CCDCC4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851774852"/>
            <w:placeholder>
              <w:docPart w:val="53BE99F277ED468490521C31615804F9"/>
            </w:placeholder>
          </w:sdtPr>
          <w:sdtContent>
            <w:tc>
              <w:tcPr>
                <w:tcW w:w="1844" w:type="dxa"/>
              </w:tcPr>
              <w:p w14:paraId="0878F0AF" w14:textId="5E712AEC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578797983"/>
            <w:placeholder>
              <w:docPart w:val="84A63AF67A3A4D70926395B13892A4D7"/>
            </w:placeholder>
          </w:sdtPr>
          <w:sdtContent>
            <w:tc>
              <w:tcPr>
                <w:tcW w:w="1844" w:type="dxa"/>
              </w:tcPr>
              <w:p w14:paraId="22B62E5C" w14:textId="2B63A719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839034034"/>
            <w:placeholder>
              <w:docPart w:val="0A05C3A6782D4EBD8F7A54790CD32D6D"/>
            </w:placeholder>
          </w:sdtPr>
          <w:sdtContent>
            <w:tc>
              <w:tcPr>
                <w:tcW w:w="1844" w:type="dxa"/>
              </w:tcPr>
              <w:p w14:paraId="421D4F85" w14:textId="064DA7CC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71336061"/>
            <w:placeholder>
              <w:docPart w:val="AA1C2699896844418B41BF2CC4F24689"/>
            </w:placeholder>
          </w:sdtPr>
          <w:sdtContent>
            <w:tc>
              <w:tcPr>
                <w:tcW w:w="2025" w:type="dxa"/>
              </w:tcPr>
              <w:p w14:paraId="798081D2" w14:textId="343ED3EC" w:rsidR="0025321D" w:rsidRDefault="009B2579" w:rsidP="009B2579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</w:tr>
      <w:tr w:rsidR="0025321D" w:rsidRPr="00452A43" w14:paraId="5E650772" w14:textId="77777777" w:rsidTr="00777BD0">
        <w:trPr>
          <w:trHeight w:val="288"/>
        </w:trPr>
        <w:sdt>
          <w:sdtPr>
            <w:rPr>
              <w:rStyle w:val="Style5"/>
            </w:rPr>
            <w:id w:val="894468702"/>
            <w:placeholder>
              <w:docPart w:val="607BDAF3155A4BFC854C228A5E5FDF75"/>
            </w:placeholder>
          </w:sdtPr>
          <w:sdtContent>
            <w:tc>
              <w:tcPr>
                <w:tcW w:w="1844" w:type="dxa"/>
              </w:tcPr>
              <w:p w14:paraId="0435EFE5" w14:textId="6CA97E5A" w:rsidR="0025321D" w:rsidRDefault="006374CB" w:rsidP="006374CB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5"/>
                  </w:rPr>
                  <w:t xml:space="preserve">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146786170"/>
            <w:placeholder>
              <w:docPart w:val="412A8D9E2F1C4CF4AD146F1D19B6EAFD"/>
            </w:placeholder>
          </w:sdtPr>
          <w:sdtContent>
            <w:tc>
              <w:tcPr>
                <w:tcW w:w="1844" w:type="dxa"/>
              </w:tcPr>
              <w:p w14:paraId="2440CE4E" w14:textId="28A44617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416910906"/>
            <w:placeholder>
              <w:docPart w:val="7A69F442D9DD4C3DA50079AA5C145616"/>
            </w:placeholder>
          </w:sdtPr>
          <w:sdtContent>
            <w:tc>
              <w:tcPr>
                <w:tcW w:w="1844" w:type="dxa"/>
              </w:tcPr>
              <w:p w14:paraId="653753F3" w14:textId="53684958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35866725"/>
            <w:placeholder>
              <w:docPart w:val="E44954A57E2A4E00ABCDC4CA1BA1A2DA"/>
            </w:placeholder>
          </w:sdtPr>
          <w:sdtContent>
            <w:tc>
              <w:tcPr>
                <w:tcW w:w="1844" w:type="dxa"/>
              </w:tcPr>
              <w:p w14:paraId="169C8921" w14:textId="475C0417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440982763"/>
            <w:placeholder>
              <w:docPart w:val="93C5568E659D4697AEC4A4B3E40024EE"/>
            </w:placeholder>
          </w:sdtPr>
          <w:sdtContent>
            <w:tc>
              <w:tcPr>
                <w:tcW w:w="1844" w:type="dxa"/>
              </w:tcPr>
              <w:p w14:paraId="0E456BBE" w14:textId="70BFF702" w:rsidR="0025321D" w:rsidRDefault="009B2579" w:rsidP="009B2579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856238171"/>
            <w:placeholder>
              <w:docPart w:val="CB1D6D1285C24A0299D56393A22D445B"/>
            </w:placeholder>
          </w:sdtPr>
          <w:sdtContent>
            <w:tc>
              <w:tcPr>
                <w:tcW w:w="2025" w:type="dxa"/>
              </w:tcPr>
              <w:p w14:paraId="184306B5" w14:textId="3E380211" w:rsidR="0025321D" w:rsidRDefault="009B2579" w:rsidP="009B2579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</w:tr>
      <w:tr w:rsidR="0025321D" w:rsidRPr="00452A43" w14:paraId="52D0C02F" w14:textId="77777777" w:rsidTr="00777BD0">
        <w:trPr>
          <w:trHeight w:val="288"/>
        </w:trPr>
        <w:sdt>
          <w:sdtPr>
            <w:rPr>
              <w:rStyle w:val="Style5"/>
            </w:rPr>
            <w:id w:val="-1707252200"/>
            <w:placeholder>
              <w:docPart w:val="1EDDD34F763E4312B00DCE3C668FD324"/>
            </w:placeholder>
          </w:sdtPr>
          <w:sdtContent>
            <w:tc>
              <w:tcPr>
                <w:tcW w:w="1844" w:type="dxa"/>
              </w:tcPr>
              <w:p w14:paraId="33FC1A43" w14:textId="677F06B9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5"/>
                  </w:rPr>
                  <w:t xml:space="preserve">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838034782"/>
            <w:placeholder>
              <w:docPart w:val="86EF9DE3990E480CA1877DB447FCA2A7"/>
            </w:placeholder>
          </w:sdtPr>
          <w:sdtContent>
            <w:tc>
              <w:tcPr>
                <w:tcW w:w="1844" w:type="dxa"/>
              </w:tcPr>
              <w:p w14:paraId="69884A7D" w14:textId="40FF4980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464928311"/>
            <w:placeholder>
              <w:docPart w:val="8B0B5C235A204C4A982C0D7D676F5C77"/>
            </w:placeholder>
          </w:sdtPr>
          <w:sdtContent>
            <w:tc>
              <w:tcPr>
                <w:tcW w:w="1844" w:type="dxa"/>
              </w:tcPr>
              <w:p w14:paraId="2C9E888F" w14:textId="41401D8F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59130175"/>
            <w:placeholder>
              <w:docPart w:val="0CE103057275406A9F19E84F8EE11FB5"/>
            </w:placeholder>
          </w:sdtPr>
          <w:sdtContent>
            <w:tc>
              <w:tcPr>
                <w:tcW w:w="1844" w:type="dxa"/>
              </w:tcPr>
              <w:p w14:paraId="58E9A60C" w14:textId="101424C4" w:rsidR="0025321D" w:rsidRPr="001A7CE8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  <w:b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473515920"/>
            <w:placeholder>
              <w:docPart w:val="1213140EF6F34277AACC3480E7540271"/>
            </w:placeholder>
          </w:sdtPr>
          <w:sdtContent>
            <w:tc>
              <w:tcPr>
                <w:tcW w:w="1844" w:type="dxa"/>
              </w:tcPr>
              <w:p w14:paraId="1693FADF" w14:textId="4ECA2496" w:rsidR="0025321D" w:rsidRDefault="009B2579" w:rsidP="009B2579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473335479"/>
            <w:placeholder>
              <w:docPart w:val="A42802ECC5EE44BFB8C8AA8205ACF56D"/>
            </w:placeholder>
          </w:sdtPr>
          <w:sdtContent>
            <w:tc>
              <w:tcPr>
                <w:tcW w:w="2025" w:type="dxa"/>
              </w:tcPr>
              <w:p w14:paraId="460BEEB0" w14:textId="70F84D4D" w:rsidR="0025321D" w:rsidRDefault="009B2579" w:rsidP="009B2579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</w:tr>
      <w:tr w:rsidR="0025321D" w:rsidRPr="00452A43" w14:paraId="6EBB8519" w14:textId="77777777" w:rsidTr="00777BD0">
        <w:trPr>
          <w:trHeight w:val="288"/>
        </w:trPr>
        <w:sdt>
          <w:sdtPr>
            <w:rPr>
              <w:rStyle w:val="Style5"/>
            </w:rPr>
            <w:id w:val="1369795580"/>
            <w:placeholder>
              <w:docPart w:val="0919899FF91F495EA3250E07E1390BE0"/>
            </w:placeholder>
          </w:sdtPr>
          <w:sdtContent>
            <w:tc>
              <w:tcPr>
                <w:tcW w:w="1844" w:type="dxa"/>
              </w:tcPr>
              <w:p w14:paraId="38F09939" w14:textId="6B7EC34E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5"/>
                  </w:rPr>
                  <w:t xml:space="preserve">    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302977673"/>
            <w:placeholder>
              <w:docPart w:val="4302D71E6C2E48BCABCE098E6756C3F9"/>
            </w:placeholder>
          </w:sdtPr>
          <w:sdtContent>
            <w:tc>
              <w:tcPr>
                <w:tcW w:w="1844" w:type="dxa"/>
              </w:tcPr>
              <w:p w14:paraId="01330218" w14:textId="35E342F9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80990364"/>
            <w:placeholder>
              <w:docPart w:val="DA0C4C01F2B742FA85DD1668FA6B2317"/>
            </w:placeholder>
          </w:sdtPr>
          <w:sdtContent>
            <w:tc>
              <w:tcPr>
                <w:tcW w:w="1844" w:type="dxa"/>
              </w:tcPr>
              <w:p w14:paraId="1CE3F2CA" w14:textId="35E1D128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860251524"/>
            <w:placeholder>
              <w:docPart w:val="5C7D70D93FFA4EF8843E9040CD3A6FFC"/>
            </w:placeholder>
          </w:sdtPr>
          <w:sdtContent>
            <w:tc>
              <w:tcPr>
                <w:tcW w:w="1844" w:type="dxa"/>
              </w:tcPr>
              <w:p w14:paraId="6FE5FF54" w14:textId="695D4259" w:rsidR="0025321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173768084"/>
            <w:placeholder>
              <w:docPart w:val="8E7158C793DC4649A703DFA5D652FF13"/>
            </w:placeholder>
          </w:sdtPr>
          <w:sdtContent>
            <w:tc>
              <w:tcPr>
                <w:tcW w:w="1844" w:type="dxa"/>
              </w:tcPr>
              <w:p w14:paraId="65813DF3" w14:textId="2AD81DDE" w:rsidR="0025321D" w:rsidRDefault="009B2579" w:rsidP="009B2579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967735853"/>
            <w:placeholder>
              <w:docPart w:val="A619F216561441FF82571F4A987A6D34"/>
            </w:placeholder>
          </w:sdtPr>
          <w:sdtContent>
            <w:tc>
              <w:tcPr>
                <w:tcW w:w="2025" w:type="dxa"/>
              </w:tcPr>
              <w:p w14:paraId="2A32823F" w14:textId="2D3F3701" w:rsidR="0025321D" w:rsidRDefault="009B2579" w:rsidP="009B2579">
                <w:pPr>
                  <w:keepNext/>
                  <w:keepLines/>
                  <w:spacing w:after="0" w:line="240" w:lineRule="auto"/>
                  <w:rPr>
                    <w:rStyle w:val="Style5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</w:tr>
      <w:tr w:rsidR="0010692E" w:rsidRPr="00452A43" w14:paraId="4B81439B" w14:textId="77777777" w:rsidTr="00777BD0">
        <w:trPr>
          <w:trHeight w:val="288"/>
        </w:trPr>
        <w:sdt>
          <w:sdtPr>
            <w:rPr>
              <w:rStyle w:val="Style2"/>
              <w:sz w:val="20"/>
              <w:szCs w:val="20"/>
            </w:rPr>
            <w:id w:val="-497112600"/>
            <w:placeholder>
              <w:docPart w:val="9F71291C67D843949E200606CA294B28"/>
            </w:placeholder>
          </w:sdtPr>
          <w:sdtContent>
            <w:tc>
              <w:tcPr>
                <w:tcW w:w="1844" w:type="dxa"/>
              </w:tcPr>
              <w:p w14:paraId="7CA6F890" w14:textId="39284AB2" w:rsidR="0010692E" w:rsidRPr="001D1BCB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273254650"/>
            <w:placeholder>
              <w:docPart w:val="19B7DDABAFB744AF820F7838E03DF499"/>
            </w:placeholder>
          </w:sdtPr>
          <w:sdtContent>
            <w:tc>
              <w:tcPr>
                <w:tcW w:w="1844" w:type="dxa"/>
              </w:tcPr>
              <w:p w14:paraId="2C9AB881" w14:textId="363A50E8" w:rsidR="0010692E" w:rsidRPr="0080723B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100303037"/>
            <w:placeholder>
              <w:docPart w:val="D7C91B7B0B8041FCA1A0B2EDC6799DB5"/>
            </w:placeholder>
          </w:sdtPr>
          <w:sdtContent>
            <w:tc>
              <w:tcPr>
                <w:tcW w:w="1844" w:type="dxa"/>
              </w:tcPr>
              <w:p w14:paraId="46A50102" w14:textId="4BD9940B" w:rsidR="0010692E" w:rsidRPr="0006752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631666980"/>
            <w:placeholder>
              <w:docPart w:val="957A9058BEDE43069FE6F3698B9C9564"/>
            </w:placeholder>
          </w:sdtPr>
          <w:sdtContent>
            <w:tc>
              <w:tcPr>
                <w:tcW w:w="1844" w:type="dxa"/>
              </w:tcPr>
              <w:p w14:paraId="432482E4" w14:textId="07953370" w:rsidR="0010692E" w:rsidRPr="007F772A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131012048"/>
            <w:placeholder>
              <w:docPart w:val="AAD0F3FC861C4673A48CAB817B08A5F3"/>
            </w:placeholder>
          </w:sdtPr>
          <w:sdtContent>
            <w:tc>
              <w:tcPr>
                <w:tcW w:w="1844" w:type="dxa"/>
              </w:tcPr>
              <w:p w14:paraId="6ABE4482" w14:textId="0B3544C3" w:rsidR="0010692E" w:rsidRPr="000D3562" w:rsidRDefault="009B2579" w:rsidP="009B2579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2142762705"/>
            <w:placeholder>
              <w:docPart w:val="E24D35F2C6A542998BBDB7CCAC179F8C"/>
            </w:placeholder>
          </w:sdtPr>
          <w:sdtContent>
            <w:tc>
              <w:tcPr>
                <w:tcW w:w="2025" w:type="dxa"/>
              </w:tcPr>
              <w:p w14:paraId="20572DB5" w14:textId="0A0BDAAC" w:rsidR="0010692E" w:rsidRPr="007A09C4" w:rsidRDefault="009B2579" w:rsidP="009B2579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</w:tr>
      <w:tr w:rsidR="0010692E" w:rsidRPr="00452A43" w14:paraId="7C1AFFB5" w14:textId="77777777" w:rsidTr="00777BD0">
        <w:trPr>
          <w:trHeight w:val="288"/>
        </w:trPr>
        <w:sdt>
          <w:sdtPr>
            <w:rPr>
              <w:rStyle w:val="Style2"/>
              <w:sz w:val="20"/>
              <w:szCs w:val="20"/>
            </w:rPr>
            <w:id w:val="333497358"/>
            <w:placeholder>
              <w:docPart w:val="8879295D4A844BB180EF1B8D7A834272"/>
            </w:placeholder>
          </w:sdtPr>
          <w:sdtContent>
            <w:tc>
              <w:tcPr>
                <w:tcW w:w="1844" w:type="dxa"/>
              </w:tcPr>
              <w:p w14:paraId="2C962130" w14:textId="4B1711B1" w:rsidR="0010692E" w:rsidRPr="001D1BCB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1668518948"/>
            <w:placeholder>
              <w:docPart w:val="456C2A082B354CC7BF586B90B120FCF4"/>
            </w:placeholder>
          </w:sdtPr>
          <w:sdtContent>
            <w:tc>
              <w:tcPr>
                <w:tcW w:w="1844" w:type="dxa"/>
              </w:tcPr>
              <w:p w14:paraId="16840B80" w14:textId="3FA3511C" w:rsidR="0010692E" w:rsidRPr="0080723B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451156076"/>
            <w:placeholder>
              <w:docPart w:val="599040190152423680D06D21248D6DB5"/>
            </w:placeholder>
          </w:sdtPr>
          <w:sdtContent>
            <w:tc>
              <w:tcPr>
                <w:tcW w:w="1844" w:type="dxa"/>
              </w:tcPr>
              <w:p w14:paraId="62B9F7E7" w14:textId="7E4F88EC" w:rsidR="0010692E" w:rsidRPr="0006752D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1898582344"/>
            <w:placeholder>
              <w:docPart w:val="7A1F96C875A5412AA04260456C7189A3"/>
            </w:placeholder>
          </w:sdtPr>
          <w:sdtContent>
            <w:tc>
              <w:tcPr>
                <w:tcW w:w="1844" w:type="dxa"/>
              </w:tcPr>
              <w:p w14:paraId="136840EC" w14:textId="3FE937EE" w:rsidR="0010692E" w:rsidRPr="007F772A" w:rsidRDefault="001A7CE8" w:rsidP="001A7CE8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801971115"/>
            <w:placeholder>
              <w:docPart w:val="53C0B0598349438E8F1B6459688CA593"/>
            </w:placeholder>
          </w:sdtPr>
          <w:sdtContent>
            <w:tc>
              <w:tcPr>
                <w:tcW w:w="1844" w:type="dxa"/>
              </w:tcPr>
              <w:p w14:paraId="218F55B5" w14:textId="64501DFD" w:rsidR="0010692E" w:rsidRPr="000D3562" w:rsidRDefault="009B2579" w:rsidP="009B2579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  <w:sdt>
          <w:sdtPr>
            <w:rPr>
              <w:rStyle w:val="Style2"/>
              <w:sz w:val="20"/>
              <w:szCs w:val="20"/>
            </w:rPr>
            <w:id w:val="-2020147066"/>
            <w:placeholder>
              <w:docPart w:val="C4A0D533DF074C37A220CAE6BB80B60A"/>
            </w:placeholder>
          </w:sdtPr>
          <w:sdtContent>
            <w:tc>
              <w:tcPr>
                <w:tcW w:w="2025" w:type="dxa"/>
              </w:tcPr>
              <w:p w14:paraId="12D7CE88" w14:textId="2F3F367A" w:rsidR="0010692E" w:rsidRPr="007A09C4" w:rsidRDefault="009B2579" w:rsidP="009B2579">
                <w:pPr>
                  <w:keepNext/>
                  <w:keepLines/>
                  <w:spacing w:after="0" w:line="240" w:lineRule="auto"/>
                  <w:rPr>
                    <w:rStyle w:val="Style2"/>
                    <w:sz w:val="20"/>
                    <w:szCs w:val="20"/>
                  </w:rPr>
                </w:pPr>
                <w:r>
                  <w:rPr>
                    <w:rStyle w:val="Style2"/>
                    <w:sz w:val="20"/>
                    <w:szCs w:val="20"/>
                  </w:rPr>
                  <w:t xml:space="preserve">                                        </w:t>
                </w:r>
              </w:p>
            </w:tc>
          </w:sdtContent>
        </w:sdt>
      </w:tr>
    </w:tbl>
    <w:p w14:paraId="1DC2B9D4" w14:textId="525FA9BF" w:rsidR="006173FC" w:rsidRPr="006173FC" w:rsidRDefault="006173FC" w:rsidP="003C414A">
      <w:pPr>
        <w:tabs>
          <w:tab w:val="left" w:pos="10145"/>
        </w:tabs>
        <w:rPr>
          <w:rFonts w:ascii="Aptos Display" w:hAnsi="Aptos Display"/>
          <w:sz w:val="20"/>
          <w:szCs w:val="20"/>
        </w:rPr>
      </w:pPr>
      <w:r>
        <w:rPr>
          <w:rFonts w:ascii="Aptos Display" w:hAnsi="Aptos Display"/>
          <w:sz w:val="20"/>
          <w:szCs w:val="20"/>
        </w:rPr>
        <w:tab/>
      </w:r>
    </w:p>
    <w:sectPr w:rsidR="006173FC" w:rsidRPr="006173FC" w:rsidSect="003946E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66" w:right="576" w:bottom="360" w:left="576" w:header="144" w:footer="32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653E1" w14:textId="77777777" w:rsidR="0084468A" w:rsidRDefault="0084468A" w:rsidP="00465A4B">
      <w:pPr>
        <w:spacing w:after="0" w:line="240" w:lineRule="auto"/>
      </w:pPr>
      <w:r>
        <w:separator/>
      </w:r>
    </w:p>
  </w:endnote>
  <w:endnote w:type="continuationSeparator" w:id="0">
    <w:p w14:paraId="03125826" w14:textId="77777777" w:rsidR="0084468A" w:rsidRDefault="0084468A" w:rsidP="00465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6CBDE" w14:textId="77777777" w:rsidR="005D1263" w:rsidRDefault="005D12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29556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C50F25" w14:textId="7C6D17B3" w:rsidR="00CD7EAC" w:rsidRDefault="00CD7E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| </w:t>
        </w:r>
        <w:r w:rsidR="00193CA5">
          <w:rPr>
            <w:noProof/>
          </w:rPr>
          <w:t>June</w:t>
        </w:r>
        <w:r w:rsidR="00407000">
          <w:rPr>
            <w:noProof/>
          </w:rPr>
          <w:t xml:space="preserve"> 2026</w:t>
        </w:r>
      </w:p>
    </w:sdtContent>
  </w:sdt>
  <w:p w14:paraId="6FAD7F41" w14:textId="0F0A9204" w:rsidR="002F5611" w:rsidRDefault="002F5611" w:rsidP="002F56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BDE25" w14:textId="214F535E" w:rsidR="00907058" w:rsidRDefault="004546B8" w:rsidP="00710180">
    <w:pPr>
      <w:pStyle w:val="Footer"/>
    </w:pPr>
    <w:r>
      <w:t xml:space="preserve">                                                                                                                                </w:t>
    </w:r>
    <w:r w:rsidR="003837D8">
      <w:t xml:space="preserve">                                                           </w:t>
    </w:r>
    <w:r>
      <w:t>July 2025 Upda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1EFC03" w14:textId="77777777" w:rsidR="0084468A" w:rsidRDefault="0084468A" w:rsidP="00465A4B">
      <w:pPr>
        <w:spacing w:after="0" w:line="240" w:lineRule="auto"/>
      </w:pPr>
      <w:r>
        <w:separator/>
      </w:r>
    </w:p>
  </w:footnote>
  <w:footnote w:type="continuationSeparator" w:id="0">
    <w:p w14:paraId="34A9665F" w14:textId="77777777" w:rsidR="0084468A" w:rsidRDefault="0084468A" w:rsidP="00465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AA506" w14:textId="77777777" w:rsidR="005D1263" w:rsidRDefault="005D12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A3DAD" w14:textId="71F8C488" w:rsidR="001934B4" w:rsidRDefault="005D1263">
    <w:pPr>
      <w:pStyle w:val="Header"/>
    </w:pPr>
    <w:r>
      <w:rPr>
        <w:noProof/>
      </w:rPr>
      <w:drawing>
        <wp:anchor distT="0" distB="0" distL="114300" distR="114300" simplePos="0" relativeHeight="251659267" behindDoc="0" locked="0" layoutInCell="1" allowOverlap="1" wp14:anchorId="34C0252A" wp14:editId="4AA4FF85">
          <wp:simplePos x="0" y="0"/>
          <wp:positionH relativeFrom="column">
            <wp:posOffset>29210</wp:posOffset>
          </wp:positionH>
          <wp:positionV relativeFrom="paragraph">
            <wp:posOffset>153670</wp:posOffset>
          </wp:positionV>
          <wp:extent cx="1309370" cy="398145"/>
          <wp:effectExtent l="0" t="0" r="5080" b="1905"/>
          <wp:wrapThrough wrapText="bothSides">
            <wp:wrapPolygon edited="0">
              <wp:start x="1257" y="0"/>
              <wp:lineTo x="0" y="4134"/>
              <wp:lineTo x="0" y="17569"/>
              <wp:lineTo x="1257" y="20670"/>
              <wp:lineTo x="5028" y="20670"/>
              <wp:lineTo x="5342" y="20670"/>
              <wp:lineTo x="6599" y="16536"/>
              <wp:lineTo x="21370" y="15502"/>
              <wp:lineTo x="21370" y="5167"/>
              <wp:lineTo x="5028" y="0"/>
              <wp:lineTo x="1257" y="0"/>
            </wp:wrapPolygon>
          </wp:wrapThrough>
          <wp:docPr id="7881084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810846" name="Picture 7881084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9370" cy="398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681415" w14:textId="0874554B" w:rsidR="00B73C6F" w:rsidRPr="0010692E" w:rsidRDefault="0003123E" w:rsidP="00B73C6F">
    <w:pPr>
      <w:pStyle w:val="Header"/>
      <w:tabs>
        <w:tab w:val="left" w:pos="3045"/>
        <w:tab w:val="center" w:pos="5544"/>
      </w:tabs>
      <w:jc w:val="center"/>
      <w:rPr>
        <w:rFonts w:ascii="Aptos Display" w:hAnsi="Aptos Display"/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58243" behindDoc="0" locked="0" layoutInCell="1" allowOverlap="1" wp14:anchorId="62F7B063" wp14:editId="23B787C3">
          <wp:simplePos x="0" y="0"/>
          <wp:positionH relativeFrom="column">
            <wp:posOffset>5610083</wp:posOffset>
          </wp:positionH>
          <wp:positionV relativeFrom="paragraph">
            <wp:posOffset>20785</wp:posOffset>
          </wp:positionV>
          <wp:extent cx="1380490" cy="361315"/>
          <wp:effectExtent l="0" t="0" r="0" b="635"/>
          <wp:wrapSquare wrapText="bothSides"/>
          <wp:docPr id="1403476730" name="Picture 2" descr="A picture containing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345486" name="Picture 2" descr="A picture containing logo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0490" cy="36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434EE">
      <w:rPr>
        <w:b/>
        <w:bCs/>
        <w:sz w:val="36"/>
        <w:szCs w:val="36"/>
      </w:rPr>
      <w:t xml:space="preserve">  </w:t>
    </w:r>
    <w:r w:rsidR="006354A9" w:rsidRPr="0010692E">
      <w:rPr>
        <w:rFonts w:ascii="Aptos Display" w:hAnsi="Aptos Display"/>
        <w:b/>
        <w:bCs/>
        <w:sz w:val="36"/>
        <w:szCs w:val="36"/>
      </w:rPr>
      <w:t xml:space="preserve">SchooLink </w:t>
    </w:r>
    <w:r w:rsidR="00B73C6F" w:rsidRPr="0010692E">
      <w:rPr>
        <w:rFonts w:ascii="Aptos Display" w:hAnsi="Aptos Display"/>
        <w:b/>
        <w:bCs/>
        <w:sz w:val="36"/>
        <w:szCs w:val="36"/>
      </w:rPr>
      <w:t>Annual Plan</w:t>
    </w:r>
  </w:p>
  <w:p w14:paraId="1AD72640" w14:textId="3AFBF56F" w:rsidR="00B73C6F" w:rsidRPr="0010692E" w:rsidRDefault="00B73C6F" w:rsidP="00B73C6F">
    <w:pPr>
      <w:pStyle w:val="Header"/>
      <w:tabs>
        <w:tab w:val="left" w:pos="3045"/>
        <w:tab w:val="center" w:pos="5544"/>
      </w:tabs>
      <w:jc w:val="center"/>
      <w:rPr>
        <w:rFonts w:ascii="Aptos Display" w:hAnsi="Aptos Display"/>
        <w:b/>
        <w:bCs/>
        <w:sz w:val="18"/>
        <w:szCs w:val="18"/>
      </w:rPr>
    </w:pPr>
    <w:r w:rsidRPr="0010692E">
      <w:rPr>
        <w:rFonts w:ascii="Aptos Display" w:hAnsi="Aptos Display"/>
        <w:b/>
        <w:bCs/>
        <w:sz w:val="18"/>
        <w:szCs w:val="18"/>
      </w:rPr>
      <w:t xml:space="preserve">To be used in conjunction with </w:t>
    </w:r>
    <w:r w:rsidR="000D2E9F" w:rsidRPr="0010692E">
      <w:rPr>
        <w:rFonts w:ascii="Aptos Display" w:hAnsi="Aptos Display"/>
        <w:b/>
        <w:bCs/>
        <w:sz w:val="18"/>
        <w:szCs w:val="18"/>
      </w:rPr>
      <w:t xml:space="preserve">SchooLink </w:t>
    </w:r>
    <w:r w:rsidRPr="0010692E">
      <w:rPr>
        <w:rFonts w:ascii="Aptos Display" w:hAnsi="Aptos Display"/>
        <w:b/>
        <w:bCs/>
        <w:sz w:val="18"/>
        <w:szCs w:val="18"/>
      </w:rPr>
      <w:t>Annual Meeting Agenda</w:t>
    </w:r>
  </w:p>
  <w:p w14:paraId="5D648522" w14:textId="038E203E" w:rsidR="00465A4B" w:rsidRPr="00791348" w:rsidRDefault="00465A4B" w:rsidP="007913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F7DA7" w14:textId="60A67DFD" w:rsidR="00035A5F" w:rsidRDefault="003837D8" w:rsidP="00035A5F">
    <w:pPr>
      <w:pStyle w:val="Header"/>
      <w:jc w:val="center"/>
      <w:rPr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58241" behindDoc="0" locked="0" layoutInCell="1" allowOverlap="1" wp14:anchorId="033856B5" wp14:editId="39FE8C70">
          <wp:simplePos x="0" y="0"/>
          <wp:positionH relativeFrom="column">
            <wp:posOffset>0</wp:posOffset>
          </wp:positionH>
          <wp:positionV relativeFrom="paragraph">
            <wp:posOffset>186879</wp:posOffset>
          </wp:positionV>
          <wp:extent cx="1382132" cy="593340"/>
          <wp:effectExtent l="0" t="0" r="8890" b="0"/>
          <wp:wrapSquare wrapText="bothSides"/>
          <wp:docPr id="840353742" name="Picture 1" descr="A picture containing char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36227194" name="Picture 1" descr="A picture containing char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2132" cy="593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332DB1" w14:textId="1BE49DF1" w:rsidR="002F5611" w:rsidRPr="00D1403E" w:rsidRDefault="003837D8" w:rsidP="00D1403E">
    <w:pPr>
      <w:pStyle w:val="Header"/>
      <w:tabs>
        <w:tab w:val="left" w:pos="3045"/>
        <w:tab w:val="center" w:pos="5544"/>
      </w:tabs>
      <w:jc w:val="center"/>
      <w:rPr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524BE968" wp14:editId="4FD54D38">
          <wp:simplePos x="0" y="0"/>
          <wp:positionH relativeFrom="column">
            <wp:posOffset>5568315</wp:posOffset>
          </wp:positionH>
          <wp:positionV relativeFrom="paragraph">
            <wp:posOffset>30840</wp:posOffset>
          </wp:positionV>
          <wp:extent cx="1380490" cy="361315"/>
          <wp:effectExtent l="0" t="0" r="0" b="635"/>
          <wp:wrapSquare wrapText="bothSides"/>
          <wp:docPr id="649866861" name="Picture 2" descr="A picture containing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345486" name="Picture 2" descr="A picture containing logo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0490" cy="36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35A5F" w:rsidRPr="00844A4B">
      <w:rPr>
        <w:rFonts w:ascii="Aptos Display" w:hAnsi="Aptos Display"/>
        <w:b/>
        <w:bCs/>
        <w:sz w:val="36"/>
        <w:szCs w:val="36"/>
      </w:rPr>
      <w:t xml:space="preserve">Annual </w:t>
    </w:r>
    <w:r w:rsidR="003E6001">
      <w:rPr>
        <w:rFonts w:ascii="Aptos Display" w:hAnsi="Aptos Display"/>
        <w:b/>
        <w:bCs/>
        <w:sz w:val="36"/>
        <w:szCs w:val="36"/>
      </w:rPr>
      <w:t>Plan</w:t>
    </w:r>
  </w:p>
  <w:p w14:paraId="489720D5" w14:textId="7A255D13" w:rsidR="00D1403E" w:rsidRPr="00D1403E" w:rsidRDefault="002813D5" w:rsidP="003837D8">
    <w:pPr>
      <w:pStyle w:val="Header"/>
      <w:tabs>
        <w:tab w:val="left" w:pos="3045"/>
        <w:tab w:val="center" w:pos="5544"/>
      </w:tabs>
      <w:jc w:val="center"/>
      <w:rPr>
        <w:rFonts w:ascii="Aptos Display" w:hAnsi="Aptos Display"/>
        <w:b/>
        <w:bCs/>
        <w:sz w:val="18"/>
        <w:szCs w:val="18"/>
      </w:rPr>
    </w:pPr>
    <w:r>
      <w:rPr>
        <w:rFonts w:ascii="Aptos Display" w:hAnsi="Aptos Display"/>
        <w:b/>
        <w:bCs/>
        <w:sz w:val="18"/>
        <w:szCs w:val="18"/>
      </w:rPr>
      <w:t>To be used in conjunction with Annual Meeting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D4"/>
    <w:multiLevelType w:val="hybridMultilevel"/>
    <w:tmpl w:val="722C6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63274"/>
    <w:multiLevelType w:val="hybridMultilevel"/>
    <w:tmpl w:val="77E4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54782"/>
    <w:multiLevelType w:val="hybridMultilevel"/>
    <w:tmpl w:val="3918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0E28"/>
    <w:multiLevelType w:val="hybridMultilevel"/>
    <w:tmpl w:val="DCAC4E5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034B7B"/>
    <w:multiLevelType w:val="hybridMultilevel"/>
    <w:tmpl w:val="C63C91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81021E"/>
    <w:multiLevelType w:val="hybridMultilevel"/>
    <w:tmpl w:val="5462A70A"/>
    <w:lvl w:ilvl="0" w:tplc="F01857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90174"/>
    <w:multiLevelType w:val="hybridMultilevel"/>
    <w:tmpl w:val="D0D2A4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A0F92"/>
    <w:multiLevelType w:val="hybridMultilevel"/>
    <w:tmpl w:val="04CA3A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D65CF3"/>
    <w:multiLevelType w:val="hybridMultilevel"/>
    <w:tmpl w:val="D6D4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DB1E50"/>
    <w:multiLevelType w:val="hybridMultilevel"/>
    <w:tmpl w:val="D47E7F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FB18C5"/>
    <w:multiLevelType w:val="hybridMultilevel"/>
    <w:tmpl w:val="F20AEE4A"/>
    <w:lvl w:ilvl="0" w:tplc="0B6476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03A0B"/>
    <w:multiLevelType w:val="hybridMultilevel"/>
    <w:tmpl w:val="F8F2E48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9174C6"/>
    <w:multiLevelType w:val="hybridMultilevel"/>
    <w:tmpl w:val="35B4B1A4"/>
    <w:lvl w:ilvl="0" w:tplc="04090001">
      <w:start w:val="1"/>
      <w:numFmt w:val="bullet"/>
      <w:lvlText w:val=""/>
      <w:lvlJc w:val="left"/>
      <w:pPr>
        <w:ind w:left="1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2" w:hanging="360"/>
      </w:pPr>
      <w:rPr>
        <w:rFonts w:ascii="Wingdings" w:hAnsi="Wingdings" w:hint="default"/>
      </w:rPr>
    </w:lvl>
  </w:abstractNum>
  <w:abstractNum w:abstractNumId="13" w15:restartNumberingAfterBreak="0">
    <w:nsid w:val="3E797094"/>
    <w:multiLevelType w:val="hybridMultilevel"/>
    <w:tmpl w:val="929ABCF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846F95"/>
    <w:multiLevelType w:val="hybridMultilevel"/>
    <w:tmpl w:val="FF7C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733405"/>
    <w:multiLevelType w:val="hybridMultilevel"/>
    <w:tmpl w:val="DC6C9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D604CD"/>
    <w:multiLevelType w:val="hybridMultilevel"/>
    <w:tmpl w:val="9FD0A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7C2508"/>
    <w:multiLevelType w:val="hybridMultilevel"/>
    <w:tmpl w:val="B7969D9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361203"/>
    <w:multiLevelType w:val="hybridMultilevel"/>
    <w:tmpl w:val="77F21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C728E6"/>
    <w:multiLevelType w:val="hybridMultilevel"/>
    <w:tmpl w:val="0CCA10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218DE"/>
    <w:multiLevelType w:val="hybridMultilevel"/>
    <w:tmpl w:val="8F02C9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4590810">
    <w:abstractNumId w:val="0"/>
  </w:num>
  <w:num w:numId="2" w16cid:durableId="353003344">
    <w:abstractNumId w:val="2"/>
  </w:num>
  <w:num w:numId="3" w16cid:durableId="76904350">
    <w:abstractNumId w:val="16"/>
  </w:num>
  <w:num w:numId="4" w16cid:durableId="111749977">
    <w:abstractNumId w:val="1"/>
  </w:num>
  <w:num w:numId="5" w16cid:durableId="927617891">
    <w:abstractNumId w:val="14"/>
  </w:num>
  <w:num w:numId="6" w16cid:durableId="50664722">
    <w:abstractNumId w:val="8"/>
  </w:num>
  <w:num w:numId="7" w16cid:durableId="118038316">
    <w:abstractNumId w:val="18"/>
  </w:num>
  <w:num w:numId="8" w16cid:durableId="187184660">
    <w:abstractNumId w:val="15"/>
  </w:num>
  <w:num w:numId="9" w16cid:durableId="1651209641">
    <w:abstractNumId w:val="7"/>
  </w:num>
  <w:num w:numId="10" w16cid:durableId="1431928338">
    <w:abstractNumId w:val="17"/>
  </w:num>
  <w:num w:numId="11" w16cid:durableId="1066994670">
    <w:abstractNumId w:val="13"/>
  </w:num>
  <w:num w:numId="12" w16cid:durableId="1172991052">
    <w:abstractNumId w:val="3"/>
  </w:num>
  <w:num w:numId="13" w16cid:durableId="1963924714">
    <w:abstractNumId w:val="5"/>
  </w:num>
  <w:num w:numId="14" w16cid:durableId="452596583">
    <w:abstractNumId w:val="10"/>
  </w:num>
  <w:num w:numId="15" w16cid:durableId="492648806">
    <w:abstractNumId w:val="9"/>
  </w:num>
  <w:num w:numId="16" w16cid:durableId="1252592492">
    <w:abstractNumId w:val="19"/>
  </w:num>
  <w:num w:numId="17" w16cid:durableId="1698578465">
    <w:abstractNumId w:val="4"/>
  </w:num>
  <w:num w:numId="18" w16cid:durableId="1481001952">
    <w:abstractNumId w:val="20"/>
  </w:num>
  <w:num w:numId="19" w16cid:durableId="1831215577">
    <w:abstractNumId w:val="11"/>
  </w:num>
  <w:num w:numId="20" w16cid:durableId="659962881">
    <w:abstractNumId w:val="6"/>
  </w:num>
  <w:num w:numId="21" w16cid:durableId="4667044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ocumentProtection w:edit="forms" w:enforcement="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Dc3NjOzNDA3MTRX0lEKTi0uzszPAykwrAUADBrcoywAAAA="/>
  </w:docVars>
  <w:rsids>
    <w:rsidRoot w:val="00291D58"/>
    <w:rsid w:val="00005C5F"/>
    <w:rsid w:val="00005CA4"/>
    <w:rsid w:val="00007B5F"/>
    <w:rsid w:val="00011795"/>
    <w:rsid w:val="00013AC6"/>
    <w:rsid w:val="00013B75"/>
    <w:rsid w:val="0001493A"/>
    <w:rsid w:val="0001633C"/>
    <w:rsid w:val="000176B2"/>
    <w:rsid w:val="00017B65"/>
    <w:rsid w:val="00020A2A"/>
    <w:rsid w:val="00022E7D"/>
    <w:rsid w:val="00023405"/>
    <w:rsid w:val="00026102"/>
    <w:rsid w:val="000276B2"/>
    <w:rsid w:val="0003123E"/>
    <w:rsid w:val="000331D2"/>
    <w:rsid w:val="000345FF"/>
    <w:rsid w:val="00035A5F"/>
    <w:rsid w:val="00036097"/>
    <w:rsid w:val="00037353"/>
    <w:rsid w:val="00037681"/>
    <w:rsid w:val="0004176F"/>
    <w:rsid w:val="0004784B"/>
    <w:rsid w:val="00052A60"/>
    <w:rsid w:val="00053136"/>
    <w:rsid w:val="000546AD"/>
    <w:rsid w:val="000546F9"/>
    <w:rsid w:val="00057FF0"/>
    <w:rsid w:val="000610E4"/>
    <w:rsid w:val="00062A6C"/>
    <w:rsid w:val="00065023"/>
    <w:rsid w:val="00067DB8"/>
    <w:rsid w:val="00070B23"/>
    <w:rsid w:val="0007132B"/>
    <w:rsid w:val="00074AA6"/>
    <w:rsid w:val="000757D6"/>
    <w:rsid w:val="00076252"/>
    <w:rsid w:val="00076B7F"/>
    <w:rsid w:val="00080E0D"/>
    <w:rsid w:val="00092258"/>
    <w:rsid w:val="00092765"/>
    <w:rsid w:val="000978D9"/>
    <w:rsid w:val="000A02AF"/>
    <w:rsid w:val="000A22AA"/>
    <w:rsid w:val="000A5561"/>
    <w:rsid w:val="000A5AF5"/>
    <w:rsid w:val="000A5D0B"/>
    <w:rsid w:val="000B5168"/>
    <w:rsid w:val="000D173A"/>
    <w:rsid w:val="000D2E9F"/>
    <w:rsid w:val="000D2EFB"/>
    <w:rsid w:val="000D3762"/>
    <w:rsid w:val="000D7458"/>
    <w:rsid w:val="000E55D1"/>
    <w:rsid w:val="000E5F7E"/>
    <w:rsid w:val="000E6EC1"/>
    <w:rsid w:val="000F0DD4"/>
    <w:rsid w:val="000F458A"/>
    <w:rsid w:val="000F7800"/>
    <w:rsid w:val="00103703"/>
    <w:rsid w:val="00104898"/>
    <w:rsid w:val="001060FB"/>
    <w:rsid w:val="0010692E"/>
    <w:rsid w:val="00115CB1"/>
    <w:rsid w:val="00120695"/>
    <w:rsid w:val="00120AB4"/>
    <w:rsid w:val="00123474"/>
    <w:rsid w:val="00123E77"/>
    <w:rsid w:val="001258E8"/>
    <w:rsid w:val="001262C2"/>
    <w:rsid w:val="00126511"/>
    <w:rsid w:val="00127615"/>
    <w:rsid w:val="001402E6"/>
    <w:rsid w:val="00142B61"/>
    <w:rsid w:val="001458AF"/>
    <w:rsid w:val="001466CC"/>
    <w:rsid w:val="001518A6"/>
    <w:rsid w:val="00152BEC"/>
    <w:rsid w:val="00152C80"/>
    <w:rsid w:val="00153138"/>
    <w:rsid w:val="0015365F"/>
    <w:rsid w:val="00153A67"/>
    <w:rsid w:val="00156E18"/>
    <w:rsid w:val="00173560"/>
    <w:rsid w:val="00177B3C"/>
    <w:rsid w:val="0018050B"/>
    <w:rsid w:val="00180CAF"/>
    <w:rsid w:val="001813AA"/>
    <w:rsid w:val="00186152"/>
    <w:rsid w:val="00190B65"/>
    <w:rsid w:val="001934B4"/>
    <w:rsid w:val="00193CA5"/>
    <w:rsid w:val="00195570"/>
    <w:rsid w:val="00197F95"/>
    <w:rsid w:val="001A1C76"/>
    <w:rsid w:val="001A235B"/>
    <w:rsid w:val="001A2777"/>
    <w:rsid w:val="001A6A70"/>
    <w:rsid w:val="001A6D79"/>
    <w:rsid w:val="001A7CE8"/>
    <w:rsid w:val="001B1F38"/>
    <w:rsid w:val="001B3126"/>
    <w:rsid w:val="001B3F32"/>
    <w:rsid w:val="001B3F53"/>
    <w:rsid w:val="001B6943"/>
    <w:rsid w:val="001B7A96"/>
    <w:rsid w:val="001C31F6"/>
    <w:rsid w:val="001C405A"/>
    <w:rsid w:val="001C4118"/>
    <w:rsid w:val="001C4369"/>
    <w:rsid w:val="001C7CFD"/>
    <w:rsid w:val="001D421E"/>
    <w:rsid w:val="001E135D"/>
    <w:rsid w:val="001E29F5"/>
    <w:rsid w:val="001E4CB9"/>
    <w:rsid w:val="001E6316"/>
    <w:rsid w:val="001F34BC"/>
    <w:rsid w:val="001F3F02"/>
    <w:rsid w:val="001F4E27"/>
    <w:rsid w:val="001F6547"/>
    <w:rsid w:val="001F7700"/>
    <w:rsid w:val="001F7AE5"/>
    <w:rsid w:val="00200010"/>
    <w:rsid w:val="0020062C"/>
    <w:rsid w:val="00204525"/>
    <w:rsid w:val="00210FEA"/>
    <w:rsid w:val="00212E2E"/>
    <w:rsid w:val="00215B88"/>
    <w:rsid w:val="00216B24"/>
    <w:rsid w:val="00220A0E"/>
    <w:rsid w:val="00225759"/>
    <w:rsid w:val="0022674B"/>
    <w:rsid w:val="0024198B"/>
    <w:rsid w:val="00242C74"/>
    <w:rsid w:val="00243251"/>
    <w:rsid w:val="00243477"/>
    <w:rsid w:val="002459F7"/>
    <w:rsid w:val="002516AA"/>
    <w:rsid w:val="0025321D"/>
    <w:rsid w:val="00253ABF"/>
    <w:rsid w:val="00255324"/>
    <w:rsid w:val="00256A92"/>
    <w:rsid w:val="00257E88"/>
    <w:rsid w:val="002616AD"/>
    <w:rsid w:val="002663FF"/>
    <w:rsid w:val="00276679"/>
    <w:rsid w:val="002813D5"/>
    <w:rsid w:val="002844D4"/>
    <w:rsid w:val="00287A3A"/>
    <w:rsid w:val="00291D58"/>
    <w:rsid w:val="00292FD8"/>
    <w:rsid w:val="002946A9"/>
    <w:rsid w:val="002A23F5"/>
    <w:rsid w:val="002A29BC"/>
    <w:rsid w:val="002A4F76"/>
    <w:rsid w:val="002A5ED3"/>
    <w:rsid w:val="002A6F63"/>
    <w:rsid w:val="002A739E"/>
    <w:rsid w:val="002B02B7"/>
    <w:rsid w:val="002B697C"/>
    <w:rsid w:val="002C25FA"/>
    <w:rsid w:val="002C7E4C"/>
    <w:rsid w:val="002D0871"/>
    <w:rsid w:val="002D0BA9"/>
    <w:rsid w:val="002D0C43"/>
    <w:rsid w:val="002D147A"/>
    <w:rsid w:val="002D2162"/>
    <w:rsid w:val="002D22A2"/>
    <w:rsid w:val="002D4C5D"/>
    <w:rsid w:val="002D56DB"/>
    <w:rsid w:val="002D5D25"/>
    <w:rsid w:val="002E02EC"/>
    <w:rsid w:val="002E0B94"/>
    <w:rsid w:val="002E1638"/>
    <w:rsid w:val="002E4543"/>
    <w:rsid w:val="002E4E2B"/>
    <w:rsid w:val="002E7AB7"/>
    <w:rsid w:val="002F02CC"/>
    <w:rsid w:val="002F41D4"/>
    <w:rsid w:val="002F50D9"/>
    <w:rsid w:val="002F5611"/>
    <w:rsid w:val="002F6EA2"/>
    <w:rsid w:val="00301764"/>
    <w:rsid w:val="00302D90"/>
    <w:rsid w:val="0030405F"/>
    <w:rsid w:val="003042AF"/>
    <w:rsid w:val="00306648"/>
    <w:rsid w:val="0030703B"/>
    <w:rsid w:val="0031286F"/>
    <w:rsid w:val="003215D7"/>
    <w:rsid w:val="00323B5B"/>
    <w:rsid w:val="00331400"/>
    <w:rsid w:val="00332096"/>
    <w:rsid w:val="003330B4"/>
    <w:rsid w:val="0033344E"/>
    <w:rsid w:val="003364CF"/>
    <w:rsid w:val="00337AA2"/>
    <w:rsid w:val="00342168"/>
    <w:rsid w:val="003501B6"/>
    <w:rsid w:val="0035649D"/>
    <w:rsid w:val="00360242"/>
    <w:rsid w:val="0036101B"/>
    <w:rsid w:val="003644EE"/>
    <w:rsid w:val="00366907"/>
    <w:rsid w:val="0036793D"/>
    <w:rsid w:val="00370C43"/>
    <w:rsid w:val="003734B6"/>
    <w:rsid w:val="0037515C"/>
    <w:rsid w:val="0037602F"/>
    <w:rsid w:val="0037611B"/>
    <w:rsid w:val="0038199A"/>
    <w:rsid w:val="003837D8"/>
    <w:rsid w:val="00383D9E"/>
    <w:rsid w:val="00383F27"/>
    <w:rsid w:val="00391A10"/>
    <w:rsid w:val="00392D5D"/>
    <w:rsid w:val="003943A4"/>
    <w:rsid w:val="003946E3"/>
    <w:rsid w:val="00395BE8"/>
    <w:rsid w:val="00396BA1"/>
    <w:rsid w:val="003A05BA"/>
    <w:rsid w:val="003A1574"/>
    <w:rsid w:val="003A23E9"/>
    <w:rsid w:val="003A2A13"/>
    <w:rsid w:val="003A4215"/>
    <w:rsid w:val="003A58C4"/>
    <w:rsid w:val="003A6432"/>
    <w:rsid w:val="003B35D0"/>
    <w:rsid w:val="003B49D6"/>
    <w:rsid w:val="003B65F0"/>
    <w:rsid w:val="003B6E89"/>
    <w:rsid w:val="003C414A"/>
    <w:rsid w:val="003C4D0F"/>
    <w:rsid w:val="003C5A98"/>
    <w:rsid w:val="003C5CEA"/>
    <w:rsid w:val="003C7493"/>
    <w:rsid w:val="003D19F7"/>
    <w:rsid w:val="003D1F61"/>
    <w:rsid w:val="003D4C18"/>
    <w:rsid w:val="003E024D"/>
    <w:rsid w:val="003E0654"/>
    <w:rsid w:val="003E6001"/>
    <w:rsid w:val="003E7B18"/>
    <w:rsid w:val="003F1BFE"/>
    <w:rsid w:val="003F3C90"/>
    <w:rsid w:val="00404072"/>
    <w:rsid w:val="00404290"/>
    <w:rsid w:val="004050A4"/>
    <w:rsid w:val="00405D18"/>
    <w:rsid w:val="004068EA"/>
    <w:rsid w:val="00407000"/>
    <w:rsid w:val="00407D0C"/>
    <w:rsid w:val="004107A6"/>
    <w:rsid w:val="00412A48"/>
    <w:rsid w:val="00421440"/>
    <w:rsid w:val="00421807"/>
    <w:rsid w:val="00423819"/>
    <w:rsid w:val="00426D1F"/>
    <w:rsid w:val="00427A83"/>
    <w:rsid w:val="0043279B"/>
    <w:rsid w:val="00433608"/>
    <w:rsid w:val="0043499E"/>
    <w:rsid w:val="00440030"/>
    <w:rsid w:val="0044035B"/>
    <w:rsid w:val="004416D0"/>
    <w:rsid w:val="0044219D"/>
    <w:rsid w:val="004425E1"/>
    <w:rsid w:val="00442EA4"/>
    <w:rsid w:val="00444A2A"/>
    <w:rsid w:val="00452668"/>
    <w:rsid w:val="00452A43"/>
    <w:rsid w:val="00452DDC"/>
    <w:rsid w:val="004546B8"/>
    <w:rsid w:val="00455678"/>
    <w:rsid w:val="00456AA5"/>
    <w:rsid w:val="00463D1A"/>
    <w:rsid w:val="00465A4B"/>
    <w:rsid w:val="00465FB2"/>
    <w:rsid w:val="00466566"/>
    <w:rsid w:val="00475E39"/>
    <w:rsid w:val="004808F9"/>
    <w:rsid w:val="00480FBB"/>
    <w:rsid w:val="00482567"/>
    <w:rsid w:val="00486532"/>
    <w:rsid w:val="004910FB"/>
    <w:rsid w:val="00495761"/>
    <w:rsid w:val="00495E17"/>
    <w:rsid w:val="00496C9C"/>
    <w:rsid w:val="00496DF5"/>
    <w:rsid w:val="004A0518"/>
    <w:rsid w:val="004A202C"/>
    <w:rsid w:val="004A5295"/>
    <w:rsid w:val="004B4712"/>
    <w:rsid w:val="004B5405"/>
    <w:rsid w:val="004C1AFE"/>
    <w:rsid w:val="004C32CD"/>
    <w:rsid w:val="004C4526"/>
    <w:rsid w:val="004C545D"/>
    <w:rsid w:val="004D0A2D"/>
    <w:rsid w:val="004D2CD0"/>
    <w:rsid w:val="004E0512"/>
    <w:rsid w:val="004E1005"/>
    <w:rsid w:val="004E34E7"/>
    <w:rsid w:val="004E39BC"/>
    <w:rsid w:val="004E61E1"/>
    <w:rsid w:val="004E71D1"/>
    <w:rsid w:val="004E7867"/>
    <w:rsid w:val="004F3DFD"/>
    <w:rsid w:val="004F5044"/>
    <w:rsid w:val="005047A5"/>
    <w:rsid w:val="0051101C"/>
    <w:rsid w:val="00512D9D"/>
    <w:rsid w:val="005130C8"/>
    <w:rsid w:val="005149F7"/>
    <w:rsid w:val="00515CF5"/>
    <w:rsid w:val="00515D5E"/>
    <w:rsid w:val="0052212B"/>
    <w:rsid w:val="0052234C"/>
    <w:rsid w:val="00524F37"/>
    <w:rsid w:val="00525988"/>
    <w:rsid w:val="005304BB"/>
    <w:rsid w:val="0053573D"/>
    <w:rsid w:val="00536D03"/>
    <w:rsid w:val="0054082F"/>
    <w:rsid w:val="00542092"/>
    <w:rsid w:val="005426DC"/>
    <w:rsid w:val="005461DC"/>
    <w:rsid w:val="00547891"/>
    <w:rsid w:val="005515AD"/>
    <w:rsid w:val="00554015"/>
    <w:rsid w:val="00555915"/>
    <w:rsid w:val="0055735E"/>
    <w:rsid w:val="00562386"/>
    <w:rsid w:val="005652F5"/>
    <w:rsid w:val="005662E8"/>
    <w:rsid w:val="00566536"/>
    <w:rsid w:val="00567B25"/>
    <w:rsid w:val="00570091"/>
    <w:rsid w:val="00575628"/>
    <w:rsid w:val="005773B9"/>
    <w:rsid w:val="00577DE2"/>
    <w:rsid w:val="005808AF"/>
    <w:rsid w:val="005825E9"/>
    <w:rsid w:val="005921AA"/>
    <w:rsid w:val="00592B6A"/>
    <w:rsid w:val="00594C53"/>
    <w:rsid w:val="005A2069"/>
    <w:rsid w:val="005A45A6"/>
    <w:rsid w:val="005A6B9E"/>
    <w:rsid w:val="005A7DC5"/>
    <w:rsid w:val="005B0968"/>
    <w:rsid w:val="005B25EC"/>
    <w:rsid w:val="005B3A2D"/>
    <w:rsid w:val="005B6047"/>
    <w:rsid w:val="005C5398"/>
    <w:rsid w:val="005C62C6"/>
    <w:rsid w:val="005D0F0E"/>
    <w:rsid w:val="005D1263"/>
    <w:rsid w:val="005D1B70"/>
    <w:rsid w:val="005D1CF5"/>
    <w:rsid w:val="005D2B1C"/>
    <w:rsid w:val="005D36CA"/>
    <w:rsid w:val="005D5B90"/>
    <w:rsid w:val="005D5FAD"/>
    <w:rsid w:val="005E2190"/>
    <w:rsid w:val="005E3DB0"/>
    <w:rsid w:val="005E5D64"/>
    <w:rsid w:val="005F38B1"/>
    <w:rsid w:val="00603855"/>
    <w:rsid w:val="00604DD3"/>
    <w:rsid w:val="006058A7"/>
    <w:rsid w:val="00605918"/>
    <w:rsid w:val="00607CAA"/>
    <w:rsid w:val="00610B90"/>
    <w:rsid w:val="00612EE7"/>
    <w:rsid w:val="006173FC"/>
    <w:rsid w:val="00621948"/>
    <w:rsid w:val="00621BFC"/>
    <w:rsid w:val="00623B63"/>
    <w:rsid w:val="006245BF"/>
    <w:rsid w:val="00626C1B"/>
    <w:rsid w:val="00635370"/>
    <w:rsid w:val="006354A9"/>
    <w:rsid w:val="00636B17"/>
    <w:rsid w:val="006374CB"/>
    <w:rsid w:val="00637DCA"/>
    <w:rsid w:val="0064225E"/>
    <w:rsid w:val="00643B36"/>
    <w:rsid w:val="00644D52"/>
    <w:rsid w:val="006450A8"/>
    <w:rsid w:val="0065096D"/>
    <w:rsid w:val="0065103E"/>
    <w:rsid w:val="006531BF"/>
    <w:rsid w:val="00654474"/>
    <w:rsid w:val="0065557B"/>
    <w:rsid w:val="006627CA"/>
    <w:rsid w:val="006666E9"/>
    <w:rsid w:val="006731A0"/>
    <w:rsid w:val="00673648"/>
    <w:rsid w:val="00674002"/>
    <w:rsid w:val="006772F0"/>
    <w:rsid w:val="006818C7"/>
    <w:rsid w:val="00683D4C"/>
    <w:rsid w:val="00685297"/>
    <w:rsid w:val="00685612"/>
    <w:rsid w:val="0068725A"/>
    <w:rsid w:val="006908CE"/>
    <w:rsid w:val="00691FA9"/>
    <w:rsid w:val="00696834"/>
    <w:rsid w:val="0069783A"/>
    <w:rsid w:val="006A031C"/>
    <w:rsid w:val="006A0D5D"/>
    <w:rsid w:val="006A347B"/>
    <w:rsid w:val="006A4650"/>
    <w:rsid w:val="006B1D71"/>
    <w:rsid w:val="006B3C1E"/>
    <w:rsid w:val="006B4D43"/>
    <w:rsid w:val="006B78B3"/>
    <w:rsid w:val="006C03A6"/>
    <w:rsid w:val="006C055D"/>
    <w:rsid w:val="006C1938"/>
    <w:rsid w:val="006C1F33"/>
    <w:rsid w:val="006C3B3D"/>
    <w:rsid w:val="006C7438"/>
    <w:rsid w:val="006C75D1"/>
    <w:rsid w:val="006D0598"/>
    <w:rsid w:val="006D1B5B"/>
    <w:rsid w:val="006D3723"/>
    <w:rsid w:val="006D5CB2"/>
    <w:rsid w:val="006D688A"/>
    <w:rsid w:val="006E1394"/>
    <w:rsid w:val="006E5488"/>
    <w:rsid w:val="006F3EEA"/>
    <w:rsid w:val="006F467D"/>
    <w:rsid w:val="006F4874"/>
    <w:rsid w:val="006F6F79"/>
    <w:rsid w:val="006F742E"/>
    <w:rsid w:val="00700AA6"/>
    <w:rsid w:val="00702C13"/>
    <w:rsid w:val="00710180"/>
    <w:rsid w:val="007104A5"/>
    <w:rsid w:val="0071209E"/>
    <w:rsid w:val="00714B1A"/>
    <w:rsid w:val="00715479"/>
    <w:rsid w:val="00725D8D"/>
    <w:rsid w:val="00727AB2"/>
    <w:rsid w:val="00731B54"/>
    <w:rsid w:val="007337BC"/>
    <w:rsid w:val="0074349A"/>
    <w:rsid w:val="007434EE"/>
    <w:rsid w:val="00747A1B"/>
    <w:rsid w:val="00754106"/>
    <w:rsid w:val="007563F2"/>
    <w:rsid w:val="00756ED3"/>
    <w:rsid w:val="00760FB0"/>
    <w:rsid w:val="00761DA8"/>
    <w:rsid w:val="00762CD0"/>
    <w:rsid w:val="00763C41"/>
    <w:rsid w:val="007676AC"/>
    <w:rsid w:val="00772BA0"/>
    <w:rsid w:val="007732C0"/>
    <w:rsid w:val="007756F7"/>
    <w:rsid w:val="00775D75"/>
    <w:rsid w:val="00777609"/>
    <w:rsid w:val="00777BD0"/>
    <w:rsid w:val="007833F5"/>
    <w:rsid w:val="00787B37"/>
    <w:rsid w:val="00791348"/>
    <w:rsid w:val="00791D54"/>
    <w:rsid w:val="00793236"/>
    <w:rsid w:val="00794A5C"/>
    <w:rsid w:val="007A36D6"/>
    <w:rsid w:val="007A43BD"/>
    <w:rsid w:val="007A7E8B"/>
    <w:rsid w:val="007B0974"/>
    <w:rsid w:val="007B3622"/>
    <w:rsid w:val="007B3627"/>
    <w:rsid w:val="007B4029"/>
    <w:rsid w:val="007B775A"/>
    <w:rsid w:val="007C2A01"/>
    <w:rsid w:val="007C384B"/>
    <w:rsid w:val="007C52D5"/>
    <w:rsid w:val="007E707C"/>
    <w:rsid w:val="007F28AE"/>
    <w:rsid w:val="007F2CFE"/>
    <w:rsid w:val="007F396C"/>
    <w:rsid w:val="007F543E"/>
    <w:rsid w:val="007F7882"/>
    <w:rsid w:val="00800B71"/>
    <w:rsid w:val="00803ED8"/>
    <w:rsid w:val="0080463E"/>
    <w:rsid w:val="008065CC"/>
    <w:rsid w:val="00811243"/>
    <w:rsid w:val="008128C0"/>
    <w:rsid w:val="008151D0"/>
    <w:rsid w:val="00815ACF"/>
    <w:rsid w:val="008163CF"/>
    <w:rsid w:val="00817902"/>
    <w:rsid w:val="00822C91"/>
    <w:rsid w:val="00823259"/>
    <w:rsid w:val="008358EB"/>
    <w:rsid w:val="00835904"/>
    <w:rsid w:val="008375C0"/>
    <w:rsid w:val="00837887"/>
    <w:rsid w:val="008423AF"/>
    <w:rsid w:val="0084422D"/>
    <w:rsid w:val="0084468A"/>
    <w:rsid w:val="00844A4B"/>
    <w:rsid w:val="00845751"/>
    <w:rsid w:val="00847A51"/>
    <w:rsid w:val="0085055F"/>
    <w:rsid w:val="00852F75"/>
    <w:rsid w:val="00857B8B"/>
    <w:rsid w:val="008708B2"/>
    <w:rsid w:val="00871229"/>
    <w:rsid w:val="008722BC"/>
    <w:rsid w:val="008813F7"/>
    <w:rsid w:val="0088182C"/>
    <w:rsid w:val="008820A7"/>
    <w:rsid w:val="008825F6"/>
    <w:rsid w:val="008842E3"/>
    <w:rsid w:val="0088580D"/>
    <w:rsid w:val="0089054D"/>
    <w:rsid w:val="00897CB2"/>
    <w:rsid w:val="00897D8D"/>
    <w:rsid w:val="008A4095"/>
    <w:rsid w:val="008A4C34"/>
    <w:rsid w:val="008B3D56"/>
    <w:rsid w:val="008B50B9"/>
    <w:rsid w:val="008B5A44"/>
    <w:rsid w:val="008B771C"/>
    <w:rsid w:val="008C2504"/>
    <w:rsid w:val="008C4F60"/>
    <w:rsid w:val="008C665F"/>
    <w:rsid w:val="008C666E"/>
    <w:rsid w:val="008D36C9"/>
    <w:rsid w:val="008D49DF"/>
    <w:rsid w:val="008D4A56"/>
    <w:rsid w:val="008E1BBB"/>
    <w:rsid w:val="008E5178"/>
    <w:rsid w:val="008E5B1C"/>
    <w:rsid w:val="008F18A9"/>
    <w:rsid w:val="008F3303"/>
    <w:rsid w:val="008F3658"/>
    <w:rsid w:val="008F44A3"/>
    <w:rsid w:val="008F5CDF"/>
    <w:rsid w:val="008F7FAC"/>
    <w:rsid w:val="0090423F"/>
    <w:rsid w:val="00907058"/>
    <w:rsid w:val="00911669"/>
    <w:rsid w:val="009131EF"/>
    <w:rsid w:val="0091364C"/>
    <w:rsid w:val="00915D90"/>
    <w:rsid w:val="00916204"/>
    <w:rsid w:val="00917428"/>
    <w:rsid w:val="0092096B"/>
    <w:rsid w:val="00920FD2"/>
    <w:rsid w:val="0092114A"/>
    <w:rsid w:val="00921378"/>
    <w:rsid w:val="00921E8B"/>
    <w:rsid w:val="009239BC"/>
    <w:rsid w:val="009335E5"/>
    <w:rsid w:val="0094641E"/>
    <w:rsid w:val="009472AF"/>
    <w:rsid w:val="00956DEB"/>
    <w:rsid w:val="009621A4"/>
    <w:rsid w:val="0096224C"/>
    <w:rsid w:val="00963B1D"/>
    <w:rsid w:val="00967906"/>
    <w:rsid w:val="00970A76"/>
    <w:rsid w:val="00970BEA"/>
    <w:rsid w:val="0097144D"/>
    <w:rsid w:val="00971AB9"/>
    <w:rsid w:val="00976749"/>
    <w:rsid w:val="00981628"/>
    <w:rsid w:val="009852A2"/>
    <w:rsid w:val="00987209"/>
    <w:rsid w:val="00992AB9"/>
    <w:rsid w:val="00996104"/>
    <w:rsid w:val="0099630A"/>
    <w:rsid w:val="00997C07"/>
    <w:rsid w:val="009A16BF"/>
    <w:rsid w:val="009A32F4"/>
    <w:rsid w:val="009A3562"/>
    <w:rsid w:val="009A52C2"/>
    <w:rsid w:val="009A66EE"/>
    <w:rsid w:val="009A698D"/>
    <w:rsid w:val="009B0212"/>
    <w:rsid w:val="009B0D17"/>
    <w:rsid w:val="009B215F"/>
    <w:rsid w:val="009B2579"/>
    <w:rsid w:val="009B6D10"/>
    <w:rsid w:val="009B7228"/>
    <w:rsid w:val="009C064A"/>
    <w:rsid w:val="009C0E42"/>
    <w:rsid w:val="009C2F07"/>
    <w:rsid w:val="009C5801"/>
    <w:rsid w:val="009D109B"/>
    <w:rsid w:val="009D1574"/>
    <w:rsid w:val="009D5B45"/>
    <w:rsid w:val="009D6DE4"/>
    <w:rsid w:val="009D7146"/>
    <w:rsid w:val="009D7A8E"/>
    <w:rsid w:val="009E2EE6"/>
    <w:rsid w:val="009E624B"/>
    <w:rsid w:val="009E6DA7"/>
    <w:rsid w:val="009F28B4"/>
    <w:rsid w:val="009F2C9E"/>
    <w:rsid w:val="009F7FDE"/>
    <w:rsid w:val="00A02076"/>
    <w:rsid w:val="00A04AF6"/>
    <w:rsid w:val="00A05E61"/>
    <w:rsid w:val="00A07EB3"/>
    <w:rsid w:val="00A1409B"/>
    <w:rsid w:val="00A15E72"/>
    <w:rsid w:val="00A1705B"/>
    <w:rsid w:val="00A21EA0"/>
    <w:rsid w:val="00A26197"/>
    <w:rsid w:val="00A27952"/>
    <w:rsid w:val="00A30A6F"/>
    <w:rsid w:val="00A31B7F"/>
    <w:rsid w:val="00A34918"/>
    <w:rsid w:val="00A35779"/>
    <w:rsid w:val="00A373C4"/>
    <w:rsid w:val="00A4073F"/>
    <w:rsid w:val="00A42FD3"/>
    <w:rsid w:val="00A44023"/>
    <w:rsid w:val="00A45EA9"/>
    <w:rsid w:val="00A479CC"/>
    <w:rsid w:val="00A52439"/>
    <w:rsid w:val="00A54F8C"/>
    <w:rsid w:val="00A57626"/>
    <w:rsid w:val="00A65740"/>
    <w:rsid w:val="00A70AA4"/>
    <w:rsid w:val="00A71AEB"/>
    <w:rsid w:val="00A7321B"/>
    <w:rsid w:val="00A76992"/>
    <w:rsid w:val="00A81D9C"/>
    <w:rsid w:val="00A8404C"/>
    <w:rsid w:val="00A84E3E"/>
    <w:rsid w:val="00A86737"/>
    <w:rsid w:val="00A86AA6"/>
    <w:rsid w:val="00A9149C"/>
    <w:rsid w:val="00AA0878"/>
    <w:rsid w:val="00AA1B12"/>
    <w:rsid w:val="00AA2C41"/>
    <w:rsid w:val="00AA30A5"/>
    <w:rsid w:val="00AA49CE"/>
    <w:rsid w:val="00AA6413"/>
    <w:rsid w:val="00AB1D9F"/>
    <w:rsid w:val="00AB290F"/>
    <w:rsid w:val="00AB2BA4"/>
    <w:rsid w:val="00AC2E54"/>
    <w:rsid w:val="00AC4A2D"/>
    <w:rsid w:val="00AC7D0B"/>
    <w:rsid w:val="00AD405D"/>
    <w:rsid w:val="00AD450B"/>
    <w:rsid w:val="00AD53A4"/>
    <w:rsid w:val="00AE2A7A"/>
    <w:rsid w:val="00AF04DB"/>
    <w:rsid w:val="00AF760A"/>
    <w:rsid w:val="00B03579"/>
    <w:rsid w:val="00B0579E"/>
    <w:rsid w:val="00B061CA"/>
    <w:rsid w:val="00B0776D"/>
    <w:rsid w:val="00B1021A"/>
    <w:rsid w:val="00B12F78"/>
    <w:rsid w:val="00B15293"/>
    <w:rsid w:val="00B15D51"/>
    <w:rsid w:val="00B23F80"/>
    <w:rsid w:val="00B30DE2"/>
    <w:rsid w:val="00B33443"/>
    <w:rsid w:val="00B352C9"/>
    <w:rsid w:val="00B35B33"/>
    <w:rsid w:val="00B36FAA"/>
    <w:rsid w:val="00B371E7"/>
    <w:rsid w:val="00B40654"/>
    <w:rsid w:val="00B4161D"/>
    <w:rsid w:val="00B42EF1"/>
    <w:rsid w:val="00B42F9B"/>
    <w:rsid w:val="00B45A67"/>
    <w:rsid w:val="00B46874"/>
    <w:rsid w:val="00B50357"/>
    <w:rsid w:val="00B5221D"/>
    <w:rsid w:val="00B52A29"/>
    <w:rsid w:val="00B536AB"/>
    <w:rsid w:val="00B56EAE"/>
    <w:rsid w:val="00B63210"/>
    <w:rsid w:val="00B67244"/>
    <w:rsid w:val="00B67611"/>
    <w:rsid w:val="00B72EBB"/>
    <w:rsid w:val="00B73C6F"/>
    <w:rsid w:val="00B77520"/>
    <w:rsid w:val="00B81A60"/>
    <w:rsid w:val="00B836C5"/>
    <w:rsid w:val="00B85032"/>
    <w:rsid w:val="00B850A4"/>
    <w:rsid w:val="00B871FB"/>
    <w:rsid w:val="00B907CA"/>
    <w:rsid w:val="00B942B7"/>
    <w:rsid w:val="00BA08C3"/>
    <w:rsid w:val="00BA1AA5"/>
    <w:rsid w:val="00BA4450"/>
    <w:rsid w:val="00BA489C"/>
    <w:rsid w:val="00BA772B"/>
    <w:rsid w:val="00BB21EF"/>
    <w:rsid w:val="00BB31A1"/>
    <w:rsid w:val="00BB3574"/>
    <w:rsid w:val="00BB3C30"/>
    <w:rsid w:val="00BB3C8C"/>
    <w:rsid w:val="00BB47F1"/>
    <w:rsid w:val="00BB5EFD"/>
    <w:rsid w:val="00BB65BB"/>
    <w:rsid w:val="00BC3653"/>
    <w:rsid w:val="00BC5476"/>
    <w:rsid w:val="00BC5B0F"/>
    <w:rsid w:val="00BC6A0A"/>
    <w:rsid w:val="00BD4489"/>
    <w:rsid w:val="00BD61AC"/>
    <w:rsid w:val="00BD7DAE"/>
    <w:rsid w:val="00BE3172"/>
    <w:rsid w:val="00BE4B95"/>
    <w:rsid w:val="00BE4FAF"/>
    <w:rsid w:val="00BF0B6D"/>
    <w:rsid w:val="00BF1256"/>
    <w:rsid w:val="00BF4A37"/>
    <w:rsid w:val="00BF5F14"/>
    <w:rsid w:val="00C011F7"/>
    <w:rsid w:val="00C01C67"/>
    <w:rsid w:val="00C03346"/>
    <w:rsid w:val="00C06A3D"/>
    <w:rsid w:val="00C07051"/>
    <w:rsid w:val="00C07A68"/>
    <w:rsid w:val="00C1190F"/>
    <w:rsid w:val="00C123A1"/>
    <w:rsid w:val="00C138C4"/>
    <w:rsid w:val="00C15207"/>
    <w:rsid w:val="00C16B56"/>
    <w:rsid w:val="00C17920"/>
    <w:rsid w:val="00C22E5D"/>
    <w:rsid w:val="00C23939"/>
    <w:rsid w:val="00C245AA"/>
    <w:rsid w:val="00C27FAD"/>
    <w:rsid w:val="00C303FE"/>
    <w:rsid w:val="00C31603"/>
    <w:rsid w:val="00C36D4F"/>
    <w:rsid w:val="00C37327"/>
    <w:rsid w:val="00C3732B"/>
    <w:rsid w:val="00C40CFF"/>
    <w:rsid w:val="00C44895"/>
    <w:rsid w:val="00C44C01"/>
    <w:rsid w:val="00C45318"/>
    <w:rsid w:val="00C46BB1"/>
    <w:rsid w:val="00C61390"/>
    <w:rsid w:val="00C63F54"/>
    <w:rsid w:val="00C64395"/>
    <w:rsid w:val="00C64F71"/>
    <w:rsid w:val="00C67B97"/>
    <w:rsid w:val="00C732CD"/>
    <w:rsid w:val="00C74D02"/>
    <w:rsid w:val="00C75409"/>
    <w:rsid w:val="00C82175"/>
    <w:rsid w:val="00C84288"/>
    <w:rsid w:val="00C847CC"/>
    <w:rsid w:val="00C85115"/>
    <w:rsid w:val="00C85857"/>
    <w:rsid w:val="00C941A4"/>
    <w:rsid w:val="00C949CD"/>
    <w:rsid w:val="00C94C48"/>
    <w:rsid w:val="00C96215"/>
    <w:rsid w:val="00C9700B"/>
    <w:rsid w:val="00CA467B"/>
    <w:rsid w:val="00CA7323"/>
    <w:rsid w:val="00CB5582"/>
    <w:rsid w:val="00CB6F6D"/>
    <w:rsid w:val="00CB7A75"/>
    <w:rsid w:val="00CC1C78"/>
    <w:rsid w:val="00CD17FB"/>
    <w:rsid w:val="00CD436B"/>
    <w:rsid w:val="00CD4EA8"/>
    <w:rsid w:val="00CD7EAC"/>
    <w:rsid w:val="00CE395D"/>
    <w:rsid w:val="00CE3B51"/>
    <w:rsid w:val="00CE6AA2"/>
    <w:rsid w:val="00CF213F"/>
    <w:rsid w:val="00CF3257"/>
    <w:rsid w:val="00CF4641"/>
    <w:rsid w:val="00CF5338"/>
    <w:rsid w:val="00CF5536"/>
    <w:rsid w:val="00CF6E87"/>
    <w:rsid w:val="00CF7F53"/>
    <w:rsid w:val="00D02FF2"/>
    <w:rsid w:val="00D038F0"/>
    <w:rsid w:val="00D0425F"/>
    <w:rsid w:val="00D06EAB"/>
    <w:rsid w:val="00D07047"/>
    <w:rsid w:val="00D0770F"/>
    <w:rsid w:val="00D07C5D"/>
    <w:rsid w:val="00D12DAE"/>
    <w:rsid w:val="00D1403E"/>
    <w:rsid w:val="00D15A54"/>
    <w:rsid w:val="00D17AE1"/>
    <w:rsid w:val="00D17E89"/>
    <w:rsid w:val="00D264F4"/>
    <w:rsid w:val="00D30CBF"/>
    <w:rsid w:val="00D33A3B"/>
    <w:rsid w:val="00D36149"/>
    <w:rsid w:val="00D37E2C"/>
    <w:rsid w:val="00D41B88"/>
    <w:rsid w:val="00D44015"/>
    <w:rsid w:val="00D45B2F"/>
    <w:rsid w:val="00D46BFE"/>
    <w:rsid w:val="00D4728A"/>
    <w:rsid w:val="00D506AB"/>
    <w:rsid w:val="00D51029"/>
    <w:rsid w:val="00D5161D"/>
    <w:rsid w:val="00D518E4"/>
    <w:rsid w:val="00D51982"/>
    <w:rsid w:val="00D53A0D"/>
    <w:rsid w:val="00D57639"/>
    <w:rsid w:val="00D6384C"/>
    <w:rsid w:val="00D6598B"/>
    <w:rsid w:val="00D66285"/>
    <w:rsid w:val="00D727D1"/>
    <w:rsid w:val="00D72C06"/>
    <w:rsid w:val="00D7565F"/>
    <w:rsid w:val="00D82866"/>
    <w:rsid w:val="00D84433"/>
    <w:rsid w:val="00D857B8"/>
    <w:rsid w:val="00DA39CE"/>
    <w:rsid w:val="00DA51F4"/>
    <w:rsid w:val="00DB55E2"/>
    <w:rsid w:val="00DB7636"/>
    <w:rsid w:val="00DC00D2"/>
    <w:rsid w:val="00DC021C"/>
    <w:rsid w:val="00DC41B5"/>
    <w:rsid w:val="00DC43F3"/>
    <w:rsid w:val="00DC5F0A"/>
    <w:rsid w:val="00DD0801"/>
    <w:rsid w:val="00DD0961"/>
    <w:rsid w:val="00DD4EB8"/>
    <w:rsid w:val="00DE245F"/>
    <w:rsid w:val="00DF55DC"/>
    <w:rsid w:val="00DF596E"/>
    <w:rsid w:val="00E03AAA"/>
    <w:rsid w:val="00E05BAC"/>
    <w:rsid w:val="00E071B8"/>
    <w:rsid w:val="00E112C2"/>
    <w:rsid w:val="00E116AB"/>
    <w:rsid w:val="00E14E25"/>
    <w:rsid w:val="00E16A50"/>
    <w:rsid w:val="00E1718A"/>
    <w:rsid w:val="00E20687"/>
    <w:rsid w:val="00E218AA"/>
    <w:rsid w:val="00E245DF"/>
    <w:rsid w:val="00E26512"/>
    <w:rsid w:val="00E30D3F"/>
    <w:rsid w:val="00E3248E"/>
    <w:rsid w:val="00E40F4B"/>
    <w:rsid w:val="00E4105B"/>
    <w:rsid w:val="00E4151E"/>
    <w:rsid w:val="00E42D97"/>
    <w:rsid w:val="00E44E9F"/>
    <w:rsid w:val="00E45C85"/>
    <w:rsid w:val="00E460AA"/>
    <w:rsid w:val="00E4665E"/>
    <w:rsid w:val="00E47761"/>
    <w:rsid w:val="00E51547"/>
    <w:rsid w:val="00E526CA"/>
    <w:rsid w:val="00E53F8D"/>
    <w:rsid w:val="00E54BD7"/>
    <w:rsid w:val="00E604E0"/>
    <w:rsid w:val="00E6148E"/>
    <w:rsid w:val="00E620C1"/>
    <w:rsid w:val="00E651E7"/>
    <w:rsid w:val="00E66AC0"/>
    <w:rsid w:val="00E71E3E"/>
    <w:rsid w:val="00E81AFB"/>
    <w:rsid w:val="00E82682"/>
    <w:rsid w:val="00E82CE2"/>
    <w:rsid w:val="00E85E76"/>
    <w:rsid w:val="00E87220"/>
    <w:rsid w:val="00E93370"/>
    <w:rsid w:val="00E93B06"/>
    <w:rsid w:val="00E94C03"/>
    <w:rsid w:val="00E958F6"/>
    <w:rsid w:val="00EA072A"/>
    <w:rsid w:val="00EA0FC5"/>
    <w:rsid w:val="00EA2F89"/>
    <w:rsid w:val="00EA5CB6"/>
    <w:rsid w:val="00EA7196"/>
    <w:rsid w:val="00EB3593"/>
    <w:rsid w:val="00EB5D30"/>
    <w:rsid w:val="00EB5E18"/>
    <w:rsid w:val="00EC16D0"/>
    <w:rsid w:val="00ED52A5"/>
    <w:rsid w:val="00ED550B"/>
    <w:rsid w:val="00ED5827"/>
    <w:rsid w:val="00EE5A35"/>
    <w:rsid w:val="00EE5D7E"/>
    <w:rsid w:val="00EF406A"/>
    <w:rsid w:val="00EF4A55"/>
    <w:rsid w:val="00EF4DC7"/>
    <w:rsid w:val="00EF6D86"/>
    <w:rsid w:val="00EF6E7F"/>
    <w:rsid w:val="00EF7A4A"/>
    <w:rsid w:val="00F01380"/>
    <w:rsid w:val="00F048F4"/>
    <w:rsid w:val="00F05752"/>
    <w:rsid w:val="00F06C5E"/>
    <w:rsid w:val="00F1244B"/>
    <w:rsid w:val="00F13CAD"/>
    <w:rsid w:val="00F1677C"/>
    <w:rsid w:val="00F177A0"/>
    <w:rsid w:val="00F17FD5"/>
    <w:rsid w:val="00F20F09"/>
    <w:rsid w:val="00F237C9"/>
    <w:rsid w:val="00F25027"/>
    <w:rsid w:val="00F26DF0"/>
    <w:rsid w:val="00F30295"/>
    <w:rsid w:val="00F3110C"/>
    <w:rsid w:val="00F332D3"/>
    <w:rsid w:val="00F3497B"/>
    <w:rsid w:val="00F36267"/>
    <w:rsid w:val="00F438AF"/>
    <w:rsid w:val="00F440DA"/>
    <w:rsid w:val="00F449A3"/>
    <w:rsid w:val="00F46C6D"/>
    <w:rsid w:val="00F53036"/>
    <w:rsid w:val="00F537B2"/>
    <w:rsid w:val="00F56FE9"/>
    <w:rsid w:val="00F619A2"/>
    <w:rsid w:val="00F61D59"/>
    <w:rsid w:val="00F634D3"/>
    <w:rsid w:val="00F64C8C"/>
    <w:rsid w:val="00F656FC"/>
    <w:rsid w:val="00F677B1"/>
    <w:rsid w:val="00F679B7"/>
    <w:rsid w:val="00F730C8"/>
    <w:rsid w:val="00F7322D"/>
    <w:rsid w:val="00F75C89"/>
    <w:rsid w:val="00F760D2"/>
    <w:rsid w:val="00F7613A"/>
    <w:rsid w:val="00F800D1"/>
    <w:rsid w:val="00F809C4"/>
    <w:rsid w:val="00F8133D"/>
    <w:rsid w:val="00F82982"/>
    <w:rsid w:val="00F86F63"/>
    <w:rsid w:val="00F87BAE"/>
    <w:rsid w:val="00F90859"/>
    <w:rsid w:val="00F956C6"/>
    <w:rsid w:val="00F96E96"/>
    <w:rsid w:val="00FA5736"/>
    <w:rsid w:val="00FB1189"/>
    <w:rsid w:val="00FB6A3B"/>
    <w:rsid w:val="00FB6C87"/>
    <w:rsid w:val="00FC7D26"/>
    <w:rsid w:val="00FD1038"/>
    <w:rsid w:val="00FD1672"/>
    <w:rsid w:val="00FD1A05"/>
    <w:rsid w:val="00FD3319"/>
    <w:rsid w:val="00FD4824"/>
    <w:rsid w:val="00FD585B"/>
    <w:rsid w:val="00FD6657"/>
    <w:rsid w:val="00FD7965"/>
    <w:rsid w:val="00FF1C7D"/>
    <w:rsid w:val="00FF2B96"/>
    <w:rsid w:val="00FF3E5B"/>
    <w:rsid w:val="00FF7433"/>
    <w:rsid w:val="00FF775D"/>
    <w:rsid w:val="00FF7F78"/>
    <w:rsid w:val="01D48899"/>
    <w:rsid w:val="031C787D"/>
    <w:rsid w:val="0681F31D"/>
    <w:rsid w:val="0B5F6C32"/>
    <w:rsid w:val="0EE2EAD3"/>
    <w:rsid w:val="0F2E31E2"/>
    <w:rsid w:val="1165E558"/>
    <w:rsid w:val="16DDF8C8"/>
    <w:rsid w:val="17E17F04"/>
    <w:rsid w:val="197DFCAE"/>
    <w:rsid w:val="1B1C6ECB"/>
    <w:rsid w:val="1CC2F7A2"/>
    <w:rsid w:val="1FADE166"/>
    <w:rsid w:val="20404F50"/>
    <w:rsid w:val="20981EFA"/>
    <w:rsid w:val="2528C66B"/>
    <w:rsid w:val="2E774AEC"/>
    <w:rsid w:val="2FFD5685"/>
    <w:rsid w:val="30021A90"/>
    <w:rsid w:val="302B6A46"/>
    <w:rsid w:val="3277D10B"/>
    <w:rsid w:val="39CB6CA5"/>
    <w:rsid w:val="3C040997"/>
    <w:rsid w:val="3E1A8835"/>
    <w:rsid w:val="3FB5EB09"/>
    <w:rsid w:val="4401C221"/>
    <w:rsid w:val="494C5125"/>
    <w:rsid w:val="53753169"/>
    <w:rsid w:val="56692FE1"/>
    <w:rsid w:val="56F201DF"/>
    <w:rsid w:val="5A5DE10C"/>
    <w:rsid w:val="5F5B1B53"/>
    <w:rsid w:val="600114C6"/>
    <w:rsid w:val="6099F885"/>
    <w:rsid w:val="60EF29A9"/>
    <w:rsid w:val="6390F2A6"/>
    <w:rsid w:val="64F16DB4"/>
    <w:rsid w:val="65EB4B30"/>
    <w:rsid w:val="67D470A4"/>
    <w:rsid w:val="680FCECF"/>
    <w:rsid w:val="6BBACF16"/>
    <w:rsid w:val="6CAE7329"/>
    <w:rsid w:val="6D2AA068"/>
    <w:rsid w:val="6D320330"/>
    <w:rsid w:val="6FC91BAC"/>
    <w:rsid w:val="709E31B4"/>
    <w:rsid w:val="714AAC2D"/>
    <w:rsid w:val="71B67CFC"/>
    <w:rsid w:val="79525F3B"/>
    <w:rsid w:val="7BCFD240"/>
    <w:rsid w:val="7CF2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BF940"/>
  <w15:chartTrackingRefBased/>
  <w15:docId w15:val="{5DA37038-EDCF-4088-B9A4-2597C2883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A0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Body">
    <w:name w:val="09 Body"/>
    <w:basedOn w:val="Normal"/>
    <w:rsid w:val="007E707C"/>
    <w:pPr>
      <w:widowControl w:val="0"/>
      <w:suppressAutoHyphens/>
      <w:autoSpaceDE w:val="0"/>
      <w:autoSpaceDN w:val="0"/>
      <w:adjustRightInd w:val="0"/>
      <w:spacing w:after="0" w:line="320" w:lineRule="atLeast"/>
      <w:textAlignment w:val="center"/>
    </w:pPr>
    <w:rPr>
      <w:rFonts w:ascii="Arial" w:hAnsi="Arial" w:cs="FrutigerLTStd-Light"/>
      <w:color w:val="3F3F3F"/>
    </w:rPr>
  </w:style>
  <w:style w:type="paragraph" w:styleId="ListParagraph">
    <w:name w:val="List Paragraph"/>
    <w:basedOn w:val="Normal"/>
    <w:uiPriority w:val="34"/>
    <w:qFormat/>
    <w:rsid w:val="00291D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A4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A4B"/>
    <w:rPr>
      <w:sz w:val="22"/>
      <w:szCs w:val="22"/>
    </w:rPr>
  </w:style>
  <w:style w:type="table" w:styleId="TableGrid">
    <w:name w:val="Table Grid"/>
    <w:basedOn w:val="TableNormal"/>
    <w:uiPriority w:val="39"/>
    <w:rsid w:val="00465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63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3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46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66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66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6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66C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31B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23F80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264F4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1021A"/>
    <w:rPr>
      <w:color w:val="666666"/>
    </w:rPr>
  </w:style>
  <w:style w:type="character" w:customStyle="1" w:styleId="Style1">
    <w:name w:val="Style1"/>
    <w:basedOn w:val="DefaultParagraphFont"/>
    <w:uiPriority w:val="1"/>
    <w:rsid w:val="00482567"/>
    <w:rPr>
      <w:rFonts w:ascii="Aptos Display" w:hAnsi="Aptos Display"/>
      <w:sz w:val="20"/>
    </w:rPr>
  </w:style>
  <w:style w:type="paragraph" w:styleId="NoSpacing">
    <w:name w:val="No Spacing"/>
    <w:uiPriority w:val="1"/>
    <w:qFormat/>
    <w:rsid w:val="00EC16D0"/>
    <w:rPr>
      <w:sz w:val="22"/>
      <w:szCs w:val="22"/>
    </w:rPr>
  </w:style>
  <w:style w:type="character" w:customStyle="1" w:styleId="Style2">
    <w:name w:val="Style2"/>
    <w:basedOn w:val="DefaultParagraphFont"/>
    <w:uiPriority w:val="1"/>
    <w:rsid w:val="00844A4B"/>
    <w:rPr>
      <w:rFonts w:ascii="Aptos Display" w:hAnsi="Aptos Display"/>
      <w:sz w:val="24"/>
    </w:rPr>
  </w:style>
  <w:style w:type="character" w:customStyle="1" w:styleId="Style3">
    <w:name w:val="Style3"/>
    <w:basedOn w:val="DefaultParagraphFont"/>
    <w:uiPriority w:val="1"/>
    <w:rsid w:val="007A43BD"/>
    <w:rPr>
      <w:sz w:val="18"/>
    </w:rPr>
  </w:style>
  <w:style w:type="character" w:customStyle="1" w:styleId="Style4">
    <w:name w:val="Style4"/>
    <w:basedOn w:val="DefaultParagraphFont"/>
    <w:uiPriority w:val="1"/>
    <w:rsid w:val="00037681"/>
    <w:rPr>
      <w:sz w:val="18"/>
    </w:rPr>
  </w:style>
  <w:style w:type="character" w:customStyle="1" w:styleId="Style5">
    <w:name w:val="Style5"/>
    <w:basedOn w:val="DefaultParagraphFont"/>
    <w:uiPriority w:val="1"/>
    <w:rsid w:val="00037681"/>
    <w:rPr>
      <w:rFonts w:ascii="Aptos Display" w:hAnsi="Aptos Display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23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6E8C43A32A643878FF220937F9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01874-9242-4992-82CB-E25F635EA9C6}"/>
      </w:docPartPr>
      <w:docPartBody>
        <w:p w:rsidR="00DD3DFB" w:rsidRDefault="0037611B">
          <w:pPr>
            <w:pStyle w:val="F6E8C43A32A643878FF220937F98F15D"/>
          </w:pPr>
          <w:r w:rsidRPr="00482567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</w:t>
          </w:r>
          <w:r w:rsidRPr="00482567">
            <w:rPr>
              <w:rStyle w:val="PlaceholderText"/>
              <w:rFonts w:ascii="Aptos Display" w:hAnsi="Aptos Display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E2CE1F629A7042E8A0FDE51838B43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404AF-35B8-4D0A-BD26-B057AF174576}"/>
      </w:docPartPr>
      <w:docPartBody>
        <w:p w:rsidR="00DD3DFB" w:rsidRDefault="0037611B">
          <w:pPr>
            <w:pStyle w:val="E2CE1F629A7042E8A0FDE51838B4367C"/>
          </w:pPr>
          <w:r w:rsidRPr="00482567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</w:t>
          </w:r>
          <w:r w:rsidRPr="00482567">
            <w:rPr>
              <w:rStyle w:val="PlaceholderText"/>
              <w:rFonts w:ascii="Aptos Display" w:hAnsi="Aptos Display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6AE677B602C348E7BCBCEA345026A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B1234-FC01-4EB4-B6C2-4751E901EA96}"/>
      </w:docPartPr>
      <w:docPartBody>
        <w:p w:rsidR="00FD0F6B" w:rsidRDefault="00000000">
          <w:pPr>
            <w:pStyle w:val="6AE677B602C348E7BCBCEA345026A7A2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9D89DED96A42E0B2CFF051C3C76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FA260-735E-4F6A-94BD-B6B30D6E777A}"/>
      </w:docPartPr>
      <w:docPartBody>
        <w:p w:rsidR="00FD0F6B" w:rsidRDefault="00000000">
          <w:pPr>
            <w:pStyle w:val="D89D89DED96A42E0B2CFF051C3C76311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DC9AB36E414B5BA5509B2FFF120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325BA-5D20-4F76-AE94-FEE1F305AC68}"/>
      </w:docPartPr>
      <w:docPartBody>
        <w:p w:rsidR="00FD0F6B" w:rsidRDefault="00000000">
          <w:pPr>
            <w:pStyle w:val="B4DC9AB36E414B5BA5509B2FFF12027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8C4B9C792645518404DD30F1ACA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B3786-DFA9-42C7-9CC7-DC381EA2D935}"/>
      </w:docPartPr>
      <w:docPartBody>
        <w:p w:rsidR="00FD0F6B" w:rsidRDefault="00000000">
          <w:pPr>
            <w:pStyle w:val="818C4B9C792645518404DD30F1ACAE87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A2CC6B747C422F8AD09A69451E3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9DAFF-2F19-455B-A0EE-8AF47A62BD50}"/>
      </w:docPartPr>
      <w:docPartBody>
        <w:p w:rsidR="00FD0F6B" w:rsidRDefault="00000000">
          <w:pPr>
            <w:pStyle w:val="A6A2CC6B747C422F8AD09A69451E35B2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17F20315A6437CAA764C74D0548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905A2-755C-4FA1-B9AF-24A3B90F9485}"/>
      </w:docPartPr>
      <w:docPartBody>
        <w:p w:rsidR="00FD0F6B" w:rsidRDefault="00000000">
          <w:pPr>
            <w:pStyle w:val="4017F20315A6437CAA764C74D0548BD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943225B8FA4129BC5FF305E0857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2D3C-764D-4453-8827-68C3B6C1F495}"/>
      </w:docPartPr>
      <w:docPartBody>
        <w:p w:rsidR="00FD0F6B" w:rsidRDefault="00000000">
          <w:pPr>
            <w:pStyle w:val="D5943225B8FA4129BC5FF305E0857F2F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3CBA5B9D9D47F2A66D487ED56D2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47B49-E6F2-482A-A456-0C4671043F41}"/>
      </w:docPartPr>
      <w:docPartBody>
        <w:p w:rsidR="00FD0F6B" w:rsidRDefault="00000000">
          <w:pPr>
            <w:pStyle w:val="BC3CBA5B9D9D47F2A66D487ED56D23A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0829B9534A4562BA64109B853AC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6EA23-D181-4BF2-9CB8-18C2B055EDAF}"/>
      </w:docPartPr>
      <w:docPartBody>
        <w:p w:rsidR="00FD0F6B" w:rsidRDefault="00000000">
          <w:pPr>
            <w:pStyle w:val="D10829B9534A4562BA64109B853ACEF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4E795C02C84E89A49FC16799E16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69CA5-82E3-417C-9189-90251100AC86}"/>
      </w:docPartPr>
      <w:docPartBody>
        <w:p w:rsidR="00FD0F6B" w:rsidRDefault="00000000">
          <w:pPr>
            <w:pStyle w:val="8A4E795C02C84E89A49FC16799E165F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999FC8A2EF45AB8ED4A4984DAF6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822D8-88C7-4A7A-887F-5BA726A7D8AD}"/>
      </w:docPartPr>
      <w:docPartBody>
        <w:p w:rsidR="00FD0F6B" w:rsidRDefault="00000000">
          <w:pPr>
            <w:pStyle w:val="DB999FC8A2EF45AB8ED4A4984DAF6A48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23675151FA4AF6BDCEF2D61123F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80993-372A-43DC-B817-1B8AF9DC72D2}"/>
      </w:docPartPr>
      <w:docPartBody>
        <w:p w:rsidR="00FD0F6B" w:rsidRDefault="00000000">
          <w:pPr>
            <w:pStyle w:val="0B23675151FA4AF6BDCEF2D61123FCC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D205CF0A4942628E7D2080261A8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8263D-4373-43A7-86BF-53C80371DB63}"/>
      </w:docPartPr>
      <w:docPartBody>
        <w:p w:rsidR="00FD0F6B" w:rsidRDefault="00000000">
          <w:pPr>
            <w:pStyle w:val="96D205CF0A4942628E7D2080261A87F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AC5B87A74D498DB6FD660C657C1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2B96C-B10C-4997-959B-CB995BDA9C67}"/>
      </w:docPartPr>
      <w:docPartBody>
        <w:p w:rsidR="00FD0F6B" w:rsidRDefault="00000000">
          <w:pPr>
            <w:pStyle w:val="4EAC5B87A74D498DB6FD660C657C1EA4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0A8BC7848F458F83F70916B3395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8DC16-B7B4-4BA6-9C5C-EFA18AF07CD5}"/>
      </w:docPartPr>
      <w:docPartBody>
        <w:p w:rsidR="00FD0F6B" w:rsidRDefault="00000000">
          <w:pPr>
            <w:pStyle w:val="E00A8BC7848F458F83F70916B3395AEC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C5563B06A4E8E906349F42078D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1D4DA-3FEB-4852-8961-BF29F1CE2030}"/>
      </w:docPartPr>
      <w:docPartBody>
        <w:p w:rsidR="00FD0F6B" w:rsidRDefault="00000000">
          <w:pPr>
            <w:pStyle w:val="D9EC5563B06A4E8E906349F42078DBD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F72163D2E641E193A4F5E94B35F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3195F-6E24-4298-93C3-DCF7DA428590}"/>
      </w:docPartPr>
      <w:docPartBody>
        <w:p w:rsidR="00FD0F6B" w:rsidRDefault="00000000">
          <w:pPr>
            <w:pStyle w:val="36F72163D2E641E193A4F5E94B35F288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B24E4158C845FABD0354BB7D0F5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3FA34-2927-431D-84FE-04C0A64350AF}"/>
      </w:docPartPr>
      <w:docPartBody>
        <w:p w:rsidR="00FD0F6B" w:rsidRDefault="00000000">
          <w:pPr>
            <w:pStyle w:val="24B24E4158C845FABD0354BB7D0F54B1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EFC3DB2CEC407F952FCA3402B00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D4247-BB9D-4D85-BA4D-325F313D36A7}"/>
      </w:docPartPr>
      <w:docPartBody>
        <w:p w:rsidR="00FD0F6B" w:rsidRDefault="00000000">
          <w:pPr>
            <w:pStyle w:val="09EFC3DB2CEC407F952FCA3402B004F2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849B816E22474C905D5FB584D89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2E3D2-CD32-4907-840F-FB16D5D7B13B}"/>
      </w:docPartPr>
      <w:docPartBody>
        <w:p w:rsidR="00FD0F6B" w:rsidRDefault="00000000">
          <w:pPr>
            <w:pStyle w:val="76849B816E22474C905D5FB584D89687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97C7AFEC4B4CFA923802339A9FC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84EE0-B24F-4157-B74B-6273F5E7FF77}"/>
      </w:docPartPr>
      <w:docPartBody>
        <w:p w:rsidR="00FD0F6B" w:rsidRDefault="00000000">
          <w:pPr>
            <w:pStyle w:val="0097C7AFEC4B4CFA923802339A9FC79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18978BB0444667ADF2366616F65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F251C-F61D-487F-A8D6-D0872B5FE809}"/>
      </w:docPartPr>
      <w:docPartBody>
        <w:p w:rsidR="00FD0F6B" w:rsidRDefault="00000000">
          <w:pPr>
            <w:pStyle w:val="0D18978BB0444667ADF2366616F65B91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C6D53046E0491F90290943E83B8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8913B-6161-478B-A6DC-8C915253EB66}"/>
      </w:docPartPr>
      <w:docPartBody>
        <w:p w:rsidR="00FD0F6B" w:rsidRDefault="00000000">
          <w:pPr>
            <w:pStyle w:val="4EC6D53046E0491F90290943E83B8A81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39447233014E4683769065BDE18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6E43E-846E-4C87-AC11-AA765F673000}"/>
      </w:docPartPr>
      <w:docPartBody>
        <w:p w:rsidR="00FD0F6B" w:rsidRDefault="00000000">
          <w:pPr>
            <w:pStyle w:val="8C39447233014E4683769065BDE1825A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B248F6845F4B17A29654F64126C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CF6AC-05F0-4FF6-B3C8-C6C849DB3604}"/>
      </w:docPartPr>
      <w:docPartBody>
        <w:p w:rsidR="00FD0F6B" w:rsidRDefault="00000000">
          <w:pPr>
            <w:pStyle w:val="7BB248F6845F4B17A29654F64126C705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E56DC3DA149449E0E664D7E70B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20D0E-A68B-4067-82AB-9E4401E8146B}"/>
      </w:docPartPr>
      <w:docPartBody>
        <w:p w:rsidR="00FD0F6B" w:rsidRDefault="00000000">
          <w:pPr>
            <w:pStyle w:val="B32E56DC3DA149449E0E664D7E70BB8F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72EE310414462CB68FF9F44DE73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E108D-BF2F-4102-963D-449031F3F617}"/>
      </w:docPartPr>
      <w:docPartBody>
        <w:p w:rsidR="00FD0F6B" w:rsidRDefault="00000000">
          <w:pPr>
            <w:pStyle w:val="FF72EE310414462CB68FF9F44DE73B36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4D44DB454D4F2A83420847902DA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28D3C-5382-452C-BE77-672AD3BCCDC5}"/>
      </w:docPartPr>
      <w:docPartBody>
        <w:p w:rsidR="00FD0F6B" w:rsidRDefault="00000000">
          <w:pPr>
            <w:pStyle w:val="9C4D44DB454D4F2A83420847902DAD8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AAA077334546E6A688D487B2EC6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3E104-8F05-4FD2-98F3-39069691C017}"/>
      </w:docPartPr>
      <w:docPartBody>
        <w:p w:rsidR="00FD0F6B" w:rsidRDefault="00000000">
          <w:pPr>
            <w:pStyle w:val="93AAA077334546E6A688D487B2EC64F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F7585E37B24E9EA7339837FE5D1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5F113-A122-4F6E-BFE7-C2A2C737F0A1}"/>
      </w:docPartPr>
      <w:docPartBody>
        <w:p w:rsidR="00FD0F6B" w:rsidRDefault="00000000">
          <w:pPr>
            <w:pStyle w:val="00F7585E37B24E9EA7339837FE5D149E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2A2D9BC1C543749C917B3341839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590EB-D8D4-412A-83B6-EF06B27180EA}"/>
      </w:docPartPr>
      <w:docPartBody>
        <w:p w:rsidR="00FD0F6B" w:rsidRDefault="00000000">
          <w:pPr>
            <w:pStyle w:val="A72A2D9BC1C543749C917B3341839BEA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DC15E2576E4CF99C5140C6EACA6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E6238-01E4-40F4-B904-249533726222}"/>
      </w:docPartPr>
      <w:docPartBody>
        <w:p w:rsidR="00FD0F6B" w:rsidRDefault="00000000">
          <w:pPr>
            <w:pStyle w:val="81DC15E2576E4CF99C5140C6EACA68C1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9B63A215E84E42BA0735F1E211F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0BF09-BEC3-4721-8B84-72E571C55F15}"/>
      </w:docPartPr>
      <w:docPartBody>
        <w:p w:rsidR="00FD0F6B" w:rsidRDefault="00000000">
          <w:pPr>
            <w:pStyle w:val="B49B63A215E84E42BA0735F1E211F342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423E75CC74E48A2A08A48415E5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47B22-B60E-4D53-B36D-110EC8B82A19}"/>
      </w:docPartPr>
      <w:docPartBody>
        <w:p w:rsidR="00FD0F6B" w:rsidRDefault="00000000">
          <w:pPr>
            <w:pStyle w:val="405423E75CC74E48A2A08A48415E5811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327CE8BCA4487FAE94E1B174C58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E3C45-A308-48D8-82ED-9D7A4B68BD69}"/>
      </w:docPartPr>
      <w:docPartBody>
        <w:p w:rsidR="00FD0F6B" w:rsidRDefault="00000000">
          <w:pPr>
            <w:pStyle w:val="55327CE8BCA4487FAE94E1B174C58251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DC7C5F37EC42DA8D722BC20272D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73830-6707-4B8B-B85E-BAE59AE9F07C}"/>
      </w:docPartPr>
      <w:docPartBody>
        <w:p w:rsidR="00FD0F6B" w:rsidRDefault="00000000">
          <w:pPr>
            <w:pStyle w:val="B3DC7C5F37EC42DA8D722BC20272DCA2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DCB9D8B0EB4929B6777C8E57492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0FDA3-311D-4663-940C-8A753FB96A40}"/>
      </w:docPartPr>
      <w:docPartBody>
        <w:p w:rsidR="00FD0F6B" w:rsidRDefault="00000000">
          <w:pPr>
            <w:pStyle w:val="0CDCB9D8B0EB4929B6777C8E574925E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A47BFC73FA4620B040A86D5089C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1A7F5-AE8C-4C51-85F0-EB1254539490}"/>
      </w:docPartPr>
      <w:docPartBody>
        <w:p w:rsidR="00FD0F6B" w:rsidRDefault="00000000">
          <w:pPr>
            <w:pStyle w:val="8BA47BFC73FA4620B040A86D5089C86F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70D71978ED4BE494DBC5FCFEF02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212BD-41A5-4380-A4BA-38381685C8D7}"/>
      </w:docPartPr>
      <w:docPartBody>
        <w:p w:rsidR="00FD0F6B" w:rsidRDefault="00000000">
          <w:pPr>
            <w:pStyle w:val="B370D71978ED4BE494DBC5FCFEF02C0E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C17E88DB9C4CA19A9A0F77AB78D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CEC43-67D2-4435-9957-23EEB4132475}"/>
      </w:docPartPr>
      <w:docPartBody>
        <w:p w:rsidR="00FD0F6B" w:rsidRDefault="00000000">
          <w:pPr>
            <w:pStyle w:val="5BC17E88DB9C4CA19A9A0F77AB78D97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E13D7EA2194DF9B114B945C4A82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992ED-9299-406D-9411-CA9C2C07FD63}"/>
      </w:docPartPr>
      <w:docPartBody>
        <w:p w:rsidR="00FD0F6B" w:rsidRDefault="00000000">
          <w:pPr>
            <w:pStyle w:val="3EE13D7EA2194DF9B114B945C4A82F52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66BFA172454366957F0459890F4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F9430-D8E2-49A8-94DE-71F1B9313373}"/>
      </w:docPartPr>
      <w:docPartBody>
        <w:p w:rsidR="00FD0F6B" w:rsidRDefault="00000000">
          <w:pPr>
            <w:pStyle w:val="7166BFA172454366957F0459890F46DB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52D454E4024DAD9B07F6FE3143B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4D342-4CD7-436A-BDA2-09D6490B0F87}"/>
      </w:docPartPr>
      <w:docPartBody>
        <w:p w:rsidR="00FD0F6B" w:rsidRDefault="00000000">
          <w:pPr>
            <w:pStyle w:val="2352D454E4024DAD9B07F6FE3143BB6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A5DC63CF5C4438899EC591D2DFC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8138E-EA91-4996-B85B-7ACEBEA9A025}"/>
      </w:docPartPr>
      <w:docPartBody>
        <w:p w:rsidR="00FD0F6B" w:rsidRDefault="00000000">
          <w:pPr>
            <w:pStyle w:val="31A5DC63CF5C4438899EC591D2DFC4DB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D5128E9AA04A97ADEEA8E1F4C4A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B58DF-2248-4ECB-8304-C179AEB65DEA}"/>
      </w:docPartPr>
      <w:docPartBody>
        <w:p w:rsidR="00FD0F6B" w:rsidRDefault="00000000">
          <w:pPr>
            <w:pStyle w:val="90D5128E9AA04A97ADEEA8E1F4C4A55B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4AC031B2224DD6B8387A786E52B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45501-6E64-412E-89BB-61081CBD2D73}"/>
      </w:docPartPr>
      <w:docPartBody>
        <w:p w:rsidR="00FD0F6B" w:rsidRDefault="00000000">
          <w:pPr>
            <w:pStyle w:val="FE4AC031B2224DD6B8387A786E52B1B4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829B6D198E4298AC50CEADA37C0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B04D0-E2E3-4A89-B945-95F0C4C6F673}"/>
      </w:docPartPr>
      <w:docPartBody>
        <w:p w:rsidR="00FD0F6B" w:rsidRDefault="00000000">
          <w:pPr>
            <w:pStyle w:val="99829B6D198E4298AC50CEADA37C0E8A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02337EFFA44967A06CE33968AD4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C7C48-514B-4A55-87BF-1CD400B4266E}"/>
      </w:docPartPr>
      <w:docPartBody>
        <w:p w:rsidR="00FD0F6B" w:rsidRDefault="00000000">
          <w:pPr>
            <w:pStyle w:val="9002337EFFA44967A06CE33968AD42CF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1D6B3176FD47FBAFC88D292EAD0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E5136-8194-4F59-B97F-BCB673397F2E}"/>
      </w:docPartPr>
      <w:docPartBody>
        <w:p w:rsidR="00FD0F6B" w:rsidRDefault="00000000">
          <w:pPr>
            <w:pStyle w:val="911D6B3176FD47FBAFC88D292EAD0ED7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6C13E102754540AB2A9E78105BB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852B6-6B78-4A1E-8B74-76C530265D87}"/>
      </w:docPartPr>
      <w:docPartBody>
        <w:p w:rsidR="00FD0F6B" w:rsidRDefault="00000000">
          <w:pPr>
            <w:pStyle w:val="B96C13E102754540AB2A9E78105BBC01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507D4242584ABD84136C400F7E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EB322-3D9A-4DB0-AEE0-5604B3FEA018}"/>
      </w:docPartPr>
      <w:docPartBody>
        <w:p w:rsidR="00FD0F6B" w:rsidRDefault="00000000">
          <w:pPr>
            <w:pStyle w:val="F1507D4242584ABD84136C400F7E914C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A42A7E65F64B10ABB3B595A2B85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60B67-2CF8-4DA9-BE5F-17041DD5556A}"/>
      </w:docPartPr>
      <w:docPartBody>
        <w:p w:rsidR="00FD0F6B" w:rsidRDefault="00000000">
          <w:pPr>
            <w:pStyle w:val="5AA42A7E65F64B10ABB3B595A2B859C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E2F9407FC41C3AB207C8E7CB42C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EDA54-3B7E-4000-9D0D-7B39C0072D4E}"/>
      </w:docPartPr>
      <w:docPartBody>
        <w:p w:rsidR="00FD0F6B" w:rsidRDefault="00000000">
          <w:pPr>
            <w:pStyle w:val="9FFE2F9407FC41C3AB207C8E7CB42C06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519816974040FC8B6D3C231EBF1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0FA96-819C-4D39-AFE5-7CDE033B95F1}"/>
      </w:docPartPr>
      <w:docPartBody>
        <w:p w:rsidR="00FD0F6B" w:rsidRDefault="00000000">
          <w:pPr>
            <w:pStyle w:val="92519816974040FC8B6D3C231EBF171B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E32F0AF90244E788BF7222541A4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206EE-19AC-4852-AE1D-6ACE5E2B63C1}"/>
      </w:docPartPr>
      <w:docPartBody>
        <w:p w:rsidR="00FD0F6B" w:rsidRDefault="00000000">
          <w:pPr>
            <w:pStyle w:val="2FE32F0AF90244E788BF7222541A4C5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7D01D96EB14E2088EBA474899C8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57642-18CC-413D-9091-DCD0443C77D6}"/>
      </w:docPartPr>
      <w:docPartBody>
        <w:p w:rsidR="00FD0F6B" w:rsidRDefault="00000000">
          <w:pPr>
            <w:pStyle w:val="EA7D01D96EB14E2088EBA474899C87E7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077E84A25246B2B6FC40B7C1E19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F316C-AAA8-4FFD-A613-875CFCB93AF6}"/>
      </w:docPartPr>
      <w:docPartBody>
        <w:p w:rsidR="00FD0F6B" w:rsidRDefault="00000000">
          <w:pPr>
            <w:pStyle w:val="AD077E84A25246B2B6FC40B7C1E199D8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18CBDE604F4295BD4E71D60ED86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AD218-7157-4CE7-91D1-B15BC406BE31}"/>
      </w:docPartPr>
      <w:docPartBody>
        <w:p w:rsidR="00FD0F6B" w:rsidRDefault="00000000">
          <w:pPr>
            <w:pStyle w:val="0F18CBDE604F4295BD4E71D60ED8625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2EDC7866514C9099DD047185E64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51462-6D65-4D44-9C62-D96AB135C73A}"/>
      </w:docPartPr>
      <w:docPartBody>
        <w:p w:rsidR="00FD0F6B" w:rsidRDefault="00000000">
          <w:pPr>
            <w:pStyle w:val="052EDC7866514C9099DD047185E64C76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E2920B65E04143837F88F3555B0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6EB4F-FF66-4775-9096-25CE6AA38993}"/>
      </w:docPartPr>
      <w:docPartBody>
        <w:p w:rsidR="00FD0F6B" w:rsidRDefault="00000000">
          <w:pPr>
            <w:pStyle w:val="B0E2920B65E04143837F88F3555B0A3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76593E18E54099B149763CF5ADD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7103B-21CE-47DC-B06B-3AA8D0137761}"/>
      </w:docPartPr>
      <w:docPartBody>
        <w:p w:rsidR="00FD0F6B" w:rsidRDefault="00000000">
          <w:pPr>
            <w:pStyle w:val="2776593E18E54099B149763CF5ADD9C2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897C0EA5F74776824E7A591CB28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C73BC-EE80-44A9-BD28-2CF3254B5229}"/>
      </w:docPartPr>
      <w:docPartBody>
        <w:p w:rsidR="00FD0F6B" w:rsidRDefault="00000000">
          <w:pPr>
            <w:pStyle w:val="24897C0EA5F74776824E7A591CB28692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D32F7BDCC0484E968A3AB1D4CE9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A5A9B-0C4C-4D1B-9336-C3A53EAF033B}"/>
      </w:docPartPr>
      <w:docPartBody>
        <w:p w:rsidR="00FD0F6B" w:rsidRDefault="00000000">
          <w:pPr>
            <w:pStyle w:val="0ED32F7BDCC0484E968A3AB1D4CE9D9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B55DD67C04DDA8977C4F37BDE3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2E76B-49C4-4CFD-A3E5-1DEEFB81FBB0}"/>
      </w:docPartPr>
      <w:docPartBody>
        <w:p w:rsidR="00FD0F6B" w:rsidRDefault="00000000">
          <w:pPr>
            <w:pStyle w:val="DA2B55DD67C04DDA8977C4F37BDE357A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872E0168744E1E861D51103392E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71702-4015-4465-8C83-C64EA802FA48}"/>
      </w:docPartPr>
      <w:docPartBody>
        <w:p w:rsidR="00FD0F6B" w:rsidRDefault="00000000">
          <w:pPr>
            <w:pStyle w:val="37872E0168744E1E861D51103392E014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4CE19792BE49208A9390A9F5E62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A344A-D4D7-4550-8159-FF78BA299645}"/>
      </w:docPartPr>
      <w:docPartBody>
        <w:p w:rsidR="00FD0F6B" w:rsidRDefault="00000000">
          <w:pPr>
            <w:pStyle w:val="D84CE19792BE49208A9390A9F5E6260B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BCA2979366453CBCCE619EC4405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BDEC8-4024-4788-B2EE-1C9E55C5C35F}"/>
      </w:docPartPr>
      <w:docPartBody>
        <w:p w:rsidR="00FD0F6B" w:rsidRDefault="00000000">
          <w:pPr>
            <w:pStyle w:val="1ABCA2979366453CBCCE619EC44052FF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685958E84C48DABD0E170DAD22F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7F52A-5BFD-40BB-89C6-010CBC01B39D}"/>
      </w:docPartPr>
      <w:docPartBody>
        <w:p w:rsidR="00FD0F6B" w:rsidRDefault="00000000">
          <w:pPr>
            <w:pStyle w:val="7A685958E84C48DABD0E170DAD22F126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05A96641AC47E58A6E2F12B8ED1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A6AAE-FCC0-4568-BFAD-C16126050EAF}"/>
      </w:docPartPr>
      <w:docPartBody>
        <w:p w:rsidR="00FD0F6B" w:rsidRDefault="00000000">
          <w:pPr>
            <w:pStyle w:val="DE05A96641AC47E58A6E2F12B8ED1C8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B9C04A92CF4250A1632EA159555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C2472-67A0-4CDE-B098-43CF6AF09DA5}"/>
      </w:docPartPr>
      <w:docPartBody>
        <w:p w:rsidR="00FD0F6B" w:rsidRDefault="00000000">
          <w:pPr>
            <w:pStyle w:val="59B9C04A92CF4250A1632EA1595552BF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D91054199845EF94B02D82A95B9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6B34D-D6B9-4EA0-AC5C-041FDB8E0571}"/>
      </w:docPartPr>
      <w:docPartBody>
        <w:p w:rsidR="00FD0F6B" w:rsidRDefault="00000000">
          <w:pPr>
            <w:pStyle w:val="01D91054199845EF94B02D82A95B9EE7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F32F7FEB824EE98803F6AD9B68A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500C2-AF02-4D59-B194-5227C8DA58A5}"/>
      </w:docPartPr>
      <w:docPartBody>
        <w:p w:rsidR="00FD0F6B" w:rsidRDefault="00000000">
          <w:pPr>
            <w:pStyle w:val="D3F32F7FEB824EE98803F6AD9B68A99F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8AE3A679AE4E2FBD434E73AAFCC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FCFB1-3F8C-4716-8E92-17E8FE980E74}"/>
      </w:docPartPr>
      <w:docPartBody>
        <w:p w:rsidR="00FD0F6B" w:rsidRDefault="00000000">
          <w:pPr>
            <w:pStyle w:val="BF8AE3A679AE4E2FBD434E73AAFCC94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40C9E2BB6A4A4792F53F179C4EF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33924-1DCF-4EA2-A78B-BB5994C8F148}"/>
      </w:docPartPr>
      <w:docPartBody>
        <w:p w:rsidR="00FD0F6B" w:rsidRDefault="00000000">
          <w:pPr>
            <w:pStyle w:val="A040C9E2BB6A4A4792F53F179C4EF50E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E8A693B48742AB936AF93900C2A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F434B-C652-4CDF-86CD-E09595F58A40}"/>
      </w:docPartPr>
      <w:docPartBody>
        <w:p w:rsidR="00FD0F6B" w:rsidRDefault="00000000">
          <w:pPr>
            <w:pStyle w:val="99E8A693B48742AB936AF93900C2A7B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287B1C3F2E463F8F3CBF00F2E38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F2EC6-764B-4DD8-BC67-A07D4BA25398}"/>
      </w:docPartPr>
      <w:docPartBody>
        <w:p w:rsidR="00FD0F6B" w:rsidRDefault="00000000">
          <w:pPr>
            <w:pStyle w:val="D7287B1C3F2E463F8F3CBF00F2E38125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2F3A1C9F9D47A5A6BFA546EF9B4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08BF1-6759-44C9-B866-348F0A586B1D}"/>
      </w:docPartPr>
      <w:docPartBody>
        <w:p w:rsidR="00FD0F6B" w:rsidRDefault="00000000">
          <w:pPr>
            <w:pStyle w:val="A72F3A1C9F9D47A5A6BFA546EF9B451A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42179E9536456CB7B6F721D7BA5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C3902-51A7-4DA1-A24F-58998BE83D2C}"/>
      </w:docPartPr>
      <w:docPartBody>
        <w:p w:rsidR="00FD0F6B" w:rsidRDefault="00000000">
          <w:pPr>
            <w:pStyle w:val="DA42179E9536456CB7B6F721D7BA57B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65580BE3594040803A309E3E127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00FF6-19CB-47DC-99D3-379E081034A6}"/>
      </w:docPartPr>
      <w:docPartBody>
        <w:p w:rsidR="00FD0F6B" w:rsidRDefault="00000000">
          <w:pPr>
            <w:pStyle w:val="1865580BE3594040803A309E3E127F3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345691384645989D9E3001ECB23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AD6AE-CBDD-48FF-B680-CCE3AC399CC2}"/>
      </w:docPartPr>
      <w:docPartBody>
        <w:p w:rsidR="00FD0F6B" w:rsidRDefault="00000000">
          <w:pPr>
            <w:pStyle w:val="8D345691384645989D9E3001ECB23CF4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ABEB35E2CA4D649CDC92998475E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EA0F4-5ACD-4BF0-9E5B-2D7DDCD8244F}"/>
      </w:docPartPr>
      <w:docPartBody>
        <w:p w:rsidR="00FD0F6B" w:rsidRDefault="00000000">
          <w:pPr>
            <w:pStyle w:val="E9ABEB35E2CA4D649CDC92998475E4AE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CD3A9A1BF74D7C817AB0C83643F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8A589-8BC7-4175-AEA5-31222ACFA0EF}"/>
      </w:docPartPr>
      <w:docPartBody>
        <w:p w:rsidR="00FD0F6B" w:rsidRDefault="00000000">
          <w:pPr>
            <w:pStyle w:val="19CD3A9A1BF74D7C817AB0C83643F00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FDEEAD27D3463EA0ED0FB4EAA2A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B93EE-DD5E-4C0E-9506-3E4B2BFA1553}"/>
      </w:docPartPr>
      <w:docPartBody>
        <w:p w:rsidR="00FD0F6B" w:rsidRDefault="00000000">
          <w:pPr>
            <w:pStyle w:val="8BFDEEAD27D3463EA0ED0FB4EAA2A496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BB0D8FD78C4EA8AB6319C44EB1A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C732F-6657-4485-862F-16ABB57E608D}"/>
      </w:docPartPr>
      <w:docPartBody>
        <w:p w:rsidR="00FD0F6B" w:rsidRDefault="00000000">
          <w:pPr>
            <w:pStyle w:val="58BB0D8FD78C4EA8AB6319C44EB1AA5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42C1DB61184B60B95A06F55D14B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4D855-9E7D-4036-960E-E29C1474E5F7}"/>
      </w:docPartPr>
      <w:docPartBody>
        <w:p w:rsidR="00FD0F6B" w:rsidRDefault="00000000">
          <w:pPr>
            <w:pStyle w:val="A142C1DB61184B60B95A06F55D14BA7F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AC6585ABF048FFBF46BBB8D5C73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BCFA1-4922-4EEA-B02E-B1763F51DEF4}"/>
      </w:docPartPr>
      <w:docPartBody>
        <w:p w:rsidR="00FD0F6B" w:rsidRDefault="00000000">
          <w:pPr>
            <w:pStyle w:val="E7AC6585ABF048FFBF46BBB8D5C73A6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261969069B407088803388A71BD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A373D-0CB1-46E9-AE4D-CC72EDD3FB84}"/>
      </w:docPartPr>
      <w:docPartBody>
        <w:p w:rsidR="00FD0F6B" w:rsidRDefault="00000000">
          <w:pPr>
            <w:pStyle w:val="23261969069B407088803388A71BD8C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37BB92D26F477595D4F908EC2C2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7EDED-F79B-4312-98F7-2389D7F80BA9}"/>
      </w:docPartPr>
      <w:docPartBody>
        <w:p w:rsidR="00FD0F6B" w:rsidRDefault="00000000">
          <w:pPr>
            <w:pStyle w:val="EA37BB92D26F477595D4F908EC2C24E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66EA83D19840118CB2FF66C1DF4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2796ED-7730-46F8-B270-05221AE19116}"/>
      </w:docPartPr>
      <w:docPartBody>
        <w:p w:rsidR="00FD0F6B" w:rsidRDefault="00000000">
          <w:pPr>
            <w:pStyle w:val="1B66EA83D19840118CB2FF66C1DF4836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EABEF6995A4E5A8E682FF6007FC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51433-9DCE-4F40-9F29-D410866DDD6B}"/>
      </w:docPartPr>
      <w:docPartBody>
        <w:p w:rsidR="00FD0F6B" w:rsidRDefault="00000000">
          <w:pPr>
            <w:pStyle w:val="05EABEF6995A4E5A8E682FF6007FCC78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E557C4F4E8474E97774BCB39213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76CE9-BC8C-4459-A237-5DE4CAF8DF5D}"/>
      </w:docPartPr>
      <w:docPartBody>
        <w:p w:rsidR="00FD0F6B" w:rsidRDefault="00000000">
          <w:pPr>
            <w:pStyle w:val="D7E557C4F4E8474E97774BCB39213486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9B224CE154E39B734208B44EB4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BC8E4-1112-42F3-AADD-3F9873D00AC7}"/>
      </w:docPartPr>
      <w:docPartBody>
        <w:p w:rsidR="00FD0F6B" w:rsidRDefault="00000000">
          <w:pPr>
            <w:pStyle w:val="6DF9B224CE154E39B734208B44EB4E52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183D263B4B4CD2B9A4C84B529D5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F60EB-94CA-4D33-B39C-A190BADB9415}"/>
      </w:docPartPr>
      <w:docPartBody>
        <w:p w:rsidR="00FD0F6B" w:rsidRDefault="00000000">
          <w:pPr>
            <w:pStyle w:val="63183D263B4B4CD2B9A4C84B529D5BFB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D3281A5FAE4A3C9EFE07A3DD079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3AD91-7564-40B7-8A49-FAFB9655FC6E}"/>
      </w:docPartPr>
      <w:docPartBody>
        <w:p w:rsidR="00FD0F6B" w:rsidRDefault="00000000">
          <w:pPr>
            <w:pStyle w:val="72D3281A5FAE4A3C9EFE07A3DD079B6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BD8FE2C4614ED6998C6DDB651B6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057EE-2B3E-42AE-9D79-2BEF4F3FA082}"/>
      </w:docPartPr>
      <w:docPartBody>
        <w:p w:rsidR="00FD0F6B" w:rsidRDefault="00000000">
          <w:pPr>
            <w:pStyle w:val="46BD8FE2C4614ED6998C6DDB651B612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36D1A54BCB4EF7935242CDFCB5F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05DCD-50FA-4818-8655-FCFCD624ED0A}"/>
      </w:docPartPr>
      <w:docPartBody>
        <w:p w:rsidR="00FD0F6B" w:rsidRDefault="00000000">
          <w:pPr>
            <w:pStyle w:val="F836D1A54BCB4EF7935242CDFCB5F247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7B883264CF4D2D916FF0C970A70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E8D2F-A145-4A94-80AB-4417F35F0BBF}"/>
      </w:docPartPr>
      <w:docPartBody>
        <w:p w:rsidR="00FD0F6B" w:rsidRDefault="00000000">
          <w:pPr>
            <w:pStyle w:val="C27B883264CF4D2D916FF0C970A70272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E2F44327B241DBA3824B726BE14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EF88B-987B-48F0-9D9E-22640DE1E38A}"/>
      </w:docPartPr>
      <w:docPartBody>
        <w:p w:rsidR="00FD0F6B" w:rsidRDefault="00000000">
          <w:pPr>
            <w:pStyle w:val="AEE2F44327B241DBA3824B726BE1458B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CE3E2DF2FC414A891EDC7A445DB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26D27-0817-4927-96EF-5BC6F8117FA4}"/>
      </w:docPartPr>
      <w:docPartBody>
        <w:p w:rsidR="00FD0F6B" w:rsidRDefault="00000000">
          <w:pPr>
            <w:pStyle w:val="DCCE3E2DF2FC414A891EDC7A445DB2A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55FA5A27F041BF8FFF49466272B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93E1B-2AD7-45D3-9C92-793804D463E7}"/>
      </w:docPartPr>
      <w:docPartBody>
        <w:p w:rsidR="00FD0F6B" w:rsidRDefault="00000000">
          <w:pPr>
            <w:pStyle w:val="E055FA5A27F041BF8FFF49466272B74E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7F686D56FC49D896FEF36105E1F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29C21-9701-4AD9-890C-6C120B11C8E9}"/>
      </w:docPartPr>
      <w:docPartBody>
        <w:p w:rsidR="00FD0F6B" w:rsidRDefault="00000000">
          <w:pPr>
            <w:pStyle w:val="AA7F686D56FC49D896FEF36105E1F2F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E77C65B1E84BBAB23ACDB6C5138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C041C-142D-4543-B174-3BCD03783D49}"/>
      </w:docPartPr>
      <w:docPartBody>
        <w:p w:rsidR="00FD0F6B" w:rsidRDefault="00000000">
          <w:pPr>
            <w:pStyle w:val="6DE77C65B1E84BBAB23ACDB6C51383F1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C656062CAC4190BBC58607D3429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8F808-42A9-47FF-A9E1-0B49E251BDFE}"/>
      </w:docPartPr>
      <w:docPartBody>
        <w:p w:rsidR="00FD0F6B" w:rsidRDefault="00000000">
          <w:pPr>
            <w:pStyle w:val="27C656062CAC4190BBC58607D3429C47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AE49A2EB5E4DC4994CF9CB6C111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79A01-2530-4ADC-A5C4-D1F71A6E25E3}"/>
      </w:docPartPr>
      <w:docPartBody>
        <w:p w:rsidR="00FD0F6B" w:rsidRDefault="00000000">
          <w:pPr>
            <w:pStyle w:val="51AE49A2EB5E4DC4994CF9CB6C111B6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14FF705AF5489C97B4B1EDF0DB0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A4C53-4C54-4C3B-9EBA-77A42476DCDC}"/>
      </w:docPartPr>
      <w:docPartBody>
        <w:p w:rsidR="00FD0F6B" w:rsidRDefault="00000000">
          <w:pPr>
            <w:pStyle w:val="DF14FF705AF5489C97B4B1EDF0DB063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553253013D45AC971F0BAE621A4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AAE96-30CA-4A81-ACE3-3CD0120F6496}"/>
      </w:docPartPr>
      <w:docPartBody>
        <w:p w:rsidR="00FD0F6B" w:rsidRDefault="00000000">
          <w:pPr>
            <w:pStyle w:val="F4553253013D45AC971F0BAE621A458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9472F8A8A6453689C6D0F02AB6B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C6FA6-1DF0-480E-A823-24655F6500DC}"/>
      </w:docPartPr>
      <w:docPartBody>
        <w:p w:rsidR="00FD0F6B" w:rsidRDefault="00000000">
          <w:pPr>
            <w:pStyle w:val="589472F8A8A6453689C6D0F02AB6BF61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533CBC13EC4977BE9733EFBB15A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C0318-B579-482C-97BD-D7464D2B025A}"/>
      </w:docPartPr>
      <w:docPartBody>
        <w:p w:rsidR="00FD0F6B" w:rsidRDefault="00000000">
          <w:pPr>
            <w:pStyle w:val="84533CBC13EC4977BE9733EFBB15A616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D8AAA869440C288C50E44C9C69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F7A2A-5D66-42D6-89A3-DDC968821981}"/>
      </w:docPartPr>
      <w:docPartBody>
        <w:p w:rsidR="00FD0F6B" w:rsidRDefault="00000000">
          <w:pPr>
            <w:pStyle w:val="25BD8AAA869440C288C50E44C9C69A64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2D5426EA714EBC9CFD4E6808D34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BA236-0AD7-4B05-A0BA-DFFD314A8711}"/>
      </w:docPartPr>
      <w:docPartBody>
        <w:p w:rsidR="00FD0F6B" w:rsidRDefault="00000000">
          <w:pPr>
            <w:pStyle w:val="502D5426EA714EBC9CFD4E6808D345A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932F0DCC1B4F828D824D14A0DFE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478EA-D95B-4C98-BD81-0F27A65B7711}"/>
      </w:docPartPr>
      <w:docPartBody>
        <w:p w:rsidR="00FD0F6B" w:rsidRDefault="00000000">
          <w:pPr>
            <w:pStyle w:val="56932F0DCC1B4F828D824D14A0DFE4C8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AFCC1D8E1E4CF0A929D28D4A98B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D81BB-B8BA-46E0-ABB9-4C123C45F12F}"/>
      </w:docPartPr>
      <w:docPartBody>
        <w:p w:rsidR="00FD0F6B" w:rsidRDefault="00000000">
          <w:pPr>
            <w:pStyle w:val="F7AFCC1D8E1E4CF0A929D28D4A98BD75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855A01C53B46648A561DAFCA38C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1E312-A093-449C-848E-753B44E2E049}"/>
      </w:docPartPr>
      <w:docPartBody>
        <w:p w:rsidR="00FD0F6B" w:rsidRDefault="00000000">
          <w:pPr>
            <w:pStyle w:val="84855A01C53B46648A561DAFCA38C05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803DED6A1D4490AF3F4DC0152B4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5F29C-9631-4C78-9A71-9879828442E7}"/>
      </w:docPartPr>
      <w:docPartBody>
        <w:p w:rsidR="00FD0F6B" w:rsidRDefault="00000000">
          <w:pPr>
            <w:pStyle w:val="0B803DED6A1D4490AF3F4DC0152B4ABC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C9312CC5474102B0AA0508D66DD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946DE-77E8-40D4-8AA5-7D76B7CFA0D5}"/>
      </w:docPartPr>
      <w:docPartBody>
        <w:p w:rsidR="00FD0F6B" w:rsidRDefault="00000000">
          <w:pPr>
            <w:pStyle w:val="12C9312CC5474102B0AA0508D66DD275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85EFC538DB41FCA26A4D467E13B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D4778-D298-420C-9B0B-E43046C8D2E0}"/>
      </w:docPartPr>
      <w:docPartBody>
        <w:p w:rsidR="00FD0F6B" w:rsidRDefault="00000000">
          <w:pPr>
            <w:pStyle w:val="B785EFC538DB41FCA26A4D467E13B318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25574AF78541ACB92652A650BE8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3F185-CAE8-486C-B0CE-CED6F744F7A5}"/>
      </w:docPartPr>
      <w:docPartBody>
        <w:p w:rsidR="00FD0F6B" w:rsidRDefault="00000000">
          <w:pPr>
            <w:pStyle w:val="8525574AF78541ACB92652A650BE873F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4B7F79D93348F7A24B38509E2D1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C525B-2897-4FC7-8EA2-4A8F22FAD0E1}"/>
      </w:docPartPr>
      <w:docPartBody>
        <w:p w:rsidR="00FD0F6B" w:rsidRDefault="00000000">
          <w:pPr>
            <w:pStyle w:val="424B7F79D93348F7A24B38509E2D153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775AB649E24053B2283B6DDCBC6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0922E-CCFF-450A-B202-934B10863F7A}"/>
      </w:docPartPr>
      <w:docPartBody>
        <w:p w:rsidR="00FD0F6B" w:rsidRDefault="00000000">
          <w:pPr>
            <w:pStyle w:val="0E775AB649E24053B2283B6DDCBC6C78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8A64824E4846DA91C25196A3679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12B74-7C57-4DAF-863D-93B05EA95FA0}"/>
      </w:docPartPr>
      <w:docPartBody>
        <w:p w:rsidR="00FD0F6B" w:rsidRDefault="00000000">
          <w:pPr>
            <w:pStyle w:val="2D8A64824E4846DA91C25196A3679C5B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CB88E1E13E4255B7D73EA03C185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E484E-C7FD-4BAF-81F1-9ABB76FF4114}"/>
      </w:docPartPr>
      <w:docPartBody>
        <w:p w:rsidR="00FD0F6B" w:rsidRDefault="00000000">
          <w:pPr>
            <w:pStyle w:val="BCCB88E1E13E4255B7D73EA03C1856B6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F021BAF0814B1A8B296BAB3428B2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941E7-7C0F-454E-B62F-C74F998ECAB3}"/>
      </w:docPartPr>
      <w:docPartBody>
        <w:p w:rsidR="00FD0F6B" w:rsidRDefault="00000000">
          <w:pPr>
            <w:pStyle w:val="09F021BAF0814B1A8B296BAB3428B26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7941865F144E739390F0076E9D5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1D140-E57D-4CFD-8EC3-9BCDB44F5D19}"/>
      </w:docPartPr>
      <w:docPartBody>
        <w:p w:rsidR="00FD0F6B" w:rsidRDefault="00000000">
          <w:pPr>
            <w:pStyle w:val="D67941865F144E739390F0076E9D590F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E80B81145D4606AA6A1B028738F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04F79-5CA5-4ED0-BAEB-C0F2CA10C385}"/>
      </w:docPartPr>
      <w:docPartBody>
        <w:p w:rsidR="00FD0F6B" w:rsidRDefault="00000000">
          <w:pPr>
            <w:pStyle w:val="3DE80B81145D4606AA6A1B028738FA8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47FC3AEA8C4EE4BE46A60FE8F4F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35936-4E5B-4EA2-A42E-B7FFFC93BDE1}"/>
      </w:docPartPr>
      <w:docPartBody>
        <w:p w:rsidR="00FD0F6B" w:rsidRDefault="00000000">
          <w:pPr>
            <w:pStyle w:val="EF47FC3AEA8C4EE4BE46A60FE8F4FF6C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EF0D563604491791602E2363113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00065-640C-4C6E-A49F-486151445F4D}"/>
      </w:docPartPr>
      <w:docPartBody>
        <w:p w:rsidR="00FD0F6B" w:rsidRDefault="00000000">
          <w:pPr>
            <w:pStyle w:val="24EF0D563604491791602E236311393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18591F37504C97A6B03248EEB2F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35731-18B7-40ED-9965-4455B4502E1A}"/>
      </w:docPartPr>
      <w:docPartBody>
        <w:p w:rsidR="00FD0F6B" w:rsidRDefault="00000000">
          <w:pPr>
            <w:pStyle w:val="7918591F37504C97A6B03248EEB2F034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8441BC4E23470BBD1A15F471927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0DC3B-1D12-4CAC-8AA4-680A83F175B5}"/>
      </w:docPartPr>
      <w:docPartBody>
        <w:p w:rsidR="00FD0F6B" w:rsidRDefault="00000000">
          <w:pPr>
            <w:pStyle w:val="9B8441BC4E23470BBD1A15F47192745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4BFAB7632D4174AD539D52A802B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A9253-73F6-436D-955B-A2DF85CCD6F1}"/>
      </w:docPartPr>
      <w:docPartBody>
        <w:p w:rsidR="00FD0F6B" w:rsidRDefault="00000000">
          <w:pPr>
            <w:pStyle w:val="074BFAB7632D4174AD539D52A802B10A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CB019EF4924DFBB947DF094D70B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8A88D-C80C-43EF-849C-67F6454DB45E}"/>
      </w:docPartPr>
      <w:docPartBody>
        <w:p w:rsidR="00FD0F6B" w:rsidRDefault="00000000">
          <w:pPr>
            <w:pStyle w:val="19CB019EF4924DFBB947DF094D70BED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5BBB07978249278EACEB3CE337F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8FA0B-9EB5-4004-95D2-D1025160E03D}"/>
      </w:docPartPr>
      <w:docPartBody>
        <w:p w:rsidR="00FD0F6B" w:rsidRDefault="00000000">
          <w:pPr>
            <w:pStyle w:val="745BBB07978249278EACEB3CE337FE8C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D5A42B38AE46CFA13871EBE5CEE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11314-0440-462B-84D9-5BD6E8F31973}"/>
      </w:docPartPr>
      <w:docPartBody>
        <w:p w:rsidR="00FD0F6B" w:rsidRDefault="00000000">
          <w:pPr>
            <w:pStyle w:val="6CD5A42B38AE46CFA13871EBE5CEE9B5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82DA610B0C4EE593068CCC58603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756E0-D5ED-4B17-82F3-4FCAC3A8B079}"/>
      </w:docPartPr>
      <w:docPartBody>
        <w:p w:rsidR="00FD0F6B" w:rsidRDefault="00000000">
          <w:pPr>
            <w:pStyle w:val="F082DA610B0C4EE593068CCC58603935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C4905B24924C13A8CD845DB25C3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0FA72-E4AA-45CD-86C3-B80DCF8A0FEC}"/>
      </w:docPartPr>
      <w:docPartBody>
        <w:p w:rsidR="00FD0F6B" w:rsidRDefault="00000000">
          <w:pPr>
            <w:pStyle w:val="3EC4905B24924C13A8CD845DB25C378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3883522080480DAAF4CAADB154F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85D0B-BFFB-4D58-A1AE-4E41A06C8EF2}"/>
      </w:docPartPr>
      <w:docPartBody>
        <w:p w:rsidR="00FD0F6B" w:rsidRDefault="00000000">
          <w:pPr>
            <w:pStyle w:val="543883522080480DAAF4CAADB154F17C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7A9C25F944A3E84B242FADE767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92FAC-E6E6-430B-AE36-7462107406E4}"/>
      </w:docPartPr>
      <w:docPartBody>
        <w:p w:rsidR="00FD0F6B" w:rsidRDefault="00000000">
          <w:pPr>
            <w:pStyle w:val="5B87A9C25F944A3E84B242FADE76706A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24B664FA284241BB896941FEF4F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4A3E2-6003-4D78-A0AF-460DE5CF0C70}"/>
      </w:docPartPr>
      <w:docPartBody>
        <w:p w:rsidR="00FD0F6B" w:rsidRDefault="00000000">
          <w:pPr>
            <w:pStyle w:val="9024B664FA284241BB896941FEF4F43F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C690A6C8714ABDA7523315FAF49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65BEA-7087-48E6-AA10-094722D6B151}"/>
      </w:docPartPr>
      <w:docPartBody>
        <w:p w:rsidR="00FD0F6B" w:rsidRDefault="00000000">
          <w:pPr>
            <w:pStyle w:val="6DC690A6C8714ABDA7523315FAF495E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C611A553A04A4E95040D548A24F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4ACF5-99A1-446F-9979-587151A3994A}"/>
      </w:docPartPr>
      <w:docPartBody>
        <w:p w:rsidR="00FD0F6B" w:rsidRDefault="00000000">
          <w:pPr>
            <w:pStyle w:val="F1C611A553A04A4E95040D548A24FDFA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BE99F277ED468490521C3161580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FA155-027E-4B05-8B30-E353937109D3}"/>
      </w:docPartPr>
      <w:docPartBody>
        <w:p w:rsidR="00FD0F6B" w:rsidRDefault="00000000">
          <w:pPr>
            <w:pStyle w:val="53BE99F277ED468490521C31615804F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A63AF67A3A4D70926395B13892A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EC7E1-AB3D-41CA-BDD3-4AE86703D3D8}"/>
      </w:docPartPr>
      <w:docPartBody>
        <w:p w:rsidR="00FD0F6B" w:rsidRDefault="00000000">
          <w:pPr>
            <w:pStyle w:val="84A63AF67A3A4D70926395B13892A4D7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05C3A6782D4EBD8F7A54790CD32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D4F89-3545-4D11-AA6B-2677A4322FF9}"/>
      </w:docPartPr>
      <w:docPartBody>
        <w:p w:rsidR="00FD0F6B" w:rsidRDefault="00000000">
          <w:pPr>
            <w:pStyle w:val="0A05C3A6782D4EBD8F7A54790CD32D6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1C2699896844418B41BF2CC4F24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C0553-3023-4F76-BF52-F4D0A1226B21}"/>
      </w:docPartPr>
      <w:docPartBody>
        <w:p w:rsidR="00FD0F6B" w:rsidRDefault="00000000">
          <w:pPr>
            <w:pStyle w:val="AA1C2699896844418B41BF2CC4F2468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7BDAF3155A4BFC854C228A5E5FD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B0083-D7CC-45F4-BAFE-F753B3F28C64}"/>
      </w:docPartPr>
      <w:docPartBody>
        <w:p w:rsidR="00FD0F6B" w:rsidRDefault="00000000">
          <w:pPr>
            <w:pStyle w:val="607BDAF3155A4BFC854C228A5E5FDF75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2A8D9E2F1C4CF4AD146F1D19B6E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044AC-4394-44DF-A062-BF7CC8DD7CDF}"/>
      </w:docPartPr>
      <w:docPartBody>
        <w:p w:rsidR="00FD0F6B" w:rsidRDefault="00000000">
          <w:pPr>
            <w:pStyle w:val="412A8D9E2F1C4CF4AD146F1D19B6EAF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69F442D9DD4C3DA50079AA5C145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D7F59-C4F5-4B69-9CA8-B274FC6D5333}"/>
      </w:docPartPr>
      <w:docPartBody>
        <w:p w:rsidR="00FD0F6B" w:rsidRDefault="00000000">
          <w:pPr>
            <w:pStyle w:val="7A69F442D9DD4C3DA50079AA5C145616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4954A57E2A4E00ABCDC4CA1BA1A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60496-9FE1-435D-BAEC-E66CF4E89B04}"/>
      </w:docPartPr>
      <w:docPartBody>
        <w:p w:rsidR="00FD0F6B" w:rsidRDefault="00000000">
          <w:pPr>
            <w:pStyle w:val="E44954A57E2A4E00ABCDC4CA1BA1A2DA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C5568E659D4697AEC4A4B3E4002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0BDC5-E65E-48A3-A977-CACE831D21C9}"/>
      </w:docPartPr>
      <w:docPartBody>
        <w:p w:rsidR="00FD0F6B" w:rsidRDefault="00000000">
          <w:pPr>
            <w:pStyle w:val="93C5568E659D4697AEC4A4B3E40024EE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1D6D1285C24A0299D56393A22D4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16F4A-DDE6-4139-BA8E-2F91ED4D276F}"/>
      </w:docPartPr>
      <w:docPartBody>
        <w:p w:rsidR="00FD0F6B" w:rsidRDefault="00000000">
          <w:pPr>
            <w:pStyle w:val="CB1D6D1285C24A0299D56393A22D445B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DDD34F763E4312B00DCE3C668FD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B43CE-A940-4AD9-BA77-0D2BC888D109}"/>
      </w:docPartPr>
      <w:docPartBody>
        <w:p w:rsidR="00FD0F6B" w:rsidRDefault="00000000">
          <w:pPr>
            <w:pStyle w:val="1EDDD34F763E4312B00DCE3C668FD324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EF9DE3990E480CA1877DB447FCA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5FEB5-6690-46AF-8503-27EFB0DEA42F}"/>
      </w:docPartPr>
      <w:docPartBody>
        <w:p w:rsidR="00FD0F6B" w:rsidRDefault="00000000">
          <w:pPr>
            <w:pStyle w:val="86EF9DE3990E480CA1877DB447FCA2A7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B5C235A204C4A982C0D7D676F5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CFC15-8A9D-416D-B00A-C453AC2B0146}"/>
      </w:docPartPr>
      <w:docPartBody>
        <w:p w:rsidR="00FD0F6B" w:rsidRDefault="00000000">
          <w:pPr>
            <w:pStyle w:val="8B0B5C235A204C4A982C0D7D676F5C77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E103057275406A9F19E84F8EE11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E03DD-DBC4-4442-8B05-068DB376080C}"/>
      </w:docPartPr>
      <w:docPartBody>
        <w:p w:rsidR="00FD0F6B" w:rsidRDefault="00000000">
          <w:pPr>
            <w:pStyle w:val="0CE103057275406A9F19E84F8EE11FB5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3140EF6F34277AACC3480E7540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72A91-8625-48AA-8030-9CB421F6EAAE}"/>
      </w:docPartPr>
      <w:docPartBody>
        <w:p w:rsidR="00FD0F6B" w:rsidRDefault="00000000">
          <w:pPr>
            <w:pStyle w:val="1213140EF6F34277AACC3480E7540271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2802ECC5EE44BFB8C8AA8205ACF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A099B-B264-4C59-84B0-A993B770D32F}"/>
      </w:docPartPr>
      <w:docPartBody>
        <w:p w:rsidR="00FD0F6B" w:rsidRDefault="00000000">
          <w:pPr>
            <w:pStyle w:val="A42802ECC5EE44BFB8C8AA8205ACF56D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19899FF91F495EA3250E07E1390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65C80-6B54-49F7-B1E1-F2A8A05A227F}"/>
      </w:docPartPr>
      <w:docPartBody>
        <w:p w:rsidR="00FD0F6B" w:rsidRDefault="00000000">
          <w:pPr>
            <w:pStyle w:val="0919899FF91F495EA3250E07E1390BE0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02D71E6C2E48BCABCE098E6756C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032BD-84B7-4BD8-AEA2-45BBC9C69C93}"/>
      </w:docPartPr>
      <w:docPartBody>
        <w:p w:rsidR="00FD0F6B" w:rsidRDefault="00000000">
          <w:pPr>
            <w:pStyle w:val="4302D71E6C2E48BCABCE098E6756C3F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0C4C01F2B742FA85DD1668FA6B2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460-C664-4FF8-A783-D8D770E92C11}"/>
      </w:docPartPr>
      <w:docPartBody>
        <w:p w:rsidR="00FD0F6B" w:rsidRDefault="00000000">
          <w:pPr>
            <w:pStyle w:val="DA0C4C01F2B742FA85DD1668FA6B2317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7D70D93FFA4EF8843E9040CD3A6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2314D-7799-43CD-BC2D-91E01FFA0813}"/>
      </w:docPartPr>
      <w:docPartBody>
        <w:p w:rsidR="00FD0F6B" w:rsidRDefault="00000000">
          <w:pPr>
            <w:pStyle w:val="5C7D70D93FFA4EF8843E9040CD3A6FFC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7158C793DC4649A703DFA5D652F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4BC7B-7160-46B9-93E2-77EA7E0460A5}"/>
      </w:docPartPr>
      <w:docPartBody>
        <w:p w:rsidR="00FD0F6B" w:rsidRDefault="00000000">
          <w:pPr>
            <w:pStyle w:val="8E7158C793DC4649A703DFA5D652FF1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19F216561441FF82571F4A987A6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CCB4A-52C4-4C73-8FEC-41FD18580099}"/>
      </w:docPartPr>
      <w:docPartBody>
        <w:p w:rsidR="00FD0F6B" w:rsidRDefault="00000000">
          <w:pPr>
            <w:pStyle w:val="A619F216561441FF82571F4A987A6D34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71291C67D843949E200606CA294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CBE25-C463-4EE7-B29F-B5E6D992DD84}"/>
      </w:docPartPr>
      <w:docPartBody>
        <w:p w:rsidR="00FD0F6B" w:rsidRDefault="00000000">
          <w:pPr>
            <w:pStyle w:val="9F71291C67D843949E200606CA294B28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7DDABAFB744AF820F7838E03DF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D84A4-9A6C-489F-BB97-2A3AF97C544F}"/>
      </w:docPartPr>
      <w:docPartBody>
        <w:p w:rsidR="00FD0F6B" w:rsidRDefault="00000000">
          <w:pPr>
            <w:pStyle w:val="19B7DDABAFB744AF820F7838E03DF499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C91B7B0B8041FCA1A0B2EDC6799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E1543-EC57-43B3-A827-1C5B0A552720}"/>
      </w:docPartPr>
      <w:docPartBody>
        <w:p w:rsidR="00FD0F6B" w:rsidRDefault="00000000">
          <w:pPr>
            <w:pStyle w:val="D7C91B7B0B8041FCA1A0B2EDC6799DB5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7A9058BEDE43069FE6F3698B9C9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4F482-D85B-45DC-9A28-E11751CA5F5C}"/>
      </w:docPartPr>
      <w:docPartBody>
        <w:p w:rsidR="00FD0F6B" w:rsidRDefault="00000000">
          <w:pPr>
            <w:pStyle w:val="957A9058BEDE43069FE6F3698B9C9564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D0F3FC861C4673A48CAB817B08A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6C24E-5E81-4761-A02C-4E06A01CEAB9}"/>
      </w:docPartPr>
      <w:docPartBody>
        <w:p w:rsidR="00FD0F6B" w:rsidRDefault="00000000">
          <w:pPr>
            <w:pStyle w:val="AAD0F3FC861C4673A48CAB817B08A5F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4D35F2C6A542998BBDB7CCAC179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44F04-E7CA-41E1-9D60-BB728F396173}"/>
      </w:docPartPr>
      <w:docPartBody>
        <w:p w:rsidR="00FD0F6B" w:rsidRDefault="00000000">
          <w:pPr>
            <w:pStyle w:val="E24D35F2C6A542998BBDB7CCAC179F8C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79295D4A844BB180EF1B8D7A834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DF9C1-4CD8-4C66-8803-BC77149CEF8D}"/>
      </w:docPartPr>
      <w:docPartBody>
        <w:p w:rsidR="00FD0F6B" w:rsidRDefault="00000000">
          <w:pPr>
            <w:pStyle w:val="8879295D4A844BB180EF1B8D7A834272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6C2A082B354CC7BF586B90B120F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9EBBF-1AAC-42CD-BB34-8608FCDCD22D}"/>
      </w:docPartPr>
      <w:docPartBody>
        <w:p w:rsidR="00FD0F6B" w:rsidRDefault="00000000">
          <w:pPr>
            <w:pStyle w:val="456C2A082B354CC7BF586B90B120FCF4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9040190152423680D06D21248D6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3D2DB-6CFC-4908-AD73-D0034CA6AC0F}"/>
      </w:docPartPr>
      <w:docPartBody>
        <w:p w:rsidR="00FD0F6B" w:rsidRDefault="00000000">
          <w:pPr>
            <w:pStyle w:val="599040190152423680D06D21248D6DB5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1F96C875A5412AA04260456C718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2CF57-C6A0-44D0-98B8-C5890A5E5897}"/>
      </w:docPartPr>
      <w:docPartBody>
        <w:p w:rsidR="00FD0F6B" w:rsidRDefault="00000000">
          <w:pPr>
            <w:pStyle w:val="7A1F96C875A5412AA04260456C7189A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C0B0598349438E8F1B6459688CA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E94C6-9A80-4757-B83E-55D2D8DC13A9}"/>
      </w:docPartPr>
      <w:docPartBody>
        <w:p w:rsidR="00FD0F6B" w:rsidRDefault="00000000">
          <w:pPr>
            <w:pStyle w:val="53C0B0598349438E8F1B6459688CA593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A0D533DF074C37A220CAE6BB80B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94311-E325-4684-8DBB-D9D9C07A4E60}"/>
      </w:docPartPr>
      <w:docPartBody>
        <w:p w:rsidR="00FD0F6B" w:rsidRDefault="00000000">
          <w:pPr>
            <w:pStyle w:val="C4A0D533DF074C37A220CAE6BB80B60A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A2C833DF674064887CA1F3C1521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5CBBA-394A-4935-BF2D-2DAEE5798799}"/>
      </w:docPartPr>
      <w:docPartBody>
        <w:p w:rsidR="00FD0F6B" w:rsidRDefault="00000000">
          <w:pPr>
            <w:pStyle w:val="86A2C833DF674064887CA1F3C1521EEB"/>
          </w:pPr>
          <w:r w:rsidRPr="007D279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08F9"/>
    <w:rsid w:val="00005C5F"/>
    <w:rsid w:val="0007082E"/>
    <w:rsid w:val="00070B23"/>
    <w:rsid w:val="00093F1D"/>
    <w:rsid w:val="000D484D"/>
    <w:rsid w:val="000D7458"/>
    <w:rsid w:val="00103703"/>
    <w:rsid w:val="001258E8"/>
    <w:rsid w:val="001F17D6"/>
    <w:rsid w:val="0020062C"/>
    <w:rsid w:val="00285263"/>
    <w:rsid w:val="002B697C"/>
    <w:rsid w:val="002E7CDD"/>
    <w:rsid w:val="00340148"/>
    <w:rsid w:val="0035623D"/>
    <w:rsid w:val="0037611B"/>
    <w:rsid w:val="00377C66"/>
    <w:rsid w:val="00391A10"/>
    <w:rsid w:val="003A6432"/>
    <w:rsid w:val="00452DDC"/>
    <w:rsid w:val="004645F1"/>
    <w:rsid w:val="004808F9"/>
    <w:rsid w:val="00485F4C"/>
    <w:rsid w:val="004D6FCF"/>
    <w:rsid w:val="004E7867"/>
    <w:rsid w:val="005E6BB8"/>
    <w:rsid w:val="005F25C4"/>
    <w:rsid w:val="00636B17"/>
    <w:rsid w:val="0064225E"/>
    <w:rsid w:val="00803E25"/>
    <w:rsid w:val="00842DF8"/>
    <w:rsid w:val="00870A02"/>
    <w:rsid w:val="00907C47"/>
    <w:rsid w:val="00965CFB"/>
    <w:rsid w:val="009C25FA"/>
    <w:rsid w:val="009D252B"/>
    <w:rsid w:val="009D6DE4"/>
    <w:rsid w:val="00A05E61"/>
    <w:rsid w:val="00A74BEC"/>
    <w:rsid w:val="00A82A8E"/>
    <w:rsid w:val="00B03579"/>
    <w:rsid w:val="00B24194"/>
    <w:rsid w:val="00B77FEA"/>
    <w:rsid w:val="00BB49AE"/>
    <w:rsid w:val="00C26842"/>
    <w:rsid w:val="00CA0B8D"/>
    <w:rsid w:val="00CF4641"/>
    <w:rsid w:val="00D06EAB"/>
    <w:rsid w:val="00D45B2F"/>
    <w:rsid w:val="00D81C28"/>
    <w:rsid w:val="00DD3DFB"/>
    <w:rsid w:val="00E87220"/>
    <w:rsid w:val="00EE5A35"/>
    <w:rsid w:val="00EF4DC7"/>
    <w:rsid w:val="00F25027"/>
    <w:rsid w:val="00F8133D"/>
    <w:rsid w:val="00FD0F6B"/>
    <w:rsid w:val="00FD1038"/>
    <w:rsid w:val="00FD4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17D6"/>
    <w:rPr>
      <w:color w:val="666666"/>
    </w:rPr>
  </w:style>
  <w:style w:type="paragraph" w:customStyle="1" w:styleId="F6E8C43A32A643878FF220937F98F15D">
    <w:name w:val="F6E8C43A32A643878FF220937F98F15D"/>
  </w:style>
  <w:style w:type="paragraph" w:customStyle="1" w:styleId="E2CE1F629A7042E8A0FDE51838B4367C">
    <w:name w:val="E2CE1F629A7042E8A0FDE51838B4367C"/>
  </w:style>
  <w:style w:type="paragraph" w:customStyle="1" w:styleId="6AE677B602C348E7BCBCEA345026A7A2">
    <w:name w:val="6AE677B602C348E7BCBCEA345026A7A2"/>
  </w:style>
  <w:style w:type="paragraph" w:customStyle="1" w:styleId="D89D89DED96A42E0B2CFF051C3C76311">
    <w:name w:val="D89D89DED96A42E0B2CFF051C3C76311"/>
  </w:style>
  <w:style w:type="paragraph" w:customStyle="1" w:styleId="B4DC9AB36E414B5BA5509B2FFF120273">
    <w:name w:val="B4DC9AB36E414B5BA5509B2FFF120273"/>
  </w:style>
  <w:style w:type="paragraph" w:customStyle="1" w:styleId="818C4B9C792645518404DD30F1ACAE87">
    <w:name w:val="818C4B9C792645518404DD30F1ACAE87"/>
  </w:style>
  <w:style w:type="paragraph" w:customStyle="1" w:styleId="A6A2CC6B747C422F8AD09A69451E35B2">
    <w:name w:val="A6A2CC6B747C422F8AD09A69451E35B2"/>
  </w:style>
  <w:style w:type="paragraph" w:customStyle="1" w:styleId="4017F20315A6437CAA764C74D0548BD9">
    <w:name w:val="4017F20315A6437CAA764C74D0548BD9"/>
  </w:style>
  <w:style w:type="paragraph" w:customStyle="1" w:styleId="D5943225B8FA4129BC5FF305E0857F2F">
    <w:name w:val="D5943225B8FA4129BC5FF305E0857F2F"/>
  </w:style>
  <w:style w:type="paragraph" w:customStyle="1" w:styleId="BC3CBA5B9D9D47F2A66D487ED56D23A9">
    <w:name w:val="BC3CBA5B9D9D47F2A66D487ED56D23A9"/>
  </w:style>
  <w:style w:type="paragraph" w:customStyle="1" w:styleId="D10829B9534A4562BA64109B853ACEF3">
    <w:name w:val="D10829B9534A4562BA64109B853ACEF3"/>
  </w:style>
  <w:style w:type="paragraph" w:customStyle="1" w:styleId="8A4E795C02C84E89A49FC16799E165F0">
    <w:name w:val="8A4E795C02C84E89A49FC16799E165F0"/>
  </w:style>
  <w:style w:type="paragraph" w:customStyle="1" w:styleId="DB999FC8A2EF45AB8ED4A4984DAF6A48">
    <w:name w:val="DB999FC8A2EF45AB8ED4A4984DAF6A48"/>
  </w:style>
  <w:style w:type="paragraph" w:customStyle="1" w:styleId="0B23675151FA4AF6BDCEF2D61123FCC3">
    <w:name w:val="0B23675151FA4AF6BDCEF2D61123FCC3"/>
  </w:style>
  <w:style w:type="paragraph" w:customStyle="1" w:styleId="96D205CF0A4942628E7D2080261A87F9">
    <w:name w:val="96D205CF0A4942628E7D2080261A87F9"/>
  </w:style>
  <w:style w:type="paragraph" w:customStyle="1" w:styleId="4EAC5B87A74D498DB6FD660C657C1EA4">
    <w:name w:val="4EAC5B87A74D498DB6FD660C657C1EA4"/>
  </w:style>
  <w:style w:type="paragraph" w:customStyle="1" w:styleId="E00A8BC7848F458F83F70916B3395AEC">
    <w:name w:val="E00A8BC7848F458F83F70916B3395AEC"/>
  </w:style>
  <w:style w:type="paragraph" w:customStyle="1" w:styleId="D9EC5563B06A4E8E906349F42078DBD0">
    <w:name w:val="D9EC5563B06A4E8E906349F42078DBD0"/>
  </w:style>
  <w:style w:type="paragraph" w:customStyle="1" w:styleId="36F72163D2E641E193A4F5E94B35F288">
    <w:name w:val="36F72163D2E641E193A4F5E94B35F288"/>
  </w:style>
  <w:style w:type="paragraph" w:customStyle="1" w:styleId="24B24E4158C845FABD0354BB7D0F54B1">
    <w:name w:val="24B24E4158C845FABD0354BB7D0F54B1"/>
  </w:style>
  <w:style w:type="paragraph" w:customStyle="1" w:styleId="09EFC3DB2CEC407F952FCA3402B004F2">
    <w:name w:val="09EFC3DB2CEC407F952FCA3402B004F2"/>
  </w:style>
  <w:style w:type="paragraph" w:customStyle="1" w:styleId="76849B816E22474C905D5FB584D89687">
    <w:name w:val="76849B816E22474C905D5FB584D89687"/>
  </w:style>
  <w:style w:type="paragraph" w:customStyle="1" w:styleId="0097C7AFEC4B4CFA923802339A9FC799">
    <w:name w:val="0097C7AFEC4B4CFA923802339A9FC799"/>
  </w:style>
  <w:style w:type="paragraph" w:customStyle="1" w:styleId="0D18978BB0444667ADF2366616F65B91">
    <w:name w:val="0D18978BB0444667ADF2366616F65B91"/>
  </w:style>
  <w:style w:type="paragraph" w:customStyle="1" w:styleId="4EC6D53046E0491F90290943E83B8A81">
    <w:name w:val="4EC6D53046E0491F90290943E83B8A81"/>
  </w:style>
  <w:style w:type="paragraph" w:customStyle="1" w:styleId="8C39447233014E4683769065BDE1825A">
    <w:name w:val="8C39447233014E4683769065BDE1825A"/>
  </w:style>
  <w:style w:type="paragraph" w:customStyle="1" w:styleId="7BB248F6845F4B17A29654F64126C705">
    <w:name w:val="7BB248F6845F4B17A29654F64126C705"/>
  </w:style>
  <w:style w:type="paragraph" w:customStyle="1" w:styleId="B32E56DC3DA149449E0E664D7E70BB8F">
    <w:name w:val="B32E56DC3DA149449E0E664D7E70BB8F"/>
  </w:style>
  <w:style w:type="paragraph" w:customStyle="1" w:styleId="FF72EE310414462CB68FF9F44DE73B36">
    <w:name w:val="FF72EE310414462CB68FF9F44DE73B36"/>
  </w:style>
  <w:style w:type="paragraph" w:customStyle="1" w:styleId="9C4D44DB454D4F2A83420847902DAD80">
    <w:name w:val="9C4D44DB454D4F2A83420847902DAD80"/>
  </w:style>
  <w:style w:type="paragraph" w:customStyle="1" w:styleId="93AAA077334546E6A688D487B2EC64F9">
    <w:name w:val="93AAA077334546E6A688D487B2EC64F9"/>
  </w:style>
  <w:style w:type="paragraph" w:customStyle="1" w:styleId="00F7585E37B24E9EA7339837FE5D149E">
    <w:name w:val="00F7585E37B24E9EA7339837FE5D149E"/>
  </w:style>
  <w:style w:type="paragraph" w:customStyle="1" w:styleId="A72A2D9BC1C543749C917B3341839BEA">
    <w:name w:val="A72A2D9BC1C543749C917B3341839BEA"/>
  </w:style>
  <w:style w:type="paragraph" w:customStyle="1" w:styleId="81DC15E2576E4CF99C5140C6EACA68C1">
    <w:name w:val="81DC15E2576E4CF99C5140C6EACA68C1"/>
  </w:style>
  <w:style w:type="paragraph" w:customStyle="1" w:styleId="B49B63A215E84E42BA0735F1E211F342">
    <w:name w:val="B49B63A215E84E42BA0735F1E211F342"/>
  </w:style>
  <w:style w:type="paragraph" w:customStyle="1" w:styleId="405423E75CC74E48A2A08A48415E5811">
    <w:name w:val="405423E75CC74E48A2A08A48415E5811"/>
  </w:style>
  <w:style w:type="paragraph" w:customStyle="1" w:styleId="55327CE8BCA4487FAE94E1B174C58251">
    <w:name w:val="55327CE8BCA4487FAE94E1B174C58251"/>
  </w:style>
  <w:style w:type="paragraph" w:customStyle="1" w:styleId="B3DC7C5F37EC42DA8D722BC20272DCA2">
    <w:name w:val="B3DC7C5F37EC42DA8D722BC20272DCA2"/>
  </w:style>
  <w:style w:type="paragraph" w:customStyle="1" w:styleId="0CDCB9D8B0EB4929B6777C8E574925ED">
    <w:name w:val="0CDCB9D8B0EB4929B6777C8E574925ED"/>
  </w:style>
  <w:style w:type="paragraph" w:customStyle="1" w:styleId="8BA47BFC73FA4620B040A86D5089C86F">
    <w:name w:val="8BA47BFC73FA4620B040A86D5089C86F"/>
  </w:style>
  <w:style w:type="paragraph" w:customStyle="1" w:styleId="B370D71978ED4BE494DBC5FCFEF02C0E">
    <w:name w:val="B370D71978ED4BE494DBC5FCFEF02C0E"/>
  </w:style>
  <w:style w:type="paragraph" w:customStyle="1" w:styleId="5BC17E88DB9C4CA19A9A0F77AB78D973">
    <w:name w:val="5BC17E88DB9C4CA19A9A0F77AB78D973"/>
  </w:style>
  <w:style w:type="paragraph" w:customStyle="1" w:styleId="3EE13D7EA2194DF9B114B945C4A82F52">
    <w:name w:val="3EE13D7EA2194DF9B114B945C4A82F52"/>
  </w:style>
  <w:style w:type="paragraph" w:customStyle="1" w:styleId="7166BFA172454366957F0459890F46DB">
    <w:name w:val="7166BFA172454366957F0459890F46DB"/>
  </w:style>
  <w:style w:type="paragraph" w:customStyle="1" w:styleId="2352D454E4024DAD9B07F6FE3143BB6D">
    <w:name w:val="2352D454E4024DAD9B07F6FE3143BB6D"/>
  </w:style>
  <w:style w:type="paragraph" w:customStyle="1" w:styleId="31A5DC63CF5C4438899EC591D2DFC4DB">
    <w:name w:val="31A5DC63CF5C4438899EC591D2DFC4DB"/>
  </w:style>
  <w:style w:type="paragraph" w:customStyle="1" w:styleId="90D5128E9AA04A97ADEEA8E1F4C4A55B">
    <w:name w:val="90D5128E9AA04A97ADEEA8E1F4C4A55B"/>
  </w:style>
  <w:style w:type="paragraph" w:customStyle="1" w:styleId="FE4AC031B2224DD6B8387A786E52B1B4">
    <w:name w:val="FE4AC031B2224DD6B8387A786E52B1B4"/>
  </w:style>
  <w:style w:type="paragraph" w:customStyle="1" w:styleId="99829B6D198E4298AC50CEADA37C0E8A">
    <w:name w:val="99829B6D198E4298AC50CEADA37C0E8A"/>
  </w:style>
  <w:style w:type="paragraph" w:customStyle="1" w:styleId="9002337EFFA44967A06CE33968AD42CF">
    <w:name w:val="9002337EFFA44967A06CE33968AD42CF"/>
  </w:style>
  <w:style w:type="paragraph" w:customStyle="1" w:styleId="911D6B3176FD47FBAFC88D292EAD0ED7">
    <w:name w:val="911D6B3176FD47FBAFC88D292EAD0ED7"/>
  </w:style>
  <w:style w:type="paragraph" w:customStyle="1" w:styleId="B96C13E102754540AB2A9E78105BBC01">
    <w:name w:val="B96C13E102754540AB2A9E78105BBC01"/>
  </w:style>
  <w:style w:type="paragraph" w:customStyle="1" w:styleId="F1507D4242584ABD84136C400F7E914C">
    <w:name w:val="F1507D4242584ABD84136C400F7E914C"/>
  </w:style>
  <w:style w:type="paragraph" w:customStyle="1" w:styleId="5AA42A7E65F64B10ABB3B595A2B859C0">
    <w:name w:val="5AA42A7E65F64B10ABB3B595A2B859C0"/>
  </w:style>
  <w:style w:type="paragraph" w:customStyle="1" w:styleId="9FFE2F9407FC41C3AB207C8E7CB42C06">
    <w:name w:val="9FFE2F9407FC41C3AB207C8E7CB42C06"/>
  </w:style>
  <w:style w:type="paragraph" w:customStyle="1" w:styleId="92519816974040FC8B6D3C231EBF171B">
    <w:name w:val="92519816974040FC8B6D3C231EBF171B"/>
  </w:style>
  <w:style w:type="paragraph" w:customStyle="1" w:styleId="2FE32F0AF90244E788BF7222541A4C50">
    <w:name w:val="2FE32F0AF90244E788BF7222541A4C50"/>
  </w:style>
  <w:style w:type="paragraph" w:customStyle="1" w:styleId="EA7D01D96EB14E2088EBA474899C87E7">
    <w:name w:val="EA7D01D96EB14E2088EBA474899C87E7"/>
  </w:style>
  <w:style w:type="paragraph" w:customStyle="1" w:styleId="AD077E84A25246B2B6FC40B7C1E199D8">
    <w:name w:val="AD077E84A25246B2B6FC40B7C1E199D8"/>
  </w:style>
  <w:style w:type="paragraph" w:customStyle="1" w:styleId="0F18CBDE604F4295BD4E71D60ED8625D">
    <w:name w:val="0F18CBDE604F4295BD4E71D60ED8625D"/>
  </w:style>
  <w:style w:type="paragraph" w:customStyle="1" w:styleId="052EDC7866514C9099DD047185E64C76">
    <w:name w:val="052EDC7866514C9099DD047185E64C76"/>
  </w:style>
  <w:style w:type="paragraph" w:customStyle="1" w:styleId="B0E2920B65E04143837F88F3555B0A3D">
    <w:name w:val="B0E2920B65E04143837F88F3555B0A3D"/>
  </w:style>
  <w:style w:type="paragraph" w:customStyle="1" w:styleId="2776593E18E54099B149763CF5ADD9C2">
    <w:name w:val="2776593E18E54099B149763CF5ADD9C2"/>
  </w:style>
  <w:style w:type="paragraph" w:customStyle="1" w:styleId="24897C0EA5F74776824E7A591CB28692">
    <w:name w:val="24897C0EA5F74776824E7A591CB28692"/>
  </w:style>
  <w:style w:type="paragraph" w:customStyle="1" w:styleId="0ED32F7BDCC0484E968A3AB1D4CE9D90">
    <w:name w:val="0ED32F7BDCC0484E968A3AB1D4CE9D90"/>
  </w:style>
  <w:style w:type="paragraph" w:customStyle="1" w:styleId="DA2B55DD67C04DDA8977C4F37BDE357A">
    <w:name w:val="DA2B55DD67C04DDA8977C4F37BDE357A"/>
  </w:style>
  <w:style w:type="paragraph" w:customStyle="1" w:styleId="37872E0168744E1E861D51103392E014">
    <w:name w:val="37872E0168744E1E861D51103392E014"/>
  </w:style>
  <w:style w:type="paragraph" w:customStyle="1" w:styleId="D84CE19792BE49208A9390A9F5E6260B">
    <w:name w:val="D84CE19792BE49208A9390A9F5E6260B"/>
  </w:style>
  <w:style w:type="paragraph" w:customStyle="1" w:styleId="1ABCA2979366453CBCCE619EC44052FF">
    <w:name w:val="1ABCA2979366453CBCCE619EC44052FF"/>
  </w:style>
  <w:style w:type="paragraph" w:customStyle="1" w:styleId="7A685958E84C48DABD0E170DAD22F126">
    <w:name w:val="7A685958E84C48DABD0E170DAD22F126"/>
  </w:style>
  <w:style w:type="paragraph" w:customStyle="1" w:styleId="DE05A96641AC47E58A6E2F12B8ED1C8D">
    <w:name w:val="DE05A96641AC47E58A6E2F12B8ED1C8D"/>
  </w:style>
  <w:style w:type="paragraph" w:customStyle="1" w:styleId="59B9C04A92CF4250A1632EA1595552BF">
    <w:name w:val="59B9C04A92CF4250A1632EA1595552BF"/>
  </w:style>
  <w:style w:type="paragraph" w:customStyle="1" w:styleId="01D91054199845EF94B02D82A95B9EE7">
    <w:name w:val="01D91054199845EF94B02D82A95B9EE7"/>
  </w:style>
  <w:style w:type="paragraph" w:customStyle="1" w:styleId="D3F32F7FEB824EE98803F6AD9B68A99F">
    <w:name w:val="D3F32F7FEB824EE98803F6AD9B68A99F"/>
  </w:style>
  <w:style w:type="paragraph" w:customStyle="1" w:styleId="BF8AE3A679AE4E2FBD434E73AAFCC94D">
    <w:name w:val="BF8AE3A679AE4E2FBD434E73AAFCC94D"/>
  </w:style>
  <w:style w:type="paragraph" w:customStyle="1" w:styleId="A040C9E2BB6A4A4792F53F179C4EF50E">
    <w:name w:val="A040C9E2BB6A4A4792F53F179C4EF50E"/>
  </w:style>
  <w:style w:type="paragraph" w:customStyle="1" w:styleId="99E8A693B48742AB936AF93900C2A7BD">
    <w:name w:val="99E8A693B48742AB936AF93900C2A7BD"/>
  </w:style>
  <w:style w:type="paragraph" w:customStyle="1" w:styleId="D7287B1C3F2E463F8F3CBF00F2E38125">
    <w:name w:val="D7287B1C3F2E463F8F3CBF00F2E38125"/>
  </w:style>
  <w:style w:type="paragraph" w:customStyle="1" w:styleId="A72F3A1C9F9D47A5A6BFA546EF9B451A">
    <w:name w:val="A72F3A1C9F9D47A5A6BFA546EF9B451A"/>
  </w:style>
  <w:style w:type="paragraph" w:customStyle="1" w:styleId="DA42179E9536456CB7B6F721D7BA57B3">
    <w:name w:val="DA42179E9536456CB7B6F721D7BA57B3"/>
  </w:style>
  <w:style w:type="paragraph" w:customStyle="1" w:styleId="1865580BE3594040803A309E3E127F30">
    <w:name w:val="1865580BE3594040803A309E3E127F30"/>
  </w:style>
  <w:style w:type="paragraph" w:customStyle="1" w:styleId="8D345691384645989D9E3001ECB23CF4">
    <w:name w:val="8D345691384645989D9E3001ECB23CF4"/>
  </w:style>
  <w:style w:type="paragraph" w:customStyle="1" w:styleId="E9ABEB35E2CA4D649CDC92998475E4AE">
    <w:name w:val="E9ABEB35E2CA4D649CDC92998475E4AE"/>
  </w:style>
  <w:style w:type="paragraph" w:customStyle="1" w:styleId="19CD3A9A1BF74D7C817AB0C83643F000">
    <w:name w:val="19CD3A9A1BF74D7C817AB0C83643F000"/>
  </w:style>
  <w:style w:type="paragraph" w:customStyle="1" w:styleId="8BFDEEAD27D3463EA0ED0FB4EAA2A496">
    <w:name w:val="8BFDEEAD27D3463EA0ED0FB4EAA2A496"/>
  </w:style>
  <w:style w:type="paragraph" w:customStyle="1" w:styleId="58BB0D8FD78C4EA8AB6319C44EB1AA50">
    <w:name w:val="58BB0D8FD78C4EA8AB6319C44EB1AA50"/>
  </w:style>
  <w:style w:type="paragraph" w:customStyle="1" w:styleId="A142C1DB61184B60B95A06F55D14BA7F">
    <w:name w:val="A142C1DB61184B60B95A06F55D14BA7F"/>
  </w:style>
  <w:style w:type="paragraph" w:customStyle="1" w:styleId="E7AC6585ABF048FFBF46BBB8D5C73A6D">
    <w:name w:val="E7AC6585ABF048FFBF46BBB8D5C73A6D"/>
  </w:style>
  <w:style w:type="paragraph" w:customStyle="1" w:styleId="23261969069B407088803388A71BD8CD">
    <w:name w:val="23261969069B407088803388A71BD8CD"/>
  </w:style>
  <w:style w:type="paragraph" w:customStyle="1" w:styleId="EA37BB92D26F477595D4F908EC2C24E3">
    <w:name w:val="EA37BB92D26F477595D4F908EC2C24E3"/>
  </w:style>
  <w:style w:type="paragraph" w:customStyle="1" w:styleId="1B66EA83D19840118CB2FF66C1DF4836">
    <w:name w:val="1B66EA83D19840118CB2FF66C1DF4836"/>
  </w:style>
  <w:style w:type="paragraph" w:customStyle="1" w:styleId="05EABEF6995A4E5A8E682FF6007FCC78">
    <w:name w:val="05EABEF6995A4E5A8E682FF6007FCC78"/>
  </w:style>
  <w:style w:type="paragraph" w:customStyle="1" w:styleId="D7E557C4F4E8474E97774BCB39213486">
    <w:name w:val="D7E557C4F4E8474E97774BCB39213486"/>
  </w:style>
  <w:style w:type="paragraph" w:customStyle="1" w:styleId="6DF9B224CE154E39B734208B44EB4E52">
    <w:name w:val="6DF9B224CE154E39B734208B44EB4E52"/>
  </w:style>
  <w:style w:type="paragraph" w:customStyle="1" w:styleId="63183D263B4B4CD2B9A4C84B529D5BFB">
    <w:name w:val="63183D263B4B4CD2B9A4C84B529D5BFB"/>
  </w:style>
  <w:style w:type="paragraph" w:customStyle="1" w:styleId="72D3281A5FAE4A3C9EFE07A3DD079B69">
    <w:name w:val="72D3281A5FAE4A3C9EFE07A3DD079B69"/>
  </w:style>
  <w:style w:type="paragraph" w:customStyle="1" w:styleId="46BD8FE2C4614ED6998C6DDB651B6129">
    <w:name w:val="46BD8FE2C4614ED6998C6DDB651B6129"/>
  </w:style>
  <w:style w:type="paragraph" w:customStyle="1" w:styleId="F836D1A54BCB4EF7935242CDFCB5F247">
    <w:name w:val="F836D1A54BCB4EF7935242CDFCB5F247"/>
  </w:style>
  <w:style w:type="paragraph" w:customStyle="1" w:styleId="C27B883264CF4D2D916FF0C970A70272">
    <w:name w:val="C27B883264CF4D2D916FF0C970A70272"/>
  </w:style>
  <w:style w:type="paragraph" w:customStyle="1" w:styleId="AEE2F44327B241DBA3824B726BE1458B">
    <w:name w:val="AEE2F44327B241DBA3824B726BE1458B"/>
  </w:style>
  <w:style w:type="paragraph" w:customStyle="1" w:styleId="DCCE3E2DF2FC414A891EDC7A445DB2AD">
    <w:name w:val="DCCE3E2DF2FC414A891EDC7A445DB2AD"/>
  </w:style>
  <w:style w:type="paragraph" w:customStyle="1" w:styleId="E055FA5A27F041BF8FFF49466272B74E">
    <w:name w:val="E055FA5A27F041BF8FFF49466272B74E"/>
  </w:style>
  <w:style w:type="paragraph" w:customStyle="1" w:styleId="AA7F686D56FC49D896FEF36105E1F2F0">
    <w:name w:val="AA7F686D56FC49D896FEF36105E1F2F0"/>
  </w:style>
  <w:style w:type="paragraph" w:customStyle="1" w:styleId="6DE77C65B1E84BBAB23ACDB6C51383F1">
    <w:name w:val="6DE77C65B1E84BBAB23ACDB6C51383F1"/>
  </w:style>
  <w:style w:type="paragraph" w:customStyle="1" w:styleId="27C656062CAC4190BBC58607D3429C47">
    <w:name w:val="27C656062CAC4190BBC58607D3429C47"/>
  </w:style>
  <w:style w:type="paragraph" w:customStyle="1" w:styleId="51AE49A2EB5E4DC4994CF9CB6C111B6D">
    <w:name w:val="51AE49A2EB5E4DC4994CF9CB6C111B6D"/>
  </w:style>
  <w:style w:type="paragraph" w:customStyle="1" w:styleId="DF14FF705AF5489C97B4B1EDF0DB063D">
    <w:name w:val="DF14FF705AF5489C97B4B1EDF0DB063D"/>
  </w:style>
  <w:style w:type="paragraph" w:customStyle="1" w:styleId="F4553253013D45AC971F0BAE621A458D">
    <w:name w:val="F4553253013D45AC971F0BAE621A458D"/>
  </w:style>
  <w:style w:type="paragraph" w:customStyle="1" w:styleId="589472F8A8A6453689C6D0F02AB6BF61">
    <w:name w:val="589472F8A8A6453689C6D0F02AB6BF61"/>
  </w:style>
  <w:style w:type="paragraph" w:customStyle="1" w:styleId="84533CBC13EC4977BE9733EFBB15A616">
    <w:name w:val="84533CBC13EC4977BE9733EFBB15A616"/>
  </w:style>
  <w:style w:type="paragraph" w:customStyle="1" w:styleId="25BD8AAA869440C288C50E44C9C69A64">
    <w:name w:val="25BD8AAA869440C288C50E44C9C69A64"/>
  </w:style>
  <w:style w:type="paragraph" w:customStyle="1" w:styleId="502D5426EA714EBC9CFD4E6808D345A3">
    <w:name w:val="502D5426EA714EBC9CFD4E6808D345A3"/>
  </w:style>
  <w:style w:type="paragraph" w:customStyle="1" w:styleId="56932F0DCC1B4F828D824D14A0DFE4C8">
    <w:name w:val="56932F0DCC1B4F828D824D14A0DFE4C8"/>
  </w:style>
  <w:style w:type="paragraph" w:customStyle="1" w:styleId="F7AFCC1D8E1E4CF0A929D28D4A98BD75">
    <w:name w:val="F7AFCC1D8E1E4CF0A929D28D4A98BD75"/>
  </w:style>
  <w:style w:type="paragraph" w:customStyle="1" w:styleId="84855A01C53B46648A561DAFCA38C053">
    <w:name w:val="84855A01C53B46648A561DAFCA38C053"/>
  </w:style>
  <w:style w:type="paragraph" w:customStyle="1" w:styleId="0B803DED6A1D4490AF3F4DC0152B4ABC">
    <w:name w:val="0B803DED6A1D4490AF3F4DC0152B4ABC"/>
  </w:style>
  <w:style w:type="paragraph" w:customStyle="1" w:styleId="12C9312CC5474102B0AA0508D66DD275">
    <w:name w:val="12C9312CC5474102B0AA0508D66DD275"/>
  </w:style>
  <w:style w:type="paragraph" w:customStyle="1" w:styleId="B785EFC538DB41FCA26A4D467E13B318">
    <w:name w:val="B785EFC538DB41FCA26A4D467E13B318"/>
  </w:style>
  <w:style w:type="paragraph" w:customStyle="1" w:styleId="8525574AF78541ACB92652A650BE873F">
    <w:name w:val="8525574AF78541ACB92652A650BE873F"/>
  </w:style>
  <w:style w:type="paragraph" w:customStyle="1" w:styleId="424B7F79D93348F7A24B38509E2D1530">
    <w:name w:val="424B7F79D93348F7A24B38509E2D1530"/>
  </w:style>
  <w:style w:type="paragraph" w:customStyle="1" w:styleId="0E775AB649E24053B2283B6DDCBC6C78">
    <w:name w:val="0E775AB649E24053B2283B6DDCBC6C78"/>
  </w:style>
  <w:style w:type="paragraph" w:customStyle="1" w:styleId="2D8A64824E4846DA91C25196A3679C5B">
    <w:name w:val="2D8A64824E4846DA91C25196A3679C5B"/>
  </w:style>
  <w:style w:type="paragraph" w:customStyle="1" w:styleId="BCCB88E1E13E4255B7D73EA03C1856B6">
    <w:name w:val="BCCB88E1E13E4255B7D73EA03C1856B6"/>
  </w:style>
  <w:style w:type="paragraph" w:customStyle="1" w:styleId="09F021BAF0814B1A8B296BAB3428B260">
    <w:name w:val="09F021BAF0814B1A8B296BAB3428B260"/>
  </w:style>
  <w:style w:type="paragraph" w:customStyle="1" w:styleId="D67941865F144E739390F0076E9D590F">
    <w:name w:val="D67941865F144E739390F0076E9D590F"/>
  </w:style>
  <w:style w:type="paragraph" w:customStyle="1" w:styleId="3DE80B81145D4606AA6A1B028738FA83">
    <w:name w:val="3DE80B81145D4606AA6A1B028738FA83"/>
  </w:style>
  <w:style w:type="paragraph" w:customStyle="1" w:styleId="EF47FC3AEA8C4EE4BE46A60FE8F4FF6C">
    <w:name w:val="EF47FC3AEA8C4EE4BE46A60FE8F4FF6C"/>
  </w:style>
  <w:style w:type="paragraph" w:customStyle="1" w:styleId="24EF0D563604491791602E2363113939">
    <w:name w:val="24EF0D563604491791602E2363113939"/>
  </w:style>
  <w:style w:type="paragraph" w:customStyle="1" w:styleId="7918591F37504C97A6B03248EEB2F034">
    <w:name w:val="7918591F37504C97A6B03248EEB2F034"/>
  </w:style>
  <w:style w:type="paragraph" w:customStyle="1" w:styleId="9B8441BC4E23470BBD1A15F47192745D">
    <w:name w:val="9B8441BC4E23470BBD1A15F47192745D"/>
  </w:style>
  <w:style w:type="paragraph" w:customStyle="1" w:styleId="074BFAB7632D4174AD539D52A802B10A">
    <w:name w:val="074BFAB7632D4174AD539D52A802B10A"/>
  </w:style>
  <w:style w:type="paragraph" w:customStyle="1" w:styleId="19CB019EF4924DFBB947DF094D70BED9">
    <w:name w:val="19CB019EF4924DFBB947DF094D70BED9"/>
  </w:style>
  <w:style w:type="paragraph" w:customStyle="1" w:styleId="745BBB07978249278EACEB3CE337FE8C">
    <w:name w:val="745BBB07978249278EACEB3CE337FE8C"/>
  </w:style>
  <w:style w:type="paragraph" w:customStyle="1" w:styleId="6CD5A42B38AE46CFA13871EBE5CEE9B5">
    <w:name w:val="6CD5A42B38AE46CFA13871EBE5CEE9B5"/>
  </w:style>
  <w:style w:type="paragraph" w:customStyle="1" w:styleId="F082DA610B0C4EE593068CCC58603935">
    <w:name w:val="F082DA610B0C4EE593068CCC58603935"/>
  </w:style>
  <w:style w:type="paragraph" w:customStyle="1" w:styleId="3EC4905B24924C13A8CD845DB25C378D">
    <w:name w:val="3EC4905B24924C13A8CD845DB25C378D"/>
  </w:style>
  <w:style w:type="paragraph" w:customStyle="1" w:styleId="543883522080480DAAF4CAADB154F17C">
    <w:name w:val="543883522080480DAAF4CAADB154F17C"/>
  </w:style>
  <w:style w:type="paragraph" w:customStyle="1" w:styleId="5B87A9C25F944A3E84B242FADE76706A">
    <w:name w:val="5B87A9C25F944A3E84B242FADE76706A"/>
  </w:style>
  <w:style w:type="paragraph" w:customStyle="1" w:styleId="9024B664FA284241BB896941FEF4F43F">
    <w:name w:val="9024B664FA284241BB896941FEF4F43F"/>
  </w:style>
  <w:style w:type="paragraph" w:customStyle="1" w:styleId="6DC690A6C8714ABDA7523315FAF495E3">
    <w:name w:val="6DC690A6C8714ABDA7523315FAF495E3"/>
  </w:style>
  <w:style w:type="paragraph" w:customStyle="1" w:styleId="F1C611A553A04A4E95040D548A24FDFA">
    <w:name w:val="F1C611A553A04A4E95040D548A24FDFA"/>
  </w:style>
  <w:style w:type="paragraph" w:customStyle="1" w:styleId="53BE99F277ED468490521C31615804F9">
    <w:name w:val="53BE99F277ED468490521C31615804F9"/>
  </w:style>
  <w:style w:type="paragraph" w:customStyle="1" w:styleId="84A63AF67A3A4D70926395B13892A4D7">
    <w:name w:val="84A63AF67A3A4D70926395B13892A4D7"/>
  </w:style>
  <w:style w:type="paragraph" w:customStyle="1" w:styleId="0A05C3A6782D4EBD8F7A54790CD32D6D">
    <w:name w:val="0A05C3A6782D4EBD8F7A54790CD32D6D"/>
  </w:style>
  <w:style w:type="paragraph" w:customStyle="1" w:styleId="AA1C2699896844418B41BF2CC4F24689">
    <w:name w:val="AA1C2699896844418B41BF2CC4F24689"/>
  </w:style>
  <w:style w:type="paragraph" w:customStyle="1" w:styleId="607BDAF3155A4BFC854C228A5E5FDF75">
    <w:name w:val="607BDAF3155A4BFC854C228A5E5FDF75"/>
  </w:style>
  <w:style w:type="paragraph" w:customStyle="1" w:styleId="412A8D9E2F1C4CF4AD146F1D19B6EAFD">
    <w:name w:val="412A8D9E2F1C4CF4AD146F1D19B6EAFD"/>
  </w:style>
  <w:style w:type="paragraph" w:customStyle="1" w:styleId="7A69F442D9DD4C3DA50079AA5C145616">
    <w:name w:val="7A69F442D9DD4C3DA50079AA5C145616"/>
  </w:style>
  <w:style w:type="paragraph" w:customStyle="1" w:styleId="E44954A57E2A4E00ABCDC4CA1BA1A2DA">
    <w:name w:val="E44954A57E2A4E00ABCDC4CA1BA1A2DA"/>
  </w:style>
  <w:style w:type="paragraph" w:customStyle="1" w:styleId="93C5568E659D4697AEC4A4B3E40024EE">
    <w:name w:val="93C5568E659D4697AEC4A4B3E40024EE"/>
  </w:style>
  <w:style w:type="paragraph" w:customStyle="1" w:styleId="CB1D6D1285C24A0299D56393A22D445B">
    <w:name w:val="CB1D6D1285C24A0299D56393A22D445B"/>
  </w:style>
  <w:style w:type="paragraph" w:customStyle="1" w:styleId="1EDDD34F763E4312B00DCE3C668FD324">
    <w:name w:val="1EDDD34F763E4312B00DCE3C668FD324"/>
  </w:style>
  <w:style w:type="paragraph" w:customStyle="1" w:styleId="86EF9DE3990E480CA1877DB447FCA2A7">
    <w:name w:val="86EF9DE3990E480CA1877DB447FCA2A7"/>
  </w:style>
  <w:style w:type="paragraph" w:customStyle="1" w:styleId="8B0B5C235A204C4A982C0D7D676F5C77">
    <w:name w:val="8B0B5C235A204C4A982C0D7D676F5C77"/>
  </w:style>
  <w:style w:type="paragraph" w:customStyle="1" w:styleId="0CE103057275406A9F19E84F8EE11FB5">
    <w:name w:val="0CE103057275406A9F19E84F8EE11FB5"/>
  </w:style>
  <w:style w:type="paragraph" w:customStyle="1" w:styleId="1213140EF6F34277AACC3480E7540271">
    <w:name w:val="1213140EF6F34277AACC3480E7540271"/>
  </w:style>
  <w:style w:type="paragraph" w:customStyle="1" w:styleId="A42802ECC5EE44BFB8C8AA8205ACF56D">
    <w:name w:val="A42802ECC5EE44BFB8C8AA8205ACF56D"/>
  </w:style>
  <w:style w:type="paragraph" w:customStyle="1" w:styleId="0919899FF91F495EA3250E07E1390BE0">
    <w:name w:val="0919899FF91F495EA3250E07E1390BE0"/>
  </w:style>
  <w:style w:type="paragraph" w:customStyle="1" w:styleId="4302D71E6C2E48BCABCE098E6756C3F9">
    <w:name w:val="4302D71E6C2E48BCABCE098E6756C3F9"/>
  </w:style>
  <w:style w:type="paragraph" w:customStyle="1" w:styleId="DA0C4C01F2B742FA85DD1668FA6B2317">
    <w:name w:val="DA0C4C01F2B742FA85DD1668FA6B2317"/>
  </w:style>
  <w:style w:type="paragraph" w:customStyle="1" w:styleId="5C7D70D93FFA4EF8843E9040CD3A6FFC">
    <w:name w:val="5C7D70D93FFA4EF8843E9040CD3A6FFC"/>
  </w:style>
  <w:style w:type="paragraph" w:customStyle="1" w:styleId="8E7158C793DC4649A703DFA5D652FF13">
    <w:name w:val="8E7158C793DC4649A703DFA5D652FF13"/>
  </w:style>
  <w:style w:type="paragraph" w:customStyle="1" w:styleId="A619F216561441FF82571F4A987A6D34">
    <w:name w:val="A619F216561441FF82571F4A987A6D34"/>
  </w:style>
  <w:style w:type="paragraph" w:customStyle="1" w:styleId="9F71291C67D843949E200606CA294B28">
    <w:name w:val="9F71291C67D843949E200606CA294B28"/>
  </w:style>
  <w:style w:type="paragraph" w:customStyle="1" w:styleId="19B7DDABAFB744AF820F7838E03DF499">
    <w:name w:val="19B7DDABAFB744AF820F7838E03DF499"/>
  </w:style>
  <w:style w:type="paragraph" w:customStyle="1" w:styleId="D7C91B7B0B8041FCA1A0B2EDC6799DB5">
    <w:name w:val="D7C91B7B0B8041FCA1A0B2EDC6799DB5"/>
  </w:style>
  <w:style w:type="paragraph" w:customStyle="1" w:styleId="957A9058BEDE43069FE6F3698B9C9564">
    <w:name w:val="957A9058BEDE43069FE6F3698B9C9564"/>
  </w:style>
  <w:style w:type="paragraph" w:customStyle="1" w:styleId="AAD0F3FC861C4673A48CAB817B08A5F3">
    <w:name w:val="AAD0F3FC861C4673A48CAB817B08A5F3"/>
  </w:style>
  <w:style w:type="paragraph" w:customStyle="1" w:styleId="E24D35F2C6A542998BBDB7CCAC179F8C">
    <w:name w:val="E24D35F2C6A542998BBDB7CCAC179F8C"/>
  </w:style>
  <w:style w:type="paragraph" w:customStyle="1" w:styleId="8879295D4A844BB180EF1B8D7A834272">
    <w:name w:val="8879295D4A844BB180EF1B8D7A834272"/>
  </w:style>
  <w:style w:type="paragraph" w:customStyle="1" w:styleId="456C2A082B354CC7BF586B90B120FCF4">
    <w:name w:val="456C2A082B354CC7BF586B90B120FCF4"/>
  </w:style>
  <w:style w:type="paragraph" w:customStyle="1" w:styleId="599040190152423680D06D21248D6DB5">
    <w:name w:val="599040190152423680D06D21248D6DB5"/>
  </w:style>
  <w:style w:type="paragraph" w:customStyle="1" w:styleId="7A1F96C875A5412AA04260456C7189A3">
    <w:name w:val="7A1F96C875A5412AA04260456C7189A3"/>
  </w:style>
  <w:style w:type="paragraph" w:customStyle="1" w:styleId="53C0B0598349438E8F1B6459688CA593">
    <w:name w:val="53C0B0598349438E8F1B6459688CA593"/>
  </w:style>
  <w:style w:type="paragraph" w:customStyle="1" w:styleId="C4A0D533DF074C37A220CAE6BB80B60A">
    <w:name w:val="C4A0D533DF074C37A220CAE6BB80B60A"/>
  </w:style>
  <w:style w:type="paragraph" w:customStyle="1" w:styleId="86A2C833DF674064887CA1F3C1521EEB">
    <w:name w:val="86A2C833DF674064887CA1F3C1521E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88a091a-98ab-4f3c-b5db-c56f1d0bc31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0BCA6F7234469CF7CF76A577EBC4" ma:contentTypeVersion="16" ma:contentTypeDescription="Create a new document." ma:contentTypeScope="" ma:versionID="76eee4d9772a69811d62d8300ac668ee">
  <xsd:schema xmlns:xsd="http://www.w3.org/2001/XMLSchema" xmlns:xs="http://www.w3.org/2001/XMLSchema" xmlns:p="http://schemas.microsoft.com/office/2006/metadata/properties" xmlns:ns3="688a091a-98ab-4f3c-b5db-c56f1d0bc31f" xmlns:ns4="6255a286-8303-4952-9ab1-ce99d9e269b2" targetNamespace="http://schemas.microsoft.com/office/2006/metadata/properties" ma:root="true" ma:fieldsID="9dae1ba0f43ea17e522505d8b9d88739" ns3:_="" ns4:_="">
    <xsd:import namespace="688a091a-98ab-4f3c-b5db-c56f1d0bc31f"/>
    <xsd:import namespace="6255a286-8303-4952-9ab1-ce99d9e269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8a091a-98ab-4f3c-b5db-c56f1d0bc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5a286-8303-4952-9ab1-ce99d9e269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2D8438-78C0-497A-985D-82925DAEF1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1D83D7-C1E3-4FFD-93CD-80DECE6D0BFD}">
  <ds:schemaRefs>
    <ds:schemaRef ds:uri="http://schemas.microsoft.com/office/2006/metadata/properties"/>
    <ds:schemaRef ds:uri="http://schemas.microsoft.com/office/infopath/2007/PartnerControls"/>
    <ds:schemaRef ds:uri="688a091a-98ab-4f3c-b5db-c56f1d0bc31f"/>
  </ds:schemaRefs>
</ds:datastoreItem>
</file>

<file path=customXml/itemProps3.xml><?xml version="1.0" encoding="utf-8"?>
<ds:datastoreItem xmlns:ds="http://schemas.openxmlformats.org/officeDocument/2006/customXml" ds:itemID="{40C1E205-7664-6341-AC5F-C5B7C63925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C1EE36-2E82-43AE-ADA9-6C22A372E9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8a091a-98ab-4f3c-b5db-c56f1d0bc31f"/>
    <ds:schemaRef ds:uri="6255a286-8303-4952-9ab1-ce99d9e26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3349</Words>
  <Characters>19795</Characters>
  <Application>Microsoft Office Word</Application>
  <DocSecurity>0</DocSecurity>
  <Lines>1522</Lines>
  <Paragraphs>7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ina Dall</dc:creator>
  <cp:keywords/>
  <dc:description/>
  <cp:lastModifiedBy>Cabal, Angeli</cp:lastModifiedBy>
  <cp:revision>8</cp:revision>
  <cp:lastPrinted>2018-08-14T20:44:00Z</cp:lastPrinted>
  <dcterms:created xsi:type="dcterms:W3CDTF">2026-06-04T17:29:00Z</dcterms:created>
  <dcterms:modified xsi:type="dcterms:W3CDTF">2026-06-09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0BCA6F7234469CF7CF76A577EBC4</vt:lpwstr>
  </property>
</Properties>
</file>